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09BEA5B" w:rsidR="00705D42" w:rsidRPr="000B05B1" w:rsidRDefault="005D349B" w:rsidP="004609FD">
            <w:pPr>
              <w:suppressAutoHyphens/>
              <w:spacing w:after="0" w:line="240" w:lineRule="auto"/>
              <w:contextualSpacing/>
              <w:jc w:val="center"/>
              <w:rPr>
                <w:rFonts w:eastAsia="Times New Roman" w:cstheme="minorHAnsi"/>
                <w:b/>
                <w:bCs/>
              </w:rPr>
            </w:pPr>
            <w:r>
              <w:rPr>
                <w:rFonts w:eastAsia="Times New Roman" w:cstheme="minorHAnsi"/>
                <w:b/>
                <w:bCs/>
              </w:rPr>
              <w:t>07/21/2024</w:t>
            </w:r>
          </w:p>
        </w:tc>
        <w:tc>
          <w:tcPr>
            <w:tcW w:w="2338" w:type="dxa"/>
            <w:tcMar>
              <w:left w:w="115" w:type="dxa"/>
              <w:right w:w="115" w:type="dxa"/>
            </w:tcMar>
          </w:tcPr>
          <w:p w14:paraId="3389EEA3" w14:textId="5389CE8F" w:rsidR="00705D42" w:rsidRPr="000B05B1" w:rsidRDefault="005D349B" w:rsidP="004609FD">
            <w:pPr>
              <w:suppressAutoHyphens/>
              <w:spacing w:after="0" w:line="240" w:lineRule="auto"/>
              <w:contextualSpacing/>
              <w:jc w:val="center"/>
              <w:rPr>
                <w:rFonts w:eastAsia="Times New Roman" w:cstheme="minorHAnsi"/>
                <w:b/>
                <w:bCs/>
              </w:rPr>
            </w:pPr>
            <w:r>
              <w:rPr>
                <w:rFonts w:eastAsia="Times New Roman" w:cstheme="minorHAnsi"/>
                <w:b/>
                <w:bCs/>
              </w:rPr>
              <w:t>Sean Lant</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6A358D6" w:rsidR="531DB269" w:rsidRDefault="00A20C60" w:rsidP="000B05B1">
      <w:pPr>
        <w:suppressAutoHyphens/>
        <w:spacing w:after="0" w:line="240" w:lineRule="auto"/>
        <w:contextualSpacing/>
        <w:rPr>
          <w:rFonts w:cstheme="minorHAnsi"/>
          <w:color w:val="000000" w:themeColor="text1"/>
        </w:rPr>
      </w:pPr>
      <w:r>
        <w:rPr>
          <w:rFonts w:cstheme="minorHAnsi"/>
          <w:color w:val="000000" w:themeColor="text1"/>
        </w:rPr>
        <w:t>Sean Lan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4017D7BC" w:rsidR="531DB269" w:rsidRPr="000B05B1" w:rsidRDefault="00587072" w:rsidP="00BF0CCD">
      <w:pPr>
        <w:suppressAutoHyphens/>
        <w:spacing w:after="0" w:line="240" w:lineRule="auto"/>
        <w:ind w:firstLine="360"/>
        <w:contextualSpacing/>
        <w:rPr>
          <w:rFonts w:cstheme="minorHAnsi"/>
          <w:color w:val="000000" w:themeColor="text1"/>
        </w:rPr>
      </w:pPr>
      <w:r>
        <w:rPr>
          <w:rFonts w:cstheme="minorHAnsi"/>
          <w:color w:val="000000" w:themeColor="text1"/>
        </w:rPr>
        <w:t xml:space="preserve">When it </w:t>
      </w:r>
      <w:r w:rsidRPr="00587072">
        <w:rPr>
          <w:rFonts w:cstheme="minorHAnsi"/>
          <w:color w:val="000000" w:themeColor="text1"/>
        </w:rPr>
        <w:t>comes to</w:t>
      </w:r>
      <w:r>
        <w:rPr>
          <w:rFonts w:cstheme="minorHAnsi"/>
          <w:color w:val="000000" w:themeColor="text1"/>
        </w:rPr>
        <w:t xml:space="preserve"> Artemis Financial, </w:t>
      </w:r>
      <w:r w:rsidRPr="00587072">
        <w:rPr>
          <w:rFonts w:cstheme="minorHAnsi"/>
          <w:color w:val="000000" w:themeColor="text1"/>
        </w:rPr>
        <w:t>they are a consultant company that specializes in the financial sector</w:t>
      </w:r>
      <w:r>
        <w:rPr>
          <w:rFonts w:cstheme="minorHAnsi"/>
          <w:color w:val="000000" w:themeColor="text1"/>
        </w:rPr>
        <w:t xml:space="preserve">. </w:t>
      </w:r>
      <w:r w:rsidRPr="00587072">
        <w:rPr>
          <w:rFonts w:cstheme="minorHAnsi"/>
          <w:color w:val="000000" w:themeColor="text1"/>
        </w:rPr>
        <w:t>The need for security when it comes to financial data is crucial</w:t>
      </w:r>
      <w:r>
        <w:rPr>
          <w:rFonts w:cstheme="minorHAnsi"/>
          <w:color w:val="000000" w:themeColor="text1"/>
        </w:rPr>
        <w:t xml:space="preserve"> for</w:t>
      </w:r>
      <w:r w:rsidRPr="00587072">
        <w:rPr>
          <w:rFonts w:cstheme="minorHAnsi"/>
          <w:color w:val="000000" w:themeColor="text1"/>
        </w:rPr>
        <w:t xml:space="preserve"> maintaining customer trust</w:t>
      </w:r>
      <w:r>
        <w:rPr>
          <w:rFonts w:cstheme="minorHAnsi"/>
          <w:color w:val="000000" w:themeColor="text1"/>
        </w:rPr>
        <w:t xml:space="preserve"> </w:t>
      </w:r>
      <w:r w:rsidRPr="00587072">
        <w:rPr>
          <w:rFonts w:cstheme="minorHAnsi"/>
          <w:color w:val="000000" w:themeColor="text1"/>
        </w:rPr>
        <w:t>as well as making sure they comply with government regulations</w:t>
      </w:r>
      <w:r>
        <w:rPr>
          <w:rFonts w:cstheme="minorHAnsi"/>
          <w:color w:val="000000" w:themeColor="text1"/>
        </w:rPr>
        <w:t xml:space="preserve">. </w:t>
      </w:r>
      <w:r w:rsidRPr="00587072">
        <w:rPr>
          <w:rFonts w:cstheme="minorHAnsi"/>
          <w:color w:val="000000" w:themeColor="text1"/>
        </w:rPr>
        <w:t>A big way they do this is by encrypting data</w:t>
      </w:r>
      <w:r>
        <w:rPr>
          <w:rFonts w:cstheme="minorHAnsi"/>
          <w:color w:val="000000" w:themeColor="text1"/>
        </w:rPr>
        <w:t xml:space="preserve"> </w:t>
      </w:r>
      <w:r w:rsidRPr="00587072">
        <w:rPr>
          <w:rFonts w:cstheme="minorHAnsi"/>
          <w:color w:val="000000" w:themeColor="text1"/>
        </w:rPr>
        <w:t>that's in transit which makes it harder for data leak</w:t>
      </w:r>
      <w:r>
        <w:rPr>
          <w:rFonts w:cstheme="minorHAnsi"/>
          <w:color w:val="000000" w:themeColor="text1"/>
        </w:rPr>
        <w:t xml:space="preserve">s. </w:t>
      </w:r>
      <w:r w:rsidRPr="00587072">
        <w:rPr>
          <w:rFonts w:cstheme="minorHAnsi"/>
          <w:color w:val="000000" w:themeColor="text1"/>
        </w:rPr>
        <w:t>They do not necessarily state</w:t>
      </w:r>
      <w:r w:rsidR="002C5F04" w:rsidRPr="002C5F04">
        <w:rPr>
          <w:rFonts w:cstheme="minorHAnsi"/>
          <w:color w:val="000000" w:themeColor="text1"/>
        </w:rPr>
        <w:t xml:space="preserve"> they do</w:t>
      </w:r>
      <w:r w:rsidRPr="00587072">
        <w:rPr>
          <w:rFonts w:cstheme="minorHAnsi"/>
          <w:color w:val="000000" w:themeColor="text1"/>
        </w:rPr>
        <w:t xml:space="preserve"> international transactions but if they were to engage in international transactions, they would also have to comply w</w:t>
      </w:r>
      <w:r>
        <w:rPr>
          <w:rFonts w:cstheme="minorHAnsi"/>
          <w:color w:val="000000" w:themeColor="text1"/>
        </w:rPr>
        <w:t xml:space="preserve">ith </w:t>
      </w:r>
      <w:r w:rsidRPr="00587072">
        <w:rPr>
          <w:rFonts w:cstheme="minorHAnsi"/>
          <w:color w:val="000000" w:themeColor="text1"/>
        </w:rPr>
        <w:t xml:space="preserve">data protection laws to maintain </w:t>
      </w:r>
      <w:r>
        <w:rPr>
          <w:rFonts w:cstheme="minorHAnsi"/>
          <w:color w:val="000000" w:themeColor="text1"/>
        </w:rPr>
        <w:t xml:space="preserve">data security. </w:t>
      </w:r>
      <w:r w:rsidR="002C5F04" w:rsidRPr="002C5F04">
        <w:rPr>
          <w:rFonts w:cstheme="minorHAnsi"/>
          <w:color w:val="000000" w:themeColor="text1"/>
        </w:rPr>
        <w:t>There will be certain regulations that require data protection to be secure</w:t>
      </w:r>
      <w:r w:rsidR="002C5F04">
        <w:rPr>
          <w:rFonts w:cstheme="minorHAnsi"/>
          <w:color w:val="000000" w:themeColor="text1"/>
        </w:rPr>
        <w:t xml:space="preserve"> </w:t>
      </w:r>
      <w:r w:rsidR="002C5F04" w:rsidRPr="002C5F04">
        <w:rPr>
          <w:rFonts w:cstheme="minorHAnsi"/>
          <w:color w:val="000000" w:themeColor="text1"/>
        </w:rPr>
        <w:t xml:space="preserve">for financial institutions to protect against as they are </w:t>
      </w:r>
      <w:r w:rsidR="002C5F04">
        <w:rPr>
          <w:rFonts w:cstheme="minorHAnsi"/>
          <w:color w:val="000000" w:themeColor="text1"/>
        </w:rPr>
        <w:t>high-value</w:t>
      </w:r>
      <w:r w:rsidR="002C5F04" w:rsidRPr="002C5F04">
        <w:rPr>
          <w:rFonts w:cstheme="minorHAnsi"/>
          <w:color w:val="000000" w:themeColor="text1"/>
        </w:rPr>
        <w:t xml:space="preserve"> targets</w:t>
      </w:r>
      <w:r w:rsidR="002C5F04">
        <w:rPr>
          <w:rFonts w:cstheme="minorHAnsi"/>
          <w:color w:val="000000" w:themeColor="text1"/>
        </w:rPr>
        <w:t xml:space="preserve">. </w:t>
      </w:r>
      <w:r w:rsidR="002C5F04" w:rsidRPr="002C5F04">
        <w:rPr>
          <w:rFonts w:cstheme="minorHAnsi"/>
          <w:color w:val="000000" w:themeColor="text1"/>
        </w:rPr>
        <w:t xml:space="preserve">When it comes to external threats some of the easiest ways to gain information </w:t>
      </w:r>
      <w:r w:rsidR="002C5F04">
        <w:rPr>
          <w:rFonts w:cstheme="minorHAnsi"/>
          <w:color w:val="000000" w:themeColor="text1"/>
        </w:rPr>
        <w:t xml:space="preserve">are </w:t>
      </w:r>
      <w:r w:rsidR="002C5F04" w:rsidRPr="002C5F04">
        <w:rPr>
          <w:rFonts w:cstheme="minorHAnsi"/>
          <w:color w:val="000000" w:themeColor="text1"/>
        </w:rPr>
        <w:t xml:space="preserve">through phishing and social engineering </w:t>
      </w:r>
      <w:r w:rsidR="002C5F04">
        <w:rPr>
          <w:rFonts w:cstheme="minorHAnsi"/>
          <w:color w:val="000000" w:themeColor="text1"/>
        </w:rPr>
        <w:t>scams</w:t>
      </w:r>
      <w:r w:rsidR="002C5F04" w:rsidRPr="002C5F04">
        <w:rPr>
          <w:rFonts w:cstheme="minorHAnsi"/>
          <w:color w:val="000000" w:themeColor="text1"/>
        </w:rPr>
        <w:t xml:space="preserve"> that trick </w:t>
      </w:r>
      <w:r w:rsidR="002C5F04">
        <w:rPr>
          <w:rFonts w:cstheme="minorHAnsi"/>
          <w:color w:val="000000" w:themeColor="text1"/>
        </w:rPr>
        <w:t>employees into</w:t>
      </w:r>
      <w:r w:rsidR="002C5F04" w:rsidRPr="002C5F04">
        <w:rPr>
          <w:rFonts w:cstheme="minorHAnsi"/>
          <w:color w:val="000000" w:themeColor="text1"/>
        </w:rPr>
        <w:t xml:space="preserve"> revealing sensitive information</w:t>
      </w:r>
      <w:r w:rsidR="002C5F04">
        <w:rPr>
          <w:rFonts w:cstheme="minorHAnsi"/>
          <w:color w:val="000000" w:themeColor="text1"/>
        </w:rPr>
        <w:t xml:space="preserve">. </w:t>
      </w:r>
      <w:r w:rsidR="002C5F04" w:rsidRPr="002C5F04">
        <w:rPr>
          <w:rFonts w:cstheme="minorHAnsi"/>
          <w:color w:val="000000" w:themeColor="text1"/>
        </w:rPr>
        <w:t>Additionally</w:t>
      </w:r>
      <w:r w:rsidR="002C5F04">
        <w:rPr>
          <w:rFonts w:cstheme="minorHAnsi"/>
          <w:color w:val="000000" w:themeColor="text1"/>
        </w:rPr>
        <w:t>,</w:t>
      </w:r>
      <w:r w:rsidR="002C5F04" w:rsidRPr="002C5F04">
        <w:rPr>
          <w:rFonts w:cstheme="minorHAnsi"/>
          <w:color w:val="000000" w:themeColor="text1"/>
        </w:rPr>
        <w:t xml:space="preserve"> with financial institutions SQL injections are popular as </w:t>
      </w:r>
      <w:r w:rsidR="002C5F04">
        <w:rPr>
          <w:rFonts w:cstheme="minorHAnsi"/>
          <w:color w:val="000000" w:themeColor="text1"/>
        </w:rPr>
        <w:t>they</w:t>
      </w:r>
      <w:r w:rsidR="002C5F04" w:rsidRPr="002C5F04">
        <w:rPr>
          <w:rFonts w:cstheme="minorHAnsi"/>
          <w:color w:val="000000" w:themeColor="text1"/>
        </w:rPr>
        <w:t xml:space="preserve"> can manipulate database queries which could result in th</w:t>
      </w:r>
      <w:r w:rsidR="002C5F04">
        <w:rPr>
          <w:rFonts w:cstheme="minorHAnsi"/>
          <w:color w:val="000000" w:themeColor="text1"/>
        </w:rPr>
        <w:t xml:space="preserve">ief. </w:t>
      </w:r>
      <w:r w:rsidR="004F3B81" w:rsidRPr="004F3B81">
        <w:rPr>
          <w:rFonts w:cstheme="minorHAnsi"/>
          <w:color w:val="000000" w:themeColor="text1"/>
        </w:rPr>
        <w:t>When it comes to open-source libraries it's important to regularly update as more outdated libraries are more at risk</w:t>
      </w:r>
      <w:r w:rsidR="004F3B81">
        <w:rPr>
          <w:rFonts w:cstheme="minorHAnsi"/>
          <w:color w:val="000000" w:themeColor="text1"/>
        </w:rPr>
        <w:t>.</w:t>
      </w:r>
      <w:r w:rsidR="004F3B81" w:rsidRPr="004F3B81">
        <w:rPr>
          <w:rFonts w:cstheme="minorHAnsi"/>
          <w:color w:val="000000" w:themeColor="text1"/>
        </w:rPr>
        <w:t xml:space="preserve"> </w:t>
      </w:r>
      <w:r w:rsidR="00DE0A2F" w:rsidRPr="004F3B81">
        <w:rPr>
          <w:rFonts w:cstheme="minorHAnsi"/>
          <w:color w:val="000000" w:themeColor="text1"/>
        </w:rPr>
        <w:t>Additionally</w:t>
      </w:r>
      <w:r w:rsidR="004F3B81" w:rsidRPr="004F3B81">
        <w:rPr>
          <w:rFonts w:cstheme="minorHAnsi"/>
          <w:color w:val="000000" w:themeColor="text1"/>
        </w:rPr>
        <w:t xml:space="preserve">, the use of more modern </w:t>
      </w:r>
      <w:r w:rsidR="004F3B81">
        <w:rPr>
          <w:rFonts w:cstheme="minorHAnsi"/>
          <w:color w:val="000000" w:themeColor="text1"/>
        </w:rPr>
        <w:t xml:space="preserve">web </w:t>
      </w:r>
      <w:r w:rsidR="004F3B81" w:rsidRPr="004F3B81">
        <w:rPr>
          <w:rFonts w:cstheme="minorHAnsi"/>
          <w:color w:val="000000" w:themeColor="text1"/>
        </w:rPr>
        <w:t>frameworks th</w:t>
      </w:r>
      <w:r w:rsidR="004F3B81">
        <w:rPr>
          <w:rFonts w:cstheme="minorHAnsi"/>
          <w:color w:val="000000" w:themeColor="text1"/>
        </w:rPr>
        <w:t>at</w:t>
      </w:r>
      <w:r w:rsidR="004F3B81" w:rsidRPr="004F3B81">
        <w:rPr>
          <w:rFonts w:cstheme="minorHAnsi"/>
          <w:color w:val="000000" w:themeColor="text1"/>
        </w:rPr>
        <w:t xml:space="preserve"> </w:t>
      </w:r>
      <w:r w:rsidR="00BF0CCD">
        <w:rPr>
          <w:rFonts w:cstheme="minorHAnsi"/>
          <w:color w:val="000000" w:themeColor="text1"/>
        </w:rPr>
        <w:t>prioritize</w:t>
      </w:r>
      <w:r w:rsidR="004F3B81" w:rsidRPr="004F3B81">
        <w:rPr>
          <w:rFonts w:cstheme="minorHAnsi"/>
          <w:color w:val="000000" w:themeColor="text1"/>
        </w:rPr>
        <w:t xml:space="preserve"> security</w:t>
      </w:r>
      <w:r w:rsidR="004F3B81">
        <w:rPr>
          <w:rFonts w:cstheme="minorHAnsi"/>
          <w:color w:val="000000" w:themeColor="text1"/>
        </w:rPr>
        <w:t>,</w:t>
      </w:r>
      <w:r w:rsidR="004F3B81" w:rsidRPr="004F3B81">
        <w:rPr>
          <w:rFonts w:cstheme="minorHAnsi"/>
          <w:color w:val="000000" w:themeColor="text1"/>
        </w:rPr>
        <w:t xml:space="preserve"> which so often comes with built-in security features</w:t>
      </w:r>
      <w:r w:rsidR="004F3B81">
        <w:rPr>
          <w:rFonts w:cstheme="minorHAnsi"/>
          <w:color w:val="000000" w:themeColor="text1"/>
        </w:rPr>
        <w:t>.</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6E9C8FB4" w14:textId="77777777" w:rsidR="003A2F8A" w:rsidRDefault="003A2F8A" w:rsidP="000B05B1">
      <w:pPr>
        <w:suppressAutoHyphens/>
        <w:spacing w:after="0" w:line="240" w:lineRule="auto"/>
        <w:contextualSpacing/>
        <w:rPr>
          <w:rFonts w:cstheme="minorHAnsi"/>
          <w:color w:val="000000" w:themeColor="text1"/>
        </w:rPr>
      </w:pPr>
    </w:p>
    <w:p w14:paraId="53EEFAA7" w14:textId="49EA3CE7" w:rsidR="00DE0A2F" w:rsidRDefault="00DE0A2F" w:rsidP="00BF0CCD">
      <w:pPr>
        <w:suppressAutoHyphens/>
        <w:spacing w:after="0" w:line="240" w:lineRule="auto"/>
        <w:ind w:firstLine="720"/>
        <w:contextualSpacing/>
        <w:rPr>
          <w:rFonts w:cstheme="minorHAnsi"/>
          <w:color w:val="000000" w:themeColor="text1"/>
        </w:rPr>
      </w:pPr>
      <w:r>
        <w:rPr>
          <w:rFonts w:cstheme="minorHAnsi"/>
          <w:color w:val="000000" w:themeColor="text1"/>
        </w:rPr>
        <w:t>A</w:t>
      </w:r>
      <w:r w:rsidRPr="00DE0A2F">
        <w:rPr>
          <w:rFonts w:cstheme="minorHAnsi"/>
          <w:color w:val="000000" w:themeColor="text1"/>
        </w:rPr>
        <w:t xml:space="preserve"> higher code quality is essential for preventing data exposures</w:t>
      </w:r>
      <w:r>
        <w:rPr>
          <w:rFonts w:cstheme="minorHAnsi"/>
          <w:color w:val="000000" w:themeColor="text1"/>
        </w:rPr>
        <w:t xml:space="preserve"> </w:t>
      </w:r>
      <w:r w:rsidRPr="00DE0A2F">
        <w:rPr>
          <w:rFonts w:cstheme="minorHAnsi"/>
          <w:color w:val="000000" w:themeColor="text1"/>
        </w:rPr>
        <w:t>as by following secure coding practices vulnerabilities can be avoided</w:t>
      </w:r>
      <w:r>
        <w:rPr>
          <w:rFonts w:cstheme="minorHAnsi"/>
          <w:color w:val="000000" w:themeColor="text1"/>
        </w:rPr>
        <w:t>,</w:t>
      </w:r>
      <w:r w:rsidRPr="00DE0A2F">
        <w:rPr>
          <w:rFonts w:cstheme="minorHAnsi"/>
          <w:color w:val="000000" w:themeColor="text1"/>
        </w:rPr>
        <w:t xml:space="preserve"> which ensures only authorized users can access specific methods and features</w:t>
      </w:r>
      <w:r>
        <w:rPr>
          <w:rFonts w:cstheme="minorHAnsi"/>
          <w:color w:val="000000" w:themeColor="text1"/>
        </w:rPr>
        <w:t>. Ensuring</w:t>
      </w:r>
      <w:r w:rsidRPr="00DE0A2F">
        <w:rPr>
          <w:rFonts w:cstheme="minorHAnsi"/>
          <w:color w:val="000000" w:themeColor="text1"/>
        </w:rPr>
        <w:t xml:space="preserve"> code is clean and secure </w:t>
      </w:r>
      <w:r>
        <w:rPr>
          <w:rFonts w:cstheme="minorHAnsi"/>
          <w:color w:val="000000" w:themeColor="text1"/>
        </w:rPr>
        <w:t>maintains</w:t>
      </w:r>
      <w:r w:rsidRPr="00DE0A2F">
        <w:rPr>
          <w:rFonts w:cstheme="minorHAnsi"/>
          <w:color w:val="000000" w:themeColor="text1"/>
        </w:rPr>
        <w:t xml:space="preserve"> the application by reducing </w:t>
      </w:r>
      <w:r>
        <w:rPr>
          <w:rFonts w:cstheme="minorHAnsi"/>
          <w:color w:val="000000" w:themeColor="text1"/>
        </w:rPr>
        <w:t xml:space="preserve">the </w:t>
      </w:r>
      <w:r w:rsidRPr="00DE0A2F">
        <w:rPr>
          <w:rFonts w:cstheme="minorHAnsi"/>
          <w:color w:val="000000" w:themeColor="text1"/>
        </w:rPr>
        <w:t xml:space="preserve">risk </w:t>
      </w:r>
      <w:r w:rsidR="00BF0CCD">
        <w:rPr>
          <w:rFonts w:cstheme="minorHAnsi"/>
          <w:color w:val="000000" w:themeColor="text1"/>
        </w:rPr>
        <w:t>of</w:t>
      </w:r>
      <w:r>
        <w:rPr>
          <w:rFonts w:cstheme="minorHAnsi"/>
          <w:color w:val="000000" w:themeColor="text1"/>
        </w:rPr>
        <w:t xml:space="preserve"> security</w:t>
      </w:r>
      <w:r w:rsidRPr="00DE0A2F">
        <w:rPr>
          <w:rFonts w:cstheme="minorHAnsi"/>
          <w:color w:val="000000" w:themeColor="text1"/>
        </w:rPr>
        <w:t xml:space="preserve"> flaws</w:t>
      </w:r>
      <w:r>
        <w:rPr>
          <w:rFonts w:cstheme="minorHAnsi"/>
          <w:color w:val="000000" w:themeColor="text1"/>
        </w:rPr>
        <w:t xml:space="preserve">. </w:t>
      </w:r>
      <w:r w:rsidR="00BF0CCD" w:rsidRPr="00BF0CCD">
        <w:rPr>
          <w:rFonts w:cstheme="minorHAnsi"/>
          <w:color w:val="000000" w:themeColor="text1"/>
        </w:rPr>
        <w:t>Additionally</w:t>
      </w:r>
      <w:r w:rsidR="00BF0CCD">
        <w:rPr>
          <w:rFonts w:cstheme="minorHAnsi"/>
          <w:color w:val="000000" w:themeColor="text1"/>
        </w:rPr>
        <w:t>, t</w:t>
      </w:r>
      <w:r w:rsidR="00BF0CCD" w:rsidRPr="00BF0CCD">
        <w:rPr>
          <w:rFonts w:cstheme="minorHAnsi"/>
          <w:color w:val="000000" w:themeColor="text1"/>
        </w:rPr>
        <w:t xml:space="preserve">he API controls how users interact with the application and specifies which methods are acceptable for accessing data. Securing the API is crucial to prevent unauthorized access and ensure that data exchanges between the application and any third-party systems are safe and </w:t>
      </w:r>
      <w:r w:rsidR="00E9489F" w:rsidRPr="00BF0CCD">
        <w:rPr>
          <w:rFonts w:cstheme="minorHAnsi"/>
          <w:color w:val="000000" w:themeColor="text1"/>
        </w:rPr>
        <w:t>dependable</w:t>
      </w:r>
      <w:r w:rsidR="00BF0CCD" w:rsidRPr="00BF0CCD">
        <w:rPr>
          <w:rFonts w:cstheme="minorHAnsi"/>
          <w:color w:val="000000" w:themeColor="text1"/>
        </w:rPr>
        <w:t>.</w:t>
      </w:r>
      <w:r w:rsidR="00BF0CCD">
        <w:rPr>
          <w:rFonts w:cstheme="minorHAnsi"/>
          <w:color w:val="000000" w:themeColor="text1"/>
        </w:rPr>
        <w:t xml:space="preserve"> B</w:t>
      </w:r>
      <w:r w:rsidR="00BF0CCD" w:rsidRPr="00BF0CCD">
        <w:rPr>
          <w:rFonts w:cstheme="minorHAnsi"/>
          <w:color w:val="000000" w:themeColor="text1"/>
        </w:rPr>
        <w:t>y</w:t>
      </w:r>
      <w:r w:rsidR="00BF0CCD" w:rsidRPr="00BF0CCD">
        <w:rPr>
          <w:rFonts w:cstheme="minorHAnsi"/>
          <w:color w:val="000000" w:themeColor="text1"/>
        </w:rPr>
        <w:t xml:space="preserve"> managing errors </w:t>
      </w:r>
      <w:r w:rsidR="00E9489F" w:rsidRPr="00BF0CCD">
        <w:rPr>
          <w:rFonts w:cstheme="minorHAnsi"/>
          <w:color w:val="000000" w:themeColor="text1"/>
        </w:rPr>
        <w:t>properly,</w:t>
      </w:r>
      <w:r w:rsidR="00BF0CCD">
        <w:rPr>
          <w:rFonts w:cstheme="minorHAnsi"/>
          <w:color w:val="000000" w:themeColor="text1"/>
        </w:rPr>
        <w:t xml:space="preserve"> </w:t>
      </w:r>
      <w:r w:rsidR="00BF0CCD" w:rsidRPr="00BF0CCD">
        <w:rPr>
          <w:rFonts w:cstheme="minorHAnsi"/>
          <w:color w:val="000000" w:themeColor="text1"/>
        </w:rPr>
        <w:t>we can prevent unauthorized access and privilege escalation. This means avoiding the revelation of sensitive information in error messages and ensuring that exceptions are handled securely, thus minimizing the risk of creating new vulnerabilities.</w:t>
      </w:r>
      <w:r w:rsidR="00BF0CCD">
        <w:rPr>
          <w:rFonts w:cstheme="minorHAnsi"/>
          <w:color w:val="000000" w:themeColor="text1"/>
        </w:rPr>
        <w:t xml:space="preserve"> Lastly, </w:t>
      </w:r>
      <w:r w:rsidR="00BF0CCD" w:rsidRPr="00BF0CCD">
        <w:rPr>
          <w:rFonts w:cstheme="minorHAnsi"/>
          <w:color w:val="000000" w:themeColor="text1"/>
        </w:rPr>
        <w:t xml:space="preserve">Cryptography is crucial for protecting international transactions that involve sensitive customer data. By implementing robust encryption methods, Artemis Financial can ensure that data remains confidential and secure throughout its transmission and storage. This approach not only meets North American </w:t>
      </w:r>
      <w:r w:rsidR="00BF0CCD" w:rsidRPr="00BF0CCD">
        <w:rPr>
          <w:rFonts w:cstheme="minorHAnsi"/>
          <w:color w:val="000000" w:themeColor="text1"/>
        </w:rPr>
        <w:lastRenderedPageBreak/>
        <w:t>security standards but also complies with regulations i</w:t>
      </w:r>
      <w:r w:rsidR="00BF0CCD">
        <w:rPr>
          <w:rFonts w:cstheme="minorHAnsi"/>
          <w:color w:val="000000" w:themeColor="text1"/>
        </w:rPr>
        <w:t>n other countries</w:t>
      </w:r>
      <w:r w:rsidR="00BF0CCD" w:rsidRPr="00BF0CCD">
        <w:rPr>
          <w:rFonts w:cstheme="minorHAnsi"/>
          <w:color w:val="000000" w:themeColor="text1"/>
        </w:rPr>
        <w:t xml:space="preserve">, </w:t>
      </w:r>
      <w:r w:rsidR="00BF0CCD">
        <w:rPr>
          <w:rFonts w:cstheme="minorHAnsi"/>
          <w:color w:val="000000" w:themeColor="text1"/>
        </w:rPr>
        <w:t>to safeguard</w:t>
      </w:r>
      <w:r w:rsidR="00BF0CCD" w:rsidRPr="00BF0CCD">
        <w:rPr>
          <w:rFonts w:cstheme="minorHAnsi"/>
          <w:color w:val="000000" w:themeColor="text1"/>
        </w:rPr>
        <w:t xml:space="preserve"> information from unauthorized access and </w:t>
      </w:r>
      <w:r w:rsidR="00BF0CCD">
        <w:rPr>
          <w:rFonts w:cstheme="minorHAnsi"/>
          <w:color w:val="000000" w:themeColor="text1"/>
        </w:rPr>
        <w:t>leaks</w:t>
      </w:r>
      <w:r w:rsidR="00BF0CCD" w:rsidRPr="00BF0CCD">
        <w:rPr>
          <w:rFonts w:cstheme="minorHAnsi"/>
          <w:color w:val="000000" w:themeColor="text1"/>
        </w:rPr>
        <w:t>.</w:t>
      </w:r>
    </w:p>
    <w:p w14:paraId="721A999D" w14:textId="77777777" w:rsidR="00DE0A2F" w:rsidRDefault="00DE0A2F"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514DEEA7" w14:textId="77777777" w:rsidR="001E3BBB" w:rsidRDefault="001E3BBB" w:rsidP="001E3BBB">
      <w:pPr>
        <w:suppressAutoHyphens/>
        <w:spacing w:after="0" w:line="240" w:lineRule="auto"/>
        <w:contextualSpacing/>
        <w:rPr>
          <w:rFonts w:cstheme="minorHAnsi"/>
          <w:color w:val="000000" w:themeColor="text1"/>
        </w:rPr>
      </w:pPr>
    </w:p>
    <w:p w14:paraId="04730771" w14:textId="7F900D9A" w:rsidR="003A2F8A" w:rsidRDefault="001E3BBB" w:rsidP="001E3BBB">
      <w:pPr>
        <w:suppressAutoHyphens/>
        <w:spacing w:after="0" w:line="240" w:lineRule="auto"/>
        <w:contextualSpacing/>
        <w:rPr>
          <w:rFonts w:cstheme="minorHAnsi"/>
          <w:color w:val="000000" w:themeColor="text1"/>
        </w:rPr>
      </w:pPr>
      <w:r>
        <w:rPr>
          <w:rFonts w:cstheme="minorHAnsi"/>
          <w:color w:val="000000" w:themeColor="text1"/>
        </w:rPr>
        <w:t xml:space="preserve">When it came to </w:t>
      </w:r>
      <w:r w:rsidRPr="001E3BBB">
        <w:rPr>
          <w:rFonts w:cstheme="minorHAnsi"/>
          <w:color w:val="000000" w:themeColor="text1"/>
        </w:rPr>
        <w:t xml:space="preserve">the vulnerability assessment process </w:t>
      </w:r>
      <w:r>
        <w:rPr>
          <w:rFonts w:cstheme="minorHAnsi"/>
          <w:color w:val="000000" w:themeColor="text1"/>
        </w:rPr>
        <w:t>my first</w:t>
      </w:r>
      <w:r w:rsidRPr="001E3BBB">
        <w:rPr>
          <w:rFonts w:cstheme="minorHAnsi"/>
          <w:color w:val="000000" w:themeColor="text1"/>
        </w:rPr>
        <w:t xml:space="preserve"> focu</w:t>
      </w:r>
      <w:r>
        <w:rPr>
          <w:rFonts w:cstheme="minorHAnsi"/>
          <w:color w:val="000000" w:themeColor="text1"/>
        </w:rPr>
        <w:t xml:space="preserve">s was </w:t>
      </w:r>
      <w:r w:rsidRPr="001E3BBB">
        <w:rPr>
          <w:rFonts w:cstheme="minorHAnsi"/>
          <w:color w:val="000000" w:themeColor="text1"/>
        </w:rPr>
        <w:t xml:space="preserve">on input validation. I checked the POM.XML file </w:t>
      </w:r>
      <w:r>
        <w:rPr>
          <w:rFonts w:cstheme="minorHAnsi"/>
          <w:color w:val="000000" w:themeColor="text1"/>
        </w:rPr>
        <w:t xml:space="preserve">from the </w:t>
      </w:r>
      <w:r w:rsidRPr="001E3BBB">
        <w:rPr>
          <w:rFonts w:cstheme="minorHAnsi"/>
          <w:color w:val="000000" w:themeColor="text1"/>
        </w:rPr>
        <w:t>validator configurations but didn’t find any. Moving on, I reviewed the greeting controller, where it became apparent that input validation was missing. Without any output to test, I couldn’t fully confirm this absence.</w:t>
      </w:r>
      <w:r>
        <w:rPr>
          <w:rFonts w:cstheme="minorHAnsi"/>
          <w:color w:val="000000" w:themeColor="text1"/>
        </w:rPr>
        <w:t xml:space="preserve"> </w:t>
      </w:r>
      <w:r w:rsidRPr="001E3BBB">
        <w:rPr>
          <w:rFonts w:cstheme="minorHAnsi"/>
          <w:color w:val="000000" w:themeColor="text1"/>
        </w:rPr>
        <w:t xml:space="preserve">I then searched for an API and found none in operation. The program was retrieving data through URLs, which is insecure compared to using POST methods. This method exposes data to potential breaches through browser history. Even though the program doesn’t display the data, accepting input via URLs without proper validation is a security risk. Moreover, the lack of a functional API means users don’t have clear guidelines </w:t>
      </w:r>
      <w:r>
        <w:rPr>
          <w:rFonts w:cstheme="minorHAnsi"/>
          <w:color w:val="000000" w:themeColor="text1"/>
        </w:rPr>
        <w:t>for</w:t>
      </w:r>
      <w:r w:rsidRPr="001E3BBB">
        <w:rPr>
          <w:rFonts w:cstheme="minorHAnsi"/>
          <w:color w:val="000000" w:themeColor="text1"/>
        </w:rPr>
        <w:t xml:space="preserve"> interacting with the application unless they explore the code themselves. A well-designed RESTful API should provide a clear interaction model for users.</w:t>
      </w:r>
      <w:r>
        <w:rPr>
          <w:rFonts w:cstheme="minorHAnsi"/>
          <w:color w:val="000000" w:themeColor="text1"/>
        </w:rPr>
        <w:t xml:space="preserve"> </w:t>
      </w:r>
      <w:r w:rsidRPr="001E3BBB">
        <w:rPr>
          <w:rFonts w:cstheme="minorHAnsi"/>
          <w:color w:val="000000" w:themeColor="text1"/>
        </w:rPr>
        <w:t xml:space="preserve">Next, I examined cryptographic measures and found no encryption </w:t>
      </w:r>
      <w:r w:rsidRPr="001E3BBB">
        <w:rPr>
          <w:rFonts w:cstheme="minorHAnsi"/>
          <w:color w:val="000000" w:themeColor="text1"/>
        </w:rPr>
        <w:t>was implemented</w:t>
      </w:r>
      <w:r w:rsidRPr="001E3BBB">
        <w:rPr>
          <w:rFonts w:cstheme="minorHAnsi"/>
          <w:color w:val="000000" w:themeColor="text1"/>
        </w:rPr>
        <w:t>. Artemis Financial will need to establish robust encryption for both data storage and international transactions to meet global security standards.</w:t>
      </w:r>
      <w:r>
        <w:rPr>
          <w:rFonts w:cstheme="minorHAnsi"/>
          <w:color w:val="000000" w:themeColor="text1"/>
        </w:rPr>
        <w:t xml:space="preserve"> </w:t>
      </w:r>
      <w:r w:rsidRPr="001E3BBB">
        <w:rPr>
          <w:rFonts w:cstheme="minorHAnsi"/>
          <w:color w:val="000000" w:themeColor="text1"/>
        </w:rPr>
        <w:t>When checking error handling</w:t>
      </w:r>
      <w:r>
        <w:rPr>
          <w:rFonts w:cstheme="minorHAnsi"/>
          <w:color w:val="000000" w:themeColor="text1"/>
        </w:rPr>
        <w:t xml:space="preserve"> </w:t>
      </w:r>
      <w:r w:rsidRPr="001E3BBB">
        <w:rPr>
          <w:rFonts w:cstheme="minorHAnsi"/>
          <w:color w:val="000000" w:themeColor="text1"/>
        </w:rPr>
        <w:t xml:space="preserve">I noticed that the DocData.java class was lacking in this </w:t>
      </w:r>
      <w:r w:rsidR="00E9489F" w:rsidRPr="001E3BBB">
        <w:rPr>
          <w:rFonts w:cstheme="minorHAnsi"/>
          <w:color w:val="000000" w:themeColor="text1"/>
        </w:rPr>
        <w:t>area,</w:t>
      </w:r>
      <w:r>
        <w:rPr>
          <w:rFonts w:cstheme="minorHAnsi"/>
          <w:color w:val="000000" w:themeColor="text1"/>
        </w:rPr>
        <w:t xml:space="preserve"> so I</w:t>
      </w:r>
      <w:r w:rsidRPr="001E3BBB">
        <w:rPr>
          <w:rFonts w:cstheme="minorHAnsi"/>
          <w:color w:val="000000" w:themeColor="text1"/>
        </w:rPr>
        <w:t xml:space="preserve"> </w:t>
      </w:r>
      <w:r>
        <w:rPr>
          <w:rFonts w:cstheme="minorHAnsi"/>
          <w:color w:val="000000" w:themeColor="text1"/>
        </w:rPr>
        <w:t>contained</w:t>
      </w:r>
      <w:r w:rsidRPr="001E3BBB">
        <w:rPr>
          <w:rFonts w:cstheme="minorHAnsi"/>
          <w:color w:val="000000" w:themeColor="text1"/>
        </w:rPr>
        <w:t xml:space="preserve"> only basic </w:t>
      </w:r>
      <w:r>
        <w:rPr>
          <w:rFonts w:cstheme="minorHAnsi"/>
          <w:color w:val="000000" w:themeColor="text1"/>
        </w:rPr>
        <w:t>try-and-catch</w:t>
      </w:r>
      <w:r w:rsidRPr="001E3BBB">
        <w:rPr>
          <w:rFonts w:cstheme="minorHAnsi"/>
          <w:color w:val="000000" w:themeColor="text1"/>
        </w:rPr>
        <w:t xml:space="preserve"> blocks without additional error management.</w:t>
      </w:r>
      <w:r>
        <w:rPr>
          <w:rFonts w:cstheme="minorHAnsi"/>
          <w:color w:val="000000" w:themeColor="text1"/>
        </w:rPr>
        <w:t xml:space="preserve"> </w:t>
      </w:r>
      <w:r w:rsidRPr="001E3BBB">
        <w:rPr>
          <w:rFonts w:cstheme="minorHAnsi"/>
          <w:color w:val="000000" w:themeColor="text1"/>
        </w:rPr>
        <w:t>Lastly, while the code quality was generally high, the absence of an operational API made the application less user-friendly. Additionally, the lack of input validation and the use of URLs for data handling, rather than secure POST methods, poses significant security risks, including potential data leak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5ACA8407" w14:textId="77777777" w:rsidR="00917F5A" w:rsidRPr="00917F5A" w:rsidRDefault="531DB269" w:rsidP="00917F5A">
      <w:pPr>
        <w:pStyle w:val="Heading3"/>
        <w:pBdr>
          <w:top w:val="single" w:sz="6" w:space="8" w:color="CCCCCC"/>
          <w:left w:val="single" w:sz="6" w:space="15" w:color="CCCCCC"/>
          <w:bottom w:val="single" w:sz="2" w:space="8" w:color="FFFFFF"/>
          <w:right w:val="single" w:sz="6" w:space="15" w:color="CCCCCC"/>
        </w:pBdr>
        <w:shd w:val="clear" w:color="auto" w:fill="CCCCCC"/>
        <w:spacing w:before="300"/>
        <w:ind w:right="300"/>
        <w:rPr>
          <w:rFonts w:ascii="Arial" w:eastAsia="Times New Roman" w:hAnsi="Arial" w:cs="Arial"/>
          <w:color w:val="000000"/>
          <w:sz w:val="27"/>
          <w:szCs w:val="27"/>
          <w:u w:val="none"/>
        </w:rPr>
      </w:pPr>
      <w:r w:rsidRPr="000B05B1">
        <w:rPr>
          <w:rFonts w:cstheme="minorHAnsi"/>
          <w:color w:val="000000" w:themeColor="text1"/>
        </w:rPr>
        <w:t>[</w:t>
      </w:r>
      <w:r w:rsidR="00917F5A" w:rsidRPr="00917F5A">
        <w:rPr>
          <w:rFonts w:ascii="Arial" w:eastAsia="Times New Roman" w:hAnsi="Arial" w:cs="Arial"/>
          <w:color w:val="000000"/>
          <w:sz w:val="27"/>
          <w:szCs w:val="27"/>
          <w:u w:val="none"/>
        </w:rPr>
        <w:t>slf4j-api-1.7.30.jar</w:t>
      </w:r>
    </w:p>
    <w:p w14:paraId="2637F429"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4B9E86C9"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The slf4j API</w:t>
      </w:r>
    </w:p>
    <w:p w14:paraId="1BA5A836"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slf4j\slf4j-api\1.7.30\slf4j-api-1.7.30.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f8be00da99bc4ab64c79ab1e2be7cb7c</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b5a4b6d16ab13e34a88fae84c35cd5d68cac922c</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cdba07964d1bb40a0761485c6b1e8c2f8fd9eb1d19c53928ac0d7f9510105c57</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3D32D544"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lastRenderedPageBreak/>
        <w:t>Evidence</w:t>
      </w:r>
    </w:p>
    <w:p w14:paraId="622C6DA3"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5D77018C" w14:textId="77777777" w:rsidR="00917F5A" w:rsidRPr="00917F5A" w:rsidRDefault="00917F5A" w:rsidP="00917F5A">
      <w:pPr>
        <w:numPr>
          <w:ilvl w:val="0"/>
          <w:numId w:val="26"/>
        </w:numPr>
        <w:shd w:val="clear" w:color="auto" w:fill="FFFFFF"/>
        <w:spacing w:before="100" w:beforeAutospacing="1" w:after="100" w:afterAutospacing="1" w:line="240" w:lineRule="auto"/>
        <w:rPr>
          <w:rFonts w:ascii="Arial" w:eastAsia="Times New Roman" w:hAnsi="Arial" w:cs="Arial"/>
          <w:color w:val="000000"/>
          <w:sz w:val="20"/>
          <w:szCs w:val="20"/>
        </w:rPr>
      </w:pPr>
      <w:hyperlink r:id="rId12" w:tgtFrame="_blank" w:history="1">
        <w:r w:rsidRPr="00917F5A">
          <w:rPr>
            <w:rFonts w:ascii="Arial" w:eastAsia="Times New Roman" w:hAnsi="Arial" w:cs="Arial"/>
            <w:color w:val="0000FF"/>
            <w:sz w:val="20"/>
            <w:szCs w:val="20"/>
            <w:u w:val="single"/>
          </w:rPr>
          <w:t>pkg:maven/org.slf4j/slf4j-api@1.7.30</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398330F3"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9" w:name="l2_991c96a4e31e6c19e2b9136c8955bd423f2dc"/>
      <w:bookmarkEnd w:id="9"/>
      <w:r w:rsidRPr="00917F5A">
        <w:rPr>
          <w:rFonts w:ascii="Arial" w:eastAsia="Times New Roman" w:hAnsi="Arial" w:cs="Arial"/>
          <w:b/>
          <w:bCs/>
          <w:color w:val="000000"/>
          <w:sz w:val="27"/>
          <w:szCs w:val="27"/>
        </w:rPr>
        <w:t>bcprov-jdk15on-1.46.jar</w:t>
      </w:r>
    </w:p>
    <w:p w14:paraId="78F9B2FD"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1E549683"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The Bouncy Castle Crypto package is a Java implementation of cryptographic algorithms. This jar contains JCE provider and lightweight API for the Bouncy Castle Cryptography APIs for JDK 1.5 to JDK 1.7.</w:t>
      </w:r>
    </w:p>
    <w:p w14:paraId="2E1EEA25"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73095D03"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Bouncy Castle Licence: http://www.bouncycastle.org/licence.html</w:t>
      </w:r>
    </w:p>
    <w:p w14:paraId="4942388C"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bouncycastle\bcprov-jdk15on\1.46\bcprov-jdk15on-1.46.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b94e6fef30e871f1b4117232cdc75369</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991c96a4e31e6c19e2b9136c8955bd423f2dc4c7</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a1952237d941ef0b6122ba27b0b58de602de91c714ba3ddd4eef30ba3f5a0a67</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0C802176"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2A90741A"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02C2C0D2" w14:textId="77777777" w:rsidR="00917F5A" w:rsidRPr="00917F5A" w:rsidRDefault="00917F5A" w:rsidP="00917F5A">
      <w:pPr>
        <w:numPr>
          <w:ilvl w:val="0"/>
          <w:numId w:val="27"/>
        </w:numPr>
        <w:shd w:val="clear" w:color="auto" w:fill="FFFFFF"/>
        <w:spacing w:before="100" w:beforeAutospacing="1" w:after="100" w:afterAutospacing="1" w:line="240" w:lineRule="auto"/>
        <w:rPr>
          <w:rFonts w:ascii="Arial" w:eastAsia="Times New Roman" w:hAnsi="Arial" w:cs="Arial"/>
          <w:color w:val="000000"/>
          <w:sz w:val="20"/>
          <w:szCs w:val="20"/>
        </w:rPr>
      </w:pPr>
      <w:hyperlink r:id="rId13" w:tgtFrame="_blank" w:history="1">
        <w:r w:rsidRPr="00917F5A">
          <w:rPr>
            <w:rFonts w:ascii="Arial" w:eastAsia="Times New Roman" w:hAnsi="Arial" w:cs="Arial"/>
            <w:color w:val="0000FF"/>
            <w:sz w:val="20"/>
            <w:szCs w:val="20"/>
            <w:u w:val="single"/>
          </w:rPr>
          <w:t>pkg:maven/org.bouncycastle/bcprov-jdk15on@1.46</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046BF4AF" w14:textId="77777777" w:rsidR="00917F5A" w:rsidRPr="00917F5A" w:rsidRDefault="00917F5A" w:rsidP="00917F5A">
      <w:pPr>
        <w:numPr>
          <w:ilvl w:val="0"/>
          <w:numId w:val="27"/>
        </w:numPr>
        <w:shd w:val="clear" w:color="auto" w:fill="FFFFFF"/>
        <w:spacing w:before="100" w:beforeAutospacing="1" w:after="100" w:afterAutospacing="1" w:line="240" w:lineRule="auto"/>
        <w:rPr>
          <w:rFonts w:ascii="Arial" w:eastAsia="Times New Roman" w:hAnsi="Arial" w:cs="Arial"/>
          <w:color w:val="000000"/>
          <w:sz w:val="20"/>
          <w:szCs w:val="20"/>
        </w:rPr>
      </w:pPr>
      <w:hyperlink r:id="rId14" w:tgtFrame="_blank" w:history="1">
        <w:r w:rsidRPr="00917F5A">
          <w:rPr>
            <w:rFonts w:ascii="Arial" w:eastAsia="Times New Roman" w:hAnsi="Arial" w:cs="Arial"/>
            <w:color w:val="0000FF"/>
            <w:sz w:val="20"/>
            <w:szCs w:val="20"/>
            <w:u w:val="single"/>
          </w:rPr>
          <w:t>cpe:2.3:a:bouncycastle:legion-of-the-bouncy-castle-java-crytography-api:1.46:*:*:*:*:*:*:*</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3C96A07D"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Published Vulnerabilities</w:t>
      </w:r>
    </w:p>
    <w:p w14:paraId="7997ADBE"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hyperlink r:id="rId15" w:tgtFrame="_blank" w:history="1">
        <w:r w:rsidRPr="00917F5A">
          <w:rPr>
            <w:rFonts w:ascii="Arial" w:eastAsia="Times New Roman" w:hAnsi="Arial" w:cs="Arial"/>
            <w:b/>
            <w:bCs/>
            <w:color w:val="0000FF"/>
            <w:sz w:val="20"/>
            <w:szCs w:val="20"/>
            <w:u w:val="single"/>
          </w:rPr>
          <w:t>CVE-2013-1624</w:t>
        </w:r>
      </w:hyperlink>
      <w:r w:rsidRPr="00917F5A">
        <w:rPr>
          <w:rFonts w:ascii="Arial" w:eastAsia="Times New Roman" w:hAnsi="Arial" w:cs="Arial"/>
          <w:color w:val="000000"/>
          <w:sz w:val="20"/>
          <w:szCs w:val="20"/>
        </w:rPr>
        <w:t>  suppress</w:t>
      </w:r>
    </w:p>
    <w:p w14:paraId="4AF15AD8"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2836DE05"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WE-310 Cryptographic Issues</w:t>
      </w:r>
      <w:r w:rsidRPr="00917F5A">
        <w:rPr>
          <w:rFonts w:ascii="Arial" w:eastAsia="Times New Roman" w:hAnsi="Arial" w:cs="Arial"/>
          <w:color w:val="000000"/>
          <w:sz w:val="20"/>
          <w:szCs w:val="20"/>
        </w:rPr>
        <w:br/>
      </w:r>
      <w:r w:rsidRPr="00917F5A">
        <w:rPr>
          <w:rFonts w:ascii="Arial" w:eastAsia="Times New Roman" w:hAnsi="Arial" w:cs="Arial"/>
          <w:color w:val="000000"/>
          <w:sz w:val="20"/>
          <w:szCs w:val="20"/>
        </w:rPr>
        <w:br/>
        <w:t>CVSSv2:</w:t>
      </w:r>
    </w:p>
    <w:p w14:paraId="5BF03F94" w14:textId="77777777" w:rsidR="00917F5A" w:rsidRPr="00917F5A" w:rsidRDefault="00917F5A" w:rsidP="00917F5A">
      <w:pPr>
        <w:numPr>
          <w:ilvl w:val="0"/>
          <w:numId w:val="28"/>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lastRenderedPageBreak/>
        <w:t>Base Score: MEDIUM (4.0)</w:t>
      </w:r>
    </w:p>
    <w:p w14:paraId="2AC401D6" w14:textId="77777777" w:rsidR="00917F5A" w:rsidRPr="00917F5A" w:rsidRDefault="00917F5A" w:rsidP="00917F5A">
      <w:pPr>
        <w:numPr>
          <w:ilvl w:val="0"/>
          <w:numId w:val="28"/>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H/Au:N/C:P/I:P/A:N</w:t>
      </w:r>
    </w:p>
    <w:p w14:paraId="3C8725E4"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br/>
        <w:t>References:</w:t>
      </w:r>
    </w:p>
    <w:p w14:paraId="27C569AE" w14:textId="77777777" w:rsidR="00917F5A" w:rsidRPr="00917F5A" w:rsidRDefault="00917F5A" w:rsidP="00917F5A">
      <w:pPr>
        <w:numPr>
          <w:ilvl w:val="0"/>
          <w:numId w:val="29"/>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16" w:tgtFrame="_blank" w:history="1">
        <w:r w:rsidRPr="00917F5A">
          <w:rPr>
            <w:rFonts w:ascii="Arial" w:eastAsia="Times New Roman" w:hAnsi="Arial" w:cs="Arial"/>
            <w:color w:val="0000FF"/>
            <w:sz w:val="20"/>
            <w:szCs w:val="20"/>
            <w:u w:val="single"/>
          </w:rPr>
          <w:t>http://www.isg.rhul.ac.uk/tls/TLStiming.pdf</w:t>
        </w:r>
      </w:hyperlink>
    </w:p>
    <w:p w14:paraId="5B74077C" w14:textId="77777777" w:rsidR="00917F5A" w:rsidRPr="00917F5A" w:rsidRDefault="00917F5A" w:rsidP="00917F5A">
      <w:pPr>
        <w:numPr>
          <w:ilvl w:val="0"/>
          <w:numId w:val="29"/>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LIST - </w:t>
      </w:r>
      <w:hyperlink r:id="rId17" w:tgtFrame="_blank" w:history="1">
        <w:r w:rsidRPr="00917F5A">
          <w:rPr>
            <w:rFonts w:ascii="Arial" w:eastAsia="Times New Roman" w:hAnsi="Arial" w:cs="Arial"/>
            <w:color w:val="0000FF"/>
            <w:sz w:val="20"/>
            <w:szCs w:val="20"/>
            <w:u w:val="single"/>
          </w:rPr>
          <w:t>[oss-security] 20130205 Re: CVE request: TLS CBC padding timing flaw in various SSL / TLS implementations</w:t>
        </w:r>
      </w:hyperlink>
    </w:p>
    <w:p w14:paraId="0D5000A2" w14:textId="77777777" w:rsidR="00917F5A" w:rsidRPr="00917F5A" w:rsidRDefault="00917F5A" w:rsidP="00917F5A">
      <w:pPr>
        <w:numPr>
          <w:ilvl w:val="0"/>
          <w:numId w:val="29"/>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OSSINDEX - </w:t>
      </w:r>
      <w:hyperlink r:id="rId18" w:tgtFrame="_blank" w:history="1">
        <w:r w:rsidRPr="00917F5A">
          <w:rPr>
            <w:rFonts w:ascii="Arial" w:eastAsia="Times New Roman" w:hAnsi="Arial" w:cs="Arial"/>
            <w:color w:val="0000FF"/>
            <w:sz w:val="20"/>
            <w:szCs w:val="20"/>
            <w:u w:val="single"/>
          </w:rPr>
          <w:t>[CVE-2013-1624] CWE-310</w:t>
        </w:r>
      </w:hyperlink>
    </w:p>
    <w:p w14:paraId="5134FF7F" w14:textId="77777777" w:rsidR="00917F5A" w:rsidRPr="00917F5A" w:rsidRDefault="00917F5A" w:rsidP="00917F5A">
      <w:pPr>
        <w:numPr>
          <w:ilvl w:val="0"/>
          <w:numId w:val="29"/>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REDHAT - </w:t>
      </w:r>
      <w:hyperlink r:id="rId19" w:tgtFrame="_blank" w:history="1">
        <w:r w:rsidRPr="00917F5A">
          <w:rPr>
            <w:rFonts w:ascii="Arial" w:eastAsia="Times New Roman" w:hAnsi="Arial" w:cs="Arial"/>
            <w:color w:val="0000FF"/>
            <w:sz w:val="20"/>
            <w:szCs w:val="20"/>
            <w:u w:val="single"/>
          </w:rPr>
          <w:t>RHSA-2014:0371</w:t>
        </w:r>
      </w:hyperlink>
    </w:p>
    <w:p w14:paraId="793A9143" w14:textId="77777777" w:rsidR="00917F5A" w:rsidRPr="00917F5A" w:rsidRDefault="00917F5A" w:rsidP="00917F5A">
      <w:pPr>
        <w:numPr>
          <w:ilvl w:val="0"/>
          <w:numId w:val="29"/>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REDHAT - </w:t>
      </w:r>
      <w:hyperlink r:id="rId20" w:tgtFrame="_blank" w:history="1">
        <w:r w:rsidRPr="00917F5A">
          <w:rPr>
            <w:rFonts w:ascii="Arial" w:eastAsia="Times New Roman" w:hAnsi="Arial" w:cs="Arial"/>
            <w:color w:val="0000FF"/>
            <w:sz w:val="20"/>
            <w:szCs w:val="20"/>
            <w:u w:val="single"/>
          </w:rPr>
          <w:t>RHSA-2014:0372</w:t>
        </w:r>
      </w:hyperlink>
    </w:p>
    <w:p w14:paraId="56E3A748" w14:textId="77777777" w:rsidR="00917F5A" w:rsidRPr="00917F5A" w:rsidRDefault="00917F5A" w:rsidP="00917F5A">
      <w:pPr>
        <w:numPr>
          <w:ilvl w:val="0"/>
          <w:numId w:val="29"/>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SECUNIA - </w:t>
      </w:r>
      <w:hyperlink r:id="rId21" w:tgtFrame="_blank" w:history="1">
        <w:r w:rsidRPr="00917F5A">
          <w:rPr>
            <w:rFonts w:ascii="Arial" w:eastAsia="Times New Roman" w:hAnsi="Arial" w:cs="Arial"/>
            <w:color w:val="0000FF"/>
            <w:sz w:val="20"/>
            <w:szCs w:val="20"/>
            <w:u w:val="single"/>
          </w:rPr>
          <w:t>57716</w:t>
        </w:r>
      </w:hyperlink>
    </w:p>
    <w:p w14:paraId="76955D61" w14:textId="77777777" w:rsidR="00917F5A" w:rsidRPr="00917F5A" w:rsidRDefault="00917F5A" w:rsidP="00917F5A">
      <w:pPr>
        <w:numPr>
          <w:ilvl w:val="0"/>
          <w:numId w:val="29"/>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SECUNIA - </w:t>
      </w:r>
      <w:hyperlink r:id="rId22" w:tgtFrame="_blank" w:history="1">
        <w:r w:rsidRPr="00917F5A">
          <w:rPr>
            <w:rFonts w:ascii="Arial" w:eastAsia="Times New Roman" w:hAnsi="Arial" w:cs="Arial"/>
            <w:color w:val="0000FF"/>
            <w:sz w:val="20"/>
            <w:szCs w:val="20"/>
            <w:u w:val="single"/>
          </w:rPr>
          <w:t>57719</w:t>
        </w:r>
      </w:hyperlink>
    </w:p>
    <w:p w14:paraId="5B2C457A"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ulnerable Software &amp; Versions: (</w:t>
      </w:r>
      <w:hyperlink r:id="rId23" w:history="1">
        <w:r w:rsidRPr="00917F5A">
          <w:rPr>
            <w:rFonts w:ascii="Arial" w:eastAsia="Times New Roman" w:hAnsi="Arial" w:cs="Arial"/>
            <w:color w:val="0000FF"/>
            <w:sz w:val="20"/>
            <w:szCs w:val="20"/>
            <w:u w:val="single"/>
          </w:rPr>
          <w:t>show all</w:t>
        </w:r>
      </w:hyperlink>
      <w:r w:rsidRPr="00917F5A">
        <w:rPr>
          <w:rFonts w:ascii="Arial" w:eastAsia="Times New Roman" w:hAnsi="Arial" w:cs="Arial"/>
          <w:color w:val="000000"/>
          <w:sz w:val="20"/>
          <w:szCs w:val="20"/>
        </w:rPr>
        <w:t>)</w:t>
      </w:r>
    </w:p>
    <w:p w14:paraId="4C72413F" w14:textId="77777777" w:rsidR="00917F5A" w:rsidRPr="00917F5A" w:rsidRDefault="00917F5A" w:rsidP="00917F5A">
      <w:pPr>
        <w:numPr>
          <w:ilvl w:val="0"/>
          <w:numId w:val="30"/>
        </w:numPr>
        <w:shd w:val="clear" w:color="auto" w:fill="FFFFFF"/>
        <w:spacing w:before="100" w:beforeAutospacing="1" w:after="100" w:afterAutospacing="1" w:line="240" w:lineRule="auto"/>
        <w:rPr>
          <w:rFonts w:ascii="Arial" w:eastAsia="Times New Roman" w:hAnsi="Arial" w:cs="Arial"/>
          <w:color w:val="000000"/>
          <w:sz w:val="20"/>
          <w:szCs w:val="20"/>
        </w:rPr>
      </w:pPr>
      <w:hyperlink r:id="rId24" w:tgtFrame="_blank" w:history="1">
        <w:r w:rsidRPr="00917F5A">
          <w:rPr>
            <w:rFonts w:ascii="Arial" w:eastAsia="Times New Roman" w:hAnsi="Arial" w:cs="Arial"/>
            <w:color w:val="0000FF"/>
            <w:sz w:val="20"/>
            <w:szCs w:val="20"/>
            <w:u w:val="single"/>
          </w:rPr>
          <w:t>cpe:2.3:a:bouncycastle:legion-of-the-bouncy-castle-java-crytography-api:1.46:*:*:*:*:*:*:*</w:t>
        </w:r>
      </w:hyperlink>
    </w:p>
    <w:p w14:paraId="563DE541" w14:textId="77777777" w:rsidR="00917F5A" w:rsidRPr="00917F5A" w:rsidRDefault="00917F5A" w:rsidP="00917F5A">
      <w:pPr>
        <w:numPr>
          <w:ilvl w:val="0"/>
          <w:numId w:val="3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w:t>
      </w:r>
    </w:p>
    <w:p w14:paraId="36A270C6"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10" w:name="l3_225a4fd31156c254e3bb92adb42ee8c6de812"/>
      <w:bookmarkEnd w:id="10"/>
      <w:r w:rsidRPr="00917F5A">
        <w:rPr>
          <w:rFonts w:ascii="Arial" w:eastAsia="Times New Roman" w:hAnsi="Arial" w:cs="Arial"/>
          <w:b/>
          <w:bCs/>
          <w:color w:val="000000"/>
          <w:sz w:val="27"/>
          <w:szCs w:val="27"/>
        </w:rPr>
        <w:t>spring-boot-2.2.4.RELEASE.jar</w:t>
      </w:r>
    </w:p>
    <w:p w14:paraId="10CD1BD9"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27B204FD"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Spring Boot</w:t>
      </w:r>
    </w:p>
    <w:p w14:paraId="73761761"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146BCA4B"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Apache License, Version 2.0: https://www.apache.org/licenses/LICENSE-2.0</w:t>
      </w:r>
    </w:p>
    <w:p w14:paraId="063C6203"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springframework\boot\spring-boot\2.2.4.RELEASE\spring-boot-2.2.4.RELEASE.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24de0cfd8ea74b903b562b43cbc5eb13</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225a4fd31156c254e3bb92adb42ee8c6de812714</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176befc7b90e8498f44e21994a70d69ba360ef1e858ff3cea8282e802372daf2</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5588BA7F"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796776D2"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Related Dependencies</w:t>
      </w:r>
    </w:p>
    <w:p w14:paraId="11464A95"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50A7E602" w14:textId="77777777" w:rsidR="00917F5A" w:rsidRPr="00917F5A" w:rsidRDefault="00917F5A" w:rsidP="00917F5A">
      <w:pPr>
        <w:numPr>
          <w:ilvl w:val="0"/>
          <w:numId w:val="99"/>
        </w:numPr>
        <w:shd w:val="clear" w:color="auto" w:fill="FFFFFF"/>
        <w:spacing w:before="100" w:beforeAutospacing="1" w:after="100" w:afterAutospacing="1" w:line="240" w:lineRule="auto"/>
        <w:rPr>
          <w:rFonts w:ascii="Arial" w:eastAsia="Times New Roman" w:hAnsi="Arial" w:cs="Arial"/>
          <w:color w:val="000000"/>
          <w:sz w:val="20"/>
          <w:szCs w:val="20"/>
        </w:rPr>
      </w:pPr>
      <w:hyperlink r:id="rId25" w:tgtFrame="_blank" w:history="1">
        <w:r w:rsidRPr="00917F5A">
          <w:rPr>
            <w:rFonts w:ascii="Arial" w:eastAsia="Times New Roman" w:hAnsi="Arial" w:cs="Arial"/>
            <w:color w:val="0000FF"/>
            <w:sz w:val="20"/>
            <w:szCs w:val="20"/>
            <w:u w:val="single"/>
          </w:rPr>
          <w:t>pkg:maven/org.springframework.boot/spring-boot@2.2.4.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542FB730" w14:textId="77777777" w:rsidR="00917F5A" w:rsidRPr="00917F5A" w:rsidRDefault="00917F5A" w:rsidP="00917F5A">
      <w:pPr>
        <w:numPr>
          <w:ilvl w:val="0"/>
          <w:numId w:val="99"/>
        </w:numPr>
        <w:shd w:val="clear" w:color="auto" w:fill="FFFFFF"/>
        <w:spacing w:before="100" w:beforeAutospacing="1" w:after="100" w:afterAutospacing="1" w:line="240" w:lineRule="auto"/>
        <w:rPr>
          <w:rFonts w:ascii="Arial" w:eastAsia="Times New Roman" w:hAnsi="Arial" w:cs="Arial"/>
          <w:color w:val="000000"/>
          <w:sz w:val="20"/>
          <w:szCs w:val="20"/>
        </w:rPr>
      </w:pPr>
      <w:hyperlink r:id="rId26" w:tgtFrame="_blank" w:history="1">
        <w:r w:rsidRPr="00917F5A">
          <w:rPr>
            <w:rFonts w:ascii="Arial" w:eastAsia="Times New Roman" w:hAnsi="Arial" w:cs="Arial"/>
            <w:color w:val="0000FF"/>
            <w:sz w:val="20"/>
            <w:szCs w:val="20"/>
            <w:u w:val="single"/>
          </w:rPr>
          <w:t>cpe:2.3:a:vmware:spring_boot:2.2.4: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45938BD2"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lastRenderedPageBreak/>
        <w:t>Published Vulnerabilities</w:t>
      </w:r>
    </w:p>
    <w:p w14:paraId="4867D9E5"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hyperlink r:id="rId27" w:tgtFrame="_blank" w:history="1">
        <w:r w:rsidRPr="00917F5A">
          <w:rPr>
            <w:rFonts w:ascii="Arial" w:eastAsia="Times New Roman" w:hAnsi="Arial" w:cs="Arial"/>
            <w:b/>
            <w:bCs/>
            <w:color w:val="0000FF"/>
            <w:sz w:val="20"/>
            <w:szCs w:val="20"/>
            <w:u w:val="single"/>
          </w:rPr>
          <w:t>CVE-2022-27772</w:t>
        </w:r>
      </w:hyperlink>
      <w:r w:rsidRPr="00917F5A">
        <w:rPr>
          <w:rFonts w:ascii="Arial" w:eastAsia="Times New Roman" w:hAnsi="Arial" w:cs="Arial"/>
          <w:color w:val="000000"/>
          <w:sz w:val="20"/>
          <w:szCs w:val="20"/>
        </w:rPr>
        <w:t>  suppress</w:t>
      </w:r>
    </w:p>
    <w:p w14:paraId="531F0187"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678A81FD"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WE-668 Exposure of Resource to Wrong Sphere</w:t>
      </w:r>
      <w:r w:rsidRPr="00917F5A">
        <w:rPr>
          <w:rFonts w:ascii="Arial" w:eastAsia="Times New Roman" w:hAnsi="Arial" w:cs="Arial"/>
          <w:color w:val="000000"/>
          <w:sz w:val="20"/>
          <w:szCs w:val="20"/>
        </w:rPr>
        <w:br/>
      </w:r>
      <w:r w:rsidRPr="00917F5A">
        <w:rPr>
          <w:rFonts w:ascii="Arial" w:eastAsia="Times New Roman" w:hAnsi="Arial" w:cs="Arial"/>
          <w:color w:val="000000"/>
          <w:sz w:val="20"/>
          <w:szCs w:val="20"/>
        </w:rPr>
        <w:br/>
        <w:t>CVSSv2:</w:t>
      </w:r>
    </w:p>
    <w:p w14:paraId="47A9C0F8" w14:textId="77777777" w:rsidR="00917F5A" w:rsidRPr="00917F5A" w:rsidRDefault="00917F5A" w:rsidP="00917F5A">
      <w:pPr>
        <w:numPr>
          <w:ilvl w:val="0"/>
          <w:numId w:val="10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MEDIUM (4.6)</w:t>
      </w:r>
    </w:p>
    <w:p w14:paraId="565CBFD0" w14:textId="77777777" w:rsidR="00917F5A" w:rsidRPr="00917F5A" w:rsidRDefault="00917F5A" w:rsidP="00917F5A">
      <w:pPr>
        <w:numPr>
          <w:ilvl w:val="0"/>
          <w:numId w:val="10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L/AC:L/Au:N/C:P/I:P/A:P</w:t>
      </w:r>
    </w:p>
    <w:p w14:paraId="3F37609C"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VSSv3:</w:t>
      </w:r>
    </w:p>
    <w:p w14:paraId="4A82168A" w14:textId="77777777" w:rsidR="00917F5A" w:rsidRPr="00917F5A" w:rsidRDefault="00917F5A" w:rsidP="00917F5A">
      <w:pPr>
        <w:numPr>
          <w:ilvl w:val="0"/>
          <w:numId w:val="10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HIGH (7.8)</w:t>
      </w:r>
    </w:p>
    <w:p w14:paraId="7BA78C1D" w14:textId="77777777" w:rsidR="00917F5A" w:rsidRPr="00917F5A" w:rsidRDefault="00917F5A" w:rsidP="00917F5A">
      <w:pPr>
        <w:numPr>
          <w:ilvl w:val="0"/>
          <w:numId w:val="10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L/AC:L/PR:L/UI:N/S:U/C:H/I:H/A:H</w:t>
      </w:r>
    </w:p>
    <w:p w14:paraId="65B72886"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br/>
        <w:t>References:</w:t>
      </w:r>
    </w:p>
    <w:p w14:paraId="3E9A7D6A" w14:textId="77777777" w:rsidR="00917F5A" w:rsidRPr="00917F5A" w:rsidRDefault="00917F5A" w:rsidP="00917F5A">
      <w:pPr>
        <w:numPr>
          <w:ilvl w:val="0"/>
          <w:numId w:val="102"/>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28" w:tgtFrame="_blank" w:history="1">
        <w:r w:rsidRPr="00917F5A">
          <w:rPr>
            <w:rFonts w:ascii="Arial" w:eastAsia="Times New Roman" w:hAnsi="Arial" w:cs="Arial"/>
            <w:color w:val="0000FF"/>
            <w:sz w:val="20"/>
            <w:szCs w:val="20"/>
            <w:u w:val="single"/>
          </w:rPr>
          <w:t>https://github.com/JLLeitschuh/security-research/security/advisories/GHSA-cm59-pr5q-cw85</w:t>
        </w:r>
      </w:hyperlink>
    </w:p>
    <w:p w14:paraId="47CA1217" w14:textId="77777777" w:rsidR="00917F5A" w:rsidRPr="00917F5A" w:rsidRDefault="00917F5A" w:rsidP="00917F5A">
      <w:pPr>
        <w:numPr>
          <w:ilvl w:val="0"/>
          <w:numId w:val="102"/>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OSSINDEX - </w:t>
      </w:r>
      <w:hyperlink r:id="rId29" w:tgtFrame="_blank" w:history="1">
        <w:r w:rsidRPr="00917F5A">
          <w:rPr>
            <w:rFonts w:ascii="Arial" w:eastAsia="Times New Roman" w:hAnsi="Arial" w:cs="Arial"/>
            <w:color w:val="0000FF"/>
            <w:sz w:val="20"/>
            <w:szCs w:val="20"/>
            <w:u w:val="single"/>
          </w:rPr>
          <w:t>[CVE-2022-27772] CWE-668: Exposure of Resource to Wrong Sphere</w:t>
        </w:r>
      </w:hyperlink>
    </w:p>
    <w:p w14:paraId="2E24DA3E"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ulnerable Software &amp; Versions:</w:t>
      </w:r>
    </w:p>
    <w:p w14:paraId="56D546DA" w14:textId="77777777" w:rsidR="00917F5A" w:rsidRPr="00917F5A" w:rsidRDefault="00917F5A" w:rsidP="00917F5A">
      <w:pPr>
        <w:numPr>
          <w:ilvl w:val="0"/>
          <w:numId w:val="103"/>
        </w:numPr>
        <w:shd w:val="clear" w:color="auto" w:fill="FFFFFF"/>
        <w:spacing w:before="100" w:beforeAutospacing="1" w:after="100" w:afterAutospacing="1" w:line="240" w:lineRule="auto"/>
        <w:rPr>
          <w:rFonts w:ascii="Arial" w:eastAsia="Times New Roman" w:hAnsi="Arial" w:cs="Arial"/>
          <w:color w:val="000000"/>
          <w:sz w:val="20"/>
          <w:szCs w:val="20"/>
        </w:rPr>
      </w:pPr>
      <w:hyperlink r:id="rId30" w:tgtFrame="_blank" w:history="1">
        <w:r w:rsidRPr="00917F5A">
          <w:rPr>
            <w:rFonts w:ascii="Arial" w:eastAsia="Times New Roman" w:hAnsi="Arial" w:cs="Arial"/>
            <w:color w:val="0000FF"/>
            <w:sz w:val="20"/>
            <w:szCs w:val="20"/>
            <w:u w:val="single"/>
          </w:rPr>
          <w:t>cpe:2.3:a:vmware:spring_boot:*:*:*:*:*:*:*:* versions up to (excluding) 2.2.11</w:t>
        </w:r>
      </w:hyperlink>
    </w:p>
    <w:p w14:paraId="0FE03B02"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11" w:name="l5_a55e6d987f50a515c9260b0451b4fa217dc53"/>
      <w:bookmarkEnd w:id="11"/>
      <w:r w:rsidRPr="00917F5A">
        <w:rPr>
          <w:rFonts w:ascii="Arial" w:eastAsia="Times New Roman" w:hAnsi="Arial" w:cs="Arial"/>
          <w:b/>
          <w:bCs/>
          <w:color w:val="000000"/>
          <w:sz w:val="27"/>
          <w:szCs w:val="27"/>
        </w:rPr>
        <w:t>log4j-api-2.12.1.jar</w:t>
      </w:r>
    </w:p>
    <w:p w14:paraId="2844854F"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67BAE969"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The Apache Log4j API</w:t>
      </w:r>
    </w:p>
    <w:p w14:paraId="08994674"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7B30736E"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https://www.apache.org/licenses/LICENSE-2.0.txt</w:t>
      </w:r>
    </w:p>
    <w:p w14:paraId="0CC93202"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apache\logging\log4j\log4j-api\2.12.1\log4j-api-2.12.1.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4a6f276d4fb426c8d489343c0325bb75</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a55e6d987f50a515c9260b0451b4fa217dc539cb</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429534d03bdb728879ab551d469e26f6f7ff4c8a8627f59ac68ab6ef26063515</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1D9031B3"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lastRenderedPageBreak/>
        <w:t>Evidence</w:t>
      </w:r>
    </w:p>
    <w:p w14:paraId="3FCF51A1"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Related Dependencies</w:t>
      </w:r>
    </w:p>
    <w:p w14:paraId="0F7B70C6"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0DA202E5" w14:textId="77777777" w:rsidR="00917F5A" w:rsidRPr="00917F5A" w:rsidRDefault="00917F5A" w:rsidP="00917F5A">
      <w:pPr>
        <w:numPr>
          <w:ilvl w:val="0"/>
          <w:numId w:val="118"/>
        </w:numPr>
        <w:shd w:val="clear" w:color="auto" w:fill="FFFFFF"/>
        <w:spacing w:before="100" w:beforeAutospacing="1" w:after="100" w:afterAutospacing="1" w:line="240" w:lineRule="auto"/>
        <w:rPr>
          <w:rFonts w:ascii="Arial" w:eastAsia="Times New Roman" w:hAnsi="Arial" w:cs="Arial"/>
          <w:color w:val="000000"/>
          <w:sz w:val="20"/>
          <w:szCs w:val="20"/>
        </w:rPr>
      </w:pPr>
      <w:hyperlink r:id="rId31" w:tgtFrame="_blank" w:history="1">
        <w:r w:rsidRPr="00917F5A">
          <w:rPr>
            <w:rFonts w:ascii="Arial" w:eastAsia="Times New Roman" w:hAnsi="Arial" w:cs="Arial"/>
            <w:color w:val="0000FF"/>
            <w:sz w:val="20"/>
            <w:szCs w:val="20"/>
            <w:u w:val="single"/>
          </w:rPr>
          <w:t>pkg:maven/org.apache.logging.log4j/log4j-api@2.12.1</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1B55D00E" w14:textId="77777777" w:rsidR="00917F5A" w:rsidRPr="00917F5A" w:rsidRDefault="00917F5A" w:rsidP="00917F5A">
      <w:pPr>
        <w:numPr>
          <w:ilvl w:val="0"/>
          <w:numId w:val="118"/>
        </w:numPr>
        <w:shd w:val="clear" w:color="auto" w:fill="FFFFFF"/>
        <w:spacing w:before="100" w:beforeAutospacing="1" w:after="100" w:afterAutospacing="1" w:line="240" w:lineRule="auto"/>
        <w:rPr>
          <w:rFonts w:ascii="Arial" w:eastAsia="Times New Roman" w:hAnsi="Arial" w:cs="Arial"/>
          <w:color w:val="000000"/>
          <w:sz w:val="20"/>
          <w:szCs w:val="20"/>
        </w:rPr>
      </w:pPr>
      <w:hyperlink r:id="rId32" w:tgtFrame="_blank" w:history="1">
        <w:r w:rsidRPr="00917F5A">
          <w:rPr>
            <w:rFonts w:ascii="Arial" w:eastAsia="Times New Roman" w:hAnsi="Arial" w:cs="Arial"/>
            <w:color w:val="0000FF"/>
            <w:sz w:val="20"/>
            <w:szCs w:val="20"/>
            <w:u w:val="single"/>
          </w:rPr>
          <w:t>cpe:2.3:a:apache:log4j:2.12.1:*:*:*:*:*:*:*</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461B59CA"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Published Vulnerabilities</w:t>
      </w:r>
    </w:p>
    <w:p w14:paraId="225076C6"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hyperlink r:id="rId33" w:tgtFrame="_blank" w:history="1">
        <w:r w:rsidRPr="00917F5A">
          <w:rPr>
            <w:rFonts w:ascii="Arial" w:eastAsia="Times New Roman" w:hAnsi="Arial" w:cs="Arial"/>
            <w:b/>
            <w:bCs/>
            <w:color w:val="0000FF"/>
            <w:sz w:val="20"/>
            <w:szCs w:val="20"/>
            <w:u w:val="single"/>
          </w:rPr>
          <w:t>CVE-2020-9488</w:t>
        </w:r>
      </w:hyperlink>
      <w:r w:rsidRPr="00917F5A">
        <w:rPr>
          <w:rFonts w:ascii="Arial" w:eastAsia="Times New Roman" w:hAnsi="Arial" w:cs="Arial"/>
          <w:color w:val="000000"/>
          <w:sz w:val="20"/>
          <w:szCs w:val="20"/>
        </w:rPr>
        <w:t>  suppress</w:t>
      </w:r>
    </w:p>
    <w:p w14:paraId="03E93BFC"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Improper validation of certificate with host mismatch in Apache Log4j SMTP appender. This could allow an SMTPS connection to be intercepted by a man-in-the-middle attack which could leak any log messages sent through that appender. Fixed in Apache Log4j 2.12.3 and 2.13.1</w:t>
      </w:r>
    </w:p>
    <w:p w14:paraId="25AEF2EA"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WE-295 Improper Certificate Validation</w:t>
      </w:r>
      <w:r w:rsidRPr="00917F5A">
        <w:rPr>
          <w:rFonts w:ascii="Arial" w:eastAsia="Times New Roman" w:hAnsi="Arial" w:cs="Arial"/>
          <w:color w:val="000000"/>
          <w:sz w:val="20"/>
          <w:szCs w:val="20"/>
        </w:rPr>
        <w:br/>
      </w:r>
      <w:r w:rsidRPr="00917F5A">
        <w:rPr>
          <w:rFonts w:ascii="Arial" w:eastAsia="Times New Roman" w:hAnsi="Arial" w:cs="Arial"/>
          <w:color w:val="000000"/>
          <w:sz w:val="20"/>
          <w:szCs w:val="20"/>
        </w:rPr>
        <w:br/>
        <w:t>CVSSv2:</w:t>
      </w:r>
    </w:p>
    <w:p w14:paraId="43A9AF9C" w14:textId="77777777" w:rsidR="00917F5A" w:rsidRPr="00917F5A" w:rsidRDefault="00917F5A" w:rsidP="00917F5A">
      <w:pPr>
        <w:numPr>
          <w:ilvl w:val="0"/>
          <w:numId w:val="119"/>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MEDIUM (4.3)</w:t>
      </w:r>
    </w:p>
    <w:p w14:paraId="5FC2BAC7" w14:textId="77777777" w:rsidR="00917F5A" w:rsidRPr="00917F5A" w:rsidRDefault="00917F5A" w:rsidP="00917F5A">
      <w:pPr>
        <w:numPr>
          <w:ilvl w:val="0"/>
          <w:numId w:val="119"/>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M/Au:N/C:P/I:P/A:N</w:t>
      </w:r>
    </w:p>
    <w:p w14:paraId="4C844C98"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VSSv3:</w:t>
      </w:r>
    </w:p>
    <w:p w14:paraId="0A7B3711" w14:textId="77777777" w:rsidR="00917F5A" w:rsidRPr="00917F5A" w:rsidRDefault="00917F5A" w:rsidP="00917F5A">
      <w:pPr>
        <w:numPr>
          <w:ilvl w:val="0"/>
          <w:numId w:val="12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LOW (3.7)</w:t>
      </w:r>
    </w:p>
    <w:p w14:paraId="33FC4478" w14:textId="77777777" w:rsidR="00917F5A" w:rsidRPr="00917F5A" w:rsidRDefault="00917F5A" w:rsidP="00917F5A">
      <w:pPr>
        <w:numPr>
          <w:ilvl w:val="0"/>
          <w:numId w:val="12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H/PR:N/UI:N/S:U/C:L/I:N/A:N</w:t>
      </w:r>
    </w:p>
    <w:p w14:paraId="6FDB7965"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br/>
        <w:t>References:</w:t>
      </w:r>
    </w:p>
    <w:p w14:paraId="51CD14AC"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34" w:tgtFrame="_blank" w:history="1">
        <w:r w:rsidRPr="00917F5A">
          <w:rPr>
            <w:rFonts w:ascii="Arial" w:eastAsia="Times New Roman" w:hAnsi="Arial" w:cs="Arial"/>
            <w:color w:val="0000FF"/>
            <w:sz w:val="20"/>
            <w:szCs w:val="20"/>
            <w:u w:val="single"/>
          </w:rPr>
          <w:t>[db-torque-dev] 20200715 Build failed in Jenkins: Torque4-trunk #685</w:t>
        </w:r>
      </w:hyperlink>
    </w:p>
    <w:p w14:paraId="439EE36D"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35" w:tgtFrame="_blank" w:history="1">
        <w:r w:rsidRPr="00917F5A">
          <w:rPr>
            <w:rFonts w:ascii="Arial" w:eastAsia="Times New Roman" w:hAnsi="Arial" w:cs="Arial"/>
            <w:color w:val="0000FF"/>
            <w:sz w:val="20"/>
            <w:szCs w:val="20"/>
            <w:u w:val="single"/>
          </w:rPr>
          <w:t>[db-torque-dev] 20210127 Re: Items for our (delayed) quarterly report to the board?</w:t>
        </w:r>
      </w:hyperlink>
    </w:p>
    <w:p w14:paraId="41879760"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36" w:tgtFrame="_blank" w:history="1">
        <w:r w:rsidRPr="00917F5A">
          <w:rPr>
            <w:rFonts w:ascii="Arial" w:eastAsia="Times New Roman" w:hAnsi="Arial" w:cs="Arial"/>
            <w:color w:val="0000FF"/>
            <w:sz w:val="20"/>
            <w:szCs w:val="20"/>
            <w:u w:val="single"/>
          </w:rPr>
          <w:t>[db-torque-dev] 20210128 Antwort: Re: Items for our (delayed) quarterly report to the board?</w:t>
        </w:r>
      </w:hyperlink>
    </w:p>
    <w:p w14:paraId="09C7225C"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37" w:tgtFrame="_blank" w:history="1">
        <w:r w:rsidRPr="00917F5A">
          <w:rPr>
            <w:rFonts w:ascii="Arial" w:eastAsia="Times New Roman" w:hAnsi="Arial" w:cs="Arial"/>
            <w:color w:val="0000FF"/>
            <w:sz w:val="20"/>
            <w:szCs w:val="20"/>
            <w:u w:val="single"/>
          </w:rPr>
          <w:t>[flink-issues] 20210510 [GitHub] [flink] zentol opened a new pull request #15879: [FLINK-22407][build] Bump log4j to 2.24.1</w:t>
        </w:r>
      </w:hyperlink>
    </w:p>
    <w:p w14:paraId="377DC6CA"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38" w:tgtFrame="_blank" w:history="1">
        <w:r w:rsidRPr="00917F5A">
          <w:rPr>
            <w:rFonts w:ascii="Arial" w:eastAsia="Times New Roman" w:hAnsi="Arial" w:cs="Arial"/>
            <w:color w:val="0000FF"/>
            <w:sz w:val="20"/>
            <w:szCs w:val="20"/>
            <w:u w:val="single"/>
          </w:rPr>
          <w:t>[hive-dev] 20201207 [jira] [Created] (HIVE-24500) Hive - upgrade log4j 2.12.1 to 2.13.2+ due to CVE-2020-9488</w:t>
        </w:r>
      </w:hyperlink>
    </w:p>
    <w:p w14:paraId="6F400307"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39" w:tgtFrame="_blank" w:history="1">
        <w:r w:rsidRPr="00917F5A">
          <w:rPr>
            <w:rFonts w:ascii="Arial" w:eastAsia="Times New Roman" w:hAnsi="Arial" w:cs="Arial"/>
            <w:color w:val="0000FF"/>
            <w:sz w:val="20"/>
            <w:szCs w:val="20"/>
            <w:u w:val="single"/>
          </w:rPr>
          <w:t>[hive-dev] 20210216 [jira] [Created] (HIVE-24787) Hive - upgrade log4j 2.12.1 to 2.13.2+ due to CVE-2020-9488</w:t>
        </w:r>
      </w:hyperlink>
    </w:p>
    <w:p w14:paraId="05C126F9"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40" w:tgtFrame="_blank" w:history="1">
        <w:r w:rsidRPr="00917F5A">
          <w:rPr>
            <w:rFonts w:ascii="Arial" w:eastAsia="Times New Roman" w:hAnsi="Arial" w:cs="Arial"/>
            <w:color w:val="0000FF"/>
            <w:sz w:val="20"/>
            <w:szCs w:val="20"/>
            <w:u w:val="single"/>
          </w:rPr>
          <w:t>[hive-issues] 20201207 [jira] [Assigned] (HIVE-24500) Hive - upgrade log4j 2.12.1 to 2.13.2+ due to CVE-2020-9488</w:t>
        </w:r>
      </w:hyperlink>
    </w:p>
    <w:p w14:paraId="5E00C2A5"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41" w:tgtFrame="_blank" w:history="1">
        <w:r w:rsidRPr="00917F5A">
          <w:rPr>
            <w:rFonts w:ascii="Arial" w:eastAsia="Times New Roman" w:hAnsi="Arial" w:cs="Arial"/>
            <w:color w:val="0000FF"/>
            <w:sz w:val="20"/>
            <w:szCs w:val="20"/>
            <w:u w:val="single"/>
          </w:rPr>
          <w:t>[hive-issues] 20201207 [jira] [Updated] (HIVE-24500) Hive - upgrade log4j 2.12.1 to 2.13.2+ due to CVE-2020-9488</w:t>
        </w:r>
      </w:hyperlink>
    </w:p>
    <w:p w14:paraId="5E3829E1"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42" w:tgtFrame="_blank" w:history="1">
        <w:r w:rsidRPr="00917F5A">
          <w:rPr>
            <w:rFonts w:ascii="Arial" w:eastAsia="Times New Roman" w:hAnsi="Arial" w:cs="Arial"/>
            <w:color w:val="0000FF"/>
            <w:sz w:val="20"/>
            <w:szCs w:val="20"/>
            <w:u w:val="single"/>
          </w:rPr>
          <w:t>[hive-issues] 20201207 [jira] [Work started] (HIVE-24500) Hive - upgrade log4j 2.12.1 to 2.13.2+ due to CVE-2020-9488</w:t>
        </w:r>
      </w:hyperlink>
    </w:p>
    <w:p w14:paraId="2BAB72D5"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lastRenderedPageBreak/>
        <w:t>- </w:t>
      </w:r>
      <w:hyperlink r:id="rId43" w:tgtFrame="_blank" w:history="1">
        <w:r w:rsidRPr="00917F5A">
          <w:rPr>
            <w:rFonts w:ascii="Arial" w:eastAsia="Times New Roman" w:hAnsi="Arial" w:cs="Arial"/>
            <w:color w:val="0000FF"/>
            <w:sz w:val="20"/>
            <w:szCs w:val="20"/>
            <w:u w:val="single"/>
          </w:rPr>
          <w:t>[hive-issues] 20201208 [jira] [Updated] (HIVE-24500) Hive - upgrade log4j 2.12.1 to 2.13.2+ due to CVE-2020-9488</w:t>
        </w:r>
      </w:hyperlink>
    </w:p>
    <w:p w14:paraId="6B6123E7"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44" w:tgtFrame="_blank" w:history="1">
        <w:r w:rsidRPr="00917F5A">
          <w:rPr>
            <w:rFonts w:ascii="Arial" w:eastAsia="Times New Roman" w:hAnsi="Arial" w:cs="Arial"/>
            <w:color w:val="0000FF"/>
            <w:sz w:val="20"/>
            <w:szCs w:val="20"/>
            <w:u w:val="single"/>
          </w:rPr>
          <w:t>[hive-issues] 20201208 [jira] [Work logged] (HIVE-24500) Hive - upgrade log4j 2.12.1 to 2.13.2+ due to CVE-2020-9488</w:t>
        </w:r>
      </w:hyperlink>
    </w:p>
    <w:p w14:paraId="08AB3C8C"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45" w:tgtFrame="_blank" w:history="1">
        <w:r w:rsidRPr="00917F5A">
          <w:rPr>
            <w:rFonts w:ascii="Arial" w:eastAsia="Times New Roman" w:hAnsi="Arial" w:cs="Arial"/>
            <w:color w:val="0000FF"/>
            <w:sz w:val="20"/>
            <w:szCs w:val="20"/>
            <w:u w:val="single"/>
          </w:rPr>
          <w:t>[hive-issues] 20210125 [jira] [Work logged] (HIVE-24500) Hive - upgrade log4j 2.12.1 to 2.13.2+ due to CVE-2020-9488</w:t>
        </w:r>
      </w:hyperlink>
    </w:p>
    <w:p w14:paraId="2C3E826E"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46" w:tgtFrame="_blank" w:history="1">
        <w:r w:rsidRPr="00917F5A">
          <w:rPr>
            <w:rFonts w:ascii="Arial" w:eastAsia="Times New Roman" w:hAnsi="Arial" w:cs="Arial"/>
            <w:color w:val="0000FF"/>
            <w:sz w:val="20"/>
            <w:szCs w:val="20"/>
            <w:u w:val="single"/>
          </w:rPr>
          <w:t>[hive-issues] 20210209 [jira] [Resolved] (HIVE-24500) Hive - upgrade log4j 2.12.1 to 2.13.2+ due to CVE-2020-9488</w:t>
        </w:r>
      </w:hyperlink>
    </w:p>
    <w:p w14:paraId="751E78F2"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47" w:tgtFrame="_blank" w:history="1">
        <w:r w:rsidRPr="00917F5A">
          <w:rPr>
            <w:rFonts w:ascii="Arial" w:eastAsia="Times New Roman" w:hAnsi="Arial" w:cs="Arial"/>
            <w:color w:val="0000FF"/>
            <w:sz w:val="20"/>
            <w:szCs w:val="20"/>
            <w:u w:val="single"/>
          </w:rPr>
          <w:t>[hive-issues] 20210216 [jira] [Assigned] (HIVE-24787) Hive - upgrade log4j 2.12.1 to 2.13.2+ due to CVE-2020-9488</w:t>
        </w:r>
      </w:hyperlink>
    </w:p>
    <w:p w14:paraId="2D12C497"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48" w:tgtFrame="_blank" w:history="1">
        <w:r w:rsidRPr="00917F5A">
          <w:rPr>
            <w:rFonts w:ascii="Arial" w:eastAsia="Times New Roman" w:hAnsi="Arial" w:cs="Arial"/>
            <w:color w:val="0000FF"/>
            <w:sz w:val="20"/>
            <w:szCs w:val="20"/>
            <w:u w:val="single"/>
          </w:rPr>
          <w:t>[hive-issues] 20210216 [jira] [Resolved] (HIVE-24787) Hive - upgrade log4j 2.12.1 to 2.13.2+ due to CVE-2020-9488</w:t>
        </w:r>
      </w:hyperlink>
    </w:p>
    <w:p w14:paraId="440CA541"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49" w:tgtFrame="_blank" w:history="1">
        <w:r w:rsidRPr="00917F5A">
          <w:rPr>
            <w:rFonts w:ascii="Arial" w:eastAsia="Times New Roman" w:hAnsi="Arial" w:cs="Arial"/>
            <w:color w:val="0000FF"/>
            <w:sz w:val="20"/>
            <w:szCs w:val="20"/>
            <w:u w:val="single"/>
          </w:rPr>
          <w:t>[hive-issues] 20210218 [jira] [Updated] (HIVE-24787) Hive - upgrade log4j 2.12.1 to 2.13.2+ due to CVE-2020-9488</w:t>
        </w:r>
      </w:hyperlink>
    </w:p>
    <w:p w14:paraId="342C84A2"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50" w:tgtFrame="_blank" w:history="1">
        <w:r w:rsidRPr="00917F5A">
          <w:rPr>
            <w:rFonts w:ascii="Arial" w:eastAsia="Times New Roman" w:hAnsi="Arial" w:cs="Arial"/>
            <w:color w:val="0000FF"/>
            <w:sz w:val="20"/>
            <w:szCs w:val="20"/>
            <w:u w:val="single"/>
          </w:rPr>
          <w:t>[kafka-dev] 20200514 [jira] [Created] (KAFKA-9996) upgrade zookeeper to 3.5.8 to address security vulnerabilities</w:t>
        </w:r>
      </w:hyperlink>
    </w:p>
    <w:p w14:paraId="2AE90269"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51" w:tgtFrame="_blank" w:history="1">
        <w:r w:rsidRPr="00917F5A">
          <w:rPr>
            <w:rFonts w:ascii="Arial" w:eastAsia="Times New Roman" w:hAnsi="Arial" w:cs="Arial"/>
            <w:color w:val="0000FF"/>
            <w:sz w:val="20"/>
            <w:szCs w:val="20"/>
            <w:u w:val="single"/>
          </w:rPr>
          <w:t>[kafka-dev] 20200514 [jira] [Created] (KAFKA-9997) upgrade log4j lib to address CVE-2020-9488</w:t>
        </w:r>
      </w:hyperlink>
    </w:p>
    <w:p w14:paraId="480E3B87"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52" w:tgtFrame="_blank" w:history="1">
        <w:r w:rsidRPr="00917F5A">
          <w:rPr>
            <w:rFonts w:ascii="Arial" w:eastAsia="Times New Roman" w:hAnsi="Arial" w:cs="Arial"/>
            <w:color w:val="0000FF"/>
            <w:sz w:val="20"/>
            <w:szCs w:val="20"/>
            <w:u w:val="single"/>
          </w:rPr>
          <w:t>[kafka-jira] 20200514 [jira] [Created] (KAFKA-9996) upgrade zookeeper to 3.5.8 to address security vulnerabilities</w:t>
        </w:r>
      </w:hyperlink>
    </w:p>
    <w:p w14:paraId="650E8B86"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53" w:tgtFrame="_blank" w:history="1">
        <w:r w:rsidRPr="00917F5A">
          <w:rPr>
            <w:rFonts w:ascii="Arial" w:eastAsia="Times New Roman" w:hAnsi="Arial" w:cs="Arial"/>
            <w:color w:val="0000FF"/>
            <w:sz w:val="20"/>
            <w:szCs w:val="20"/>
            <w:u w:val="single"/>
          </w:rPr>
          <w:t>[kafka-jira] 20200514 [jira] [Created] (KAFKA-9997) upgrade log4j lib to address CVE-2020-9488</w:t>
        </w:r>
      </w:hyperlink>
    </w:p>
    <w:p w14:paraId="7A0B7994"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54" w:tgtFrame="_blank" w:history="1">
        <w:r w:rsidRPr="00917F5A">
          <w:rPr>
            <w:rFonts w:ascii="Arial" w:eastAsia="Times New Roman" w:hAnsi="Arial" w:cs="Arial"/>
            <w:color w:val="0000FF"/>
            <w:sz w:val="20"/>
            <w:szCs w:val="20"/>
            <w:u w:val="single"/>
          </w:rPr>
          <w:t>[kafka-jira] 20200515 [jira] [Commented] (KAFKA-9997) upgrade log4j lib to address CVE-2020-9488</w:t>
        </w:r>
      </w:hyperlink>
    </w:p>
    <w:p w14:paraId="2544242B"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55" w:tgtFrame="_blank" w:history="1">
        <w:r w:rsidRPr="00917F5A">
          <w:rPr>
            <w:rFonts w:ascii="Arial" w:eastAsia="Times New Roman" w:hAnsi="Arial" w:cs="Arial"/>
            <w:color w:val="0000FF"/>
            <w:sz w:val="20"/>
            <w:szCs w:val="20"/>
            <w:u w:val="single"/>
          </w:rPr>
          <w:t>[kafka-users] 20210617 vulnerabilities</w:t>
        </w:r>
      </w:hyperlink>
    </w:p>
    <w:p w14:paraId="422C53C6"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56" w:tgtFrame="_blank" w:history="1">
        <w:r w:rsidRPr="00917F5A">
          <w:rPr>
            <w:rFonts w:ascii="Arial" w:eastAsia="Times New Roman" w:hAnsi="Arial" w:cs="Arial"/>
            <w:color w:val="0000FF"/>
            <w:sz w:val="20"/>
            <w:szCs w:val="20"/>
            <w:u w:val="single"/>
          </w:rPr>
          <w:t>[mina-dev] 20210225 [jira] [Created] (FTPSERVER-500) Security vulnerability in common/lib/log4j-1.2.17.jar</w:t>
        </w:r>
      </w:hyperlink>
    </w:p>
    <w:p w14:paraId="399697B7"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57" w:tgtFrame="_blank" w:history="1">
        <w:r w:rsidRPr="00917F5A">
          <w:rPr>
            <w:rFonts w:ascii="Arial" w:eastAsia="Times New Roman" w:hAnsi="Arial" w:cs="Arial"/>
            <w:color w:val="0000FF"/>
            <w:sz w:val="20"/>
            <w:szCs w:val="20"/>
            <w:u w:val="single"/>
          </w:rPr>
          <w:t>[pulsar-commits] 20201215 [GitHub] [pulsar] yanshuchong opened a new issue #8967: CVSS issue list</w:t>
        </w:r>
      </w:hyperlink>
    </w:p>
    <w:p w14:paraId="61471794"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58" w:tgtFrame="_blank" w:history="1">
        <w:r w:rsidRPr="00917F5A">
          <w:rPr>
            <w:rFonts w:ascii="Arial" w:eastAsia="Times New Roman" w:hAnsi="Arial" w:cs="Arial"/>
            <w:color w:val="0000FF"/>
            <w:sz w:val="20"/>
            <w:szCs w:val="20"/>
            <w:u w:val="single"/>
          </w:rPr>
          <w:t>[zookeeper-commits] 20200504 [zookeeper] branch branch-3.5 updated: ZOOKEEPER-3817: suppress log4j SmtpAppender related CVE-2020-9488</w:t>
        </w:r>
      </w:hyperlink>
    </w:p>
    <w:p w14:paraId="7F606945"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59" w:tgtFrame="_blank" w:history="1">
        <w:r w:rsidRPr="00917F5A">
          <w:rPr>
            <w:rFonts w:ascii="Arial" w:eastAsia="Times New Roman" w:hAnsi="Arial" w:cs="Arial"/>
            <w:color w:val="0000FF"/>
            <w:sz w:val="20"/>
            <w:szCs w:val="20"/>
            <w:u w:val="single"/>
          </w:rPr>
          <w:t>[zookeeper-commits] 20200504 [zookeeper] branch branch-3.6 updated: ZOOKEEPER-3817: suppress log4j SmtpAppender related CVE-2020-9488</w:t>
        </w:r>
      </w:hyperlink>
    </w:p>
    <w:p w14:paraId="30B37A79"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60" w:tgtFrame="_blank" w:history="1">
        <w:r w:rsidRPr="00917F5A">
          <w:rPr>
            <w:rFonts w:ascii="Arial" w:eastAsia="Times New Roman" w:hAnsi="Arial" w:cs="Arial"/>
            <w:color w:val="0000FF"/>
            <w:sz w:val="20"/>
            <w:szCs w:val="20"/>
            <w:u w:val="single"/>
          </w:rPr>
          <w:t>[zookeeper-commits] 20200504 [zookeeper] branch master updated: ZOOKEEPER-3817: suppress log4j SmtpAppender related CVE-2020-9488</w:t>
        </w:r>
      </w:hyperlink>
    </w:p>
    <w:p w14:paraId="706E37EA"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61" w:tgtFrame="_blank" w:history="1">
        <w:r w:rsidRPr="00917F5A">
          <w:rPr>
            <w:rFonts w:ascii="Arial" w:eastAsia="Times New Roman" w:hAnsi="Arial" w:cs="Arial"/>
            <w:color w:val="0000FF"/>
            <w:sz w:val="20"/>
            <w:szCs w:val="20"/>
            <w:u w:val="single"/>
          </w:rPr>
          <w:t>[zookeeper-dev] 20200504 [jira] [Created] (ZOOKEEPER-3817) owasp failing due to CVE-2020-9488</w:t>
        </w:r>
      </w:hyperlink>
    </w:p>
    <w:p w14:paraId="4F64028B"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62" w:tgtFrame="_blank" w:history="1">
        <w:r w:rsidRPr="00917F5A">
          <w:rPr>
            <w:rFonts w:ascii="Arial" w:eastAsia="Times New Roman" w:hAnsi="Arial" w:cs="Arial"/>
            <w:color w:val="0000FF"/>
            <w:sz w:val="20"/>
            <w:szCs w:val="20"/>
            <w:u w:val="single"/>
          </w:rPr>
          <w:t>[zookeeper-dev] 20200504 log4j SmtpAppender related CVE</w:t>
        </w:r>
      </w:hyperlink>
    </w:p>
    <w:p w14:paraId="4AC2761F"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63" w:tgtFrame="_blank" w:history="1">
        <w:r w:rsidRPr="00917F5A">
          <w:rPr>
            <w:rFonts w:ascii="Arial" w:eastAsia="Times New Roman" w:hAnsi="Arial" w:cs="Arial"/>
            <w:color w:val="0000FF"/>
            <w:sz w:val="20"/>
            <w:szCs w:val="20"/>
            <w:u w:val="single"/>
          </w:rPr>
          <w:t>[zookeeper-issues] 20200504 [jira] [Assigned] (ZOOKEEPER-3817) owasp failing due to CVE-2020-9488</w:t>
        </w:r>
      </w:hyperlink>
    </w:p>
    <w:p w14:paraId="213A651F"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64" w:tgtFrame="_blank" w:history="1">
        <w:r w:rsidRPr="00917F5A">
          <w:rPr>
            <w:rFonts w:ascii="Arial" w:eastAsia="Times New Roman" w:hAnsi="Arial" w:cs="Arial"/>
            <w:color w:val="0000FF"/>
            <w:sz w:val="20"/>
            <w:szCs w:val="20"/>
            <w:u w:val="single"/>
          </w:rPr>
          <w:t>[zookeeper-issues] 20200504 [jira] [Commented] (ZOOKEEPER-3817) owasp failing due to CVE-2020-9488</w:t>
        </w:r>
      </w:hyperlink>
    </w:p>
    <w:p w14:paraId="58461247"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65" w:tgtFrame="_blank" w:history="1">
        <w:r w:rsidRPr="00917F5A">
          <w:rPr>
            <w:rFonts w:ascii="Arial" w:eastAsia="Times New Roman" w:hAnsi="Arial" w:cs="Arial"/>
            <w:color w:val="0000FF"/>
            <w:sz w:val="20"/>
            <w:szCs w:val="20"/>
            <w:u w:val="single"/>
          </w:rPr>
          <w:t>[zookeeper-issues] 20200504 [jira] [Created] (ZOOKEEPER-3817) owasp failing due to CVE-2020-9488</w:t>
        </w:r>
      </w:hyperlink>
    </w:p>
    <w:p w14:paraId="13381A98"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66" w:tgtFrame="_blank" w:history="1">
        <w:r w:rsidRPr="00917F5A">
          <w:rPr>
            <w:rFonts w:ascii="Arial" w:eastAsia="Times New Roman" w:hAnsi="Arial" w:cs="Arial"/>
            <w:color w:val="0000FF"/>
            <w:sz w:val="20"/>
            <w:szCs w:val="20"/>
            <w:u w:val="single"/>
          </w:rPr>
          <w:t>[zookeeper-issues] 20200504 [jira] [Resolved] (ZOOKEEPER-3817) owasp failing due to CVE-2020-9488</w:t>
        </w:r>
      </w:hyperlink>
    </w:p>
    <w:p w14:paraId="6A60E2CD"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67" w:tgtFrame="_blank" w:history="1">
        <w:r w:rsidRPr="00917F5A">
          <w:rPr>
            <w:rFonts w:ascii="Arial" w:eastAsia="Times New Roman" w:hAnsi="Arial" w:cs="Arial"/>
            <w:color w:val="0000FF"/>
            <w:sz w:val="20"/>
            <w:szCs w:val="20"/>
            <w:u w:val="single"/>
          </w:rPr>
          <w:t>[zookeeper-issues] 20200504 [jira] [Updated] (ZOOKEEPER-3817) owasp failing due to CVE-2020-9488</w:t>
        </w:r>
      </w:hyperlink>
    </w:p>
    <w:p w14:paraId="21E9CB69"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68" w:tgtFrame="_blank" w:history="1">
        <w:r w:rsidRPr="00917F5A">
          <w:rPr>
            <w:rFonts w:ascii="Arial" w:eastAsia="Times New Roman" w:hAnsi="Arial" w:cs="Arial"/>
            <w:color w:val="0000FF"/>
            <w:sz w:val="20"/>
            <w:szCs w:val="20"/>
            <w:u w:val="single"/>
          </w:rPr>
          <w:t>[zookeeper-notifications] 20200504 Build failed in Jenkins: zookeeper-master-maven-owasp #489</w:t>
        </w:r>
      </w:hyperlink>
    </w:p>
    <w:p w14:paraId="212D3511"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69" w:tgtFrame="_blank" w:history="1">
        <w:r w:rsidRPr="00917F5A">
          <w:rPr>
            <w:rFonts w:ascii="Arial" w:eastAsia="Times New Roman" w:hAnsi="Arial" w:cs="Arial"/>
            <w:color w:val="0000FF"/>
            <w:sz w:val="20"/>
            <w:szCs w:val="20"/>
            <w:u w:val="single"/>
          </w:rPr>
          <w:t>[zookeeper-notifications] 20200504 [GitHub] [zookeeper] symat commented on pull request #1346: ZOOKEEPER-3817: suppress log4j SmtpAppender related CVE-2020-9488</w:t>
        </w:r>
      </w:hyperlink>
    </w:p>
    <w:p w14:paraId="5E59904F"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lastRenderedPageBreak/>
        <w:t>- </w:t>
      </w:r>
      <w:hyperlink r:id="rId70" w:tgtFrame="_blank" w:history="1">
        <w:r w:rsidRPr="00917F5A">
          <w:rPr>
            <w:rFonts w:ascii="Arial" w:eastAsia="Times New Roman" w:hAnsi="Arial" w:cs="Arial"/>
            <w:color w:val="0000FF"/>
            <w:sz w:val="20"/>
            <w:szCs w:val="20"/>
            <w:u w:val="single"/>
          </w:rPr>
          <w:t>[zookeeper-notifications] 20200504 [GitHub] [zookeeper] symat opened a new pull request #1346: ZOOKEEPER-3817: suppress log4j SmtpAppender related CVE-2020-9488</w:t>
        </w:r>
      </w:hyperlink>
    </w:p>
    <w:p w14:paraId="2D021D50"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71" w:tgtFrame="_blank" w:history="1">
        <w:r w:rsidRPr="00917F5A">
          <w:rPr>
            <w:rFonts w:ascii="Arial" w:eastAsia="Times New Roman" w:hAnsi="Arial" w:cs="Arial"/>
            <w:color w:val="0000FF"/>
            <w:sz w:val="20"/>
            <w:szCs w:val="20"/>
            <w:u w:val="single"/>
          </w:rPr>
          <w:t>https://lists.apache.org/thread.html/rbc7642b9800249553f13457e46b813bea1aec99d2bc9106510e00ff3%40%3Ctorque-dev.db.apache.org%3E</w:t>
        </w:r>
      </w:hyperlink>
    </w:p>
    <w:p w14:paraId="452B4E25"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72" w:tgtFrame="_blank" w:history="1">
        <w:r w:rsidRPr="00917F5A">
          <w:rPr>
            <w:rFonts w:ascii="Arial" w:eastAsia="Times New Roman" w:hAnsi="Arial" w:cs="Arial"/>
            <w:color w:val="0000FF"/>
            <w:sz w:val="20"/>
            <w:szCs w:val="20"/>
            <w:u w:val="single"/>
          </w:rPr>
          <w:t>https://lists.apache.org/thread.html/re024d86dffa72ad800f2848d0c77ed93f0b78ee808350b477a6ed987%40%3Cgitbox.hive.apache.org%3E</w:t>
        </w:r>
      </w:hyperlink>
    </w:p>
    <w:p w14:paraId="2961B13E"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ONFIRM - </w:t>
      </w:r>
      <w:hyperlink r:id="rId73" w:tgtFrame="_blank" w:history="1">
        <w:r w:rsidRPr="00917F5A">
          <w:rPr>
            <w:rFonts w:ascii="Arial" w:eastAsia="Times New Roman" w:hAnsi="Arial" w:cs="Arial"/>
            <w:color w:val="0000FF"/>
            <w:sz w:val="20"/>
            <w:szCs w:val="20"/>
            <w:u w:val="single"/>
          </w:rPr>
          <w:t>https://issues.apache.org/jira/browse/LOG4J2-2819</w:t>
        </w:r>
      </w:hyperlink>
    </w:p>
    <w:p w14:paraId="23D95C29"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ONFIRM - </w:t>
      </w:r>
      <w:hyperlink r:id="rId74" w:tgtFrame="_blank" w:history="1">
        <w:r w:rsidRPr="00917F5A">
          <w:rPr>
            <w:rFonts w:ascii="Arial" w:eastAsia="Times New Roman" w:hAnsi="Arial" w:cs="Arial"/>
            <w:color w:val="0000FF"/>
            <w:sz w:val="20"/>
            <w:szCs w:val="20"/>
            <w:u w:val="single"/>
          </w:rPr>
          <w:t>https://security.netapp.com/advisory/ntap-20200504-0003/</w:t>
        </w:r>
      </w:hyperlink>
    </w:p>
    <w:p w14:paraId="64B1530E"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DEBIAN - </w:t>
      </w:r>
      <w:hyperlink r:id="rId75" w:tgtFrame="_blank" w:history="1">
        <w:r w:rsidRPr="00917F5A">
          <w:rPr>
            <w:rFonts w:ascii="Arial" w:eastAsia="Times New Roman" w:hAnsi="Arial" w:cs="Arial"/>
            <w:color w:val="0000FF"/>
            <w:sz w:val="20"/>
            <w:szCs w:val="20"/>
            <w:u w:val="single"/>
          </w:rPr>
          <w:t>DSA-5020</w:t>
        </w:r>
      </w:hyperlink>
    </w:p>
    <w:p w14:paraId="01CC28D7"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76" w:tgtFrame="_blank" w:history="1">
        <w:r w:rsidRPr="00917F5A">
          <w:rPr>
            <w:rFonts w:ascii="Arial" w:eastAsia="Times New Roman" w:hAnsi="Arial" w:cs="Arial"/>
            <w:color w:val="0000FF"/>
            <w:sz w:val="20"/>
            <w:szCs w:val="20"/>
            <w:u w:val="single"/>
          </w:rPr>
          <w:t>https://www.oracle.com/security-alerts/cpuApr2021.html</w:t>
        </w:r>
      </w:hyperlink>
    </w:p>
    <w:p w14:paraId="10477109"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77" w:tgtFrame="_blank" w:history="1">
        <w:r w:rsidRPr="00917F5A">
          <w:rPr>
            <w:rFonts w:ascii="Arial" w:eastAsia="Times New Roman" w:hAnsi="Arial" w:cs="Arial"/>
            <w:color w:val="0000FF"/>
            <w:sz w:val="20"/>
            <w:szCs w:val="20"/>
            <w:u w:val="single"/>
          </w:rPr>
          <w:t>https://www.oracle.com/security-alerts/cpuapr2022.html</w:t>
        </w:r>
      </w:hyperlink>
    </w:p>
    <w:p w14:paraId="1FC83134"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78" w:tgtFrame="_blank" w:history="1">
        <w:r w:rsidRPr="00917F5A">
          <w:rPr>
            <w:rFonts w:ascii="Arial" w:eastAsia="Times New Roman" w:hAnsi="Arial" w:cs="Arial"/>
            <w:color w:val="0000FF"/>
            <w:sz w:val="20"/>
            <w:szCs w:val="20"/>
            <w:u w:val="single"/>
          </w:rPr>
          <w:t>https://www.oracle.com/security-alerts/cpujan2021.html</w:t>
        </w:r>
      </w:hyperlink>
    </w:p>
    <w:p w14:paraId="5E145495"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79" w:tgtFrame="_blank" w:history="1">
        <w:r w:rsidRPr="00917F5A">
          <w:rPr>
            <w:rFonts w:ascii="Arial" w:eastAsia="Times New Roman" w:hAnsi="Arial" w:cs="Arial"/>
            <w:color w:val="0000FF"/>
            <w:sz w:val="20"/>
            <w:szCs w:val="20"/>
            <w:u w:val="single"/>
          </w:rPr>
          <w:t>https://www.oracle.com/security-alerts/cpujul2020.html</w:t>
        </w:r>
      </w:hyperlink>
    </w:p>
    <w:p w14:paraId="4CFDB6EA"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80" w:tgtFrame="_blank" w:history="1">
        <w:r w:rsidRPr="00917F5A">
          <w:rPr>
            <w:rFonts w:ascii="Arial" w:eastAsia="Times New Roman" w:hAnsi="Arial" w:cs="Arial"/>
            <w:color w:val="0000FF"/>
            <w:sz w:val="20"/>
            <w:szCs w:val="20"/>
            <w:u w:val="single"/>
          </w:rPr>
          <w:t>https://www.oracle.com/security-alerts/cpuoct2020.html</w:t>
        </w:r>
      </w:hyperlink>
    </w:p>
    <w:p w14:paraId="3C5F003B"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81" w:tgtFrame="_blank" w:history="1">
        <w:r w:rsidRPr="00917F5A">
          <w:rPr>
            <w:rFonts w:ascii="Arial" w:eastAsia="Times New Roman" w:hAnsi="Arial" w:cs="Arial"/>
            <w:color w:val="0000FF"/>
            <w:sz w:val="20"/>
            <w:szCs w:val="20"/>
            <w:u w:val="single"/>
          </w:rPr>
          <w:t>https://www.oracle.com/security-alerts/cpuoct2021.html</w:t>
        </w:r>
      </w:hyperlink>
    </w:p>
    <w:p w14:paraId="2398AD61" w14:textId="77777777" w:rsidR="00917F5A" w:rsidRPr="00917F5A" w:rsidRDefault="00917F5A" w:rsidP="00917F5A">
      <w:pPr>
        <w:numPr>
          <w:ilvl w:val="0"/>
          <w:numId w:val="12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LIST - </w:t>
      </w:r>
      <w:hyperlink r:id="rId82" w:tgtFrame="_blank" w:history="1">
        <w:r w:rsidRPr="00917F5A">
          <w:rPr>
            <w:rFonts w:ascii="Arial" w:eastAsia="Times New Roman" w:hAnsi="Arial" w:cs="Arial"/>
            <w:color w:val="0000FF"/>
            <w:sz w:val="20"/>
            <w:szCs w:val="20"/>
            <w:u w:val="single"/>
          </w:rPr>
          <w:t>[debian-lts-announce] 20211226 [SECURITY] [DLA 2852-1] apache-log4j2 security update</w:t>
        </w:r>
      </w:hyperlink>
    </w:p>
    <w:p w14:paraId="334022D4"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ulnerable Software &amp; Versions: (</w:t>
      </w:r>
      <w:hyperlink r:id="rId83" w:history="1">
        <w:r w:rsidRPr="00917F5A">
          <w:rPr>
            <w:rFonts w:ascii="Arial" w:eastAsia="Times New Roman" w:hAnsi="Arial" w:cs="Arial"/>
            <w:color w:val="0000FF"/>
            <w:sz w:val="20"/>
            <w:szCs w:val="20"/>
            <w:u w:val="single"/>
          </w:rPr>
          <w:t>show all</w:t>
        </w:r>
      </w:hyperlink>
      <w:r w:rsidRPr="00917F5A">
        <w:rPr>
          <w:rFonts w:ascii="Arial" w:eastAsia="Times New Roman" w:hAnsi="Arial" w:cs="Arial"/>
          <w:color w:val="000000"/>
          <w:sz w:val="20"/>
          <w:szCs w:val="20"/>
        </w:rPr>
        <w:t>)</w:t>
      </w:r>
    </w:p>
    <w:p w14:paraId="3E84E885" w14:textId="77777777" w:rsidR="00917F5A" w:rsidRPr="00917F5A" w:rsidRDefault="00917F5A" w:rsidP="00917F5A">
      <w:pPr>
        <w:numPr>
          <w:ilvl w:val="0"/>
          <w:numId w:val="122"/>
        </w:numPr>
        <w:shd w:val="clear" w:color="auto" w:fill="FFFFFF"/>
        <w:spacing w:before="100" w:beforeAutospacing="1" w:after="100" w:afterAutospacing="1" w:line="240" w:lineRule="auto"/>
        <w:rPr>
          <w:rFonts w:ascii="Arial" w:eastAsia="Times New Roman" w:hAnsi="Arial" w:cs="Arial"/>
          <w:color w:val="000000"/>
          <w:sz w:val="20"/>
          <w:szCs w:val="20"/>
        </w:rPr>
      </w:pPr>
      <w:hyperlink r:id="rId84" w:tgtFrame="_blank" w:history="1">
        <w:r w:rsidRPr="00917F5A">
          <w:rPr>
            <w:rFonts w:ascii="Arial" w:eastAsia="Times New Roman" w:hAnsi="Arial" w:cs="Arial"/>
            <w:color w:val="0000FF"/>
            <w:sz w:val="20"/>
            <w:szCs w:val="20"/>
            <w:u w:val="single"/>
          </w:rPr>
          <w:t>cpe:2.3:a:apache:log4j:*:*:*:*:*:*:*:* versions from (including) 2.4; versions up to (excluding) 2.12.3</w:t>
        </w:r>
      </w:hyperlink>
    </w:p>
    <w:p w14:paraId="0BD9176D" w14:textId="77777777" w:rsidR="00917F5A" w:rsidRPr="00917F5A" w:rsidRDefault="00917F5A" w:rsidP="00917F5A">
      <w:pPr>
        <w:numPr>
          <w:ilvl w:val="0"/>
          <w:numId w:val="122"/>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w:t>
      </w:r>
    </w:p>
    <w:p w14:paraId="62EB2599"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12" w:name="l6_d58bebff8cbf70ff52b59208586095f467656"/>
      <w:bookmarkEnd w:id="12"/>
      <w:r w:rsidRPr="00917F5A">
        <w:rPr>
          <w:rFonts w:ascii="Arial" w:eastAsia="Times New Roman" w:hAnsi="Arial" w:cs="Arial"/>
          <w:b/>
          <w:bCs/>
          <w:color w:val="000000"/>
          <w:sz w:val="27"/>
          <w:szCs w:val="27"/>
        </w:rPr>
        <w:t>jul-to-slf4j-1.7.30.jar</w:t>
      </w:r>
    </w:p>
    <w:p w14:paraId="720E4143"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27EA89A6"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JUL to SLF4J bridge</w:t>
      </w:r>
    </w:p>
    <w:p w14:paraId="6BAF64C4"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slf4j\jul-to-slf4j\1.7.30\jul-to-slf4j-1.7.30.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f2c78cb93d70dc5dea0c50f36ace09c1</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d58bebff8cbf70ff52b59208586095f467656c30</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bbcbfdaa72572255c4f85207a9bfdb24358dc993e41252331bd4d0913e4988b9</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42B9ADA3"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6847188F"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0A8617B2" w14:textId="77777777" w:rsidR="00917F5A" w:rsidRPr="00917F5A" w:rsidRDefault="00917F5A" w:rsidP="00917F5A">
      <w:pPr>
        <w:numPr>
          <w:ilvl w:val="0"/>
          <w:numId w:val="139"/>
        </w:numPr>
        <w:shd w:val="clear" w:color="auto" w:fill="FFFFFF"/>
        <w:spacing w:before="100" w:beforeAutospacing="1" w:after="100" w:afterAutospacing="1" w:line="240" w:lineRule="auto"/>
        <w:rPr>
          <w:rFonts w:ascii="Arial" w:eastAsia="Times New Roman" w:hAnsi="Arial" w:cs="Arial"/>
          <w:color w:val="000000"/>
          <w:sz w:val="20"/>
          <w:szCs w:val="20"/>
        </w:rPr>
      </w:pPr>
      <w:hyperlink r:id="rId85" w:tgtFrame="_blank" w:history="1">
        <w:r w:rsidRPr="00917F5A">
          <w:rPr>
            <w:rFonts w:ascii="Arial" w:eastAsia="Times New Roman" w:hAnsi="Arial" w:cs="Arial"/>
            <w:color w:val="0000FF"/>
            <w:sz w:val="20"/>
            <w:szCs w:val="20"/>
            <w:u w:val="single"/>
          </w:rPr>
          <w:t>pkg:maven/org.slf4j/jul-to-slf4j@1.7.30</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5547B0CC"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13" w:name="l7_59eb84ee0d616332ff44aba065f3888cf002c"/>
      <w:bookmarkEnd w:id="13"/>
      <w:r w:rsidRPr="00917F5A">
        <w:rPr>
          <w:rFonts w:ascii="Arial" w:eastAsia="Times New Roman" w:hAnsi="Arial" w:cs="Arial"/>
          <w:b/>
          <w:bCs/>
          <w:color w:val="000000"/>
          <w:sz w:val="27"/>
          <w:szCs w:val="27"/>
        </w:rPr>
        <w:t>jakarta.annotation-api-1.3.5.jar</w:t>
      </w:r>
    </w:p>
    <w:p w14:paraId="3A567799"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2236FB3B"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lastRenderedPageBreak/>
        <w:t>Jakarta Annotations API</w:t>
      </w:r>
    </w:p>
    <w:p w14:paraId="3250C753"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5FFB7A2A"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EPL 2.0: http://www.eclipse.org/legal/epl-2.0</w:t>
      </w:r>
    </w:p>
    <w:p w14:paraId="4D8A943E"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GPL2 w/ CPE: https://www.gnu.org/software/classpath/license.html</w:t>
      </w:r>
    </w:p>
    <w:p w14:paraId="5865F972"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jakarta\annotation\jakarta.annotation-api\1.3.5\jakarta.annotation-api-1.3.5.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8b165cf58df5f8c2a222f637c0a07c97</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59eb84ee0d616332ff44aba065f3888cf002cd2d</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85fb03fc054cdf4efca8efd9b6712bbb418e1ab98241c4539c8585bbc23e1b8a</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5B1F6BF8"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5F7DF5F7"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7E51DBA5" w14:textId="77777777" w:rsidR="00917F5A" w:rsidRPr="00917F5A" w:rsidRDefault="00917F5A" w:rsidP="00917F5A">
      <w:pPr>
        <w:numPr>
          <w:ilvl w:val="0"/>
          <w:numId w:val="140"/>
        </w:numPr>
        <w:shd w:val="clear" w:color="auto" w:fill="FFFFFF"/>
        <w:spacing w:before="100" w:beforeAutospacing="1" w:after="100" w:afterAutospacing="1" w:line="240" w:lineRule="auto"/>
        <w:rPr>
          <w:rFonts w:ascii="Arial" w:eastAsia="Times New Roman" w:hAnsi="Arial" w:cs="Arial"/>
          <w:color w:val="000000"/>
          <w:sz w:val="20"/>
          <w:szCs w:val="20"/>
        </w:rPr>
      </w:pPr>
      <w:hyperlink r:id="rId86" w:tgtFrame="_blank" w:history="1">
        <w:r w:rsidRPr="00917F5A">
          <w:rPr>
            <w:rFonts w:ascii="Arial" w:eastAsia="Times New Roman" w:hAnsi="Arial" w:cs="Arial"/>
            <w:color w:val="0000FF"/>
            <w:sz w:val="20"/>
            <w:szCs w:val="20"/>
            <w:u w:val="single"/>
          </w:rPr>
          <w:t>pkg:maven/jakarta.annotation/jakarta.annotation-api@1.3.5</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25643DC2"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14" w:name="l8_8b6e01ef661d8378ae6dd7b511a7f2a33fae1"/>
      <w:bookmarkEnd w:id="14"/>
      <w:r w:rsidRPr="00917F5A">
        <w:rPr>
          <w:rFonts w:ascii="Arial" w:eastAsia="Times New Roman" w:hAnsi="Arial" w:cs="Arial"/>
          <w:b/>
          <w:bCs/>
          <w:color w:val="000000"/>
          <w:sz w:val="27"/>
          <w:szCs w:val="27"/>
        </w:rPr>
        <w:t>snakeyaml-1.25.jar</w:t>
      </w:r>
    </w:p>
    <w:p w14:paraId="11A1F5D9"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0D614C6B"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YAML 1.1 parser and emitter for Java</w:t>
      </w:r>
    </w:p>
    <w:p w14:paraId="68BD5C64"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438E5905"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Apache License, Version 2.0: http://www.apache.org/licenses/LICENSE-2.0.txt</w:t>
      </w:r>
    </w:p>
    <w:p w14:paraId="46F9F5D9"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yaml\snakeyaml\1.25\snakeyaml-1.25.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6f7d5b8f596047aae07a3bf6f23a0bf2</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8b6e01ef661d8378ae6dd7b511a7f2a33fae1421</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b50ef33187e7dc922b26dbe4dd0fdb3a9cf349e75a08b95269901548eee546eb</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runtime</w:t>
      </w:r>
    </w:p>
    <w:p w14:paraId="7E596849"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4702AC49"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4C98386C" w14:textId="77777777" w:rsidR="00917F5A" w:rsidRPr="00917F5A" w:rsidRDefault="00917F5A" w:rsidP="00917F5A">
      <w:pPr>
        <w:numPr>
          <w:ilvl w:val="0"/>
          <w:numId w:val="141"/>
        </w:numPr>
        <w:shd w:val="clear" w:color="auto" w:fill="FFFFFF"/>
        <w:spacing w:before="100" w:beforeAutospacing="1" w:after="100" w:afterAutospacing="1" w:line="240" w:lineRule="auto"/>
        <w:rPr>
          <w:rFonts w:ascii="Arial" w:eastAsia="Times New Roman" w:hAnsi="Arial" w:cs="Arial"/>
          <w:color w:val="000000"/>
          <w:sz w:val="20"/>
          <w:szCs w:val="20"/>
        </w:rPr>
      </w:pPr>
      <w:hyperlink r:id="rId87" w:tgtFrame="_blank" w:history="1">
        <w:r w:rsidRPr="00917F5A">
          <w:rPr>
            <w:rFonts w:ascii="Arial" w:eastAsia="Times New Roman" w:hAnsi="Arial" w:cs="Arial"/>
            <w:color w:val="0000FF"/>
            <w:sz w:val="20"/>
            <w:szCs w:val="20"/>
            <w:u w:val="single"/>
          </w:rPr>
          <w:t>pkg:maven/org.yaml/snakeyaml@1.25</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06B96127" w14:textId="77777777" w:rsidR="00917F5A" w:rsidRPr="00917F5A" w:rsidRDefault="00917F5A" w:rsidP="00917F5A">
      <w:pPr>
        <w:numPr>
          <w:ilvl w:val="0"/>
          <w:numId w:val="141"/>
        </w:numPr>
        <w:shd w:val="clear" w:color="auto" w:fill="FFFFFF"/>
        <w:spacing w:before="100" w:beforeAutospacing="1" w:after="100" w:afterAutospacing="1" w:line="240" w:lineRule="auto"/>
        <w:rPr>
          <w:rFonts w:ascii="Arial" w:eastAsia="Times New Roman" w:hAnsi="Arial" w:cs="Arial"/>
          <w:color w:val="000000"/>
          <w:sz w:val="20"/>
          <w:szCs w:val="20"/>
        </w:rPr>
      </w:pPr>
      <w:hyperlink r:id="rId88" w:tgtFrame="_blank" w:history="1">
        <w:r w:rsidRPr="00917F5A">
          <w:rPr>
            <w:rFonts w:ascii="Arial" w:eastAsia="Times New Roman" w:hAnsi="Arial" w:cs="Arial"/>
            <w:color w:val="0000FF"/>
            <w:sz w:val="20"/>
            <w:szCs w:val="20"/>
            <w:u w:val="single"/>
          </w:rPr>
          <w:t>cpe:2.3:a:snakeyaml_project:snakeyaml:1.25:*:*:*:*:*:*:*</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10D0C773" w14:textId="77777777" w:rsidR="00917F5A" w:rsidRPr="00917F5A" w:rsidRDefault="00917F5A" w:rsidP="00917F5A">
      <w:pPr>
        <w:numPr>
          <w:ilvl w:val="0"/>
          <w:numId w:val="141"/>
        </w:numPr>
        <w:shd w:val="clear" w:color="auto" w:fill="FFFFFF"/>
        <w:spacing w:before="100" w:beforeAutospacing="1" w:after="100" w:afterAutospacing="1" w:line="240" w:lineRule="auto"/>
        <w:rPr>
          <w:rFonts w:ascii="Arial" w:eastAsia="Times New Roman" w:hAnsi="Arial" w:cs="Arial"/>
          <w:color w:val="000000"/>
          <w:sz w:val="20"/>
          <w:szCs w:val="20"/>
        </w:rPr>
      </w:pPr>
      <w:hyperlink r:id="rId89" w:tgtFrame="_blank" w:history="1">
        <w:r w:rsidRPr="00917F5A">
          <w:rPr>
            <w:rFonts w:ascii="Arial" w:eastAsia="Times New Roman" w:hAnsi="Arial" w:cs="Arial"/>
            <w:color w:val="0000FF"/>
            <w:sz w:val="20"/>
            <w:szCs w:val="20"/>
            <w:u w:val="single"/>
          </w:rPr>
          <w:t>cpe:2.3:a:yaml_project:yaml:1.25:*:*:*:*:*:*:*</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348035AF"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lastRenderedPageBreak/>
        <w:t>Published Vulnerabilities</w:t>
      </w:r>
    </w:p>
    <w:p w14:paraId="3598492D"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hyperlink r:id="rId90" w:tgtFrame="_blank" w:history="1">
        <w:r w:rsidRPr="00917F5A">
          <w:rPr>
            <w:rFonts w:ascii="Arial" w:eastAsia="Times New Roman" w:hAnsi="Arial" w:cs="Arial"/>
            <w:b/>
            <w:bCs/>
            <w:color w:val="0000FF"/>
            <w:sz w:val="20"/>
            <w:szCs w:val="20"/>
            <w:u w:val="single"/>
          </w:rPr>
          <w:t>CVE-2017-18640</w:t>
        </w:r>
      </w:hyperlink>
      <w:r w:rsidRPr="00917F5A">
        <w:rPr>
          <w:rFonts w:ascii="Arial" w:eastAsia="Times New Roman" w:hAnsi="Arial" w:cs="Arial"/>
          <w:color w:val="000000"/>
          <w:sz w:val="20"/>
          <w:szCs w:val="20"/>
        </w:rPr>
        <w:t>  suppress</w:t>
      </w:r>
    </w:p>
    <w:p w14:paraId="2E3C0B94"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The Alias feature in SnakeYAML before 1.26 allows entity expansion during a load operation, a related issue to CVE-2003-1564.</w:t>
      </w:r>
    </w:p>
    <w:p w14:paraId="50950A80"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WE-776 Improper Restriction of Recursive Entity References in DTDs ('XML Entity Expansion')</w:t>
      </w:r>
      <w:r w:rsidRPr="00917F5A">
        <w:rPr>
          <w:rFonts w:ascii="Arial" w:eastAsia="Times New Roman" w:hAnsi="Arial" w:cs="Arial"/>
          <w:color w:val="000000"/>
          <w:sz w:val="20"/>
          <w:szCs w:val="20"/>
        </w:rPr>
        <w:br/>
      </w:r>
      <w:r w:rsidRPr="00917F5A">
        <w:rPr>
          <w:rFonts w:ascii="Arial" w:eastAsia="Times New Roman" w:hAnsi="Arial" w:cs="Arial"/>
          <w:color w:val="000000"/>
          <w:sz w:val="20"/>
          <w:szCs w:val="20"/>
        </w:rPr>
        <w:br/>
        <w:t>CVSSv2:</w:t>
      </w:r>
    </w:p>
    <w:p w14:paraId="00C0B342" w14:textId="77777777" w:rsidR="00917F5A" w:rsidRPr="00917F5A" w:rsidRDefault="00917F5A" w:rsidP="00917F5A">
      <w:pPr>
        <w:numPr>
          <w:ilvl w:val="0"/>
          <w:numId w:val="142"/>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MEDIUM (5.0)</w:t>
      </w:r>
    </w:p>
    <w:p w14:paraId="7BA9ADE2" w14:textId="77777777" w:rsidR="00917F5A" w:rsidRPr="00917F5A" w:rsidRDefault="00917F5A" w:rsidP="00917F5A">
      <w:pPr>
        <w:numPr>
          <w:ilvl w:val="0"/>
          <w:numId w:val="142"/>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L/Au:N/C:N/I:N/A:P</w:t>
      </w:r>
    </w:p>
    <w:p w14:paraId="3780BF2C"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VSSv3:</w:t>
      </w:r>
    </w:p>
    <w:p w14:paraId="6132DAF7" w14:textId="77777777" w:rsidR="00917F5A" w:rsidRPr="00917F5A" w:rsidRDefault="00917F5A" w:rsidP="00917F5A">
      <w:pPr>
        <w:numPr>
          <w:ilvl w:val="0"/>
          <w:numId w:val="143"/>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HIGH (7.5)</w:t>
      </w:r>
    </w:p>
    <w:p w14:paraId="770729B7" w14:textId="77777777" w:rsidR="00917F5A" w:rsidRPr="00917F5A" w:rsidRDefault="00917F5A" w:rsidP="00917F5A">
      <w:pPr>
        <w:numPr>
          <w:ilvl w:val="0"/>
          <w:numId w:val="143"/>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L/PR:N/UI:N/S:U/C:N/I:N/A:H</w:t>
      </w:r>
    </w:p>
    <w:p w14:paraId="68D85893"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br/>
        <w:t>References:</w:t>
      </w:r>
    </w:p>
    <w:p w14:paraId="4ECAEC6C"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91" w:tgtFrame="_blank" w:history="1">
        <w:r w:rsidRPr="00917F5A">
          <w:rPr>
            <w:rFonts w:ascii="Arial" w:eastAsia="Times New Roman" w:hAnsi="Arial" w:cs="Arial"/>
            <w:color w:val="0000FF"/>
            <w:sz w:val="20"/>
            <w:szCs w:val="20"/>
            <w:u w:val="single"/>
          </w:rPr>
          <w:t>FEDORA-2020-23012fafbc</w:t>
        </w:r>
      </w:hyperlink>
    </w:p>
    <w:p w14:paraId="59DCD016"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92" w:tgtFrame="_blank" w:history="1">
        <w:r w:rsidRPr="00917F5A">
          <w:rPr>
            <w:rFonts w:ascii="Arial" w:eastAsia="Times New Roman" w:hAnsi="Arial" w:cs="Arial"/>
            <w:color w:val="0000FF"/>
            <w:sz w:val="20"/>
            <w:szCs w:val="20"/>
            <w:u w:val="single"/>
          </w:rPr>
          <w:t>FEDORA-2020-599514b47e</w:t>
        </w:r>
      </w:hyperlink>
    </w:p>
    <w:p w14:paraId="0727C891"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93" w:tgtFrame="_blank" w:history="1">
        <w:r w:rsidRPr="00917F5A">
          <w:rPr>
            <w:rFonts w:ascii="Arial" w:eastAsia="Times New Roman" w:hAnsi="Arial" w:cs="Arial"/>
            <w:color w:val="0000FF"/>
            <w:sz w:val="20"/>
            <w:szCs w:val="20"/>
            <w:u w:val="single"/>
          </w:rPr>
          <w:t>[atlas-commits] 20200915 [atlas] branch master updated: ATLAS-3940 : Upgrade snakeyaml to a version without CVE-2017-18640 (#110)</w:t>
        </w:r>
      </w:hyperlink>
    </w:p>
    <w:p w14:paraId="1C461DB9"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94" w:tgtFrame="_blank" w:history="1">
        <w:r w:rsidRPr="00917F5A">
          <w:rPr>
            <w:rFonts w:ascii="Arial" w:eastAsia="Times New Roman" w:hAnsi="Arial" w:cs="Arial"/>
            <w:color w:val="0000FF"/>
            <w:sz w:val="20"/>
            <w:szCs w:val="20"/>
            <w:u w:val="single"/>
          </w:rPr>
          <w:t>[atlas-commits] 20200916 [atlas] 02/02: ATLAS-3940 : Upgrade snakeyaml to a version without CVE-2017-18640 (#110)</w:t>
        </w:r>
      </w:hyperlink>
    </w:p>
    <w:p w14:paraId="48EEFAC7"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95" w:tgtFrame="_blank" w:history="1">
        <w:r w:rsidRPr="00917F5A">
          <w:rPr>
            <w:rFonts w:ascii="Arial" w:eastAsia="Times New Roman" w:hAnsi="Arial" w:cs="Arial"/>
            <w:color w:val="0000FF"/>
            <w:sz w:val="20"/>
            <w:szCs w:val="20"/>
            <w:u w:val="single"/>
          </w:rPr>
          <w:t>[atlas-dev] 20200907 [GitHub] [atlas] crazylab closed pull request #109: Upgrade snakeyaml to a version without CVE-2017-18640</w:t>
        </w:r>
      </w:hyperlink>
    </w:p>
    <w:p w14:paraId="13178374"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96" w:tgtFrame="_blank" w:history="1">
        <w:r w:rsidRPr="00917F5A">
          <w:rPr>
            <w:rFonts w:ascii="Arial" w:eastAsia="Times New Roman" w:hAnsi="Arial" w:cs="Arial"/>
            <w:color w:val="0000FF"/>
            <w:sz w:val="20"/>
            <w:szCs w:val="20"/>
            <w:u w:val="single"/>
          </w:rPr>
          <w:t>[atlas-dev] 20200907 [GitHub] [atlas] crazylab opened a new pull request #109: Upgrade snakeyaml to a version without CVE-2017-18640</w:t>
        </w:r>
      </w:hyperlink>
    </w:p>
    <w:p w14:paraId="081AC6D8"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97" w:tgtFrame="_blank" w:history="1">
        <w:r w:rsidRPr="00917F5A">
          <w:rPr>
            <w:rFonts w:ascii="Arial" w:eastAsia="Times New Roman" w:hAnsi="Arial" w:cs="Arial"/>
            <w:color w:val="0000FF"/>
            <w:sz w:val="20"/>
            <w:szCs w:val="20"/>
            <w:u w:val="single"/>
          </w:rPr>
          <w:t>[atlas-dev] 20200907 [GitHub] [atlas] crazylab opened a new pull request #110: Upgrade snakeyaml to a version without CVE-2017-18640</w:t>
        </w:r>
      </w:hyperlink>
    </w:p>
    <w:p w14:paraId="064B0DCF"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98" w:tgtFrame="_blank" w:history="1">
        <w:r w:rsidRPr="00917F5A">
          <w:rPr>
            <w:rFonts w:ascii="Arial" w:eastAsia="Times New Roman" w:hAnsi="Arial" w:cs="Arial"/>
            <w:color w:val="0000FF"/>
            <w:sz w:val="20"/>
            <w:szCs w:val="20"/>
            <w:u w:val="single"/>
          </w:rPr>
          <w:t>[atlas-dev] 20200914 [GitHub] [atlas] nixonrodrigues commented on pull request #110: ATLAS-3940 : Upgrade snakeyaml to a version without CVE-2017-18640</w:t>
        </w:r>
      </w:hyperlink>
    </w:p>
    <w:p w14:paraId="085D80AA"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99" w:tgtFrame="_blank" w:history="1">
        <w:r w:rsidRPr="00917F5A">
          <w:rPr>
            <w:rFonts w:ascii="Arial" w:eastAsia="Times New Roman" w:hAnsi="Arial" w:cs="Arial"/>
            <w:color w:val="0000FF"/>
            <w:sz w:val="20"/>
            <w:szCs w:val="20"/>
            <w:u w:val="single"/>
          </w:rPr>
          <w:t>[atlas-dev] 20200914 [jira] [Created] (ATLAS-3940) Upgrade snakeyaml to a version without CVE-2017-18640</w:t>
        </w:r>
      </w:hyperlink>
    </w:p>
    <w:p w14:paraId="061DB1A8"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00" w:tgtFrame="_blank" w:history="1">
        <w:r w:rsidRPr="00917F5A">
          <w:rPr>
            <w:rFonts w:ascii="Arial" w:eastAsia="Times New Roman" w:hAnsi="Arial" w:cs="Arial"/>
            <w:color w:val="0000FF"/>
            <w:sz w:val="20"/>
            <w:szCs w:val="20"/>
            <w:u w:val="single"/>
          </w:rPr>
          <w:t>[atlas-dev] 20200914 [jira] [Updated] (ATLAS-3940) Upgrade snakeyaml to a version without CVE-2017-18640</w:t>
        </w:r>
      </w:hyperlink>
    </w:p>
    <w:p w14:paraId="3C3540D7"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01" w:tgtFrame="_blank" w:history="1">
        <w:r w:rsidRPr="00917F5A">
          <w:rPr>
            <w:rFonts w:ascii="Arial" w:eastAsia="Times New Roman" w:hAnsi="Arial" w:cs="Arial"/>
            <w:color w:val="0000FF"/>
            <w:sz w:val="20"/>
            <w:szCs w:val="20"/>
            <w:u w:val="single"/>
          </w:rPr>
          <w:t>[atlas-dev] 20200915 [GitHub] [atlas] nixonrodrigues merged pull request #110: ATLAS-3940 : Upgrade snakeyaml to a version without CVE-2017-18640</w:t>
        </w:r>
      </w:hyperlink>
    </w:p>
    <w:p w14:paraId="62054488"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02" w:tgtFrame="_blank" w:history="1">
        <w:r w:rsidRPr="00917F5A">
          <w:rPr>
            <w:rFonts w:ascii="Arial" w:eastAsia="Times New Roman" w:hAnsi="Arial" w:cs="Arial"/>
            <w:color w:val="0000FF"/>
            <w:sz w:val="20"/>
            <w:szCs w:val="20"/>
            <w:u w:val="single"/>
          </w:rPr>
          <w:t>[atlas-dev] 20200915 [jira] [Commented] (ATLAS-3940) Upgrade snakeyaml to a version without CVE-2017-18640</w:t>
        </w:r>
      </w:hyperlink>
    </w:p>
    <w:p w14:paraId="7F22F9BB"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03" w:tgtFrame="_blank" w:history="1">
        <w:r w:rsidRPr="00917F5A">
          <w:rPr>
            <w:rFonts w:ascii="Arial" w:eastAsia="Times New Roman" w:hAnsi="Arial" w:cs="Arial"/>
            <w:color w:val="0000FF"/>
            <w:sz w:val="20"/>
            <w:szCs w:val="20"/>
            <w:u w:val="single"/>
          </w:rPr>
          <w:t>[atlas-dev] 20200916 [jira] [Commented] (ATLAS-3940) Upgrade snakeyaml to a version without CVE-2017-18640</w:t>
        </w:r>
      </w:hyperlink>
    </w:p>
    <w:p w14:paraId="7BD38373"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04" w:tgtFrame="_blank" w:history="1">
        <w:r w:rsidRPr="00917F5A">
          <w:rPr>
            <w:rFonts w:ascii="Arial" w:eastAsia="Times New Roman" w:hAnsi="Arial" w:cs="Arial"/>
            <w:color w:val="0000FF"/>
            <w:sz w:val="20"/>
            <w:szCs w:val="20"/>
            <w:u w:val="single"/>
          </w:rPr>
          <w:t>[cassandra-commits] 20200930 [jira] [Comment Edited] (CASSANDRA-16150) Upgrade to snakeyaml &gt;= 1.26 version for CVE-2017-18640 fix</w:t>
        </w:r>
      </w:hyperlink>
    </w:p>
    <w:p w14:paraId="7C66D12E"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05" w:tgtFrame="_blank" w:history="1">
        <w:r w:rsidRPr="00917F5A">
          <w:rPr>
            <w:rFonts w:ascii="Arial" w:eastAsia="Times New Roman" w:hAnsi="Arial" w:cs="Arial"/>
            <w:color w:val="0000FF"/>
            <w:sz w:val="20"/>
            <w:szCs w:val="20"/>
            <w:u w:val="single"/>
          </w:rPr>
          <w:t>[cassandra-commits] 20200930 [jira] [Commented] (CASSANDRA-16150) Upgrade to snakeyaml &gt;= 1.26 version for CVE-2017-18640 fix</w:t>
        </w:r>
      </w:hyperlink>
    </w:p>
    <w:p w14:paraId="0F73BC0A"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06" w:tgtFrame="_blank" w:history="1">
        <w:r w:rsidRPr="00917F5A">
          <w:rPr>
            <w:rFonts w:ascii="Arial" w:eastAsia="Times New Roman" w:hAnsi="Arial" w:cs="Arial"/>
            <w:color w:val="0000FF"/>
            <w:sz w:val="20"/>
            <w:szCs w:val="20"/>
            <w:u w:val="single"/>
          </w:rPr>
          <w:t>[cassandra-commits] 20200930 [jira] [Created] (CASSANDRA-16150) Upgrade to snakeyaml &gt;= 1.26 version for CVE-2017-18640 fix</w:t>
        </w:r>
      </w:hyperlink>
    </w:p>
    <w:p w14:paraId="66017584"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lastRenderedPageBreak/>
        <w:t>- </w:t>
      </w:r>
      <w:hyperlink r:id="rId107" w:tgtFrame="_blank" w:history="1">
        <w:r w:rsidRPr="00917F5A">
          <w:rPr>
            <w:rFonts w:ascii="Arial" w:eastAsia="Times New Roman" w:hAnsi="Arial" w:cs="Arial"/>
            <w:color w:val="0000FF"/>
            <w:sz w:val="20"/>
            <w:szCs w:val="20"/>
            <w:u w:val="single"/>
          </w:rPr>
          <w:t>[cassandra-commits] 20200930 [jira] [Updated] (CASSANDRA-16150) Upgrade to snakeyaml &gt;= 1.26 version for CVE-2017-18640 fix</w:t>
        </w:r>
      </w:hyperlink>
    </w:p>
    <w:p w14:paraId="61063765"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08" w:tgtFrame="_blank" w:history="1">
        <w:r w:rsidRPr="00917F5A">
          <w:rPr>
            <w:rFonts w:ascii="Arial" w:eastAsia="Times New Roman" w:hAnsi="Arial" w:cs="Arial"/>
            <w:color w:val="0000FF"/>
            <w:sz w:val="20"/>
            <w:szCs w:val="20"/>
            <w:u w:val="single"/>
          </w:rPr>
          <w:t>[cassandra-commits] 20201001 [jira] [Commented] (CASSANDRA-16150) Upgrade to snakeyaml &gt;= 1.26 version for CVE-2017-18640 fix</w:t>
        </w:r>
      </w:hyperlink>
    </w:p>
    <w:p w14:paraId="468813DA"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09" w:tgtFrame="_blank" w:history="1">
        <w:r w:rsidRPr="00917F5A">
          <w:rPr>
            <w:rFonts w:ascii="Arial" w:eastAsia="Times New Roman" w:hAnsi="Arial" w:cs="Arial"/>
            <w:color w:val="0000FF"/>
            <w:sz w:val="20"/>
            <w:szCs w:val="20"/>
            <w:u w:val="single"/>
          </w:rPr>
          <w:t>[cassandra-commits] 20201002 [jira] [Comment Edited] (CASSANDRA-16150) Upgrade to snakeyaml &gt;= 1.26 version for CVE-2017-18640 fix</w:t>
        </w:r>
      </w:hyperlink>
    </w:p>
    <w:p w14:paraId="6D6E7D31"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10" w:tgtFrame="_blank" w:history="1">
        <w:r w:rsidRPr="00917F5A">
          <w:rPr>
            <w:rFonts w:ascii="Arial" w:eastAsia="Times New Roman" w:hAnsi="Arial" w:cs="Arial"/>
            <w:color w:val="0000FF"/>
            <w:sz w:val="20"/>
            <w:szCs w:val="20"/>
            <w:u w:val="single"/>
          </w:rPr>
          <w:t>[cassandra-commits] 20201002 [jira] [Commented] (CASSANDRA-16150) Upgrade to snakeyaml &gt;= 1.26 version for CVE-2017-18640 fix</w:t>
        </w:r>
      </w:hyperlink>
    </w:p>
    <w:p w14:paraId="42C5A953"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11" w:tgtFrame="_blank" w:history="1">
        <w:r w:rsidRPr="00917F5A">
          <w:rPr>
            <w:rFonts w:ascii="Arial" w:eastAsia="Times New Roman" w:hAnsi="Arial" w:cs="Arial"/>
            <w:color w:val="0000FF"/>
            <w:sz w:val="20"/>
            <w:szCs w:val="20"/>
            <w:u w:val="single"/>
          </w:rPr>
          <w:t>[cassandra-commits] 20201007 [jira] [Commented] (CASSANDRA-16150) Upgrade to snakeyaml &gt;= 1.26 version for CVE-2017-18640 fix</w:t>
        </w:r>
      </w:hyperlink>
    </w:p>
    <w:p w14:paraId="33FDBDFA"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12" w:tgtFrame="_blank" w:history="1">
        <w:r w:rsidRPr="00917F5A">
          <w:rPr>
            <w:rFonts w:ascii="Arial" w:eastAsia="Times New Roman" w:hAnsi="Arial" w:cs="Arial"/>
            <w:color w:val="0000FF"/>
            <w:sz w:val="20"/>
            <w:szCs w:val="20"/>
            <w:u w:val="single"/>
          </w:rPr>
          <w:t>[cassandra-commits] 20201007 [jira] [Updated] (CASSANDRA-16150) Upgrade to snakeyaml &gt;= 1.26 version for CVE-2017-18640 fix</w:t>
        </w:r>
      </w:hyperlink>
    </w:p>
    <w:p w14:paraId="286DFE15"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13" w:tgtFrame="_blank" w:history="1">
        <w:r w:rsidRPr="00917F5A">
          <w:rPr>
            <w:rFonts w:ascii="Arial" w:eastAsia="Times New Roman" w:hAnsi="Arial" w:cs="Arial"/>
            <w:color w:val="0000FF"/>
            <w:sz w:val="20"/>
            <w:szCs w:val="20"/>
            <w:u w:val="single"/>
          </w:rPr>
          <w:t>[cassandra-commits] 20201009 [cassandra] branch trunk updated: Upgrade to snakeyaml &gt;= 1.26 version for CVE-2017-18640 fix</w:t>
        </w:r>
      </w:hyperlink>
    </w:p>
    <w:p w14:paraId="1EB93270"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14" w:tgtFrame="_blank" w:history="1">
        <w:r w:rsidRPr="00917F5A">
          <w:rPr>
            <w:rFonts w:ascii="Arial" w:eastAsia="Times New Roman" w:hAnsi="Arial" w:cs="Arial"/>
            <w:color w:val="0000FF"/>
            <w:sz w:val="20"/>
            <w:szCs w:val="20"/>
            <w:u w:val="single"/>
          </w:rPr>
          <w:t>[cassandra-commits] 20201009 [jira] [Comment Edited] (CASSANDRA-16150) Upgrade to snakeyaml &gt;= 1.26 version for CVE-2017-18640 fix</w:t>
        </w:r>
      </w:hyperlink>
    </w:p>
    <w:p w14:paraId="41D0BF1D"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15" w:tgtFrame="_blank" w:history="1">
        <w:r w:rsidRPr="00917F5A">
          <w:rPr>
            <w:rFonts w:ascii="Arial" w:eastAsia="Times New Roman" w:hAnsi="Arial" w:cs="Arial"/>
            <w:color w:val="0000FF"/>
            <w:sz w:val="20"/>
            <w:szCs w:val="20"/>
            <w:u w:val="single"/>
          </w:rPr>
          <w:t>[cassandra-commits] 20201009 [jira] [Commented] (CASSANDRA-16150) Upgrade to snakeyaml &gt;= 1.26 version for CVE-2017-18640 fix</w:t>
        </w:r>
      </w:hyperlink>
    </w:p>
    <w:p w14:paraId="00409FDE"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16" w:tgtFrame="_blank" w:history="1">
        <w:r w:rsidRPr="00917F5A">
          <w:rPr>
            <w:rFonts w:ascii="Arial" w:eastAsia="Times New Roman" w:hAnsi="Arial" w:cs="Arial"/>
            <w:color w:val="0000FF"/>
            <w:sz w:val="20"/>
            <w:szCs w:val="20"/>
            <w:u w:val="single"/>
          </w:rPr>
          <w:t>[cassandra-commits] 20201009 [jira] [Updated] (CASSANDRA-16150) Upgrade to snakeyaml &gt;= 1.26 version for CVE-2017-18640 fix</w:t>
        </w:r>
      </w:hyperlink>
    </w:p>
    <w:p w14:paraId="4A41C371"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17" w:tgtFrame="_blank" w:history="1">
        <w:r w:rsidRPr="00917F5A">
          <w:rPr>
            <w:rFonts w:ascii="Arial" w:eastAsia="Times New Roman" w:hAnsi="Arial" w:cs="Arial"/>
            <w:color w:val="0000FF"/>
            <w:sz w:val="20"/>
            <w:szCs w:val="20"/>
            <w:u w:val="single"/>
          </w:rPr>
          <w:t>[cassandra-pr] 20200907 [GitHub] [cassandra] crazylab opened a new pull request #736: Upgrade to a snakeyaml version without CVE</w:t>
        </w:r>
      </w:hyperlink>
    </w:p>
    <w:p w14:paraId="57F39DF1"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18" w:tgtFrame="_blank" w:history="1">
        <w:r w:rsidRPr="00917F5A">
          <w:rPr>
            <w:rFonts w:ascii="Arial" w:eastAsia="Times New Roman" w:hAnsi="Arial" w:cs="Arial"/>
            <w:color w:val="0000FF"/>
            <w:sz w:val="20"/>
            <w:szCs w:val="20"/>
            <w:u w:val="single"/>
          </w:rPr>
          <w:t>[hadoop-common-commits] 20201028 [hadoop] branch branch-3.3 updated: HADOOP-17236. Bump up snakeyaml to 1.26 to mitigate CVE-2017-18640. Contributed by Brahma Reddy Battula.</w:t>
        </w:r>
      </w:hyperlink>
    </w:p>
    <w:p w14:paraId="37FF1140"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19" w:tgtFrame="_blank" w:history="1">
        <w:r w:rsidRPr="00917F5A">
          <w:rPr>
            <w:rFonts w:ascii="Arial" w:eastAsia="Times New Roman" w:hAnsi="Arial" w:cs="Arial"/>
            <w:color w:val="0000FF"/>
            <w:sz w:val="20"/>
            <w:szCs w:val="20"/>
            <w:u w:val="single"/>
          </w:rPr>
          <w:t>[hadoop-common-commits] 20201028 [hadoop] branch trunk updated: HADOOP-17236. Bump up snakeyaml to 1.26 to mitigate CVE-2017-18640. Contributed by Brahma Reddy Battula.</w:t>
        </w:r>
      </w:hyperlink>
    </w:p>
    <w:p w14:paraId="4F4590E7"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20" w:tgtFrame="_blank" w:history="1">
        <w:r w:rsidRPr="00917F5A">
          <w:rPr>
            <w:rFonts w:ascii="Arial" w:eastAsia="Times New Roman" w:hAnsi="Arial" w:cs="Arial"/>
            <w:color w:val="0000FF"/>
            <w:sz w:val="20"/>
            <w:szCs w:val="20"/>
            <w:u w:val="single"/>
          </w:rPr>
          <w:t>[hadoop-common-commits] 20211008 [hadoop] branch branch-3.2 updated: HADOOP-17236. Bump up snakeyaml to 1.26 to mitigate CVE-2017-18640. Contributed by Brahma Reddy Battula.</w:t>
        </w:r>
      </w:hyperlink>
    </w:p>
    <w:p w14:paraId="3AD4C0CA"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21" w:tgtFrame="_blank" w:history="1">
        <w:r w:rsidRPr="00917F5A">
          <w:rPr>
            <w:rFonts w:ascii="Arial" w:eastAsia="Times New Roman" w:hAnsi="Arial" w:cs="Arial"/>
            <w:color w:val="0000FF"/>
            <w:sz w:val="20"/>
            <w:szCs w:val="20"/>
            <w:u w:val="single"/>
          </w:rPr>
          <w:t>[hadoop-common-commits] 20211008 [hadoop] branch branch-3.2.3 updated: HADOOP-17236. Bump up snakeyaml to 1.26 to mitigate CVE-2017-18640. Contributed by Brahma Reddy Battula.</w:t>
        </w:r>
      </w:hyperlink>
    </w:p>
    <w:p w14:paraId="0EF4DB2E"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22" w:tgtFrame="_blank" w:history="1">
        <w:r w:rsidRPr="00917F5A">
          <w:rPr>
            <w:rFonts w:ascii="Arial" w:eastAsia="Times New Roman" w:hAnsi="Arial" w:cs="Arial"/>
            <w:color w:val="0000FF"/>
            <w:sz w:val="20"/>
            <w:szCs w:val="20"/>
            <w:u w:val="single"/>
          </w:rPr>
          <w:t>[hadoop-common-dev] 20200830 [jira] [Created] (HADOOP-17236) Bump up snakeyaml to 1.26 to mitigate CVE-2017-18640</w:t>
        </w:r>
      </w:hyperlink>
    </w:p>
    <w:p w14:paraId="6289265C"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23" w:tgtFrame="_blank" w:history="1">
        <w:r w:rsidRPr="00917F5A">
          <w:rPr>
            <w:rFonts w:ascii="Arial" w:eastAsia="Times New Roman" w:hAnsi="Arial" w:cs="Arial"/>
            <w:color w:val="0000FF"/>
            <w:sz w:val="20"/>
            <w:szCs w:val="20"/>
            <w:u w:val="single"/>
          </w:rPr>
          <w:t>[hadoop-common-issues] 20200830 [jira] [Created] (HADOOP-17236) Bump up snakeyaml to 1.26 to mitigate CVE-2017-18640</w:t>
        </w:r>
      </w:hyperlink>
    </w:p>
    <w:p w14:paraId="42918F88"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24" w:tgtFrame="_blank" w:history="1">
        <w:r w:rsidRPr="00917F5A">
          <w:rPr>
            <w:rFonts w:ascii="Arial" w:eastAsia="Times New Roman" w:hAnsi="Arial" w:cs="Arial"/>
            <w:color w:val="0000FF"/>
            <w:sz w:val="20"/>
            <w:szCs w:val="20"/>
            <w:u w:val="single"/>
          </w:rPr>
          <w:t>[hadoop-common-issues] 20200830 [jira] [Updated] (HADOOP-17236) Bump up snakeyaml to 1.26 to mitigate CVE-2017-18640</w:t>
        </w:r>
      </w:hyperlink>
    </w:p>
    <w:p w14:paraId="653C34C3"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25" w:tgtFrame="_blank" w:history="1">
        <w:r w:rsidRPr="00917F5A">
          <w:rPr>
            <w:rFonts w:ascii="Arial" w:eastAsia="Times New Roman" w:hAnsi="Arial" w:cs="Arial"/>
            <w:color w:val="0000FF"/>
            <w:sz w:val="20"/>
            <w:szCs w:val="20"/>
            <w:u w:val="single"/>
          </w:rPr>
          <w:t>[hadoop-common-issues] 20200831 [jira] [Commented] (HADOOP-17236) Bump up snakeyaml to 1.26 to mitigate CVE-2017-18640</w:t>
        </w:r>
      </w:hyperlink>
    </w:p>
    <w:p w14:paraId="51C10D4E"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26" w:tgtFrame="_blank" w:history="1">
        <w:r w:rsidRPr="00917F5A">
          <w:rPr>
            <w:rFonts w:ascii="Arial" w:eastAsia="Times New Roman" w:hAnsi="Arial" w:cs="Arial"/>
            <w:color w:val="0000FF"/>
            <w:sz w:val="20"/>
            <w:szCs w:val="20"/>
            <w:u w:val="single"/>
          </w:rPr>
          <w:t>[hadoop-common-issues] 20200909 [jira] [Commented] (HADOOP-17236) Bump up snakeyaml to 1.26 to mitigate CVE-2017-18640</w:t>
        </w:r>
      </w:hyperlink>
    </w:p>
    <w:p w14:paraId="76285BD3"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27" w:tgtFrame="_blank" w:history="1">
        <w:r w:rsidRPr="00917F5A">
          <w:rPr>
            <w:rFonts w:ascii="Arial" w:eastAsia="Times New Roman" w:hAnsi="Arial" w:cs="Arial"/>
            <w:color w:val="0000FF"/>
            <w:sz w:val="20"/>
            <w:szCs w:val="20"/>
            <w:u w:val="single"/>
          </w:rPr>
          <w:t>[hadoop-common-issues] 20201026 [jira] [Commented] (HADOOP-17236) Bump up snakeyaml to 1.26 to mitigate CVE-2017-18640</w:t>
        </w:r>
      </w:hyperlink>
    </w:p>
    <w:p w14:paraId="05579C7A"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28" w:tgtFrame="_blank" w:history="1">
        <w:r w:rsidRPr="00917F5A">
          <w:rPr>
            <w:rFonts w:ascii="Arial" w:eastAsia="Times New Roman" w:hAnsi="Arial" w:cs="Arial"/>
            <w:color w:val="0000FF"/>
            <w:sz w:val="20"/>
            <w:szCs w:val="20"/>
            <w:u w:val="single"/>
          </w:rPr>
          <w:t>[hadoop-common-issues] 20201027 [jira] [Commented] (HADOOP-17236) Bump up snakeyaml to 1.26 to mitigate CVE-2017-18640</w:t>
        </w:r>
      </w:hyperlink>
    </w:p>
    <w:p w14:paraId="0D1A9A50"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29" w:tgtFrame="_blank" w:history="1">
        <w:r w:rsidRPr="00917F5A">
          <w:rPr>
            <w:rFonts w:ascii="Arial" w:eastAsia="Times New Roman" w:hAnsi="Arial" w:cs="Arial"/>
            <w:color w:val="0000FF"/>
            <w:sz w:val="20"/>
            <w:szCs w:val="20"/>
            <w:u w:val="single"/>
          </w:rPr>
          <w:t>[hadoop-common-issues] 20201028 [jira] [Commented] (HADOOP-17236) Bump up snakeyaml to 1.26 to mitigate CVE-2017-18640</w:t>
        </w:r>
      </w:hyperlink>
    </w:p>
    <w:p w14:paraId="509EA60F"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30" w:tgtFrame="_blank" w:history="1">
        <w:r w:rsidRPr="00917F5A">
          <w:rPr>
            <w:rFonts w:ascii="Arial" w:eastAsia="Times New Roman" w:hAnsi="Arial" w:cs="Arial"/>
            <w:color w:val="0000FF"/>
            <w:sz w:val="20"/>
            <w:szCs w:val="20"/>
            <w:u w:val="single"/>
          </w:rPr>
          <w:t>[hadoop-common-issues] 20201028 [jira] [Updated] (HADOOP-17236) Bump up snakeyaml to 1.26 to mitigate CVE-2017-18640</w:t>
        </w:r>
      </w:hyperlink>
    </w:p>
    <w:p w14:paraId="715573B9"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31" w:tgtFrame="_blank" w:history="1">
        <w:r w:rsidRPr="00917F5A">
          <w:rPr>
            <w:rFonts w:ascii="Arial" w:eastAsia="Times New Roman" w:hAnsi="Arial" w:cs="Arial"/>
            <w:color w:val="0000FF"/>
            <w:sz w:val="20"/>
            <w:szCs w:val="20"/>
            <w:u w:val="single"/>
          </w:rPr>
          <w:t>[hadoop-common-issues] 20211006 [jira] [Commented] (HADOOP-17236) Bump up snakeyaml to 1.26 to mitigate CVE-2017-18640</w:t>
        </w:r>
      </w:hyperlink>
    </w:p>
    <w:p w14:paraId="76457E15"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32" w:tgtFrame="_blank" w:history="1">
        <w:r w:rsidRPr="00917F5A">
          <w:rPr>
            <w:rFonts w:ascii="Arial" w:eastAsia="Times New Roman" w:hAnsi="Arial" w:cs="Arial"/>
            <w:color w:val="0000FF"/>
            <w:sz w:val="20"/>
            <w:szCs w:val="20"/>
            <w:u w:val="single"/>
          </w:rPr>
          <w:t>[hadoop-common-issues] 20211008 [jira] [Commented] (HADOOP-17236) Bump up snakeyaml to 1.26 to mitigate CVE-2017-18640</w:t>
        </w:r>
      </w:hyperlink>
    </w:p>
    <w:p w14:paraId="6302F1D3"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lastRenderedPageBreak/>
        <w:t>- </w:t>
      </w:r>
      <w:hyperlink r:id="rId133" w:tgtFrame="_blank" w:history="1">
        <w:r w:rsidRPr="00917F5A">
          <w:rPr>
            <w:rFonts w:ascii="Arial" w:eastAsia="Times New Roman" w:hAnsi="Arial" w:cs="Arial"/>
            <w:color w:val="0000FF"/>
            <w:sz w:val="20"/>
            <w:szCs w:val="20"/>
            <w:u w:val="single"/>
          </w:rPr>
          <w:t>[hadoop-common-issues] 20211008 [jira] [Updated] (HADOOP-17236) Bump up snakeyaml to 1.26 to mitigate CVE-2017-18640</w:t>
        </w:r>
      </w:hyperlink>
    </w:p>
    <w:p w14:paraId="030411C9"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34" w:tgtFrame="_blank" w:history="1">
        <w:r w:rsidRPr="00917F5A">
          <w:rPr>
            <w:rFonts w:ascii="Arial" w:eastAsia="Times New Roman" w:hAnsi="Arial" w:cs="Arial"/>
            <w:color w:val="0000FF"/>
            <w:sz w:val="20"/>
            <w:szCs w:val="20"/>
            <w:u w:val="single"/>
          </w:rPr>
          <w:t>[kafka-users] 20210617 vulnerabilities</w:t>
        </w:r>
      </w:hyperlink>
    </w:p>
    <w:p w14:paraId="4E2AEF3C"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35" w:tgtFrame="_blank" w:history="1">
        <w:r w:rsidRPr="00917F5A">
          <w:rPr>
            <w:rFonts w:ascii="Arial" w:eastAsia="Times New Roman" w:hAnsi="Arial" w:cs="Arial"/>
            <w:color w:val="0000FF"/>
            <w:sz w:val="20"/>
            <w:szCs w:val="20"/>
            <w:u w:val="single"/>
          </w:rPr>
          <w:t>[phoenix-dev] 20210419 [GitHub] [phoenix-omid] richardantal opened a new pull request #93: OMID-207 Upgrade to snakeyaml 1.26 due to CVE-2017-18640</w:t>
        </w:r>
      </w:hyperlink>
    </w:p>
    <w:p w14:paraId="6028B8DF"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36" w:tgtFrame="_blank" w:history="1">
        <w:r w:rsidRPr="00917F5A">
          <w:rPr>
            <w:rFonts w:ascii="Arial" w:eastAsia="Times New Roman" w:hAnsi="Arial" w:cs="Arial"/>
            <w:color w:val="0000FF"/>
            <w:sz w:val="20"/>
            <w:szCs w:val="20"/>
            <w:u w:val="single"/>
          </w:rPr>
          <w:t>[phoenix-dev] 20210419 [jira] [Created] (OMID-207) Upgrade to snakeyaml 1.26 due to CVE-2017-18640</w:t>
        </w:r>
      </w:hyperlink>
    </w:p>
    <w:p w14:paraId="15493F52"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37" w:tgtFrame="_blank" w:history="1">
        <w:r w:rsidRPr="00917F5A">
          <w:rPr>
            <w:rFonts w:ascii="Arial" w:eastAsia="Times New Roman" w:hAnsi="Arial" w:cs="Arial"/>
            <w:color w:val="0000FF"/>
            <w:sz w:val="20"/>
            <w:szCs w:val="20"/>
            <w:u w:val="single"/>
          </w:rPr>
          <w:t>[pulsar-commits] 20200830 [GitHub] [pulsar] codelipenghui commented on issue #7928: CVE-2017-18640 exposure snakeyaml below 1.26</w:t>
        </w:r>
      </w:hyperlink>
    </w:p>
    <w:p w14:paraId="360EED61"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38" w:tgtFrame="_blank" w:history="1">
        <w:r w:rsidRPr="00917F5A">
          <w:rPr>
            <w:rFonts w:ascii="Arial" w:eastAsia="Times New Roman" w:hAnsi="Arial" w:cs="Arial"/>
            <w:color w:val="0000FF"/>
            <w:sz w:val="20"/>
            <w:szCs w:val="20"/>
            <w:u w:val="single"/>
          </w:rPr>
          <w:t>[pulsar-commits] 20200831 [GitHub] [pulsar] wolfstudy commented on issue #7928: CVE-2017-18640 exposure snakeyaml below 1.26</w:t>
        </w:r>
      </w:hyperlink>
    </w:p>
    <w:p w14:paraId="75B56BBD"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39" w:tgtFrame="_blank" w:history="1">
        <w:r w:rsidRPr="00917F5A">
          <w:rPr>
            <w:rFonts w:ascii="Arial" w:eastAsia="Times New Roman" w:hAnsi="Arial" w:cs="Arial"/>
            <w:color w:val="0000FF"/>
            <w:sz w:val="20"/>
            <w:szCs w:val="20"/>
            <w:u w:val="single"/>
          </w:rPr>
          <w:t>[pulsar-commits] 20200831 [GitHub] [pulsar] wolfstudy edited a comment on issue #7928: CVE-2017-18640 exposure snakeyaml below 1.26</w:t>
        </w:r>
      </w:hyperlink>
    </w:p>
    <w:p w14:paraId="4BF33921"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40" w:tgtFrame="_blank" w:history="1">
        <w:r w:rsidRPr="00917F5A">
          <w:rPr>
            <w:rFonts w:ascii="Arial" w:eastAsia="Times New Roman" w:hAnsi="Arial" w:cs="Arial"/>
            <w:color w:val="0000FF"/>
            <w:sz w:val="20"/>
            <w:szCs w:val="20"/>
            <w:u w:val="single"/>
          </w:rPr>
          <w:t>[pulsar-commits] 20200907 [GitHub] [pulsar] jiazhai closed issue #7928: CVE-2017-18640 exposure snakeyaml below 1.26</w:t>
        </w:r>
      </w:hyperlink>
    </w:p>
    <w:p w14:paraId="4CE39069"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41" w:tgtFrame="_blank" w:history="1">
        <w:r w:rsidRPr="00917F5A">
          <w:rPr>
            <w:rFonts w:ascii="Arial" w:eastAsia="Times New Roman" w:hAnsi="Arial" w:cs="Arial"/>
            <w:color w:val="0000FF"/>
            <w:sz w:val="20"/>
            <w:szCs w:val="20"/>
            <w:u w:val="single"/>
          </w:rPr>
          <w:t>https://lists.apache.org/thread.html/r4c682fb8cf69dd14162439656a6ebdf42ea6ad0e4edba95907ea3f14%40%3Ccommits.servicecomb.apache.org%3E</w:t>
        </w:r>
      </w:hyperlink>
    </w:p>
    <w:p w14:paraId="5127FBC9"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42" w:tgtFrame="_blank" w:history="1">
        <w:r w:rsidRPr="00917F5A">
          <w:rPr>
            <w:rFonts w:ascii="Arial" w:eastAsia="Times New Roman" w:hAnsi="Arial" w:cs="Arial"/>
            <w:color w:val="0000FF"/>
            <w:sz w:val="20"/>
            <w:szCs w:val="20"/>
            <w:u w:val="single"/>
          </w:rPr>
          <w:t>https://lists.apache.org/thread.html/r900e020760c89f082df1c6e0d46320eba721e4e47bb9eb521e68cd95%40%3Ccommits.servicecomb.apache.org%3E</w:t>
        </w:r>
      </w:hyperlink>
    </w:p>
    <w:p w14:paraId="05F34097"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GENTOO - </w:t>
      </w:r>
      <w:hyperlink r:id="rId143" w:tgtFrame="_blank" w:history="1">
        <w:r w:rsidRPr="00917F5A">
          <w:rPr>
            <w:rFonts w:ascii="Arial" w:eastAsia="Times New Roman" w:hAnsi="Arial" w:cs="Arial"/>
            <w:color w:val="0000FF"/>
            <w:sz w:val="20"/>
            <w:szCs w:val="20"/>
            <w:u w:val="single"/>
          </w:rPr>
          <w:t>GLSA-202305-28</w:t>
        </w:r>
      </w:hyperlink>
    </w:p>
    <w:p w14:paraId="600189EA"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144" w:tgtFrame="_blank" w:history="1">
        <w:r w:rsidRPr="00917F5A">
          <w:rPr>
            <w:rFonts w:ascii="Arial" w:eastAsia="Times New Roman" w:hAnsi="Arial" w:cs="Arial"/>
            <w:color w:val="0000FF"/>
            <w:sz w:val="20"/>
            <w:szCs w:val="20"/>
            <w:u w:val="single"/>
          </w:rPr>
          <w:t>https://bitbucket.org/asomov/snakeyaml/issues/377/allow-configuration-for-preventing-billion</w:t>
        </w:r>
      </w:hyperlink>
    </w:p>
    <w:p w14:paraId="3614C487"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145" w:tgtFrame="_blank" w:history="1">
        <w:r w:rsidRPr="00917F5A">
          <w:rPr>
            <w:rFonts w:ascii="Arial" w:eastAsia="Times New Roman" w:hAnsi="Arial" w:cs="Arial"/>
            <w:color w:val="0000FF"/>
            <w:sz w:val="20"/>
            <w:szCs w:val="20"/>
            <w:u w:val="single"/>
          </w:rPr>
          <w:t>https://bitbucket.org/asomov/snakeyaml/wiki/Billion%20laughs%20attack</w:t>
        </w:r>
      </w:hyperlink>
    </w:p>
    <w:p w14:paraId="55C445CF"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146" w:tgtFrame="_blank" w:history="1">
        <w:r w:rsidRPr="00917F5A">
          <w:rPr>
            <w:rFonts w:ascii="Arial" w:eastAsia="Times New Roman" w:hAnsi="Arial" w:cs="Arial"/>
            <w:color w:val="0000FF"/>
            <w:sz w:val="20"/>
            <w:szCs w:val="20"/>
            <w:u w:val="single"/>
          </w:rPr>
          <w:t>https://bitbucket.org/snakeyaml/snakeyaml/issues/377</w:t>
        </w:r>
      </w:hyperlink>
    </w:p>
    <w:p w14:paraId="65B6FD13"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147" w:tgtFrame="_blank" w:history="1">
        <w:r w:rsidRPr="00917F5A">
          <w:rPr>
            <w:rFonts w:ascii="Arial" w:eastAsia="Times New Roman" w:hAnsi="Arial" w:cs="Arial"/>
            <w:color w:val="0000FF"/>
            <w:sz w:val="20"/>
            <w:szCs w:val="20"/>
            <w:u w:val="single"/>
          </w:rPr>
          <w:t>https://bitbucket.org/snakeyaml/snakeyaml/wiki/Changes</w:t>
        </w:r>
      </w:hyperlink>
    </w:p>
    <w:p w14:paraId="3817AACE"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148" w:tgtFrame="_blank" w:history="1">
        <w:r w:rsidRPr="00917F5A">
          <w:rPr>
            <w:rFonts w:ascii="Arial" w:eastAsia="Times New Roman" w:hAnsi="Arial" w:cs="Arial"/>
            <w:color w:val="0000FF"/>
            <w:sz w:val="20"/>
            <w:szCs w:val="20"/>
            <w:u w:val="single"/>
          </w:rPr>
          <w:t>https://mvnrepository.com/artifact/org.yaml/snakeyaml/1.25/usages</w:t>
        </w:r>
      </w:hyperlink>
    </w:p>
    <w:p w14:paraId="7F005FB2"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149" w:tgtFrame="_blank" w:history="1">
        <w:r w:rsidRPr="00917F5A">
          <w:rPr>
            <w:rFonts w:ascii="Arial" w:eastAsia="Times New Roman" w:hAnsi="Arial" w:cs="Arial"/>
            <w:color w:val="0000FF"/>
            <w:sz w:val="20"/>
            <w:szCs w:val="20"/>
            <w:u w:val="single"/>
          </w:rPr>
          <w:t>https://www.oracle.com/security-alerts/cpuApr2021.html</w:t>
        </w:r>
      </w:hyperlink>
    </w:p>
    <w:p w14:paraId="4C643F14" w14:textId="77777777" w:rsidR="00917F5A" w:rsidRPr="00917F5A" w:rsidRDefault="00917F5A" w:rsidP="00917F5A">
      <w:pPr>
        <w:numPr>
          <w:ilvl w:val="0"/>
          <w:numId w:val="1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OSSINDEX - </w:t>
      </w:r>
      <w:hyperlink r:id="rId150" w:tgtFrame="_blank" w:history="1">
        <w:r w:rsidRPr="00917F5A">
          <w:rPr>
            <w:rFonts w:ascii="Arial" w:eastAsia="Times New Roman" w:hAnsi="Arial" w:cs="Arial"/>
            <w:color w:val="0000FF"/>
            <w:sz w:val="20"/>
            <w:szCs w:val="20"/>
            <w:u w:val="single"/>
          </w:rPr>
          <w:t>[CVE-2017-18640] CWE-776: Improper Restriction of Recursive Entity References in DTDs ('XML Entity Expansion')</w:t>
        </w:r>
      </w:hyperlink>
    </w:p>
    <w:p w14:paraId="3CD4AF38"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ulnerable Software &amp; Versions: (</w:t>
      </w:r>
      <w:hyperlink r:id="rId151" w:history="1">
        <w:r w:rsidRPr="00917F5A">
          <w:rPr>
            <w:rFonts w:ascii="Arial" w:eastAsia="Times New Roman" w:hAnsi="Arial" w:cs="Arial"/>
            <w:color w:val="0000FF"/>
            <w:sz w:val="20"/>
            <w:szCs w:val="20"/>
            <w:u w:val="single"/>
          </w:rPr>
          <w:t>show all</w:t>
        </w:r>
      </w:hyperlink>
      <w:r w:rsidRPr="00917F5A">
        <w:rPr>
          <w:rFonts w:ascii="Arial" w:eastAsia="Times New Roman" w:hAnsi="Arial" w:cs="Arial"/>
          <w:color w:val="000000"/>
          <w:sz w:val="20"/>
          <w:szCs w:val="20"/>
        </w:rPr>
        <w:t>)</w:t>
      </w:r>
    </w:p>
    <w:p w14:paraId="4652BFB9" w14:textId="77777777" w:rsidR="00917F5A" w:rsidRPr="00917F5A" w:rsidRDefault="00917F5A" w:rsidP="00917F5A">
      <w:pPr>
        <w:numPr>
          <w:ilvl w:val="0"/>
          <w:numId w:val="145"/>
        </w:numPr>
        <w:shd w:val="clear" w:color="auto" w:fill="FFFFFF"/>
        <w:spacing w:before="100" w:beforeAutospacing="1" w:after="100" w:afterAutospacing="1" w:line="240" w:lineRule="auto"/>
        <w:rPr>
          <w:rFonts w:ascii="Arial" w:eastAsia="Times New Roman" w:hAnsi="Arial" w:cs="Arial"/>
          <w:color w:val="000000"/>
          <w:sz w:val="20"/>
          <w:szCs w:val="20"/>
        </w:rPr>
      </w:pPr>
      <w:hyperlink r:id="rId152" w:tgtFrame="_blank" w:history="1">
        <w:r w:rsidRPr="00917F5A">
          <w:rPr>
            <w:rFonts w:ascii="Arial" w:eastAsia="Times New Roman" w:hAnsi="Arial" w:cs="Arial"/>
            <w:color w:val="0000FF"/>
            <w:sz w:val="20"/>
            <w:szCs w:val="20"/>
            <w:u w:val="single"/>
          </w:rPr>
          <w:t>cpe:2.3:a:snakeyaml_project:snakeyaml:*:*:*:*:*:*:*:* versions up to (excluding) 1.26</w:t>
        </w:r>
      </w:hyperlink>
    </w:p>
    <w:p w14:paraId="6F9207E0" w14:textId="77777777" w:rsidR="00917F5A" w:rsidRPr="00917F5A" w:rsidRDefault="00917F5A" w:rsidP="00917F5A">
      <w:pPr>
        <w:numPr>
          <w:ilvl w:val="0"/>
          <w:numId w:val="145"/>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w:t>
      </w:r>
    </w:p>
    <w:p w14:paraId="201BD37E"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15" w:name="l9_0528de95f198afafbcfb0c09d2e43b6e0ea66"/>
      <w:bookmarkEnd w:id="15"/>
      <w:r w:rsidRPr="00917F5A">
        <w:rPr>
          <w:rFonts w:ascii="Arial" w:eastAsia="Times New Roman" w:hAnsi="Arial" w:cs="Arial"/>
          <w:b/>
          <w:bCs/>
          <w:color w:val="000000"/>
          <w:sz w:val="27"/>
          <w:szCs w:val="27"/>
        </w:rPr>
        <w:t>jackson-annotations-2.10.2.jar</w:t>
      </w:r>
    </w:p>
    <w:p w14:paraId="668D5ABE"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57DF2049"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ore annotations used for value types, used by Jackson data binding package.</w:t>
      </w:r>
    </w:p>
    <w:p w14:paraId="25E674A0"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xml:space="preserve">  </w:t>
      </w:r>
    </w:p>
    <w:p w14:paraId="1514EB61"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5E96A621"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hyperlink r:id="rId153" w:history="1">
        <w:r w:rsidRPr="00917F5A">
          <w:rPr>
            <w:rFonts w:ascii="Arial" w:eastAsia="Times New Roman" w:hAnsi="Arial" w:cs="Arial"/>
            <w:color w:val="0000FF"/>
            <w:sz w:val="20"/>
            <w:szCs w:val="20"/>
            <w:u w:val="single"/>
          </w:rPr>
          <w:t>http://www.apache.org/licenses/LICENSE-2.0.txt</w:t>
        </w:r>
      </w:hyperlink>
    </w:p>
    <w:p w14:paraId="54701B2D"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com\fasterxml\jackson\core\jackson-annotations\2.10.2\jackson-annotations-2.10.2.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d9e46501509b1751d64c495ab088a6cf</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3a13b6105946541b8d4181a0506355b5fae63260</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lastRenderedPageBreak/>
        <w:t>SHA256:</w:t>
      </w:r>
      <w:r w:rsidRPr="00917F5A">
        <w:rPr>
          <w:rFonts w:ascii="Arial" w:eastAsia="Times New Roman" w:hAnsi="Arial" w:cs="Arial"/>
          <w:color w:val="000000"/>
          <w:sz w:val="20"/>
          <w:szCs w:val="20"/>
        </w:rPr>
        <w:t>8c3cba89bf3e03b35a0e6f892c2eb17ed8fdde2e214c3a4c18703d63796bae46</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6BCF695B"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0F09CA5D"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05A50078" w14:textId="77777777" w:rsidR="00917F5A" w:rsidRPr="00917F5A" w:rsidRDefault="00917F5A" w:rsidP="00917F5A">
      <w:pPr>
        <w:numPr>
          <w:ilvl w:val="0"/>
          <w:numId w:val="194"/>
        </w:numPr>
        <w:shd w:val="clear" w:color="auto" w:fill="FFFFFF"/>
        <w:spacing w:before="100" w:beforeAutospacing="1" w:after="100" w:afterAutospacing="1" w:line="240" w:lineRule="auto"/>
        <w:rPr>
          <w:rFonts w:ascii="Arial" w:eastAsia="Times New Roman" w:hAnsi="Arial" w:cs="Arial"/>
          <w:color w:val="000000"/>
          <w:sz w:val="20"/>
          <w:szCs w:val="20"/>
        </w:rPr>
      </w:pPr>
      <w:hyperlink r:id="rId154" w:tgtFrame="_blank" w:history="1">
        <w:r w:rsidRPr="00917F5A">
          <w:rPr>
            <w:rFonts w:ascii="Arial" w:eastAsia="Times New Roman" w:hAnsi="Arial" w:cs="Arial"/>
            <w:color w:val="0000FF"/>
            <w:sz w:val="20"/>
            <w:szCs w:val="20"/>
            <w:u w:val="single"/>
          </w:rPr>
          <w:t>pkg:maven/com.fasterxml.jackson.core/jackson-annotations@2.10.2</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260FB54A"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16" w:name="l11_73d4322a6bda684f676a2b5fe918361c4e5c"/>
      <w:bookmarkEnd w:id="16"/>
      <w:r w:rsidRPr="00917F5A">
        <w:rPr>
          <w:rFonts w:ascii="Arial" w:eastAsia="Times New Roman" w:hAnsi="Arial" w:cs="Arial"/>
          <w:b/>
          <w:bCs/>
          <w:color w:val="000000"/>
          <w:sz w:val="27"/>
          <w:szCs w:val="27"/>
        </w:rPr>
        <w:t>jackson-core-2.10.2.jar</w:t>
      </w:r>
    </w:p>
    <w:p w14:paraId="43AAAC7A"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05A7A0F0"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ore Jackson processing abstractions (aka Streaming API), implementation for JSON</w:t>
      </w:r>
    </w:p>
    <w:p w14:paraId="0AD5B7C9"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43F84E05"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hyperlink r:id="rId155" w:history="1">
        <w:r w:rsidRPr="00917F5A">
          <w:rPr>
            <w:rFonts w:ascii="Arial" w:eastAsia="Times New Roman" w:hAnsi="Arial" w:cs="Arial"/>
            <w:color w:val="0000FF"/>
            <w:sz w:val="20"/>
            <w:szCs w:val="20"/>
            <w:u w:val="single"/>
          </w:rPr>
          <w:t>http://www.apache.org/licenses/LICENSE-2.0.txt</w:t>
        </w:r>
      </w:hyperlink>
    </w:p>
    <w:p w14:paraId="27D5F1E8"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com\fasterxml\jackson\core\jackson-core\2.10.2\jackson-core-2.10.2.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5514a46e38331f8c8262ea63bf36483e</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73d4322a6bda684f676a2b5fe918361c4e5c7cca</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4c41f22a48f6ebb28752baeb6d25bf09ba4ff0ad8bfb82650dde448928b9da4f</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55AE0DD3"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11552881"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0AFF8FF8" w14:textId="77777777" w:rsidR="00917F5A" w:rsidRPr="00917F5A" w:rsidRDefault="00917F5A" w:rsidP="00917F5A">
      <w:pPr>
        <w:numPr>
          <w:ilvl w:val="0"/>
          <w:numId w:val="195"/>
        </w:numPr>
        <w:shd w:val="clear" w:color="auto" w:fill="FFFFFF"/>
        <w:spacing w:before="100" w:beforeAutospacing="1" w:after="100" w:afterAutospacing="1" w:line="240" w:lineRule="auto"/>
        <w:rPr>
          <w:rFonts w:ascii="Arial" w:eastAsia="Times New Roman" w:hAnsi="Arial" w:cs="Arial"/>
          <w:color w:val="000000"/>
          <w:sz w:val="20"/>
          <w:szCs w:val="20"/>
        </w:rPr>
      </w:pPr>
      <w:hyperlink r:id="rId156" w:tgtFrame="_blank" w:history="1">
        <w:r w:rsidRPr="00917F5A">
          <w:rPr>
            <w:rFonts w:ascii="Arial" w:eastAsia="Times New Roman" w:hAnsi="Arial" w:cs="Arial"/>
            <w:color w:val="0000FF"/>
            <w:sz w:val="20"/>
            <w:szCs w:val="20"/>
            <w:u w:val="single"/>
          </w:rPr>
          <w:t>pkg:maven/com.fasterxml.jackson.core/jackson-core@2.10.2</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0942CBED"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17" w:name="l12_dca8c8ab85eaabefe021e2f1ac777f3a6b16"/>
      <w:bookmarkEnd w:id="17"/>
      <w:r w:rsidRPr="00917F5A">
        <w:rPr>
          <w:rFonts w:ascii="Arial" w:eastAsia="Times New Roman" w:hAnsi="Arial" w:cs="Arial"/>
          <w:b/>
          <w:bCs/>
          <w:color w:val="000000"/>
          <w:sz w:val="27"/>
          <w:szCs w:val="27"/>
        </w:rPr>
        <w:t>jackson-datatype-jdk8-2.10.2.jar</w:t>
      </w:r>
    </w:p>
    <w:p w14:paraId="62960ABA"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31267449"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Add-on module for Jackson (http://jackson.codehaus.org) to support</w:t>
      </w:r>
    </w:p>
    <w:p w14:paraId="2B47F1E2"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JDK 8 data types.</w:t>
      </w:r>
    </w:p>
    <w:p w14:paraId="02172B05"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xml:space="preserve">  </w:t>
      </w:r>
    </w:p>
    <w:p w14:paraId="4DDA0FF8"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41A37CEE"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hyperlink r:id="rId157" w:history="1">
        <w:r w:rsidRPr="00917F5A">
          <w:rPr>
            <w:rFonts w:ascii="Arial" w:eastAsia="Times New Roman" w:hAnsi="Arial" w:cs="Arial"/>
            <w:color w:val="0000FF"/>
            <w:sz w:val="20"/>
            <w:szCs w:val="20"/>
            <w:u w:val="single"/>
          </w:rPr>
          <w:t>http://www.apache.org/licenses/LICENSE-2.0.txt</w:t>
        </w:r>
      </w:hyperlink>
    </w:p>
    <w:p w14:paraId="37FC8D27"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lastRenderedPageBreak/>
        <w:t>File Path:</w:t>
      </w:r>
      <w:r w:rsidRPr="00917F5A">
        <w:rPr>
          <w:rFonts w:ascii="Arial" w:eastAsia="Times New Roman" w:hAnsi="Arial" w:cs="Arial"/>
          <w:color w:val="000000"/>
          <w:sz w:val="20"/>
          <w:szCs w:val="20"/>
        </w:rPr>
        <w:t> C:\Users\dasj4\.m2\repository\com\fasterxml\jackson\datatype\jackson-datatype-jdk8\2.10.2\jackson-datatype-jdk8-2.10.2.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f4fb260e66b9829d37ecd81918c0bcb3</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dca8c8ab85eaabefe021e2f1ac777f3a6b16a3cb</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e69a1ec4ffe6f13b2a035c0c13d77b1b08fdc9d3e1f606b69e74c4b2efc89197</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6EBFF113"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549052EC"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Related Dependencies</w:t>
      </w:r>
    </w:p>
    <w:p w14:paraId="3FCA0CAA"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4554A2EF" w14:textId="77777777" w:rsidR="00917F5A" w:rsidRPr="00917F5A" w:rsidRDefault="00917F5A" w:rsidP="00917F5A">
      <w:pPr>
        <w:numPr>
          <w:ilvl w:val="0"/>
          <w:numId w:val="196"/>
        </w:numPr>
        <w:shd w:val="clear" w:color="auto" w:fill="FFFFFF"/>
        <w:spacing w:before="100" w:beforeAutospacing="1" w:after="100" w:afterAutospacing="1" w:line="240" w:lineRule="auto"/>
        <w:rPr>
          <w:rFonts w:ascii="Arial" w:eastAsia="Times New Roman" w:hAnsi="Arial" w:cs="Arial"/>
          <w:color w:val="000000"/>
          <w:sz w:val="20"/>
          <w:szCs w:val="20"/>
        </w:rPr>
      </w:pPr>
      <w:hyperlink r:id="rId158" w:tgtFrame="_blank" w:history="1">
        <w:r w:rsidRPr="00917F5A">
          <w:rPr>
            <w:rFonts w:ascii="Arial" w:eastAsia="Times New Roman" w:hAnsi="Arial" w:cs="Arial"/>
            <w:color w:val="0000FF"/>
            <w:sz w:val="20"/>
            <w:szCs w:val="20"/>
            <w:u w:val="single"/>
          </w:rPr>
          <w:t>pkg:maven/com.fasterxml.jackson.datatype/jackson-datatype-jdk8@2.10.2</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5AFB881C" w14:textId="77777777" w:rsidR="00917F5A" w:rsidRPr="00917F5A" w:rsidRDefault="00917F5A" w:rsidP="00917F5A">
      <w:pPr>
        <w:numPr>
          <w:ilvl w:val="0"/>
          <w:numId w:val="196"/>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pe:2.3:a:fasterxml:jackson-modules-java8:2.10.2:*:*:*:*:*:*:*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Low)  suppress</w:t>
      </w:r>
    </w:p>
    <w:p w14:paraId="7EA1797A"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18" w:name="l13_ad32909314fe2ba02cec036434c0addd19bc"/>
      <w:bookmarkEnd w:id="18"/>
      <w:r w:rsidRPr="00917F5A">
        <w:rPr>
          <w:rFonts w:ascii="Arial" w:eastAsia="Times New Roman" w:hAnsi="Arial" w:cs="Arial"/>
          <w:b/>
          <w:bCs/>
          <w:color w:val="000000"/>
          <w:sz w:val="27"/>
          <w:szCs w:val="27"/>
        </w:rPr>
        <w:t>tomcat-embed-core-9.0.30.jar</w:t>
      </w:r>
    </w:p>
    <w:p w14:paraId="13BE3F53"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04900C54"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ore Tomcat implementation</w:t>
      </w:r>
    </w:p>
    <w:p w14:paraId="25359655"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13D50DFA"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Apache License, Version 2.0: http://www.apache.org/licenses/LICENSE-2.0.txt</w:t>
      </w:r>
    </w:p>
    <w:p w14:paraId="6F85F427"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apache\tomcat\embed\tomcat-embed-core\9.0.30\tomcat-embed-core-9.0.30.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f9e49f66756f133157f19e617af26ffe</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ad32909314fe2ba02cec036434c0addd19bcc580</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b1415eecbc9f14e3745c1bfd41512a1b8e1af1332a7beaed4be30b2e0ba7b330</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00F46F30"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3C5A3105"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Related Dependencies</w:t>
      </w:r>
    </w:p>
    <w:p w14:paraId="6B176994"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7C3A331F" w14:textId="77777777" w:rsidR="00917F5A" w:rsidRPr="00917F5A" w:rsidRDefault="00917F5A" w:rsidP="00917F5A">
      <w:pPr>
        <w:numPr>
          <w:ilvl w:val="0"/>
          <w:numId w:val="197"/>
        </w:numPr>
        <w:shd w:val="clear" w:color="auto" w:fill="FFFFFF"/>
        <w:spacing w:before="100" w:beforeAutospacing="1" w:after="100" w:afterAutospacing="1" w:line="240" w:lineRule="auto"/>
        <w:rPr>
          <w:rFonts w:ascii="Arial" w:eastAsia="Times New Roman" w:hAnsi="Arial" w:cs="Arial"/>
          <w:color w:val="000000"/>
          <w:sz w:val="20"/>
          <w:szCs w:val="20"/>
        </w:rPr>
      </w:pPr>
      <w:hyperlink r:id="rId159" w:tgtFrame="_blank" w:history="1">
        <w:r w:rsidRPr="00917F5A">
          <w:rPr>
            <w:rFonts w:ascii="Arial" w:eastAsia="Times New Roman" w:hAnsi="Arial" w:cs="Arial"/>
            <w:color w:val="0000FF"/>
            <w:sz w:val="20"/>
            <w:szCs w:val="20"/>
            <w:u w:val="single"/>
          </w:rPr>
          <w:t>pkg:maven/org.apache.tomcat.embed/tomcat-embed-core@9.0.30</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5FC81CE1" w14:textId="77777777" w:rsidR="00917F5A" w:rsidRPr="00917F5A" w:rsidRDefault="00917F5A" w:rsidP="00917F5A">
      <w:pPr>
        <w:numPr>
          <w:ilvl w:val="0"/>
          <w:numId w:val="197"/>
        </w:numPr>
        <w:shd w:val="clear" w:color="auto" w:fill="FFFFFF"/>
        <w:spacing w:before="100" w:beforeAutospacing="1" w:after="100" w:afterAutospacing="1" w:line="240" w:lineRule="auto"/>
        <w:rPr>
          <w:rFonts w:ascii="Arial" w:eastAsia="Times New Roman" w:hAnsi="Arial" w:cs="Arial"/>
          <w:color w:val="000000"/>
          <w:sz w:val="20"/>
          <w:szCs w:val="20"/>
        </w:rPr>
      </w:pPr>
      <w:hyperlink r:id="rId160" w:tgtFrame="_blank" w:history="1">
        <w:r w:rsidRPr="00917F5A">
          <w:rPr>
            <w:rFonts w:ascii="Arial" w:eastAsia="Times New Roman" w:hAnsi="Arial" w:cs="Arial"/>
            <w:color w:val="0000FF"/>
            <w:sz w:val="20"/>
            <w:szCs w:val="20"/>
            <w:u w:val="single"/>
          </w:rPr>
          <w:t>cpe:2.3:a:apache:tomcat:9.0.30:*:*:*:*:*:*:*</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1B08BDE1" w14:textId="77777777" w:rsidR="00917F5A" w:rsidRPr="00917F5A" w:rsidRDefault="00917F5A" w:rsidP="00917F5A">
      <w:pPr>
        <w:numPr>
          <w:ilvl w:val="0"/>
          <w:numId w:val="197"/>
        </w:numPr>
        <w:shd w:val="clear" w:color="auto" w:fill="FFFFFF"/>
        <w:spacing w:before="100" w:beforeAutospacing="1" w:after="100" w:afterAutospacing="1" w:line="240" w:lineRule="auto"/>
        <w:rPr>
          <w:rFonts w:ascii="Arial" w:eastAsia="Times New Roman" w:hAnsi="Arial" w:cs="Arial"/>
          <w:color w:val="000000"/>
          <w:sz w:val="20"/>
          <w:szCs w:val="20"/>
        </w:rPr>
      </w:pPr>
      <w:hyperlink r:id="rId161" w:tgtFrame="_blank" w:history="1">
        <w:r w:rsidRPr="00917F5A">
          <w:rPr>
            <w:rFonts w:ascii="Arial" w:eastAsia="Times New Roman" w:hAnsi="Arial" w:cs="Arial"/>
            <w:color w:val="0000FF"/>
            <w:sz w:val="20"/>
            <w:szCs w:val="20"/>
            <w:u w:val="single"/>
          </w:rPr>
          <w:t>cpe:2.3:a:apache_tomcat:apache_tomcat:9.0.30:*:*:*:*:*:*:*</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396927EC"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lastRenderedPageBreak/>
        <w:t>Published Vulnerabilities</w:t>
      </w:r>
    </w:p>
    <w:p w14:paraId="122D51A5"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hyperlink r:id="rId162" w:tgtFrame="_blank" w:history="1">
        <w:r w:rsidRPr="00917F5A">
          <w:rPr>
            <w:rFonts w:ascii="Arial" w:eastAsia="Times New Roman" w:hAnsi="Arial" w:cs="Arial"/>
            <w:b/>
            <w:bCs/>
            <w:color w:val="0000FF"/>
            <w:sz w:val="20"/>
            <w:szCs w:val="20"/>
            <w:u w:val="single"/>
          </w:rPr>
          <w:t>CVE-2019-17569</w:t>
        </w:r>
      </w:hyperlink>
      <w:r w:rsidRPr="00917F5A">
        <w:rPr>
          <w:rFonts w:ascii="Arial" w:eastAsia="Times New Roman" w:hAnsi="Arial" w:cs="Arial"/>
          <w:color w:val="000000"/>
          <w:sz w:val="20"/>
          <w:szCs w:val="20"/>
        </w:rPr>
        <w:t>  suppress</w:t>
      </w:r>
    </w:p>
    <w:p w14:paraId="6FA1D04D"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2DC0FE01"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WE-444 Inconsistent Interpretation of HTTP Requests ('HTTP Request Smuggling')</w:t>
      </w:r>
      <w:r w:rsidRPr="00917F5A">
        <w:rPr>
          <w:rFonts w:ascii="Arial" w:eastAsia="Times New Roman" w:hAnsi="Arial" w:cs="Arial"/>
          <w:color w:val="000000"/>
          <w:sz w:val="20"/>
          <w:szCs w:val="20"/>
        </w:rPr>
        <w:br/>
      </w:r>
      <w:r w:rsidRPr="00917F5A">
        <w:rPr>
          <w:rFonts w:ascii="Arial" w:eastAsia="Times New Roman" w:hAnsi="Arial" w:cs="Arial"/>
          <w:color w:val="000000"/>
          <w:sz w:val="20"/>
          <w:szCs w:val="20"/>
        </w:rPr>
        <w:br/>
        <w:t>CVSSv2:</w:t>
      </w:r>
    </w:p>
    <w:p w14:paraId="5FDD32B8" w14:textId="77777777" w:rsidR="00917F5A" w:rsidRPr="00917F5A" w:rsidRDefault="00917F5A" w:rsidP="00917F5A">
      <w:pPr>
        <w:numPr>
          <w:ilvl w:val="0"/>
          <w:numId w:val="198"/>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MEDIUM (5.8)</w:t>
      </w:r>
    </w:p>
    <w:p w14:paraId="43EFAC30" w14:textId="77777777" w:rsidR="00917F5A" w:rsidRPr="00917F5A" w:rsidRDefault="00917F5A" w:rsidP="00917F5A">
      <w:pPr>
        <w:numPr>
          <w:ilvl w:val="0"/>
          <w:numId w:val="198"/>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M/Au:N/C:P/I:P/A:N</w:t>
      </w:r>
    </w:p>
    <w:p w14:paraId="5CAD8421"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VSSv3:</w:t>
      </w:r>
    </w:p>
    <w:p w14:paraId="07B2C5E6" w14:textId="77777777" w:rsidR="00917F5A" w:rsidRPr="00917F5A" w:rsidRDefault="00917F5A" w:rsidP="00917F5A">
      <w:pPr>
        <w:numPr>
          <w:ilvl w:val="0"/>
          <w:numId w:val="199"/>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MEDIUM (4.8)</w:t>
      </w:r>
    </w:p>
    <w:p w14:paraId="705ECF36" w14:textId="77777777" w:rsidR="00917F5A" w:rsidRPr="00917F5A" w:rsidRDefault="00917F5A" w:rsidP="00917F5A">
      <w:pPr>
        <w:numPr>
          <w:ilvl w:val="0"/>
          <w:numId w:val="199"/>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H/PR:N/UI:N/S:U/C:L/I:L/A:N</w:t>
      </w:r>
    </w:p>
    <w:p w14:paraId="00402F7A"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br/>
        <w:t>References:</w:t>
      </w:r>
    </w:p>
    <w:p w14:paraId="3969FB51" w14:textId="77777777" w:rsidR="00917F5A" w:rsidRPr="00917F5A" w:rsidRDefault="00917F5A" w:rsidP="00917F5A">
      <w:pPr>
        <w:numPr>
          <w:ilvl w:val="0"/>
          <w:numId w:val="20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63" w:tgtFrame="_blank" w:history="1">
        <w:r w:rsidRPr="00917F5A">
          <w:rPr>
            <w:rFonts w:ascii="Arial" w:eastAsia="Times New Roman" w:hAnsi="Arial" w:cs="Arial"/>
            <w:color w:val="0000FF"/>
            <w:sz w:val="20"/>
            <w:szCs w:val="20"/>
            <w:u w:val="single"/>
          </w:rPr>
          <w:t>[tomee-commits] 20200320 [jira] [Created] (TOMEE-2790) TomEE plus(7.0.7) is affected by CVE-2020-1935 &amp; CVE-2019-17569 vulnerabilities</w:t>
        </w:r>
      </w:hyperlink>
    </w:p>
    <w:p w14:paraId="31DB1B69" w14:textId="77777777" w:rsidR="00917F5A" w:rsidRPr="00917F5A" w:rsidRDefault="00917F5A" w:rsidP="00917F5A">
      <w:pPr>
        <w:numPr>
          <w:ilvl w:val="0"/>
          <w:numId w:val="20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64" w:tgtFrame="_blank" w:history="1">
        <w:r w:rsidRPr="00917F5A">
          <w:rPr>
            <w:rFonts w:ascii="Arial" w:eastAsia="Times New Roman" w:hAnsi="Arial" w:cs="Arial"/>
            <w:color w:val="0000FF"/>
            <w:sz w:val="20"/>
            <w:szCs w:val="20"/>
            <w:u w:val="single"/>
          </w:rPr>
          <w:t>[tomee-commits] 20200323 [jira] [Commented] (TOMEE-2790) TomEE plus(7.0.7) is affected by CVE-2020-1935 &amp; CVE-2019-17569 vulnerabilities</w:t>
        </w:r>
      </w:hyperlink>
    </w:p>
    <w:p w14:paraId="3DB749DC" w14:textId="77777777" w:rsidR="00917F5A" w:rsidRPr="00917F5A" w:rsidRDefault="00917F5A" w:rsidP="00917F5A">
      <w:pPr>
        <w:numPr>
          <w:ilvl w:val="0"/>
          <w:numId w:val="20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ONFIRM - </w:t>
      </w:r>
      <w:hyperlink r:id="rId165" w:tgtFrame="_blank" w:history="1">
        <w:r w:rsidRPr="00917F5A">
          <w:rPr>
            <w:rFonts w:ascii="Arial" w:eastAsia="Times New Roman" w:hAnsi="Arial" w:cs="Arial"/>
            <w:color w:val="0000FF"/>
            <w:sz w:val="20"/>
            <w:szCs w:val="20"/>
            <w:u w:val="single"/>
          </w:rPr>
          <w:t>https://security.netapp.com/advisory/ntap-20200327-0005/</w:t>
        </w:r>
      </w:hyperlink>
    </w:p>
    <w:p w14:paraId="3B995809" w14:textId="77777777" w:rsidR="00917F5A" w:rsidRPr="00917F5A" w:rsidRDefault="00917F5A" w:rsidP="00917F5A">
      <w:pPr>
        <w:numPr>
          <w:ilvl w:val="0"/>
          <w:numId w:val="20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DEBIAN - </w:t>
      </w:r>
      <w:hyperlink r:id="rId166" w:tgtFrame="_blank" w:history="1">
        <w:r w:rsidRPr="00917F5A">
          <w:rPr>
            <w:rFonts w:ascii="Arial" w:eastAsia="Times New Roman" w:hAnsi="Arial" w:cs="Arial"/>
            <w:color w:val="0000FF"/>
            <w:sz w:val="20"/>
            <w:szCs w:val="20"/>
            <w:u w:val="single"/>
          </w:rPr>
          <w:t>DSA-4673</w:t>
        </w:r>
      </w:hyperlink>
    </w:p>
    <w:p w14:paraId="04D32651" w14:textId="77777777" w:rsidR="00917F5A" w:rsidRPr="00917F5A" w:rsidRDefault="00917F5A" w:rsidP="00917F5A">
      <w:pPr>
        <w:numPr>
          <w:ilvl w:val="0"/>
          <w:numId w:val="20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DEBIAN - </w:t>
      </w:r>
      <w:hyperlink r:id="rId167" w:tgtFrame="_blank" w:history="1">
        <w:r w:rsidRPr="00917F5A">
          <w:rPr>
            <w:rFonts w:ascii="Arial" w:eastAsia="Times New Roman" w:hAnsi="Arial" w:cs="Arial"/>
            <w:color w:val="0000FF"/>
            <w:sz w:val="20"/>
            <w:szCs w:val="20"/>
            <w:u w:val="single"/>
          </w:rPr>
          <w:t>DSA-4680</w:t>
        </w:r>
      </w:hyperlink>
    </w:p>
    <w:p w14:paraId="3371AB1F" w14:textId="77777777" w:rsidR="00917F5A" w:rsidRPr="00917F5A" w:rsidRDefault="00917F5A" w:rsidP="00917F5A">
      <w:pPr>
        <w:numPr>
          <w:ilvl w:val="0"/>
          <w:numId w:val="20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168" w:tgtFrame="_blank" w:history="1">
        <w:r w:rsidRPr="00917F5A">
          <w:rPr>
            <w:rFonts w:ascii="Arial" w:eastAsia="Times New Roman" w:hAnsi="Arial" w:cs="Arial"/>
            <w:color w:val="0000FF"/>
            <w:sz w:val="20"/>
            <w:szCs w:val="20"/>
            <w:u w:val="single"/>
          </w:rPr>
          <w:t>https://www.oracle.com/security-alerts/cpujan2021.html</w:t>
        </w:r>
      </w:hyperlink>
    </w:p>
    <w:p w14:paraId="2ABE98DB" w14:textId="77777777" w:rsidR="00917F5A" w:rsidRPr="00917F5A" w:rsidRDefault="00917F5A" w:rsidP="00917F5A">
      <w:pPr>
        <w:numPr>
          <w:ilvl w:val="0"/>
          <w:numId w:val="20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169" w:tgtFrame="_blank" w:history="1">
        <w:r w:rsidRPr="00917F5A">
          <w:rPr>
            <w:rFonts w:ascii="Arial" w:eastAsia="Times New Roman" w:hAnsi="Arial" w:cs="Arial"/>
            <w:color w:val="0000FF"/>
            <w:sz w:val="20"/>
            <w:szCs w:val="20"/>
            <w:u w:val="single"/>
          </w:rPr>
          <w:t>https://www.oracle.com/security-alerts/cpujul2020.html</w:t>
        </w:r>
      </w:hyperlink>
    </w:p>
    <w:p w14:paraId="6CFAE62B" w14:textId="77777777" w:rsidR="00917F5A" w:rsidRPr="00917F5A" w:rsidRDefault="00917F5A" w:rsidP="00917F5A">
      <w:pPr>
        <w:numPr>
          <w:ilvl w:val="0"/>
          <w:numId w:val="20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170" w:tgtFrame="_blank" w:history="1">
        <w:r w:rsidRPr="00917F5A">
          <w:rPr>
            <w:rFonts w:ascii="Arial" w:eastAsia="Times New Roman" w:hAnsi="Arial" w:cs="Arial"/>
            <w:color w:val="0000FF"/>
            <w:sz w:val="20"/>
            <w:szCs w:val="20"/>
            <w:u w:val="single"/>
          </w:rPr>
          <w:t>https://www.oracle.com/security-alerts/cpuoct2020.html</w:t>
        </w:r>
      </w:hyperlink>
    </w:p>
    <w:p w14:paraId="705CECF0" w14:textId="77777777" w:rsidR="00917F5A" w:rsidRPr="00917F5A" w:rsidRDefault="00917F5A" w:rsidP="00917F5A">
      <w:pPr>
        <w:numPr>
          <w:ilvl w:val="0"/>
          <w:numId w:val="20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LIST - </w:t>
      </w:r>
      <w:hyperlink r:id="rId171" w:tgtFrame="_blank" w:history="1">
        <w:r w:rsidRPr="00917F5A">
          <w:rPr>
            <w:rFonts w:ascii="Arial" w:eastAsia="Times New Roman" w:hAnsi="Arial" w:cs="Arial"/>
            <w:color w:val="0000FF"/>
            <w:sz w:val="20"/>
            <w:szCs w:val="20"/>
            <w:u w:val="single"/>
          </w:rPr>
          <w:t>[debian-lts-announce] 20200304 [SECURITY] [DLA 2133-1] tomcat7 security update</w:t>
        </w:r>
      </w:hyperlink>
    </w:p>
    <w:p w14:paraId="37FAB3FD" w14:textId="77777777" w:rsidR="00917F5A" w:rsidRPr="00917F5A" w:rsidRDefault="00917F5A" w:rsidP="00917F5A">
      <w:pPr>
        <w:numPr>
          <w:ilvl w:val="0"/>
          <w:numId w:val="20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LIST - </w:t>
      </w:r>
      <w:hyperlink r:id="rId172" w:tgtFrame="_blank" w:history="1">
        <w:r w:rsidRPr="00917F5A">
          <w:rPr>
            <w:rFonts w:ascii="Arial" w:eastAsia="Times New Roman" w:hAnsi="Arial" w:cs="Arial"/>
            <w:color w:val="0000FF"/>
            <w:sz w:val="20"/>
            <w:szCs w:val="20"/>
            <w:u w:val="single"/>
          </w:rPr>
          <w:t>[tomcat-announce] 20200224 [SECURITY] CVE-2019-17569 HTTP Request Smuggling</w:t>
        </w:r>
      </w:hyperlink>
    </w:p>
    <w:p w14:paraId="27D7D40B" w14:textId="77777777" w:rsidR="00917F5A" w:rsidRPr="00917F5A" w:rsidRDefault="00917F5A" w:rsidP="00917F5A">
      <w:pPr>
        <w:numPr>
          <w:ilvl w:val="0"/>
          <w:numId w:val="20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SUSE - </w:t>
      </w:r>
      <w:hyperlink r:id="rId173" w:tgtFrame="_blank" w:history="1">
        <w:r w:rsidRPr="00917F5A">
          <w:rPr>
            <w:rFonts w:ascii="Arial" w:eastAsia="Times New Roman" w:hAnsi="Arial" w:cs="Arial"/>
            <w:color w:val="0000FF"/>
            <w:sz w:val="20"/>
            <w:szCs w:val="20"/>
            <w:u w:val="single"/>
          </w:rPr>
          <w:t>openSUSE-SU-2020:0345</w:t>
        </w:r>
      </w:hyperlink>
    </w:p>
    <w:p w14:paraId="1DEE6963"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ulnerable Software &amp; Versions: (</w:t>
      </w:r>
      <w:hyperlink r:id="rId174" w:history="1">
        <w:r w:rsidRPr="00917F5A">
          <w:rPr>
            <w:rFonts w:ascii="Arial" w:eastAsia="Times New Roman" w:hAnsi="Arial" w:cs="Arial"/>
            <w:color w:val="0000FF"/>
            <w:sz w:val="20"/>
            <w:szCs w:val="20"/>
            <w:u w:val="single"/>
          </w:rPr>
          <w:t>show all</w:t>
        </w:r>
      </w:hyperlink>
      <w:r w:rsidRPr="00917F5A">
        <w:rPr>
          <w:rFonts w:ascii="Arial" w:eastAsia="Times New Roman" w:hAnsi="Arial" w:cs="Arial"/>
          <w:color w:val="000000"/>
          <w:sz w:val="20"/>
          <w:szCs w:val="20"/>
        </w:rPr>
        <w:t>)</w:t>
      </w:r>
    </w:p>
    <w:p w14:paraId="5E4DC811" w14:textId="77777777" w:rsidR="00917F5A" w:rsidRPr="00917F5A" w:rsidRDefault="00917F5A" w:rsidP="00917F5A">
      <w:pPr>
        <w:numPr>
          <w:ilvl w:val="0"/>
          <w:numId w:val="201"/>
        </w:numPr>
        <w:shd w:val="clear" w:color="auto" w:fill="FFFFFF"/>
        <w:spacing w:before="100" w:beforeAutospacing="1" w:after="100" w:afterAutospacing="1" w:line="240" w:lineRule="auto"/>
        <w:rPr>
          <w:rFonts w:ascii="Arial" w:eastAsia="Times New Roman" w:hAnsi="Arial" w:cs="Arial"/>
          <w:color w:val="000000"/>
          <w:sz w:val="20"/>
          <w:szCs w:val="20"/>
        </w:rPr>
      </w:pPr>
      <w:hyperlink r:id="rId175" w:tgtFrame="_blank" w:history="1">
        <w:r w:rsidRPr="00917F5A">
          <w:rPr>
            <w:rFonts w:ascii="Arial" w:eastAsia="Times New Roman" w:hAnsi="Arial" w:cs="Arial"/>
            <w:color w:val="0000FF"/>
            <w:sz w:val="20"/>
            <w:szCs w:val="20"/>
            <w:u w:val="single"/>
          </w:rPr>
          <w:t>cpe:2.3:a:apache:tomcat:*:*:*:*:*:*:*:* versions from (including) 9.0.28; versions up to (including) 9.0.30</w:t>
        </w:r>
      </w:hyperlink>
    </w:p>
    <w:p w14:paraId="69010A7E" w14:textId="77777777" w:rsidR="00917F5A" w:rsidRPr="00917F5A" w:rsidRDefault="00917F5A" w:rsidP="00917F5A">
      <w:pPr>
        <w:numPr>
          <w:ilvl w:val="0"/>
          <w:numId w:val="20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w:t>
      </w:r>
    </w:p>
    <w:p w14:paraId="67FC6733"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hyperlink r:id="rId176" w:tgtFrame="_blank" w:history="1">
        <w:r w:rsidRPr="00917F5A">
          <w:rPr>
            <w:rFonts w:ascii="Arial" w:eastAsia="Times New Roman" w:hAnsi="Arial" w:cs="Arial"/>
            <w:b/>
            <w:bCs/>
            <w:color w:val="0000FF"/>
            <w:sz w:val="20"/>
            <w:szCs w:val="20"/>
            <w:u w:val="single"/>
          </w:rPr>
          <w:t>CVE-2020-11996</w:t>
        </w:r>
      </w:hyperlink>
      <w:r w:rsidRPr="00917F5A">
        <w:rPr>
          <w:rFonts w:ascii="Arial" w:eastAsia="Times New Roman" w:hAnsi="Arial" w:cs="Arial"/>
          <w:color w:val="000000"/>
          <w:sz w:val="20"/>
          <w:szCs w:val="20"/>
        </w:rPr>
        <w:t>  suppress</w:t>
      </w:r>
    </w:p>
    <w:p w14:paraId="59101127"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p w14:paraId="586EE826"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lastRenderedPageBreak/>
        <w:t>NVD-CWE-noinfo</w:t>
      </w:r>
      <w:r w:rsidRPr="00917F5A">
        <w:rPr>
          <w:rFonts w:ascii="Arial" w:eastAsia="Times New Roman" w:hAnsi="Arial" w:cs="Arial"/>
          <w:color w:val="000000"/>
          <w:sz w:val="20"/>
          <w:szCs w:val="20"/>
        </w:rPr>
        <w:br/>
      </w:r>
      <w:r w:rsidRPr="00917F5A">
        <w:rPr>
          <w:rFonts w:ascii="Arial" w:eastAsia="Times New Roman" w:hAnsi="Arial" w:cs="Arial"/>
          <w:color w:val="000000"/>
          <w:sz w:val="20"/>
          <w:szCs w:val="20"/>
        </w:rPr>
        <w:br/>
        <w:t>CVSSv2:</w:t>
      </w:r>
    </w:p>
    <w:p w14:paraId="31CCD19F" w14:textId="77777777" w:rsidR="00917F5A" w:rsidRPr="00917F5A" w:rsidRDefault="00917F5A" w:rsidP="00917F5A">
      <w:pPr>
        <w:numPr>
          <w:ilvl w:val="0"/>
          <w:numId w:val="202"/>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MEDIUM (5.0)</w:t>
      </w:r>
    </w:p>
    <w:p w14:paraId="1992961C" w14:textId="77777777" w:rsidR="00917F5A" w:rsidRPr="00917F5A" w:rsidRDefault="00917F5A" w:rsidP="00917F5A">
      <w:pPr>
        <w:numPr>
          <w:ilvl w:val="0"/>
          <w:numId w:val="202"/>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L/Au:N/C:N/I:N/A:P</w:t>
      </w:r>
    </w:p>
    <w:p w14:paraId="27955F61"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VSSv3:</w:t>
      </w:r>
    </w:p>
    <w:p w14:paraId="2878D05A" w14:textId="77777777" w:rsidR="00917F5A" w:rsidRPr="00917F5A" w:rsidRDefault="00917F5A" w:rsidP="00917F5A">
      <w:pPr>
        <w:numPr>
          <w:ilvl w:val="0"/>
          <w:numId w:val="203"/>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HIGH (7.5)</w:t>
      </w:r>
    </w:p>
    <w:p w14:paraId="3DDDC471" w14:textId="77777777" w:rsidR="00917F5A" w:rsidRPr="00917F5A" w:rsidRDefault="00917F5A" w:rsidP="00917F5A">
      <w:pPr>
        <w:numPr>
          <w:ilvl w:val="0"/>
          <w:numId w:val="203"/>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L/PR:N/UI:N/S:U/C:N/I:N/A:H</w:t>
      </w:r>
    </w:p>
    <w:p w14:paraId="7FC60248"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br/>
        <w:t>References:</w:t>
      </w:r>
    </w:p>
    <w:p w14:paraId="6A527F30"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77" w:tgtFrame="_blank" w:history="1">
        <w:r w:rsidRPr="00917F5A">
          <w:rPr>
            <w:rFonts w:ascii="Arial" w:eastAsia="Times New Roman" w:hAnsi="Arial" w:cs="Arial"/>
            <w:color w:val="0000FF"/>
            <w:sz w:val="20"/>
            <w:szCs w:val="20"/>
            <w:u w:val="single"/>
          </w:rPr>
          <w:t>[ofbiz-commits] 20200628 [ofbiz-framework] branch release17.12 updated: Fixed: Upgrades Tomcat to 9.0.36 due to CVE-2020-11996 (OFBIZ-11848)</w:t>
        </w:r>
      </w:hyperlink>
    </w:p>
    <w:p w14:paraId="79E6382A"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78" w:tgtFrame="_blank" w:history="1">
        <w:r w:rsidRPr="00917F5A">
          <w:rPr>
            <w:rFonts w:ascii="Arial" w:eastAsia="Times New Roman" w:hAnsi="Arial" w:cs="Arial"/>
            <w:color w:val="0000FF"/>
            <w:sz w:val="20"/>
            <w:szCs w:val="20"/>
            <w:u w:val="single"/>
          </w:rPr>
          <w:t>[ofbiz-commits] 20200628 [ofbiz-framework] branch release18.12 updated: Fixed: Upgrades Tomcat to 9.0.36 due to CVE-2020-11996 (OFBIZ-11848)</w:t>
        </w:r>
      </w:hyperlink>
    </w:p>
    <w:p w14:paraId="10059A66"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79" w:tgtFrame="_blank" w:history="1">
        <w:r w:rsidRPr="00917F5A">
          <w:rPr>
            <w:rFonts w:ascii="Arial" w:eastAsia="Times New Roman" w:hAnsi="Arial" w:cs="Arial"/>
            <w:color w:val="0000FF"/>
            <w:sz w:val="20"/>
            <w:szCs w:val="20"/>
            <w:u w:val="single"/>
          </w:rPr>
          <w:t>[ofbiz-commits] 20200628 [ofbiz-framework] branch trunk updated: Fixed: Upgrades Tomcat to 9.0.36 due to CVE-2020-11996 (OFBIZ-11848)</w:t>
        </w:r>
      </w:hyperlink>
    </w:p>
    <w:p w14:paraId="4200E756"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80" w:tgtFrame="_blank" w:history="1">
        <w:r w:rsidRPr="00917F5A">
          <w:rPr>
            <w:rFonts w:ascii="Arial" w:eastAsia="Times New Roman" w:hAnsi="Arial" w:cs="Arial"/>
            <w:color w:val="0000FF"/>
            <w:sz w:val="20"/>
            <w:szCs w:val="20"/>
            <w:u w:val="single"/>
          </w:rPr>
          <w:t>[ofbiz-notifications] 20200628 [jira] [Closed] (OFBIZ-11847) CLONE - Upgrade Tomcat from 9.0.34 to 9.0.36 (CVE-2020-11996)</w:t>
        </w:r>
      </w:hyperlink>
    </w:p>
    <w:p w14:paraId="37B7B57F"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81" w:tgtFrame="_blank" w:history="1">
        <w:r w:rsidRPr="00917F5A">
          <w:rPr>
            <w:rFonts w:ascii="Arial" w:eastAsia="Times New Roman" w:hAnsi="Arial" w:cs="Arial"/>
            <w:color w:val="0000FF"/>
            <w:sz w:val="20"/>
            <w:szCs w:val="20"/>
            <w:u w:val="single"/>
          </w:rPr>
          <w:t>[ofbiz-notifications] 20200628 [jira] [Closed] (OFBIZ-11848) Upgrade Tomcat from 9.0.34 to 9.0.36 (CVE-2020-11996)</w:t>
        </w:r>
      </w:hyperlink>
    </w:p>
    <w:p w14:paraId="1DBA8827"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82" w:tgtFrame="_blank" w:history="1">
        <w:r w:rsidRPr="00917F5A">
          <w:rPr>
            <w:rFonts w:ascii="Arial" w:eastAsia="Times New Roman" w:hAnsi="Arial" w:cs="Arial"/>
            <w:color w:val="0000FF"/>
            <w:sz w:val="20"/>
            <w:szCs w:val="20"/>
            <w:u w:val="single"/>
          </w:rPr>
          <w:t>[ofbiz-notifications] 20200628 [jira] [Commented] (OFBIZ-11848) Upgrade Tomcat from 9.0.34 to 9.0.36 (CVE-2020-11996)</w:t>
        </w:r>
      </w:hyperlink>
    </w:p>
    <w:p w14:paraId="180610CB"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83" w:tgtFrame="_blank" w:history="1">
        <w:r w:rsidRPr="00917F5A">
          <w:rPr>
            <w:rFonts w:ascii="Arial" w:eastAsia="Times New Roman" w:hAnsi="Arial" w:cs="Arial"/>
            <w:color w:val="0000FF"/>
            <w:sz w:val="20"/>
            <w:szCs w:val="20"/>
            <w:u w:val="single"/>
          </w:rPr>
          <w:t>[ofbiz-notifications] 20200628 [jira] [Created] (OFBIZ-11847) CLONE - Upgrade Tomcat from 9.0.34 to 9.0.36 (CVE-2020-11996)</w:t>
        </w:r>
      </w:hyperlink>
    </w:p>
    <w:p w14:paraId="3BBF004E"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84" w:tgtFrame="_blank" w:history="1">
        <w:r w:rsidRPr="00917F5A">
          <w:rPr>
            <w:rFonts w:ascii="Arial" w:eastAsia="Times New Roman" w:hAnsi="Arial" w:cs="Arial"/>
            <w:color w:val="0000FF"/>
            <w:sz w:val="20"/>
            <w:szCs w:val="20"/>
            <w:u w:val="single"/>
          </w:rPr>
          <w:t>[ofbiz-notifications] 20200628 [jira] [Created] (OFBIZ-11848) Upgrade Tomcat from 9.0.34 to 9.0.36 (CVE-2020-11996)</w:t>
        </w:r>
      </w:hyperlink>
    </w:p>
    <w:p w14:paraId="297B91E5"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85" w:tgtFrame="_blank" w:history="1">
        <w:r w:rsidRPr="00917F5A">
          <w:rPr>
            <w:rFonts w:ascii="Arial" w:eastAsia="Times New Roman" w:hAnsi="Arial" w:cs="Arial"/>
            <w:color w:val="0000FF"/>
            <w:sz w:val="20"/>
            <w:szCs w:val="20"/>
            <w:u w:val="single"/>
          </w:rPr>
          <w:t>[ofbiz-notifications] 20200628 [jira] [Updated] (OFBIZ-11847) CLONE - Upgrade Tomcat from 9.0.34 to 9.0.36 (CVE-2020-11996)</w:t>
        </w:r>
      </w:hyperlink>
    </w:p>
    <w:p w14:paraId="0498C4B4"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86" w:tgtFrame="_blank" w:history="1">
        <w:r w:rsidRPr="00917F5A">
          <w:rPr>
            <w:rFonts w:ascii="Arial" w:eastAsia="Times New Roman" w:hAnsi="Arial" w:cs="Arial"/>
            <w:color w:val="0000FF"/>
            <w:sz w:val="20"/>
            <w:szCs w:val="20"/>
            <w:u w:val="single"/>
          </w:rPr>
          <w:t>[ofbiz-notifications] 20200701 [jira] [Reopened] (OFBIZ-11848) Upgrade Tomcat from 9.0.34 to 9.0.36 (CVE-2020-11996)</w:t>
        </w:r>
      </w:hyperlink>
    </w:p>
    <w:p w14:paraId="73BEDDF1"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87" w:tgtFrame="_blank" w:history="1">
        <w:r w:rsidRPr="00917F5A">
          <w:rPr>
            <w:rFonts w:ascii="Arial" w:eastAsia="Times New Roman" w:hAnsi="Arial" w:cs="Arial"/>
            <w:color w:val="0000FF"/>
            <w:sz w:val="20"/>
            <w:szCs w:val="20"/>
            <w:u w:val="single"/>
          </w:rPr>
          <w:t>[ofbiz-notifications] 20200703 [jira] [Closed] (OFBIZ-11848) Upgrade Tomcat from 9.0.34 to 9.0.36 (CVE-2020-11996)</w:t>
        </w:r>
      </w:hyperlink>
    </w:p>
    <w:p w14:paraId="7C555B5C"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88" w:tgtFrame="_blank" w:history="1">
        <w:r w:rsidRPr="00917F5A">
          <w:rPr>
            <w:rFonts w:ascii="Arial" w:eastAsia="Times New Roman" w:hAnsi="Arial" w:cs="Arial"/>
            <w:color w:val="0000FF"/>
            <w:sz w:val="20"/>
            <w:szCs w:val="20"/>
            <w:u w:val="single"/>
          </w:rPr>
          <w:t>[ofbiz-notifications] 20200703 [jira] [Comment Edited] (OFBIZ-11848) Upgrade Tomcat from 9.0.34 to 9.0.36 (CVE-2020-11996)</w:t>
        </w:r>
      </w:hyperlink>
    </w:p>
    <w:p w14:paraId="719EDF84"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89" w:tgtFrame="_blank" w:history="1">
        <w:r w:rsidRPr="00917F5A">
          <w:rPr>
            <w:rFonts w:ascii="Arial" w:eastAsia="Times New Roman" w:hAnsi="Arial" w:cs="Arial"/>
            <w:color w:val="0000FF"/>
            <w:sz w:val="20"/>
            <w:szCs w:val="20"/>
            <w:u w:val="single"/>
          </w:rPr>
          <w:t>[ofbiz-notifications] 20200703 [jira] [Commented] (OFBIZ-11848) Upgrade Tomcat from 9.0.34 to 9.0.36 (CVE-2020-11996)</w:t>
        </w:r>
      </w:hyperlink>
    </w:p>
    <w:p w14:paraId="76F1B7F9"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90" w:tgtFrame="_blank" w:history="1">
        <w:r w:rsidRPr="00917F5A">
          <w:rPr>
            <w:rFonts w:ascii="Arial" w:eastAsia="Times New Roman" w:hAnsi="Arial" w:cs="Arial"/>
            <w:color w:val="0000FF"/>
            <w:sz w:val="20"/>
            <w:szCs w:val="20"/>
            <w:u w:val="single"/>
          </w:rPr>
          <w:t>[ofbiz-notifications] 20210301 [jira] [Updated] (OFBIZ-11848) Upgrade Tomcat from 9.0.34 to 9.0.36 (CVE-2020-11996)</w:t>
        </w:r>
      </w:hyperlink>
    </w:p>
    <w:p w14:paraId="322BB063"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191" w:tgtFrame="_blank" w:history="1">
        <w:r w:rsidRPr="00917F5A">
          <w:rPr>
            <w:rFonts w:ascii="Arial" w:eastAsia="Times New Roman" w:hAnsi="Arial" w:cs="Arial"/>
            <w:color w:val="0000FF"/>
            <w:sz w:val="20"/>
            <w:szCs w:val="20"/>
            <w:u w:val="single"/>
          </w:rPr>
          <w:t>[tomcat-users] 20201008 Is Tomcat7 supports HTTP2</w:t>
        </w:r>
      </w:hyperlink>
    </w:p>
    <w:p w14:paraId="511A9337"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ONFIRM - </w:t>
      </w:r>
      <w:hyperlink r:id="rId192" w:tgtFrame="_blank" w:history="1">
        <w:r w:rsidRPr="00917F5A">
          <w:rPr>
            <w:rFonts w:ascii="Arial" w:eastAsia="Times New Roman" w:hAnsi="Arial" w:cs="Arial"/>
            <w:color w:val="0000FF"/>
            <w:sz w:val="20"/>
            <w:szCs w:val="20"/>
            <w:u w:val="single"/>
          </w:rPr>
          <w:t>https://lists.apache.org/thread.html/r5541ef6b6b68b49f76fc4c45695940116da2bcbe0312ef204a00a2e0%40%3Cannounce.tomcat.apache.org%3E</w:t>
        </w:r>
      </w:hyperlink>
    </w:p>
    <w:p w14:paraId="038E893D"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ONFIRM - </w:t>
      </w:r>
      <w:hyperlink r:id="rId193" w:tgtFrame="_blank" w:history="1">
        <w:r w:rsidRPr="00917F5A">
          <w:rPr>
            <w:rFonts w:ascii="Arial" w:eastAsia="Times New Roman" w:hAnsi="Arial" w:cs="Arial"/>
            <w:color w:val="0000FF"/>
            <w:sz w:val="20"/>
            <w:szCs w:val="20"/>
            <w:u w:val="single"/>
          </w:rPr>
          <w:t>https://security.netapp.com/advisory/ntap-20200709-0002/</w:t>
        </w:r>
      </w:hyperlink>
    </w:p>
    <w:p w14:paraId="0E339DFD"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DEBIAN - </w:t>
      </w:r>
      <w:hyperlink r:id="rId194" w:tgtFrame="_blank" w:history="1">
        <w:r w:rsidRPr="00917F5A">
          <w:rPr>
            <w:rFonts w:ascii="Arial" w:eastAsia="Times New Roman" w:hAnsi="Arial" w:cs="Arial"/>
            <w:color w:val="0000FF"/>
            <w:sz w:val="20"/>
            <w:szCs w:val="20"/>
            <w:u w:val="single"/>
          </w:rPr>
          <w:t>DSA-4727</w:t>
        </w:r>
      </w:hyperlink>
    </w:p>
    <w:p w14:paraId="6D40A88E"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195" w:tgtFrame="_blank" w:history="1">
        <w:r w:rsidRPr="00917F5A">
          <w:rPr>
            <w:rFonts w:ascii="Arial" w:eastAsia="Times New Roman" w:hAnsi="Arial" w:cs="Arial"/>
            <w:color w:val="0000FF"/>
            <w:sz w:val="20"/>
            <w:szCs w:val="20"/>
            <w:u w:val="single"/>
          </w:rPr>
          <w:t>https://www.oracle.com/security-alerts/cpujan2021.html</w:t>
        </w:r>
      </w:hyperlink>
    </w:p>
    <w:p w14:paraId="648F51E2"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196" w:tgtFrame="_blank" w:history="1">
        <w:r w:rsidRPr="00917F5A">
          <w:rPr>
            <w:rFonts w:ascii="Arial" w:eastAsia="Times New Roman" w:hAnsi="Arial" w:cs="Arial"/>
            <w:color w:val="0000FF"/>
            <w:sz w:val="20"/>
            <w:szCs w:val="20"/>
            <w:u w:val="single"/>
          </w:rPr>
          <w:t>https://www.oracle.com/security-alerts/cpuoct2020.html</w:t>
        </w:r>
      </w:hyperlink>
    </w:p>
    <w:p w14:paraId="69454682"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LIST - </w:t>
      </w:r>
      <w:hyperlink r:id="rId197" w:tgtFrame="_blank" w:history="1">
        <w:r w:rsidRPr="00917F5A">
          <w:rPr>
            <w:rFonts w:ascii="Arial" w:eastAsia="Times New Roman" w:hAnsi="Arial" w:cs="Arial"/>
            <w:color w:val="0000FF"/>
            <w:sz w:val="20"/>
            <w:szCs w:val="20"/>
            <w:u w:val="single"/>
          </w:rPr>
          <w:t>[debian-lts-announce] 20200712 [SECURITY] [DLA 2279-1] tomcat8 security update</w:t>
        </w:r>
      </w:hyperlink>
    </w:p>
    <w:p w14:paraId="21AEC949"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lastRenderedPageBreak/>
        <w:t>SUSE - </w:t>
      </w:r>
      <w:hyperlink r:id="rId198" w:tgtFrame="_blank" w:history="1">
        <w:r w:rsidRPr="00917F5A">
          <w:rPr>
            <w:rFonts w:ascii="Arial" w:eastAsia="Times New Roman" w:hAnsi="Arial" w:cs="Arial"/>
            <w:color w:val="0000FF"/>
            <w:sz w:val="20"/>
            <w:szCs w:val="20"/>
            <w:u w:val="single"/>
          </w:rPr>
          <w:t>openSUSE-SU-2020:1051</w:t>
        </w:r>
      </w:hyperlink>
    </w:p>
    <w:p w14:paraId="496CCA1D"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SUSE - </w:t>
      </w:r>
      <w:hyperlink r:id="rId199" w:tgtFrame="_blank" w:history="1">
        <w:r w:rsidRPr="00917F5A">
          <w:rPr>
            <w:rFonts w:ascii="Arial" w:eastAsia="Times New Roman" w:hAnsi="Arial" w:cs="Arial"/>
            <w:color w:val="0000FF"/>
            <w:sz w:val="20"/>
            <w:szCs w:val="20"/>
            <w:u w:val="single"/>
          </w:rPr>
          <w:t>openSUSE-SU-2020:1063</w:t>
        </w:r>
      </w:hyperlink>
    </w:p>
    <w:p w14:paraId="6D929725" w14:textId="77777777" w:rsidR="00917F5A" w:rsidRPr="00917F5A" w:rsidRDefault="00917F5A" w:rsidP="00917F5A">
      <w:pPr>
        <w:numPr>
          <w:ilvl w:val="0"/>
          <w:numId w:val="20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UBUNTU - </w:t>
      </w:r>
      <w:hyperlink r:id="rId200" w:tgtFrame="_blank" w:history="1">
        <w:r w:rsidRPr="00917F5A">
          <w:rPr>
            <w:rFonts w:ascii="Arial" w:eastAsia="Times New Roman" w:hAnsi="Arial" w:cs="Arial"/>
            <w:color w:val="0000FF"/>
            <w:sz w:val="20"/>
            <w:szCs w:val="20"/>
            <w:u w:val="single"/>
          </w:rPr>
          <w:t>USN-4596-1</w:t>
        </w:r>
      </w:hyperlink>
    </w:p>
    <w:p w14:paraId="2BBD53C3"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ulnerable Software &amp; Versions: (</w:t>
      </w:r>
      <w:hyperlink r:id="rId201" w:history="1">
        <w:r w:rsidRPr="00917F5A">
          <w:rPr>
            <w:rFonts w:ascii="Arial" w:eastAsia="Times New Roman" w:hAnsi="Arial" w:cs="Arial"/>
            <w:color w:val="0000FF"/>
            <w:sz w:val="20"/>
            <w:szCs w:val="20"/>
            <w:u w:val="single"/>
          </w:rPr>
          <w:t>show all</w:t>
        </w:r>
      </w:hyperlink>
      <w:r w:rsidRPr="00917F5A">
        <w:rPr>
          <w:rFonts w:ascii="Arial" w:eastAsia="Times New Roman" w:hAnsi="Arial" w:cs="Arial"/>
          <w:color w:val="000000"/>
          <w:sz w:val="20"/>
          <w:szCs w:val="20"/>
        </w:rPr>
        <w:t>)</w:t>
      </w:r>
    </w:p>
    <w:p w14:paraId="19433A48" w14:textId="77777777" w:rsidR="00917F5A" w:rsidRPr="00917F5A" w:rsidRDefault="00917F5A" w:rsidP="00917F5A">
      <w:pPr>
        <w:numPr>
          <w:ilvl w:val="0"/>
          <w:numId w:val="205"/>
        </w:numPr>
        <w:shd w:val="clear" w:color="auto" w:fill="FFFFFF"/>
        <w:spacing w:before="100" w:beforeAutospacing="1" w:after="100" w:afterAutospacing="1" w:line="240" w:lineRule="auto"/>
        <w:rPr>
          <w:rFonts w:ascii="Arial" w:eastAsia="Times New Roman" w:hAnsi="Arial" w:cs="Arial"/>
          <w:color w:val="000000"/>
          <w:sz w:val="20"/>
          <w:szCs w:val="20"/>
        </w:rPr>
      </w:pPr>
      <w:hyperlink r:id="rId202" w:tgtFrame="_blank" w:history="1">
        <w:r w:rsidRPr="00917F5A">
          <w:rPr>
            <w:rFonts w:ascii="Arial" w:eastAsia="Times New Roman" w:hAnsi="Arial" w:cs="Arial"/>
            <w:color w:val="0000FF"/>
            <w:sz w:val="20"/>
            <w:szCs w:val="20"/>
            <w:u w:val="single"/>
          </w:rPr>
          <w:t>cpe:2.3:a:apache:tomcat:*:*:*:*:*:*:*:* versions from (including) 9.0.0; versions up to (including) 9.0.35</w:t>
        </w:r>
      </w:hyperlink>
    </w:p>
    <w:p w14:paraId="431F98D9" w14:textId="77777777" w:rsidR="00917F5A" w:rsidRPr="00917F5A" w:rsidRDefault="00917F5A" w:rsidP="00917F5A">
      <w:pPr>
        <w:numPr>
          <w:ilvl w:val="0"/>
          <w:numId w:val="205"/>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w:t>
      </w:r>
    </w:p>
    <w:p w14:paraId="22150CF9"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19" w:name="l14_406e0c7cc45204c0f81853d73e8cfedfa4e0"/>
      <w:bookmarkEnd w:id="19"/>
      <w:r w:rsidRPr="00917F5A">
        <w:rPr>
          <w:rFonts w:ascii="Arial" w:eastAsia="Times New Roman" w:hAnsi="Arial" w:cs="Arial"/>
          <w:b/>
          <w:bCs/>
          <w:color w:val="000000"/>
          <w:sz w:val="27"/>
          <w:szCs w:val="27"/>
        </w:rPr>
        <w:t>tomcat-embed-el-9.0.30.jar</w:t>
      </w:r>
    </w:p>
    <w:p w14:paraId="1C9F6781"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2A527870"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ore Tomcat implementation</w:t>
      </w:r>
    </w:p>
    <w:p w14:paraId="38E3197C"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7B5577BF"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Apache License, Version 2.0: http://www.apache.org/licenses/LICENSE-2.0.txt</w:t>
      </w:r>
    </w:p>
    <w:p w14:paraId="18DFC217"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apache\tomcat\embed\tomcat-embed-el\9.0.30\tomcat-embed-el-9.0.30.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f108adf17d4ea57b215a044e5204bfd1</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406e0c7cc45204c0f81853d73e8cfedfa4e00945</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76255aed732a16de40eb1f48fc3c5350eb368d1a80f58a3a0a46170d149fe7eb</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5B25AED1"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4FB0662F"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3D4D063F" w14:textId="77777777" w:rsidR="00917F5A" w:rsidRPr="00917F5A" w:rsidRDefault="00917F5A" w:rsidP="00917F5A">
      <w:pPr>
        <w:numPr>
          <w:ilvl w:val="0"/>
          <w:numId w:val="297"/>
        </w:numPr>
        <w:shd w:val="clear" w:color="auto" w:fill="FFFFFF"/>
        <w:spacing w:before="100" w:beforeAutospacing="1" w:after="100" w:afterAutospacing="1" w:line="240" w:lineRule="auto"/>
        <w:rPr>
          <w:rFonts w:ascii="Arial" w:eastAsia="Times New Roman" w:hAnsi="Arial" w:cs="Arial"/>
          <w:color w:val="000000"/>
          <w:sz w:val="20"/>
          <w:szCs w:val="20"/>
        </w:rPr>
      </w:pPr>
      <w:hyperlink r:id="rId203" w:tgtFrame="_blank" w:history="1">
        <w:r w:rsidRPr="00917F5A">
          <w:rPr>
            <w:rFonts w:ascii="Arial" w:eastAsia="Times New Roman" w:hAnsi="Arial" w:cs="Arial"/>
            <w:color w:val="0000FF"/>
            <w:sz w:val="20"/>
            <w:szCs w:val="20"/>
            <w:u w:val="single"/>
          </w:rPr>
          <w:t>pkg:maven/org.apache.tomcat.embed/tomcat-embed-el@9.0.30</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4EF56B50"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20" w:name="l15_5eacc6522521f7eacb081f95cee1e2316484"/>
      <w:bookmarkEnd w:id="20"/>
      <w:r w:rsidRPr="00917F5A">
        <w:rPr>
          <w:rFonts w:ascii="Arial" w:eastAsia="Times New Roman" w:hAnsi="Arial" w:cs="Arial"/>
          <w:b/>
          <w:bCs/>
          <w:color w:val="000000"/>
          <w:sz w:val="27"/>
          <w:szCs w:val="27"/>
        </w:rPr>
        <w:t>jakarta.validation-api-2.0.2.jar</w:t>
      </w:r>
    </w:p>
    <w:p w14:paraId="3822C064"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283B9E7C"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xml:space="preserve">        Jakarta Bean Validation API</w:t>
      </w:r>
    </w:p>
    <w:p w14:paraId="123BD2F1"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xml:space="preserve">    </w:t>
      </w:r>
    </w:p>
    <w:p w14:paraId="1C181D80"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643088F2"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Apache License 2.0: http://www.apache.org/licenses/LICENSE-2.0.txt</w:t>
      </w:r>
    </w:p>
    <w:p w14:paraId="350296C3"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jakarta\validation\jakarta.validation-api\2.0.2\jakarta.validation-api-2.0.2.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77501d529c1928c9bac2500cc9f93fb0</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lastRenderedPageBreak/>
        <w:t>SHA1:</w:t>
      </w:r>
      <w:r w:rsidRPr="00917F5A">
        <w:rPr>
          <w:rFonts w:ascii="Arial" w:eastAsia="Times New Roman" w:hAnsi="Arial" w:cs="Arial"/>
          <w:color w:val="000000"/>
          <w:sz w:val="20"/>
          <w:szCs w:val="20"/>
        </w:rPr>
        <w:t> 5eacc6522521f7eacb081f95cee1e231648461e7</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b42d42428f3d922c892a909fa043287d577c0c5b165ad9b7d568cebf87fc9ea4</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3F5E916E"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29FDF397"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0E76BE67" w14:textId="77777777" w:rsidR="00917F5A" w:rsidRPr="00917F5A" w:rsidRDefault="00917F5A" w:rsidP="00917F5A">
      <w:pPr>
        <w:numPr>
          <w:ilvl w:val="0"/>
          <w:numId w:val="298"/>
        </w:numPr>
        <w:shd w:val="clear" w:color="auto" w:fill="FFFFFF"/>
        <w:spacing w:before="100" w:beforeAutospacing="1" w:after="100" w:afterAutospacing="1" w:line="240" w:lineRule="auto"/>
        <w:rPr>
          <w:rFonts w:ascii="Arial" w:eastAsia="Times New Roman" w:hAnsi="Arial" w:cs="Arial"/>
          <w:color w:val="000000"/>
          <w:sz w:val="20"/>
          <w:szCs w:val="20"/>
        </w:rPr>
      </w:pPr>
      <w:hyperlink r:id="rId204" w:tgtFrame="_blank" w:history="1">
        <w:r w:rsidRPr="00917F5A">
          <w:rPr>
            <w:rFonts w:ascii="Arial" w:eastAsia="Times New Roman" w:hAnsi="Arial" w:cs="Arial"/>
            <w:color w:val="0000FF"/>
            <w:sz w:val="20"/>
            <w:szCs w:val="20"/>
            <w:u w:val="single"/>
          </w:rPr>
          <w:t>pkg:maven/jakarta.validation/jakarta.validation-api@2.0.2</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7C732106"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21" w:name="l16_7fd00bcd87e14b6ba66279282ef15efa30dd"/>
      <w:bookmarkEnd w:id="21"/>
      <w:r w:rsidRPr="00917F5A">
        <w:rPr>
          <w:rFonts w:ascii="Arial" w:eastAsia="Times New Roman" w:hAnsi="Arial" w:cs="Arial"/>
          <w:b/>
          <w:bCs/>
          <w:color w:val="000000"/>
          <w:sz w:val="27"/>
          <w:szCs w:val="27"/>
        </w:rPr>
        <w:t>hibernate-validator-6.0.18.Final.jar</w:t>
      </w:r>
    </w:p>
    <w:p w14:paraId="67C6D871"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526A4B3B"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Hibernate's Bean Validation (JSR-380) reference implementation.</w:t>
      </w:r>
    </w:p>
    <w:p w14:paraId="52D4EAA7"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4D3AE8CD"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hyperlink r:id="rId205" w:history="1">
        <w:r w:rsidRPr="00917F5A">
          <w:rPr>
            <w:rFonts w:ascii="Arial" w:eastAsia="Times New Roman" w:hAnsi="Arial" w:cs="Arial"/>
            <w:color w:val="0000FF"/>
            <w:sz w:val="20"/>
            <w:szCs w:val="20"/>
            <w:u w:val="single"/>
          </w:rPr>
          <w:t>http://www.apache.org/licenses/LICENSE-2.0.txt</w:t>
        </w:r>
      </w:hyperlink>
    </w:p>
    <w:p w14:paraId="6801DC08"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hibernate\validator\hibernate-validator\6.0.18.Final\hibernate-validator-6.0.18.Final.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d3eeb4f1bf013d939b86dfc34b0c6a5d</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7fd00bcd87e14b6ba66279282ef15efa30dd2492</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79fb11445bc48e1ea6fb259e825d58b3c9a5fa2b7e3c9527e41e4aeda82de907</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2A631DC3"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3779892C"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4C9033D3" w14:textId="77777777" w:rsidR="00917F5A" w:rsidRPr="00917F5A" w:rsidRDefault="00917F5A" w:rsidP="00917F5A">
      <w:pPr>
        <w:numPr>
          <w:ilvl w:val="0"/>
          <w:numId w:val="299"/>
        </w:numPr>
        <w:shd w:val="clear" w:color="auto" w:fill="FFFFFF"/>
        <w:spacing w:before="100" w:beforeAutospacing="1" w:after="100" w:afterAutospacing="1" w:line="240" w:lineRule="auto"/>
        <w:rPr>
          <w:rFonts w:ascii="Arial" w:eastAsia="Times New Roman" w:hAnsi="Arial" w:cs="Arial"/>
          <w:color w:val="000000"/>
          <w:sz w:val="20"/>
          <w:szCs w:val="20"/>
        </w:rPr>
      </w:pPr>
      <w:hyperlink r:id="rId206" w:tgtFrame="_blank" w:history="1">
        <w:r w:rsidRPr="00917F5A">
          <w:rPr>
            <w:rFonts w:ascii="Arial" w:eastAsia="Times New Roman" w:hAnsi="Arial" w:cs="Arial"/>
            <w:color w:val="0000FF"/>
            <w:sz w:val="20"/>
            <w:szCs w:val="20"/>
            <w:u w:val="single"/>
          </w:rPr>
          <w:t>pkg:maven/org.hibernate.validator/hibernate-validator@6.0.18.Final</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5321137F" w14:textId="77777777" w:rsidR="00917F5A" w:rsidRPr="00917F5A" w:rsidRDefault="00917F5A" w:rsidP="00917F5A">
      <w:pPr>
        <w:numPr>
          <w:ilvl w:val="0"/>
          <w:numId w:val="299"/>
        </w:numPr>
        <w:shd w:val="clear" w:color="auto" w:fill="FFFFFF"/>
        <w:spacing w:before="100" w:beforeAutospacing="1" w:after="100" w:afterAutospacing="1" w:line="240" w:lineRule="auto"/>
        <w:rPr>
          <w:rFonts w:ascii="Arial" w:eastAsia="Times New Roman" w:hAnsi="Arial" w:cs="Arial"/>
          <w:color w:val="000000"/>
          <w:sz w:val="20"/>
          <w:szCs w:val="20"/>
        </w:rPr>
      </w:pPr>
      <w:hyperlink r:id="rId207" w:tgtFrame="_blank" w:history="1">
        <w:r w:rsidRPr="00917F5A">
          <w:rPr>
            <w:rFonts w:ascii="Arial" w:eastAsia="Times New Roman" w:hAnsi="Arial" w:cs="Arial"/>
            <w:color w:val="0000FF"/>
            <w:sz w:val="20"/>
            <w:szCs w:val="20"/>
            <w:u w:val="single"/>
          </w:rPr>
          <w:t>cpe:2.3:a:redhat:hibernate_validator:6.0.18:*:*:*:*:*:*:*</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36F5D3EB"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Published Vulnerabilities</w:t>
      </w:r>
    </w:p>
    <w:p w14:paraId="0FCF9D9D"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hyperlink r:id="rId208" w:tgtFrame="_blank" w:history="1">
        <w:r w:rsidRPr="00917F5A">
          <w:rPr>
            <w:rFonts w:ascii="Arial" w:eastAsia="Times New Roman" w:hAnsi="Arial" w:cs="Arial"/>
            <w:b/>
            <w:bCs/>
            <w:color w:val="0000FF"/>
            <w:sz w:val="20"/>
            <w:szCs w:val="20"/>
            <w:u w:val="single"/>
          </w:rPr>
          <w:t>CVE-2020-10693</w:t>
        </w:r>
      </w:hyperlink>
      <w:r w:rsidRPr="00917F5A">
        <w:rPr>
          <w:rFonts w:ascii="Arial" w:eastAsia="Times New Roman" w:hAnsi="Arial" w:cs="Arial"/>
          <w:color w:val="000000"/>
          <w:sz w:val="20"/>
          <w:szCs w:val="20"/>
        </w:rPr>
        <w:t>  suppress</w:t>
      </w:r>
    </w:p>
    <w:p w14:paraId="2ADE4F34"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2D913617"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lastRenderedPageBreak/>
        <w:t>CWE-20 Improper Input Validation</w:t>
      </w:r>
      <w:r w:rsidRPr="00917F5A">
        <w:rPr>
          <w:rFonts w:ascii="Arial" w:eastAsia="Times New Roman" w:hAnsi="Arial" w:cs="Arial"/>
          <w:color w:val="000000"/>
          <w:sz w:val="20"/>
          <w:szCs w:val="20"/>
        </w:rPr>
        <w:br/>
      </w:r>
      <w:r w:rsidRPr="00917F5A">
        <w:rPr>
          <w:rFonts w:ascii="Arial" w:eastAsia="Times New Roman" w:hAnsi="Arial" w:cs="Arial"/>
          <w:color w:val="000000"/>
          <w:sz w:val="20"/>
          <w:szCs w:val="20"/>
        </w:rPr>
        <w:br/>
        <w:t>CVSSv2:</w:t>
      </w:r>
    </w:p>
    <w:p w14:paraId="36D4CCAC" w14:textId="77777777" w:rsidR="00917F5A" w:rsidRPr="00917F5A" w:rsidRDefault="00917F5A" w:rsidP="00917F5A">
      <w:pPr>
        <w:numPr>
          <w:ilvl w:val="0"/>
          <w:numId w:val="30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MEDIUM (5.0)</w:t>
      </w:r>
    </w:p>
    <w:p w14:paraId="1CBCC4CB" w14:textId="77777777" w:rsidR="00917F5A" w:rsidRPr="00917F5A" w:rsidRDefault="00917F5A" w:rsidP="00917F5A">
      <w:pPr>
        <w:numPr>
          <w:ilvl w:val="0"/>
          <w:numId w:val="30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L/Au:N/C:N/I:N/A:N</w:t>
      </w:r>
    </w:p>
    <w:p w14:paraId="10D65F37"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VSSv3:</w:t>
      </w:r>
    </w:p>
    <w:p w14:paraId="0B0F6EB1" w14:textId="77777777" w:rsidR="00917F5A" w:rsidRPr="00917F5A" w:rsidRDefault="00917F5A" w:rsidP="00917F5A">
      <w:pPr>
        <w:numPr>
          <w:ilvl w:val="0"/>
          <w:numId w:val="30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MEDIUM (5.3)</w:t>
      </w:r>
    </w:p>
    <w:p w14:paraId="6A162822" w14:textId="77777777" w:rsidR="00917F5A" w:rsidRPr="00917F5A" w:rsidRDefault="00917F5A" w:rsidP="00917F5A">
      <w:pPr>
        <w:numPr>
          <w:ilvl w:val="0"/>
          <w:numId w:val="30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L/PR:N/UI:N/S:U/C:N/I:L/A:N</w:t>
      </w:r>
    </w:p>
    <w:p w14:paraId="6F0E8427"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br/>
        <w:t>References:</w:t>
      </w:r>
    </w:p>
    <w:p w14:paraId="1AF0CA46" w14:textId="77777777" w:rsidR="00917F5A" w:rsidRPr="00917F5A" w:rsidRDefault="00917F5A" w:rsidP="00917F5A">
      <w:pPr>
        <w:numPr>
          <w:ilvl w:val="0"/>
          <w:numId w:val="302"/>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209" w:tgtFrame="_blank" w:history="1">
        <w:r w:rsidRPr="00917F5A">
          <w:rPr>
            <w:rFonts w:ascii="Arial" w:eastAsia="Times New Roman" w:hAnsi="Arial" w:cs="Arial"/>
            <w:color w:val="0000FF"/>
            <w:sz w:val="20"/>
            <w:szCs w:val="20"/>
            <w:u w:val="single"/>
          </w:rPr>
          <w:t>[portals-pluto-dev] 20210714 [jira] [Closed] (PLUTO-791) Upgrade to hibernate-validator-6.0.20.Final due to CVE-2020-10693 and CVE-2019-10219</w:t>
        </w:r>
      </w:hyperlink>
    </w:p>
    <w:p w14:paraId="228CADE2" w14:textId="77777777" w:rsidR="00917F5A" w:rsidRPr="00917F5A" w:rsidRDefault="00917F5A" w:rsidP="00917F5A">
      <w:pPr>
        <w:numPr>
          <w:ilvl w:val="0"/>
          <w:numId w:val="302"/>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210" w:tgtFrame="_blank" w:history="1">
        <w:r w:rsidRPr="00917F5A">
          <w:rPr>
            <w:rFonts w:ascii="Arial" w:eastAsia="Times New Roman" w:hAnsi="Arial" w:cs="Arial"/>
            <w:color w:val="0000FF"/>
            <w:sz w:val="20"/>
            <w:szCs w:val="20"/>
            <w:u w:val="single"/>
          </w:rPr>
          <w:t>[portals-pluto-dev] 20210714 [jira] [Created] (PLUTO-791) Upgrade to hibernate-validator-6.0.20.Final due to CVE-2020-10693 and CVE-2019-10219</w:t>
        </w:r>
      </w:hyperlink>
    </w:p>
    <w:p w14:paraId="09F77166" w14:textId="77777777" w:rsidR="00917F5A" w:rsidRPr="00917F5A" w:rsidRDefault="00917F5A" w:rsidP="00917F5A">
      <w:pPr>
        <w:numPr>
          <w:ilvl w:val="0"/>
          <w:numId w:val="302"/>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w:t>
      </w:r>
      <w:hyperlink r:id="rId211" w:tgtFrame="_blank" w:history="1">
        <w:r w:rsidRPr="00917F5A">
          <w:rPr>
            <w:rFonts w:ascii="Arial" w:eastAsia="Times New Roman" w:hAnsi="Arial" w:cs="Arial"/>
            <w:color w:val="0000FF"/>
            <w:sz w:val="20"/>
            <w:szCs w:val="20"/>
            <w:u w:val="single"/>
          </w:rPr>
          <w:t>[portals-pluto-scm] 20210714 [portals-pluto] branch master updated: PLUTO-791 Upgrade to hibernate-validator-6.0.20.Final due to CVE-2020-10693 and CVE-2019-10219</w:t>
        </w:r>
      </w:hyperlink>
    </w:p>
    <w:p w14:paraId="74C615AA" w14:textId="77777777" w:rsidR="00917F5A" w:rsidRPr="00917F5A" w:rsidRDefault="00917F5A" w:rsidP="00917F5A">
      <w:pPr>
        <w:numPr>
          <w:ilvl w:val="0"/>
          <w:numId w:val="302"/>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ONFIRM - </w:t>
      </w:r>
      <w:hyperlink r:id="rId212" w:tgtFrame="_blank" w:history="1">
        <w:r w:rsidRPr="00917F5A">
          <w:rPr>
            <w:rFonts w:ascii="Arial" w:eastAsia="Times New Roman" w:hAnsi="Arial" w:cs="Arial"/>
            <w:color w:val="0000FF"/>
            <w:sz w:val="20"/>
            <w:szCs w:val="20"/>
            <w:u w:val="single"/>
          </w:rPr>
          <w:t>https://bugzilla.redhat.com/show_bug.cgi?id=CVE-2020-10693</w:t>
        </w:r>
      </w:hyperlink>
    </w:p>
    <w:p w14:paraId="6E3A2320" w14:textId="77777777" w:rsidR="00917F5A" w:rsidRPr="00917F5A" w:rsidRDefault="00917F5A" w:rsidP="00917F5A">
      <w:pPr>
        <w:numPr>
          <w:ilvl w:val="0"/>
          <w:numId w:val="302"/>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MISC - </w:t>
      </w:r>
      <w:hyperlink r:id="rId213" w:tgtFrame="_blank" w:history="1">
        <w:r w:rsidRPr="00917F5A">
          <w:rPr>
            <w:rFonts w:ascii="Arial" w:eastAsia="Times New Roman" w:hAnsi="Arial" w:cs="Arial"/>
            <w:color w:val="0000FF"/>
            <w:sz w:val="20"/>
            <w:szCs w:val="20"/>
            <w:u w:val="single"/>
          </w:rPr>
          <w:t>https://www.oracle.com/security-alerts/cpuapr2022.html</w:t>
        </w:r>
      </w:hyperlink>
    </w:p>
    <w:p w14:paraId="476272F1" w14:textId="77777777" w:rsidR="00917F5A" w:rsidRPr="00917F5A" w:rsidRDefault="00917F5A" w:rsidP="00917F5A">
      <w:pPr>
        <w:numPr>
          <w:ilvl w:val="0"/>
          <w:numId w:val="302"/>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OSSINDEX - </w:t>
      </w:r>
      <w:hyperlink r:id="rId214" w:tgtFrame="_blank" w:history="1">
        <w:r w:rsidRPr="00917F5A">
          <w:rPr>
            <w:rFonts w:ascii="Arial" w:eastAsia="Times New Roman" w:hAnsi="Arial" w:cs="Arial"/>
            <w:color w:val="0000FF"/>
            <w:sz w:val="20"/>
            <w:szCs w:val="20"/>
            <w:u w:val="single"/>
          </w:rPr>
          <w:t>[CVE-2020-10693] CWE-20: Improper Input Validation</w:t>
        </w:r>
      </w:hyperlink>
    </w:p>
    <w:p w14:paraId="26E06C2E"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ulnerable Software &amp; Versions: (</w:t>
      </w:r>
      <w:hyperlink r:id="rId215" w:history="1">
        <w:r w:rsidRPr="00917F5A">
          <w:rPr>
            <w:rFonts w:ascii="Arial" w:eastAsia="Times New Roman" w:hAnsi="Arial" w:cs="Arial"/>
            <w:color w:val="0000FF"/>
            <w:sz w:val="20"/>
            <w:szCs w:val="20"/>
            <w:u w:val="single"/>
          </w:rPr>
          <w:t>show all</w:t>
        </w:r>
      </w:hyperlink>
      <w:r w:rsidRPr="00917F5A">
        <w:rPr>
          <w:rFonts w:ascii="Arial" w:eastAsia="Times New Roman" w:hAnsi="Arial" w:cs="Arial"/>
          <w:color w:val="000000"/>
          <w:sz w:val="20"/>
          <w:szCs w:val="20"/>
        </w:rPr>
        <w:t>)</w:t>
      </w:r>
    </w:p>
    <w:p w14:paraId="0AA2F861" w14:textId="77777777" w:rsidR="00917F5A" w:rsidRPr="00917F5A" w:rsidRDefault="00917F5A" w:rsidP="00917F5A">
      <w:pPr>
        <w:numPr>
          <w:ilvl w:val="0"/>
          <w:numId w:val="303"/>
        </w:numPr>
        <w:shd w:val="clear" w:color="auto" w:fill="FFFFFF"/>
        <w:spacing w:before="100" w:beforeAutospacing="1" w:after="100" w:afterAutospacing="1" w:line="240" w:lineRule="auto"/>
        <w:rPr>
          <w:rFonts w:ascii="Arial" w:eastAsia="Times New Roman" w:hAnsi="Arial" w:cs="Arial"/>
          <w:color w:val="000000"/>
          <w:sz w:val="20"/>
          <w:szCs w:val="20"/>
        </w:rPr>
      </w:pPr>
      <w:hyperlink r:id="rId216" w:tgtFrame="_blank" w:history="1">
        <w:r w:rsidRPr="00917F5A">
          <w:rPr>
            <w:rFonts w:ascii="Arial" w:eastAsia="Times New Roman" w:hAnsi="Arial" w:cs="Arial"/>
            <w:color w:val="0000FF"/>
            <w:sz w:val="20"/>
            <w:szCs w:val="20"/>
            <w:u w:val="single"/>
          </w:rPr>
          <w:t>cpe:2.3:a:redhat:hibernate_validator:*:*:*:*:*:*:*:* versions from (including) 5.0.0; versions up to (excluding) 6.0.20</w:t>
        </w:r>
      </w:hyperlink>
    </w:p>
    <w:p w14:paraId="291F68A6" w14:textId="77777777" w:rsidR="00917F5A" w:rsidRPr="00917F5A" w:rsidRDefault="00917F5A" w:rsidP="00917F5A">
      <w:pPr>
        <w:numPr>
          <w:ilvl w:val="0"/>
          <w:numId w:val="303"/>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w:t>
      </w:r>
    </w:p>
    <w:p w14:paraId="34FE5FC1"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22" w:name="l17_40fd4d696c55793e996d1ff3c475833f836c"/>
      <w:bookmarkEnd w:id="22"/>
      <w:r w:rsidRPr="00917F5A">
        <w:rPr>
          <w:rFonts w:ascii="Arial" w:eastAsia="Times New Roman" w:hAnsi="Arial" w:cs="Arial"/>
          <w:b/>
          <w:bCs/>
          <w:color w:val="000000"/>
          <w:sz w:val="27"/>
          <w:szCs w:val="27"/>
        </w:rPr>
        <w:t>jboss-logging-3.4.1.Final.jar</w:t>
      </w:r>
    </w:p>
    <w:p w14:paraId="1DAC327A"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7219311C"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The JBoss Logging Framework</w:t>
      </w:r>
    </w:p>
    <w:p w14:paraId="4B7DE141"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37374B9D"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Apache License, version 2.0: http://www.apache.org/licenses/LICENSE-2.0.txt</w:t>
      </w:r>
    </w:p>
    <w:p w14:paraId="5F5C8712"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jboss\logging\jboss-logging\3.4.1.Final\jboss-logging-3.4.1.Final.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52ee373b84e39570c78c0815006375bc</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40fd4d696c55793e996d1ff3c475833f836c2498</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8efe877d93e5e1057a1388b2950503b88b0c28447364fde08adbec61e524eeb8</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7BB6B0DA"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2AAB89F1"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lastRenderedPageBreak/>
        <w:t>Identifiers</w:t>
      </w:r>
    </w:p>
    <w:p w14:paraId="11D7A803" w14:textId="77777777" w:rsidR="00917F5A" w:rsidRPr="00917F5A" w:rsidRDefault="00917F5A" w:rsidP="00917F5A">
      <w:pPr>
        <w:numPr>
          <w:ilvl w:val="0"/>
          <w:numId w:val="304"/>
        </w:numPr>
        <w:shd w:val="clear" w:color="auto" w:fill="FFFFFF"/>
        <w:spacing w:before="100" w:beforeAutospacing="1" w:after="100" w:afterAutospacing="1" w:line="240" w:lineRule="auto"/>
        <w:rPr>
          <w:rFonts w:ascii="Arial" w:eastAsia="Times New Roman" w:hAnsi="Arial" w:cs="Arial"/>
          <w:color w:val="000000"/>
          <w:sz w:val="20"/>
          <w:szCs w:val="20"/>
        </w:rPr>
      </w:pPr>
      <w:hyperlink r:id="rId217" w:tgtFrame="_blank" w:history="1">
        <w:r w:rsidRPr="00917F5A">
          <w:rPr>
            <w:rFonts w:ascii="Arial" w:eastAsia="Times New Roman" w:hAnsi="Arial" w:cs="Arial"/>
            <w:color w:val="0000FF"/>
            <w:sz w:val="20"/>
            <w:szCs w:val="20"/>
            <w:u w:val="single"/>
          </w:rPr>
          <w:t>pkg:maven/org.jboss.logging/jboss-logging@3.4.1.Final</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19553D2E"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23" w:name="l18_3fe0bed568c62df5e89f4f174c101eab2534"/>
      <w:bookmarkEnd w:id="23"/>
      <w:r w:rsidRPr="00917F5A">
        <w:rPr>
          <w:rFonts w:ascii="Arial" w:eastAsia="Times New Roman" w:hAnsi="Arial" w:cs="Arial"/>
          <w:b/>
          <w:bCs/>
          <w:color w:val="000000"/>
          <w:sz w:val="27"/>
          <w:szCs w:val="27"/>
        </w:rPr>
        <w:t>classmate-1.5.1.jar</w:t>
      </w:r>
    </w:p>
    <w:p w14:paraId="7618C920"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2FE8D267"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Library for introspecting types with full generic information</w:t>
      </w:r>
    </w:p>
    <w:p w14:paraId="11DC83FA"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xml:space="preserve">        including resolving of field and method types.</w:t>
      </w:r>
    </w:p>
    <w:p w14:paraId="53BFB708"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 xml:space="preserve">    </w:t>
      </w:r>
    </w:p>
    <w:p w14:paraId="7CDD83FF"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591DC286"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Apache License, Version 2.0: https://www.apache.org/licenses/LICENSE-2.0.txt</w:t>
      </w:r>
    </w:p>
    <w:p w14:paraId="65BC764E"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com\fasterxml\classmate\1.5.1\classmate-1.5.1.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e91fcd30ba329fd1b0b6dc5321fd067c</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3fe0bed568c62df5e89f4f174c101eab25345b6c</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aab4de3006808c09d25dd4ff4a3611cfb63c95463cfd99e73d2e1680d229a33b</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0A137032"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26C3EA2F"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44FBD382" w14:textId="77777777" w:rsidR="00917F5A" w:rsidRPr="00917F5A" w:rsidRDefault="00917F5A" w:rsidP="00917F5A">
      <w:pPr>
        <w:numPr>
          <w:ilvl w:val="0"/>
          <w:numId w:val="305"/>
        </w:numPr>
        <w:shd w:val="clear" w:color="auto" w:fill="FFFFFF"/>
        <w:spacing w:before="100" w:beforeAutospacing="1" w:after="100" w:afterAutospacing="1" w:line="240" w:lineRule="auto"/>
        <w:rPr>
          <w:rFonts w:ascii="Arial" w:eastAsia="Times New Roman" w:hAnsi="Arial" w:cs="Arial"/>
          <w:color w:val="000000"/>
          <w:sz w:val="20"/>
          <w:szCs w:val="20"/>
        </w:rPr>
      </w:pPr>
      <w:hyperlink r:id="rId218" w:tgtFrame="_blank" w:history="1">
        <w:r w:rsidRPr="00917F5A">
          <w:rPr>
            <w:rFonts w:ascii="Arial" w:eastAsia="Times New Roman" w:hAnsi="Arial" w:cs="Arial"/>
            <w:color w:val="0000FF"/>
            <w:sz w:val="20"/>
            <w:szCs w:val="20"/>
            <w:u w:val="single"/>
          </w:rPr>
          <w:t>pkg:maven/com.fasterxml/classmate@1.5.1</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0BEDF22E"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24" w:name="l19_dd386a02e40b915ab400a3bf9f586d2dc4c0"/>
      <w:bookmarkEnd w:id="24"/>
      <w:r w:rsidRPr="00917F5A">
        <w:rPr>
          <w:rFonts w:ascii="Arial" w:eastAsia="Times New Roman" w:hAnsi="Arial" w:cs="Arial"/>
          <w:b/>
          <w:bCs/>
          <w:color w:val="000000"/>
          <w:sz w:val="27"/>
          <w:szCs w:val="27"/>
        </w:rPr>
        <w:t>spring-web-5.2.3.RELEASE.jar</w:t>
      </w:r>
    </w:p>
    <w:p w14:paraId="42707AEB"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702869A7"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Spring Web</w:t>
      </w:r>
    </w:p>
    <w:p w14:paraId="596A152A"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55BAE2DE"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Apache License, Version 2.0: https://www.apache.org/licenses/LICENSE-2.0</w:t>
      </w:r>
    </w:p>
    <w:p w14:paraId="7D9E4D17"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springframework\spring-web\5.2.3.RELEASE\spring-web-5.2.3.RELEASE.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a89d66690cd14159aa6ac1e875e54411</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dd386a02e40b915ab400a3bf9f586d2dc4c0852c</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25d264969c624cb8103a7f2b36b148ea1be8b87780c4758e7f9a6e2bc8416d76</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3D006185"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lastRenderedPageBreak/>
        <w:t>Evidence</w:t>
      </w:r>
    </w:p>
    <w:p w14:paraId="52A9F006"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5C6A05AC" w14:textId="77777777" w:rsidR="00917F5A" w:rsidRPr="00917F5A" w:rsidRDefault="00917F5A" w:rsidP="00917F5A">
      <w:pPr>
        <w:numPr>
          <w:ilvl w:val="0"/>
          <w:numId w:val="306"/>
        </w:numPr>
        <w:shd w:val="clear" w:color="auto" w:fill="FFFFFF"/>
        <w:spacing w:before="100" w:beforeAutospacing="1" w:after="100" w:afterAutospacing="1" w:line="240" w:lineRule="auto"/>
        <w:rPr>
          <w:rFonts w:ascii="Arial" w:eastAsia="Times New Roman" w:hAnsi="Arial" w:cs="Arial"/>
          <w:color w:val="000000"/>
          <w:sz w:val="20"/>
          <w:szCs w:val="20"/>
        </w:rPr>
      </w:pPr>
      <w:hyperlink r:id="rId219" w:tgtFrame="_blank" w:history="1">
        <w:r w:rsidRPr="00917F5A">
          <w:rPr>
            <w:rFonts w:ascii="Arial" w:eastAsia="Times New Roman" w:hAnsi="Arial" w:cs="Arial"/>
            <w:color w:val="0000FF"/>
            <w:sz w:val="20"/>
            <w:szCs w:val="20"/>
            <w:u w:val="single"/>
          </w:rPr>
          <w:t>pkg:maven/org.springframework/spring-web@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6A687C1C" w14:textId="77777777" w:rsidR="00917F5A" w:rsidRPr="00917F5A" w:rsidRDefault="00917F5A" w:rsidP="00917F5A">
      <w:pPr>
        <w:numPr>
          <w:ilvl w:val="0"/>
          <w:numId w:val="306"/>
        </w:numPr>
        <w:shd w:val="clear" w:color="auto" w:fill="FFFFFF"/>
        <w:spacing w:before="100" w:beforeAutospacing="1" w:after="100" w:afterAutospacing="1" w:line="240" w:lineRule="auto"/>
        <w:rPr>
          <w:rFonts w:ascii="Arial" w:eastAsia="Times New Roman" w:hAnsi="Arial" w:cs="Arial"/>
          <w:color w:val="000000"/>
          <w:sz w:val="20"/>
          <w:szCs w:val="20"/>
        </w:rPr>
      </w:pPr>
      <w:hyperlink r:id="rId220" w:tgtFrame="_blank" w:history="1">
        <w:r w:rsidRPr="00917F5A">
          <w:rPr>
            <w:rFonts w:ascii="Arial" w:eastAsia="Times New Roman" w:hAnsi="Arial" w:cs="Arial"/>
            <w:color w:val="0000FF"/>
            <w:sz w:val="20"/>
            <w:szCs w:val="20"/>
            <w:u w:val="single"/>
          </w:rPr>
          <w:t>cpe:2.3:a:pivotal_software:spring_framework: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456E3C34" w14:textId="77777777" w:rsidR="00917F5A" w:rsidRPr="00917F5A" w:rsidRDefault="00917F5A" w:rsidP="00917F5A">
      <w:pPr>
        <w:numPr>
          <w:ilvl w:val="0"/>
          <w:numId w:val="306"/>
        </w:numPr>
        <w:shd w:val="clear" w:color="auto" w:fill="FFFFFF"/>
        <w:spacing w:before="100" w:beforeAutospacing="1" w:after="100" w:afterAutospacing="1" w:line="240" w:lineRule="auto"/>
        <w:rPr>
          <w:rFonts w:ascii="Arial" w:eastAsia="Times New Roman" w:hAnsi="Arial" w:cs="Arial"/>
          <w:color w:val="000000"/>
          <w:sz w:val="20"/>
          <w:szCs w:val="20"/>
        </w:rPr>
      </w:pPr>
      <w:hyperlink r:id="rId221" w:tgtFrame="_blank" w:history="1">
        <w:r w:rsidRPr="00917F5A">
          <w:rPr>
            <w:rFonts w:ascii="Arial" w:eastAsia="Times New Roman" w:hAnsi="Arial" w:cs="Arial"/>
            <w:color w:val="0000FF"/>
            <w:sz w:val="20"/>
            <w:szCs w:val="20"/>
            <w:u w:val="single"/>
          </w:rPr>
          <w:t>cpe:2.3:a:springsource:spring_framework: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31085E4C"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Published Vulnerabilities</w:t>
      </w:r>
    </w:p>
    <w:p w14:paraId="2916676C"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u w:val="single"/>
        </w:rPr>
        <w:t>CVE-2016-1000027</w:t>
      </w:r>
      <w:r w:rsidRPr="00917F5A">
        <w:rPr>
          <w:rFonts w:ascii="Arial" w:eastAsia="Times New Roman" w:hAnsi="Arial" w:cs="Arial"/>
          <w:color w:val="000000"/>
          <w:sz w:val="20"/>
          <w:szCs w:val="20"/>
          <w:u w:val="single"/>
        </w:rPr>
        <w:t> (OSSINDEX)</w:t>
      </w:r>
      <w:r w:rsidRPr="00917F5A">
        <w:rPr>
          <w:rFonts w:ascii="Arial" w:eastAsia="Times New Roman" w:hAnsi="Arial" w:cs="Arial"/>
          <w:color w:val="000000"/>
          <w:sz w:val="20"/>
          <w:szCs w:val="20"/>
        </w:rPr>
        <w:t>  suppress</w:t>
      </w:r>
    </w:p>
    <w:p w14:paraId="5B8A5D98"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6635755F"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WE-502 Deserialization of Untrusted Data</w:t>
      </w:r>
      <w:r w:rsidRPr="00917F5A">
        <w:rPr>
          <w:rFonts w:ascii="Arial" w:eastAsia="Times New Roman" w:hAnsi="Arial" w:cs="Arial"/>
          <w:color w:val="000000"/>
          <w:sz w:val="20"/>
          <w:szCs w:val="20"/>
        </w:rPr>
        <w:br/>
      </w:r>
      <w:r w:rsidRPr="00917F5A">
        <w:rPr>
          <w:rFonts w:ascii="Arial" w:eastAsia="Times New Roman" w:hAnsi="Arial" w:cs="Arial"/>
          <w:color w:val="000000"/>
          <w:sz w:val="20"/>
          <w:szCs w:val="20"/>
        </w:rPr>
        <w:br/>
        <w:t>CVSSv2:</w:t>
      </w:r>
    </w:p>
    <w:p w14:paraId="2BE49F98" w14:textId="77777777" w:rsidR="00917F5A" w:rsidRPr="00917F5A" w:rsidRDefault="00917F5A" w:rsidP="00917F5A">
      <w:pPr>
        <w:numPr>
          <w:ilvl w:val="0"/>
          <w:numId w:val="307"/>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HIGH (9.8)</w:t>
      </w:r>
    </w:p>
    <w:p w14:paraId="7CCB5B23" w14:textId="77777777" w:rsidR="00917F5A" w:rsidRPr="00917F5A" w:rsidRDefault="00917F5A" w:rsidP="00917F5A">
      <w:pPr>
        <w:numPr>
          <w:ilvl w:val="0"/>
          <w:numId w:val="307"/>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L/Au:/C:H/I:H/A:H</w:t>
      </w:r>
    </w:p>
    <w:p w14:paraId="20745483"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br/>
        <w:t>References:</w:t>
      </w:r>
    </w:p>
    <w:p w14:paraId="29DAF6BD" w14:textId="77777777" w:rsidR="00917F5A" w:rsidRPr="00917F5A" w:rsidRDefault="00917F5A" w:rsidP="00917F5A">
      <w:pPr>
        <w:numPr>
          <w:ilvl w:val="0"/>
          <w:numId w:val="308"/>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OSSINDEX - </w:t>
      </w:r>
      <w:hyperlink r:id="rId222" w:tgtFrame="_blank" w:history="1">
        <w:r w:rsidRPr="00917F5A">
          <w:rPr>
            <w:rFonts w:ascii="Arial" w:eastAsia="Times New Roman" w:hAnsi="Arial" w:cs="Arial"/>
            <w:color w:val="0000FF"/>
            <w:sz w:val="20"/>
            <w:szCs w:val="20"/>
            <w:u w:val="single"/>
          </w:rPr>
          <w:t>[CVE-2016-1000027] CWE-502: Deserialization of Untrusted Data</w:t>
        </w:r>
      </w:hyperlink>
    </w:p>
    <w:p w14:paraId="50387FA2"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ulnerable Software &amp; Versions (OSSINDEX):</w:t>
      </w:r>
    </w:p>
    <w:p w14:paraId="228554ED" w14:textId="77777777" w:rsidR="00917F5A" w:rsidRPr="00917F5A" w:rsidRDefault="00917F5A" w:rsidP="00917F5A">
      <w:pPr>
        <w:numPr>
          <w:ilvl w:val="0"/>
          <w:numId w:val="309"/>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pe:2.3:a:org.springframework:spring-web:5.2.3.RELEASE:*:*:*:*:*:*:*</w:t>
      </w:r>
    </w:p>
    <w:p w14:paraId="56A22381"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25" w:name="l20_0250c8c641433dc06b1b44e4563fa08a2fbf"/>
      <w:bookmarkEnd w:id="25"/>
      <w:r w:rsidRPr="00917F5A">
        <w:rPr>
          <w:rFonts w:ascii="Arial" w:eastAsia="Times New Roman" w:hAnsi="Arial" w:cs="Arial"/>
          <w:b/>
          <w:bCs/>
          <w:color w:val="000000"/>
          <w:sz w:val="27"/>
          <w:szCs w:val="27"/>
        </w:rPr>
        <w:t>spring-beans-5.2.3.RELEASE.jar</w:t>
      </w:r>
    </w:p>
    <w:p w14:paraId="2539021A"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17126B0D"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Spring Beans</w:t>
      </w:r>
    </w:p>
    <w:p w14:paraId="38A18FC4"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291514F7"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Apache License, Version 2.0: https://www.apache.org/licenses/LICENSE-2.0</w:t>
      </w:r>
    </w:p>
    <w:p w14:paraId="28D21B81"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springframework\spring-beans\5.2.3.RELEASE\spring-beans-5.2.3.RELEASE.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lastRenderedPageBreak/>
        <w:t>MD5:</w:t>
      </w:r>
      <w:r w:rsidRPr="00917F5A">
        <w:rPr>
          <w:rFonts w:ascii="Arial" w:eastAsia="Times New Roman" w:hAnsi="Arial" w:cs="Arial"/>
          <w:color w:val="000000"/>
          <w:sz w:val="20"/>
          <w:szCs w:val="20"/>
        </w:rPr>
        <w:t> b64e8da412c3b6100f4bc0f54325d44f</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0250c8c641433dc06b1b44e4563fa08a2fbf8954</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d3083070ad4eaf32e003b86ca0e7c0cb4fd2819800fef86ceb1043d387c14e2d</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1F75DA30"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0740315E"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44B29307" w14:textId="77777777" w:rsidR="00917F5A" w:rsidRPr="00917F5A" w:rsidRDefault="00917F5A" w:rsidP="00917F5A">
      <w:pPr>
        <w:numPr>
          <w:ilvl w:val="0"/>
          <w:numId w:val="325"/>
        </w:numPr>
        <w:shd w:val="clear" w:color="auto" w:fill="FFFFFF"/>
        <w:spacing w:before="100" w:beforeAutospacing="1" w:after="100" w:afterAutospacing="1" w:line="240" w:lineRule="auto"/>
        <w:rPr>
          <w:rFonts w:ascii="Arial" w:eastAsia="Times New Roman" w:hAnsi="Arial" w:cs="Arial"/>
          <w:color w:val="000000"/>
          <w:sz w:val="20"/>
          <w:szCs w:val="20"/>
        </w:rPr>
      </w:pPr>
      <w:hyperlink r:id="rId223" w:tgtFrame="_blank" w:history="1">
        <w:r w:rsidRPr="00917F5A">
          <w:rPr>
            <w:rFonts w:ascii="Arial" w:eastAsia="Times New Roman" w:hAnsi="Arial" w:cs="Arial"/>
            <w:color w:val="0000FF"/>
            <w:sz w:val="20"/>
            <w:szCs w:val="20"/>
            <w:u w:val="single"/>
          </w:rPr>
          <w:t>pkg:maven/org.springframework/spring-beans@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11BF5002" w14:textId="77777777" w:rsidR="00917F5A" w:rsidRPr="00917F5A" w:rsidRDefault="00917F5A" w:rsidP="00917F5A">
      <w:pPr>
        <w:numPr>
          <w:ilvl w:val="0"/>
          <w:numId w:val="325"/>
        </w:numPr>
        <w:shd w:val="clear" w:color="auto" w:fill="FFFFFF"/>
        <w:spacing w:before="100" w:beforeAutospacing="1" w:after="100" w:afterAutospacing="1" w:line="240" w:lineRule="auto"/>
        <w:rPr>
          <w:rFonts w:ascii="Arial" w:eastAsia="Times New Roman" w:hAnsi="Arial" w:cs="Arial"/>
          <w:color w:val="000000"/>
          <w:sz w:val="20"/>
          <w:szCs w:val="20"/>
        </w:rPr>
      </w:pPr>
      <w:hyperlink r:id="rId224" w:tgtFrame="_blank" w:history="1">
        <w:r w:rsidRPr="00917F5A">
          <w:rPr>
            <w:rFonts w:ascii="Arial" w:eastAsia="Times New Roman" w:hAnsi="Arial" w:cs="Arial"/>
            <w:color w:val="0000FF"/>
            <w:sz w:val="20"/>
            <w:szCs w:val="20"/>
            <w:u w:val="single"/>
          </w:rPr>
          <w:t>cpe:2.3:a:pivotal_software:spring_framework: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736D15BF" w14:textId="77777777" w:rsidR="00917F5A" w:rsidRPr="00917F5A" w:rsidRDefault="00917F5A" w:rsidP="00917F5A">
      <w:pPr>
        <w:numPr>
          <w:ilvl w:val="0"/>
          <w:numId w:val="325"/>
        </w:numPr>
        <w:shd w:val="clear" w:color="auto" w:fill="FFFFFF"/>
        <w:spacing w:before="100" w:beforeAutospacing="1" w:after="100" w:afterAutospacing="1" w:line="240" w:lineRule="auto"/>
        <w:rPr>
          <w:rFonts w:ascii="Arial" w:eastAsia="Times New Roman" w:hAnsi="Arial" w:cs="Arial"/>
          <w:color w:val="000000"/>
          <w:sz w:val="20"/>
          <w:szCs w:val="20"/>
        </w:rPr>
      </w:pPr>
      <w:hyperlink r:id="rId225" w:tgtFrame="_blank" w:history="1">
        <w:r w:rsidRPr="00917F5A">
          <w:rPr>
            <w:rFonts w:ascii="Arial" w:eastAsia="Times New Roman" w:hAnsi="Arial" w:cs="Arial"/>
            <w:color w:val="0000FF"/>
            <w:sz w:val="20"/>
            <w:szCs w:val="20"/>
            <w:u w:val="single"/>
          </w:rPr>
          <w:t>cpe:2.3:a:springsource:spring_framework: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3AE822FE"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Published Vulnerabilities</w:t>
      </w:r>
    </w:p>
    <w:p w14:paraId="7693459C"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u w:val="single"/>
        </w:rPr>
        <w:t>CVE-2022-22965</w:t>
      </w:r>
      <w:r w:rsidRPr="00917F5A">
        <w:rPr>
          <w:rFonts w:ascii="Arial" w:eastAsia="Times New Roman" w:hAnsi="Arial" w:cs="Arial"/>
          <w:color w:val="000000"/>
          <w:sz w:val="20"/>
          <w:szCs w:val="20"/>
          <w:u w:val="single"/>
        </w:rPr>
        <w:t> (OSSINDEX)</w:t>
      </w:r>
      <w:r w:rsidRPr="00917F5A">
        <w:rPr>
          <w:rFonts w:ascii="Arial" w:eastAsia="Times New Roman" w:hAnsi="Arial" w:cs="Arial"/>
          <w:color w:val="000000"/>
          <w:sz w:val="20"/>
          <w:szCs w:val="20"/>
        </w:rPr>
        <w:t>  suppress</w:t>
      </w:r>
    </w:p>
    <w:p w14:paraId="0AE25BA0"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28E1B69C"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WE-94 Improper Control of Generation of Code ('Code Injection')</w:t>
      </w:r>
      <w:r w:rsidRPr="00917F5A">
        <w:rPr>
          <w:rFonts w:ascii="Arial" w:eastAsia="Times New Roman" w:hAnsi="Arial" w:cs="Arial"/>
          <w:color w:val="000000"/>
          <w:sz w:val="20"/>
          <w:szCs w:val="20"/>
        </w:rPr>
        <w:br/>
      </w:r>
      <w:r w:rsidRPr="00917F5A">
        <w:rPr>
          <w:rFonts w:ascii="Arial" w:eastAsia="Times New Roman" w:hAnsi="Arial" w:cs="Arial"/>
          <w:color w:val="000000"/>
          <w:sz w:val="20"/>
          <w:szCs w:val="20"/>
        </w:rPr>
        <w:br/>
        <w:t>CVSSv2:</w:t>
      </w:r>
    </w:p>
    <w:p w14:paraId="76273BF6" w14:textId="77777777" w:rsidR="00917F5A" w:rsidRPr="00917F5A" w:rsidRDefault="00917F5A" w:rsidP="00917F5A">
      <w:pPr>
        <w:numPr>
          <w:ilvl w:val="0"/>
          <w:numId w:val="326"/>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HIGH (9.8)</w:t>
      </w:r>
    </w:p>
    <w:p w14:paraId="5A343C89" w14:textId="77777777" w:rsidR="00917F5A" w:rsidRPr="00917F5A" w:rsidRDefault="00917F5A" w:rsidP="00917F5A">
      <w:pPr>
        <w:numPr>
          <w:ilvl w:val="0"/>
          <w:numId w:val="326"/>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L/Au:/C:H/I:H/A:H</w:t>
      </w:r>
    </w:p>
    <w:p w14:paraId="21032A77"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br/>
        <w:t>References:</w:t>
      </w:r>
    </w:p>
    <w:p w14:paraId="1180D0C7" w14:textId="77777777" w:rsidR="00917F5A" w:rsidRPr="00917F5A" w:rsidRDefault="00917F5A" w:rsidP="00917F5A">
      <w:pPr>
        <w:numPr>
          <w:ilvl w:val="0"/>
          <w:numId w:val="327"/>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OSSINDEX - </w:t>
      </w:r>
      <w:hyperlink r:id="rId226" w:tgtFrame="_blank" w:history="1">
        <w:r w:rsidRPr="00917F5A">
          <w:rPr>
            <w:rFonts w:ascii="Arial" w:eastAsia="Times New Roman" w:hAnsi="Arial" w:cs="Arial"/>
            <w:color w:val="0000FF"/>
            <w:sz w:val="20"/>
            <w:szCs w:val="20"/>
            <w:u w:val="single"/>
          </w:rPr>
          <w:t>[CVE-2022-22965] CWE-94: Improper Control of Generation of Code ('Code Injection')</w:t>
        </w:r>
      </w:hyperlink>
    </w:p>
    <w:p w14:paraId="15D628F4"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ulnerable Software &amp; Versions (OSSINDEX):</w:t>
      </w:r>
    </w:p>
    <w:p w14:paraId="53EDD721" w14:textId="77777777" w:rsidR="00917F5A" w:rsidRPr="00917F5A" w:rsidRDefault="00917F5A" w:rsidP="00917F5A">
      <w:pPr>
        <w:numPr>
          <w:ilvl w:val="0"/>
          <w:numId w:val="328"/>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pe:2.3:a:org.springframework:spring-beans:5.2.3.RELEASE:*:*:*:*:*:*:*</w:t>
      </w:r>
    </w:p>
    <w:p w14:paraId="6662F98F"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26" w:name="l21_745a62502023d2496b565b7fe102bb1ee229"/>
      <w:bookmarkEnd w:id="26"/>
      <w:r w:rsidRPr="00917F5A">
        <w:rPr>
          <w:rFonts w:ascii="Arial" w:eastAsia="Times New Roman" w:hAnsi="Arial" w:cs="Arial"/>
          <w:b/>
          <w:bCs/>
          <w:color w:val="000000"/>
          <w:sz w:val="27"/>
          <w:szCs w:val="27"/>
        </w:rPr>
        <w:t>spring-webmvc-5.2.3.RELEASE.jar</w:t>
      </w:r>
    </w:p>
    <w:p w14:paraId="7E0CC45A"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4AD5B5FE"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Spring Web MVC</w:t>
      </w:r>
    </w:p>
    <w:p w14:paraId="03B3B083"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lastRenderedPageBreak/>
        <w:t>License:</w:t>
      </w:r>
    </w:p>
    <w:p w14:paraId="1F873FE6"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Apache License, Version 2.0: https://www.apache.org/licenses/LICENSE-2.0</w:t>
      </w:r>
    </w:p>
    <w:p w14:paraId="22AB17C6"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springframework\spring-webmvc\5.2.3.RELEASE\spring-webmvc-5.2.3.RELEASE.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867cc7369d453637b5042ee4d6931a78</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745a62502023d2496b565b7fe102bb1ee229d6b7</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b3b0a2477e67b050dd5c08dc96e76db5950cbccba075e782c24f73eda49a0160</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18BBC9C5"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77383EF0"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43D37C1E" w14:textId="77777777" w:rsidR="00917F5A" w:rsidRPr="00917F5A" w:rsidRDefault="00917F5A" w:rsidP="00917F5A">
      <w:pPr>
        <w:numPr>
          <w:ilvl w:val="0"/>
          <w:numId w:val="329"/>
        </w:numPr>
        <w:shd w:val="clear" w:color="auto" w:fill="FFFFFF"/>
        <w:spacing w:before="100" w:beforeAutospacing="1" w:after="100" w:afterAutospacing="1" w:line="240" w:lineRule="auto"/>
        <w:rPr>
          <w:rFonts w:ascii="Arial" w:eastAsia="Times New Roman" w:hAnsi="Arial" w:cs="Arial"/>
          <w:color w:val="000000"/>
          <w:sz w:val="20"/>
          <w:szCs w:val="20"/>
        </w:rPr>
      </w:pPr>
      <w:hyperlink r:id="rId227" w:tgtFrame="_blank" w:history="1">
        <w:r w:rsidRPr="00917F5A">
          <w:rPr>
            <w:rFonts w:ascii="Arial" w:eastAsia="Times New Roman" w:hAnsi="Arial" w:cs="Arial"/>
            <w:color w:val="0000FF"/>
            <w:sz w:val="20"/>
            <w:szCs w:val="20"/>
            <w:u w:val="single"/>
          </w:rPr>
          <w:t>pkg:maven/org.springframework/spring-webmvc@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234D595A" w14:textId="77777777" w:rsidR="00917F5A" w:rsidRPr="00917F5A" w:rsidRDefault="00917F5A" w:rsidP="00917F5A">
      <w:pPr>
        <w:numPr>
          <w:ilvl w:val="0"/>
          <w:numId w:val="329"/>
        </w:numPr>
        <w:shd w:val="clear" w:color="auto" w:fill="FFFFFF"/>
        <w:spacing w:before="100" w:beforeAutospacing="1" w:after="100" w:afterAutospacing="1" w:line="240" w:lineRule="auto"/>
        <w:rPr>
          <w:rFonts w:ascii="Arial" w:eastAsia="Times New Roman" w:hAnsi="Arial" w:cs="Arial"/>
          <w:color w:val="000000"/>
          <w:sz w:val="20"/>
          <w:szCs w:val="20"/>
        </w:rPr>
      </w:pPr>
      <w:hyperlink r:id="rId228" w:tgtFrame="_blank" w:history="1">
        <w:r w:rsidRPr="00917F5A">
          <w:rPr>
            <w:rFonts w:ascii="Arial" w:eastAsia="Times New Roman" w:hAnsi="Arial" w:cs="Arial"/>
            <w:color w:val="0000FF"/>
            <w:sz w:val="20"/>
            <w:szCs w:val="20"/>
            <w:u w:val="single"/>
          </w:rPr>
          <w:t>cpe:2.3:a:pivotal_software:spring_framework: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69698BFD" w14:textId="77777777" w:rsidR="00917F5A" w:rsidRPr="00917F5A" w:rsidRDefault="00917F5A" w:rsidP="00917F5A">
      <w:pPr>
        <w:numPr>
          <w:ilvl w:val="0"/>
          <w:numId w:val="329"/>
        </w:numPr>
        <w:shd w:val="clear" w:color="auto" w:fill="FFFFFF"/>
        <w:spacing w:before="100" w:beforeAutospacing="1" w:after="100" w:afterAutospacing="1" w:line="240" w:lineRule="auto"/>
        <w:rPr>
          <w:rFonts w:ascii="Arial" w:eastAsia="Times New Roman" w:hAnsi="Arial" w:cs="Arial"/>
          <w:color w:val="000000"/>
          <w:sz w:val="20"/>
          <w:szCs w:val="20"/>
        </w:rPr>
      </w:pPr>
      <w:hyperlink r:id="rId229" w:tgtFrame="_blank" w:history="1">
        <w:r w:rsidRPr="00917F5A">
          <w:rPr>
            <w:rFonts w:ascii="Arial" w:eastAsia="Times New Roman" w:hAnsi="Arial" w:cs="Arial"/>
            <w:color w:val="0000FF"/>
            <w:sz w:val="20"/>
            <w:szCs w:val="20"/>
            <w:u w:val="single"/>
          </w:rPr>
          <w:t>cpe:2.3:a:springsource:spring_framework: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112C4EE4"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Published Vulnerabilities</w:t>
      </w:r>
    </w:p>
    <w:p w14:paraId="6BDB3C78"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u w:val="single"/>
        </w:rPr>
        <w:t>CVE-2021-22060</w:t>
      </w:r>
      <w:r w:rsidRPr="00917F5A">
        <w:rPr>
          <w:rFonts w:ascii="Arial" w:eastAsia="Times New Roman" w:hAnsi="Arial" w:cs="Arial"/>
          <w:color w:val="000000"/>
          <w:sz w:val="20"/>
          <w:szCs w:val="20"/>
          <w:u w:val="single"/>
        </w:rPr>
        <w:t> (OSSINDEX)</w:t>
      </w:r>
      <w:r w:rsidRPr="00917F5A">
        <w:rPr>
          <w:rFonts w:ascii="Arial" w:eastAsia="Times New Roman" w:hAnsi="Arial" w:cs="Arial"/>
          <w:color w:val="000000"/>
          <w:sz w:val="20"/>
          <w:szCs w:val="20"/>
        </w:rPr>
        <w:t>  suppress</w:t>
      </w:r>
    </w:p>
    <w:p w14:paraId="54ABB7E9"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5ABB4A46"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WE-117 Improper Output Neutralization for Logs</w:t>
      </w:r>
      <w:r w:rsidRPr="00917F5A">
        <w:rPr>
          <w:rFonts w:ascii="Arial" w:eastAsia="Times New Roman" w:hAnsi="Arial" w:cs="Arial"/>
          <w:color w:val="000000"/>
          <w:sz w:val="20"/>
          <w:szCs w:val="20"/>
        </w:rPr>
        <w:br/>
      </w:r>
      <w:r w:rsidRPr="00917F5A">
        <w:rPr>
          <w:rFonts w:ascii="Arial" w:eastAsia="Times New Roman" w:hAnsi="Arial" w:cs="Arial"/>
          <w:color w:val="000000"/>
          <w:sz w:val="20"/>
          <w:szCs w:val="20"/>
        </w:rPr>
        <w:br/>
        <w:t>CVSSv2:</w:t>
      </w:r>
    </w:p>
    <w:p w14:paraId="5E1D3718" w14:textId="77777777" w:rsidR="00917F5A" w:rsidRPr="00917F5A" w:rsidRDefault="00917F5A" w:rsidP="00917F5A">
      <w:pPr>
        <w:numPr>
          <w:ilvl w:val="0"/>
          <w:numId w:val="33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MEDIUM (4.3)</w:t>
      </w:r>
    </w:p>
    <w:p w14:paraId="21D7817E" w14:textId="77777777" w:rsidR="00917F5A" w:rsidRPr="00917F5A" w:rsidRDefault="00917F5A" w:rsidP="00917F5A">
      <w:pPr>
        <w:numPr>
          <w:ilvl w:val="0"/>
          <w:numId w:val="33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L/Au:/C:N/I:L/A:N</w:t>
      </w:r>
    </w:p>
    <w:p w14:paraId="638F7638"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br/>
        <w:t>References:</w:t>
      </w:r>
    </w:p>
    <w:p w14:paraId="11B72C12" w14:textId="77777777" w:rsidR="00917F5A" w:rsidRPr="00917F5A" w:rsidRDefault="00917F5A" w:rsidP="00917F5A">
      <w:pPr>
        <w:numPr>
          <w:ilvl w:val="0"/>
          <w:numId w:val="33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OSSINDEX - </w:t>
      </w:r>
      <w:hyperlink r:id="rId230" w:tgtFrame="_blank" w:history="1">
        <w:r w:rsidRPr="00917F5A">
          <w:rPr>
            <w:rFonts w:ascii="Arial" w:eastAsia="Times New Roman" w:hAnsi="Arial" w:cs="Arial"/>
            <w:color w:val="0000FF"/>
            <w:sz w:val="20"/>
            <w:szCs w:val="20"/>
            <w:u w:val="single"/>
          </w:rPr>
          <w:t>[CVE-2021-22060] CWE-117: Improper Output Neutralization for Logs</w:t>
        </w:r>
      </w:hyperlink>
    </w:p>
    <w:p w14:paraId="3B226D54"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ulnerable Software &amp; Versions (OSSINDEX):</w:t>
      </w:r>
    </w:p>
    <w:p w14:paraId="32C91199" w14:textId="77777777" w:rsidR="00917F5A" w:rsidRPr="00917F5A" w:rsidRDefault="00917F5A" w:rsidP="00917F5A">
      <w:pPr>
        <w:numPr>
          <w:ilvl w:val="0"/>
          <w:numId w:val="332"/>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pe:2.3:a:org.springframework:spring-webmvc:5.2.3.RELEASE:*:*:*:*:*:*:*</w:t>
      </w:r>
    </w:p>
    <w:p w14:paraId="66B4EB81"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27" w:name="l22_7750c95c96c7a1885c8b1b503ba915bc33ca"/>
      <w:bookmarkEnd w:id="27"/>
      <w:r w:rsidRPr="00917F5A">
        <w:rPr>
          <w:rFonts w:ascii="Arial" w:eastAsia="Times New Roman" w:hAnsi="Arial" w:cs="Arial"/>
          <w:b/>
          <w:bCs/>
          <w:color w:val="000000"/>
          <w:sz w:val="27"/>
          <w:szCs w:val="27"/>
        </w:rPr>
        <w:t>spring-context-5.2.3.RELEASE.jar</w:t>
      </w:r>
    </w:p>
    <w:p w14:paraId="45BB944C"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lastRenderedPageBreak/>
        <w:t>Description:</w:t>
      </w:r>
    </w:p>
    <w:p w14:paraId="4834F8AE"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Spring Context</w:t>
      </w:r>
    </w:p>
    <w:p w14:paraId="33351995"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172331F6"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Apache License, Version 2.0: https://www.apache.org/licenses/LICENSE-2.0</w:t>
      </w:r>
    </w:p>
    <w:p w14:paraId="3C407320"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springframework\spring-context\5.2.3.RELEASE\spring-context-5.2.3.RELEASE.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a5ba542a35f3c9fca630df1715ccf325</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7750c95c96c7a1885c8b1b503ba915bc33ca579a</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82c625cffed80685b153700359a6c6d5c91018069a0171cf21a7defb0267e993</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0F8D546A"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3BEC2C6B"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6E70CA67" w14:textId="77777777" w:rsidR="00917F5A" w:rsidRPr="00917F5A" w:rsidRDefault="00917F5A" w:rsidP="00917F5A">
      <w:pPr>
        <w:numPr>
          <w:ilvl w:val="0"/>
          <w:numId w:val="333"/>
        </w:numPr>
        <w:shd w:val="clear" w:color="auto" w:fill="FFFFFF"/>
        <w:spacing w:before="100" w:beforeAutospacing="1" w:after="100" w:afterAutospacing="1" w:line="240" w:lineRule="auto"/>
        <w:rPr>
          <w:rFonts w:ascii="Arial" w:eastAsia="Times New Roman" w:hAnsi="Arial" w:cs="Arial"/>
          <w:color w:val="000000"/>
          <w:sz w:val="20"/>
          <w:szCs w:val="20"/>
        </w:rPr>
      </w:pPr>
      <w:hyperlink r:id="rId231" w:tgtFrame="_blank" w:history="1">
        <w:r w:rsidRPr="00917F5A">
          <w:rPr>
            <w:rFonts w:ascii="Arial" w:eastAsia="Times New Roman" w:hAnsi="Arial" w:cs="Arial"/>
            <w:color w:val="0000FF"/>
            <w:sz w:val="20"/>
            <w:szCs w:val="20"/>
            <w:u w:val="single"/>
          </w:rPr>
          <w:t>pkg:maven/org.springframework/spring-context@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7811C0D5" w14:textId="77777777" w:rsidR="00917F5A" w:rsidRPr="00917F5A" w:rsidRDefault="00917F5A" w:rsidP="00917F5A">
      <w:pPr>
        <w:numPr>
          <w:ilvl w:val="0"/>
          <w:numId w:val="333"/>
        </w:numPr>
        <w:shd w:val="clear" w:color="auto" w:fill="FFFFFF"/>
        <w:spacing w:before="100" w:beforeAutospacing="1" w:after="100" w:afterAutospacing="1" w:line="240" w:lineRule="auto"/>
        <w:rPr>
          <w:rFonts w:ascii="Arial" w:eastAsia="Times New Roman" w:hAnsi="Arial" w:cs="Arial"/>
          <w:color w:val="000000"/>
          <w:sz w:val="20"/>
          <w:szCs w:val="20"/>
        </w:rPr>
      </w:pPr>
      <w:hyperlink r:id="rId232" w:tgtFrame="_blank" w:history="1">
        <w:r w:rsidRPr="00917F5A">
          <w:rPr>
            <w:rFonts w:ascii="Arial" w:eastAsia="Times New Roman" w:hAnsi="Arial" w:cs="Arial"/>
            <w:color w:val="0000FF"/>
            <w:sz w:val="20"/>
            <w:szCs w:val="20"/>
            <w:u w:val="single"/>
          </w:rPr>
          <w:t>cpe:2.3:a:pivotal_software:spring_framework: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5C1FAF7A" w14:textId="77777777" w:rsidR="00917F5A" w:rsidRPr="00917F5A" w:rsidRDefault="00917F5A" w:rsidP="00917F5A">
      <w:pPr>
        <w:numPr>
          <w:ilvl w:val="0"/>
          <w:numId w:val="333"/>
        </w:numPr>
        <w:shd w:val="clear" w:color="auto" w:fill="FFFFFF"/>
        <w:spacing w:before="100" w:beforeAutospacing="1" w:after="100" w:afterAutospacing="1" w:line="240" w:lineRule="auto"/>
        <w:rPr>
          <w:rFonts w:ascii="Arial" w:eastAsia="Times New Roman" w:hAnsi="Arial" w:cs="Arial"/>
          <w:color w:val="000000"/>
          <w:sz w:val="20"/>
          <w:szCs w:val="20"/>
        </w:rPr>
      </w:pPr>
      <w:hyperlink r:id="rId233" w:tgtFrame="_blank" w:history="1">
        <w:r w:rsidRPr="00917F5A">
          <w:rPr>
            <w:rFonts w:ascii="Arial" w:eastAsia="Times New Roman" w:hAnsi="Arial" w:cs="Arial"/>
            <w:color w:val="0000FF"/>
            <w:sz w:val="20"/>
            <w:szCs w:val="20"/>
            <w:u w:val="single"/>
          </w:rPr>
          <w:t>cpe:2.3:a:springsource:spring_framework: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469BBE27"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Published Vulnerabilities</w:t>
      </w:r>
    </w:p>
    <w:p w14:paraId="5FDAA80C"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u w:val="single"/>
        </w:rPr>
        <w:t>CVE-2022-22968</w:t>
      </w:r>
      <w:r w:rsidRPr="00917F5A">
        <w:rPr>
          <w:rFonts w:ascii="Arial" w:eastAsia="Times New Roman" w:hAnsi="Arial" w:cs="Arial"/>
          <w:color w:val="000000"/>
          <w:sz w:val="20"/>
          <w:szCs w:val="20"/>
          <w:u w:val="single"/>
        </w:rPr>
        <w:t> (OSSINDEX)</w:t>
      </w:r>
      <w:r w:rsidRPr="00917F5A">
        <w:rPr>
          <w:rFonts w:ascii="Arial" w:eastAsia="Times New Roman" w:hAnsi="Arial" w:cs="Arial"/>
          <w:color w:val="000000"/>
          <w:sz w:val="20"/>
          <w:szCs w:val="20"/>
        </w:rPr>
        <w:t>  suppress</w:t>
      </w:r>
    </w:p>
    <w:p w14:paraId="626DB1F1"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In Spring Framework versions 5.3.0 - 5.3.18, 5.2.0 - 5.2.20, and older unsupported versions, the patterns for disallowedFields on a DataBinder are case sensitive which means a field is not effectively protected unless it is listed with both upper and lower case for the first character of the field, including upper and lower case for the first character of all nested fields within the property path.</w:t>
      </w:r>
    </w:p>
    <w:p w14:paraId="255065BC"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WE-178 Improper Handling of Case Sensitivity</w:t>
      </w:r>
      <w:r w:rsidRPr="00917F5A">
        <w:rPr>
          <w:rFonts w:ascii="Arial" w:eastAsia="Times New Roman" w:hAnsi="Arial" w:cs="Arial"/>
          <w:color w:val="000000"/>
          <w:sz w:val="20"/>
          <w:szCs w:val="20"/>
        </w:rPr>
        <w:br/>
      </w:r>
      <w:r w:rsidRPr="00917F5A">
        <w:rPr>
          <w:rFonts w:ascii="Arial" w:eastAsia="Times New Roman" w:hAnsi="Arial" w:cs="Arial"/>
          <w:color w:val="000000"/>
          <w:sz w:val="20"/>
          <w:szCs w:val="20"/>
        </w:rPr>
        <w:br/>
        <w:t>CVSSv2:</w:t>
      </w:r>
    </w:p>
    <w:p w14:paraId="185BA874" w14:textId="77777777" w:rsidR="00917F5A" w:rsidRPr="00917F5A" w:rsidRDefault="00917F5A" w:rsidP="00917F5A">
      <w:pPr>
        <w:numPr>
          <w:ilvl w:val="0"/>
          <w:numId w:val="33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MEDIUM (5.3)</w:t>
      </w:r>
    </w:p>
    <w:p w14:paraId="0F5A24BD" w14:textId="77777777" w:rsidR="00917F5A" w:rsidRPr="00917F5A" w:rsidRDefault="00917F5A" w:rsidP="00917F5A">
      <w:pPr>
        <w:numPr>
          <w:ilvl w:val="0"/>
          <w:numId w:val="33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L/Au:/C:N/I:L/A:N</w:t>
      </w:r>
    </w:p>
    <w:p w14:paraId="10401BCA"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br/>
        <w:t>References:</w:t>
      </w:r>
    </w:p>
    <w:p w14:paraId="0676BF8C" w14:textId="77777777" w:rsidR="00917F5A" w:rsidRPr="00917F5A" w:rsidRDefault="00917F5A" w:rsidP="00917F5A">
      <w:pPr>
        <w:numPr>
          <w:ilvl w:val="0"/>
          <w:numId w:val="335"/>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OSSINDEX - </w:t>
      </w:r>
      <w:hyperlink r:id="rId234" w:tgtFrame="_blank" w:history="1">
        <w:r w:rsidRPr="00917F5A">
          <w:rPr>
            <w:rFonts w:ascii="Arial" w:eastAsia="Times New Roman" w:hAnsi="Arial" w:cs="Arial"/>
            <w:color w:val="0000FF"/>
            <w:sz w:val="20"/>
            <w:szCs w:val="20"/>
            <w:u w:val="single"/>
          </w:rPr>
          <w:t>[CVE-2022-22968] CWE-178: Improper Handling of Case Sensitivity</w:t>
        </w:r>
      </w:hyperlink>
    </w:p>
    <w:p w14:paraId="149F02F4"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ulnerable Software &amp; Versions (OSSINDEX):</w:t>
      </w:r>
    </w:p>
    <w:p w14:paraId="3340FABF" w14:textId="77777777" w:rsidR="00917F5A" w:rsidRPr="00917F5A" w:rsidRDefault="00917F5A" w:rsidP="00917F5A">
      <w:pPr>
        <w:numPr>
          <w:ilvl w:val="0"/>
          <w:numId w:val="336"/>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pe:2.3:a:org.springframework:spring-context:5.2.3.RELEASE:*:*:*:*:*:*:*</w:t>
      </w:r>
    </w:p>
    <w:p w14:paraId="5EE03C63"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28" w:name="l23_d0c6bb10758805b2153c589686b8045554bf"/>
      <w:bookmarkEnd w:id="28"/>
      <w:r w:rsidRPr="00917F5A">
        <w:rPr>
          <w:rFonts w:ascii="Arial" w:eastAsia="Times New Roman" w:hAnsi="Arial" w:cs="Arial"/>
          <w:b/>
          <w:bCs/>
          <w:color w:val="000000"/>
          <w:sz w:val="27"/>
          <w:szCs w:val="27"/>
        </w:rPr>
        <w:lastRenderedPageBreak/>
        <w:t>spring-expression-5.2.3.RELEASE.jar</w:t>
      </w:r>
    </w:p>
    <w:p w14:paraId="5B799B59"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6349890F"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Spring Expression Language (SpEL)</w:t>
      </w:r>
    </w:p>
    <w:p w14:paraId="171BFB97"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License:</w:t>
      </w:r>
    </w:p>
    <w:p w14:paraId="278F7BFD"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Apache License, Version 2.0: https://www.apache.org/licenses/LICENSE-2.0</w:t>
      </w:r>
    </w:p>
    <w:p w14:paraId="46947239"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springframework\spring-expression\5.2.3.RELEASE\spring-expression-5.2.3.RELEASE.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f2d2fe0e4f9b9b23b03d07839393de5a</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d0c6bb10758805b2153c589686b8045554bfac2d</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1ba798e1f4da9e5ad68e67d7e7abe39f141674762c8755d952edeb0380d384b9</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47EEE254"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326D8064"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2DE347EF" w14:textId="77777777" w:rsidR="00917F5A" w:rsidRPr="00917F5A" w:rsidRDefault="00917F5A" w:rsidP="00917F5A">
      <w:pPr>
        <w:numPr>
          <w:ilvl w:val="0"/>
          <w:numId w:val="337"/>
        </w:numPr>
        <w:shd w:val="clear" w:color="auto" w:fill="FFFFFF"/>
        <w:spacing w:before="100" w:beforeAutospacing="1" w:after="100" w:afterAutospacing="1" w:line="240" w:lineRule="auto"/>
        <w:rPr>
          <w:rFonts w:ascii="Arial" w:eastAsia="Times New Roman" w:hAnsi="Arial" w:cs="Arial"/>
          <w:color w:val="000000"/>
          <w:sz w:val="20"/>
          <w:szCs w:val="20"/>
        </w:rPr>
      </w:pPr>
      <w:hyperlink r:id="rId235" w:tgtFrame="_blank" w:history="1">
        <w:r w:rsidRPr="00917F5A">
          <w:rPr>
            <w:rFonts w:ascii="Arial" w:eastAsia="Times New Roman" w:hAnsi="Arial" w:cs="Arial"/>
            <w:color w:val="0000FF"/>
            <w:sz w:val="20"/>
            <w:szCs w:val="20"/>
            <w:u w:val="single"/>
          </w:rPr>
          <w:t>pkg:maven/org.springframework/spring-expression@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034B59DE" w14:textId="77777777" w:rsidR="00917F5A" w:rsidRPr="00917F5A" w:rsidRDefault="00917F5A" w:rsidP="00917F5A">
      <w:pPr>
        <w:numPr>
          <w:ilvl w:val="0"/>
          <w:numId w:val="337"/>
        </w:numPr>
        <w:shd w:val="clear" w:color="auto" w:fill="FFFFFF"/>
        <w:spacing w:before="100" w:beforeAutospacing="1" w:after="100" w:afterAutospacing="1" w:line="240" w:lineRule="auto"/>
        <w:rPr>
          <w:rFonts w:ascii="Arial" w:eastAsia="Times New Roman" w:hAnsi="Arial" w:cs="Arial"/>
          <w:color w:val="000000"/>
          <w:sz w:val="20"/>
          <w:szCs w:val="20"/>
        </w:rPr>
      </w:pPr>
      <w:hyperlink r:id="rId236" w:tgtFrame="_blank" w:history="1">
        <w:r w:rsidRPr="00917F5A">
          <w:rPr>
            <w:rFonts w:ascii="Arial" w:eastAsia="Times New Roman" w:hAnsi="Arial" w:cs="Arial"/>
            <w:color w:val="0000FF"/>
            <w:sz w:val="20"/>
            <w:szCs w:val="20"/>
            <w:u w:val="single"/>
          </w:rPr>
          <w:t>cpe:2.3:a:pivotal_software:spring_framework: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7CC35C68" w14:textId="77777777" w:rsidR="00917F5A" w:rsidRPr="00917F5A" w:rsidRDefault="00917F5A" w:rsidP="00917F5A">
      <w:pPr>
        <w:numPr>
          <w:ilvl w:val="0"/>
          <w:numId w:val="337"/>
        </w:numPr>
        <w:shd w:val="clear" w:color="auto" w:fill="FFFFFF"/>
        <w:spacing w:before="100" w:beforeAutospacing="1" w:after="100" w:afterAutospacing="1" w:line="240" w:lineRule="auto"/>
        <w:rPr>
          <w:rFonts w:ascii="Arial" w:eastAsia="Times New Roman" w:hAnsi="Arial" w:cs="Arial"/>
          <w:color w:val="000000"/>
          <w:sz w:val="20"/>
          <w:szCs w:val="20"/>
        </w:rPr>
      </w:pPr>
      <w:hyperlink r:id="rId237" w:tgtFrame="_blank" w:history="1">
        <w:r w:rsidRPr="00917F5A">
          <w:rPr>
            <w:rFonts w:ascii="Arial" w:eastAsia="Times New Roman" w:hAnsi="Arial" w:cs="Arial"/>
            <w:color w:val="0000FF"/>
            <w:sz w:val="20"/>
            <w:szCs w:val="20"/>
            <w:u w:val="single"/>
          </w:rPr>
          <w:t>cpe:2.3:a:springsource:spring_framework: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6DBCFBEA"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Published Vulnerabilities</w:t>
      </w:r>
    </w:p>
    <w:p w14:paraId="061933C7"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u w:val="single"/>
        </w:rPr>
        <w:t>CVE-2022-22950</w:t>
      </w:r>
      <w:r w:rsidRPr="00917F5A">
        <w:rPr>
          <w:rFonts w:ascii="Arial" w:eastAsia="Times New Roman" w:hAnsi="Arial" w:cs="Arial"/>
          <w:color w:val="000000"/>
          <w:sz w:val="20"/>
          <w:szCs w:val="20"/>
          <w:u w:val="single"/>
        </w:rPr>
        <w:t> (OSSINDEX)</w:t>
      </w:r>
      <w:r w:rsidRPr="00917F5A">
        <w:rPr>
          <w:rFonts w:ascii="Arial" w:eastAsia="Times New Roman" w:hAnsi="Arial" w:cs="Arial"/>
          <w:color w:val="000000"/>
          <w:sz w:val="20"/>
          <w:szCs w:val="20"/>
        </w:rPr>
        <w:t>  suppress</w:t>
      </w:r>
    </w:p>
    <w:p w14:paraId="0FE3FED6"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n Spring Framework versions 5.3.0 - 5.3.16 and older unsupported versions, it is possible for a user to provide a specially crafted SpEL expression that may cause a denial of service condition.</w:t>
      </w:r>
    </w:p>
    <w:p w14:paraId="38B40B4B"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WE-770 Allocation of Resources Without Limits or Throttling</w:t>
      </w:r>
      <w:r w:rsidRPr="00917F5A">
        <w:rPr>
          <w:rFonts w:ascii="Arial" w:eastAsia="Times New Roman" w:hAnsi="Arial" w:cs="Arial"/>
          <w:color w:val="000000"/>
          <w:sz w:val="20"/>
          <w:szCs w:val="20"/>
        </w:rPr>
        <w:br/>
      </w:r>
      <w:r w:rsidRPr="00917F5A">
        <w:rPr>
          <w:rFonts w:ascii="Arial" w:eastAsia="Times New Roman" w:hAnsi="Arial" w:cs="Arial"/>
          <w:color w:val="000000"/>
          <w:sz w:val="20"/>
          <w:szCs w:val="20"/>
        </w:rPr>
        <w:br/>
        <w:t>CVSSv2:</w:t>
      </w:r>
    </w:p>
    <w:p w14:paraId="6E2214E2" w14:textId="77777777" w:rsidR="00917F5A" w:rsidRPr="00917F5A" w:rsidRDefault="00917F5A" w:rsidP="00917F5A">
      <w:pPr>
        <w:numPr>
          <w:ilvl w:val="0"/>
          <w:numId w:val="338"/>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MEDIUM (6.5)</w:t>
      </w:r>
    </w:p>
    <w:p w14:paraId="2C881DBC" w14:textId="77777777" w:rsidR="00917F5A" w:rsidRPr="00917F5A" w:rsidRDefault="00917F5A" w:rsidP="00917F5A">
      <w:pPr>
        <w:numPr>
          <w:ilvl w:val="0"/>
          <w:numId w:val="338"/>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L/Au:/C:N/I:N/A:H</w:t>
      </w:r>
    </w:p>
    <w:p w14:paraId="7CE9840B"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br/>
        <w:t>References:</w:t>
      </w:r>
    </w:p>
    <w:p w14:paraId="257B9687" w14:textId="77777777" w:rsidR="00917F5A" w:rsidRPr="00917F5A" w:rsidRDefault="00917F5A" w:rsidP="00917F5A">
      <w:pPr>
        <w:numPr>
          <w:ilvl w:val="0"/>
          <w:numId w:val="339"/>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OSSINDEX - </w:t>
      </w:r>
      <w:hyperlink r:id="rId238" w:tgtFrame="_blank" w:history="1">
        <w:r w:rsidRPr="00917F5A">
          <w:rPr>
            <w:rFonts w:ascii="Arial" w:eastAsia="Times New Roman" w:hAnsi="Arial" w:cs="Arial"/>
            <w:color w:val="0000FF"/>
            <w:sz w:val="20"/>
            <w:szCs w:val="20"/>
            <w:u w:val="single"/>
          </w:rPr>
          <w:t>[CVE-2022-22950] CWE-770: Allocation of Resources Without Limits or Throttling</w:t>
        </w:r>
      </w:hyperlink>
    </w:p>
    <w:p w14:paraId="114A8EB0"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ulnerable Software &amp; Versions (OSSINDEX):</w:t>
      </w:r>
    </w:p>
    <w:p w14:paraId="7450C103" w14:textId="77777777" w:rsidR="00917F5A" w:rsidRPr="00917F5A" w:rsidRDefault="00917F5A" w:rsidP="00917F5A">
      <w:pPr>
        <w:numPr>
          <w:ilvl w:val="0"/>
          <w:numId w:val="340"/>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lastRenderedPageBreak/>
        <w:t>cpe:2.3:a:org.springframework:spring-expression:5.2.3.RELEASE:*:*:*:*:*:*:*</w:t>
      </w:r>
    </w:p>
    <w:p w14:paraId="59099071"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u w:val="single"/>
        </w:rPr>
        <w:t>CVE-2023-20861</w:t>
      </w:r>
      <w:r w:rsidRPr="00917F5A">
        <w:rPr>
          <w:rFonts w:ascii="Arial" w:eastAsia="Times New Roman" w:hAnsi="Arial" w:cs="Arial"/>
          <w:color w:val="000000"/>
          <w:sz w:val="20"/>
          <w:szCs w:val="20"/>
          <w:u w:val="single"/>
        </w:rPr>
        <w:t> (OSSINDEX)</w:t>
      </w:r>
      <w:r w:rsidRPr="00917F5A">
        <w:rPr>
          <w:rFonts w:ascii="Arial" w:eastAsia="Times New Roman" w:hAnsi="Arial" w:cs="Arial"/>
          <w:color w:val="000000"/>
          <w:sz w:val="20"/>
          <w:szCs w:val="20"/>
        </w:rPr>
        <w:t>  suppress</w:t>
      </w:r>
    </w:p>
    <w:p w14:paraId="5EF71EBC"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In Spring Framework versions 6.0.0 - 6.0.6, 5.3.0 - 5.3.25, 5.2.0.RELEASE - 5.2.22.RELEASE, and older unsupported versions, it is possible for a user to provide a specially crafted SpEL expression that may cause a denial-of-service (DoS) condition.</w:t>
      </w:r>
    </w:p>
    <w:p w14:paraId="4962EA6A"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WE-noinfo</w:t>
      </w:r>
      <w:r w:rsidRPr="00917F5A">
        <w:rPr>
          <w:rFonts w:ascii="Arial" w:eastAsia="Times New Roman" w:hAnsi="Arial" w:cs="Arial"/>
          <w:color w:val="000000"/>
          <w:sz w:val="20"/>
          <w:szCs w:val="20"/>
        </w:rPr>
        <w:br/>
      </w:r>
      <w:r w:rsidRPr="00917F5A">
        <w:rPr>
          <w:rFonts w:ascii="Arial" w:eastAsia="Times New Roman" w:hAnsi="Arial" w:cs="Arial"/>
          <w:color w:val="000000"/>
          <w:sz w:val="20"/>
          <w:szCs w:val="20"/>
        </w:rPr>
        <w:br/>
        <w:t>CVSSv2:</w:t>
      </w:r>
    </w:p>
    <w:p w14:paraId="72C7AF5C" w14:textId="77777777" w:rsidR="00917F5A" w:rsidRPr="00917F5A" w:rsidRDefault="00917F5A" w:rsidP="00917F5A">
      <w:pPr>
        <w:numPr>
          <w:ilvl w:val="0"/>
          <w:numId w:val="34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MEDIUM (6.5)</w:t>
      </w:r>
    </w:p>
    <w:p w14:paraId="719F47DE" w14:textId="77777777" w:rsidR="00917F5A" w:rsidRPr="00917F5A" w:rsidRDefault="00917F5A" w:rsidP="00917F5A">
      <w:pPr>
        <w:numPr>
          <w:ilvl w:val="0"/>
          <w:numId w:val="341"/>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L/Au:/C:N/I:N/A:H</w:t>
      </w:r>
    </w:p>
    <w:p w14:paraId="0694FBC6"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br/>
        <w:t>References:</w:t>
      </w:r>
    </w:p>
    <w:p w14:paraId="1C8B929B" w14:textId="77777777" w:rsidR="00917F5A" w:rsidRPr="00917F5A" w:rsidRDefault="00917F5A" w:rsidP="00917F5A">
      <w:pPr>
        <w:numPr>
          <w:ilvl w:val="0"/>
          <w:numId w:val="342"/>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OSSINDEX - </w:t>
      </w:r>
      <w:hyperlink r:id="rId239" w:tgtFrame="_blank" w:history="1">
        <w:r w:rsidRPr="00917F5A">
          <w:rPr>
            <w:rFonts w:ascii="Arial" w:eastAsia="Times New Roman" w:hAnsi="Arial" w:cs="Arial"/>
            <w:color w:val="0000FF"/>
            <w:sz w:val="20"/>
            <w:szCs w:val="20"/>
            <w:u w:val="single"/>
          </w:rPr>
          <w:t>[CVE-2023-20861] CWE-noinfo</w:t>
        </w:r>
      </w:hyperlink>
    </w:p>
    <w:p w14:paraId="3183F636"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ulnerable Software &amp; Versions (OSSINDEX):</w:t>
      </w:r>
    </w:p>
    <w:p w14:paraId="2E894E69" w14:textId="77777777" w:rsidR="00917F5A" w:rsidRPr="00917F5A" w:rsidRDefault="00917F5A" w:rsidP="00917F5A">
      <w:pPr>
        <w:numPr>
          <w:ilvl w:val="0"/>
          <w:numId w:val="343"/>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pe:2.3:a:org.springframework:spring-expression:5.2.3.RELEASE:*:*:*:*:*:*:*</w:t>
      </w:r>
    </w:p>
    <w:p w14:paraId="6491CEFC"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u w:val="single"/>
        </w:rPr>
        <w:t>CVE-2023-20863</w:t>
      </w:r>
      <w:r w:rsidRPr="00917F5A">
        <w:rPr>
          <w:rFonts w:ascii="Arial" w:eastAsia="Times New Roman" w:hAnsi="Arial" w:cs="Arial"/>
          <w:color w:val="000000"/>
          <w:sz w:val="20"/>
          <w:szCs w:val="20"/>
          <w:u w:val="single"/>
        </w:rPr>
        <w:t> (OSSINDEX)</w:t>
      </w:r>
      <w:r w:rsidRPr="00917F5A">
        <w:rPr>
          <w:rFonts w:ascii="Arial" w:eastAsia="Times New Roman" w:hAnsi="Arial" w:cs="Arial"/>
          <w:color w:val="000000"/>
          <w:sz w:val="20"/>
          <w:szCs w:val="20"/>
        </w:rPr>
        <w:t>  suppress</w:t>
      </w:r>
    </w:p>
    <w:p w14:paraId="48BE8645"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In spring framework versions prior to 5.2.24 release+ ,5.3.27+ and 6.0.8+ , it is possible for a user to provide a specially crafted SpEL expression that may cause a denial-of-service (DoS) condition.</w:t>
      </w:r>
    </w:p>
    <w:p w14:paraId="5031CE0C"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WE-400 Uncontrolled Resource Consumption ('Resource Exhaustion')</w:t>
      </w:r>
      <w:r w:rsidRPr="00917F5A">
        <w:rPr>
          <w:rFonts w:ascii="Arial" w:eastAsia="Times New Roman" w:hAnsi="Arial" w:cs="Arial"/>
          <w:color w:val="000000"/>
          <w:sz w:val="20"/>
          <w:szCs w:val="20"/>
        </w:rPr>
        <w:br/>
      </w:r>
      <w:r w:rsidRPr="00917F5A">
        <w:rPr>
          <w:rFonts w:ascii="Arial" w:eastAsia="Times New Roman" w:hAnsi="Arial" w:cs="Arial"/>
          <w:color w:val="000000"/>
          <w:sz w:val="20"/>
          <w:szCs w:val="20"/>
        </w:rPr>
        <w:br/>
        <w:t>CVSSv2:</w:t>
      </w:r>
    </w:p>
    <w:p w14:paraId="21BA790E" w14:textId="77777777" w:rsidR="00917F5A" w:rsidRPr="00917F5A" w:rsidRDefault="00917F5A" w:rsidP="00917F5A">
      <w:pPr>
        <w:numPr>
          <w:ilvl w:val="0"/>
          <w:numId w:val="3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Base Score: MEDIUM (6.5)</w:t>
      </w:r>
    </w:p>
    <w:p w14:paraId="09C2C7A2" w14:textId="77777777" w:rsidR="00917F5A" w:rsidRPr="00917F5A" w:rsidRDefault="00917F5A" w:rsidP="00917F5A">
      <w:pPr>
        <w:numPr>
          <w:ilvl w:val="0"/>
          <w:numId w:val="344"/>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ector: /AV:N/AC:L/Au:/C:N/I:N/A:H</w:t>
      </w:r>
    </w:p>
    <w:p w14:paraId="10715883"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br/>
        <w:t>References:</w:t>
      </w:r>
    </w:p>
    <w:p w14:paraId="675D5814" w14:textId="77777777" w:rsidR="00917F5A" w:rsidRPr="00917F5A" w:rsidRDefault="00917F5A" w:rsidP="00917F5A">
      <w:pPr>
        <w:numPr>
          <w:ilvl w:val="0"/>
          <w:numId w:val="345"/>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OSSINDEX - </w:t>
      </w:r>
      <w:hyperlink r:id="rId240" w:tgtFrame="_blank" w:history="1">
        <w:r w:rsidRPr="00917F5A">
          <w:rPr>
            <w:rFonts w:ascii="Arial" w:eastAsia="Times New Roman" w:hAnsi="Arial" w:cs="Arial"/>
            <w:color w:val="0000FF"/>
            <w:sz w:val="20"/>
            <w:szCs w:val="20"/>
            <w:u w:val="single"/>
          </w:rPr>
          <w:t>[CVE-2023-20863] CWE-400: Uncontrolled Resource Consumption ('Resource Exhaustion')</w:t>
        </w:r>
      </w:hyperlink>
    </w:p>
    <w:p w14:paraId="0308E3D7"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Vulnerable Software &amp; Versions (OSSINDEX):</w:t>
      </w:r>
    </w:p>
    <w:p w14:paraId="07196A27" w14:textId="77777777" w:rsidR="00917F5A" w:rsidRPr="00917F5A" w:rsidRDefault="00917F5A" w:rsidP="00917F5A">
      <w:pPr>
        <w:numPr>
          <w:ilvl w:val="0"/>
          <w:numId w:val="346"/>
        </w:num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cpe:2.3:a:org.springframework:spring-expression:5.2.3.RELEASE:*:*:*:*:*:*:*</w:t>
      </w:r>
    </w:p>
    <w:p w14:paraId="750A12BD" w14:textId="77777777" w:rsidR="00917F5A" w:rsidRPr="00917F5A" w:rsidRDefault="00917F5A" w:rsidP="00917F5A">
      <w:pPr>
        <w:pBdr>
          <w:top w:val="single" w:sz="6" w:space="8" w:color="CCCCCC"/>
          <w:left w:val="single" w:sz="6" w:space="15" w:color="CCCCCC"/>
          <w:bottom w:val="single" w:sz="2" w:space="8" w:color="FFFFFF"/>
          <w:right w:val="single" w:sz="6" w:space="15" w:color="CCCCCC"/>
        </w:pBdr>
        <w:shd w:val="clear" w:color="auto" w:fill="CCCCCC"/>
        <w:spacing w:before="300" w:after="0" w:line="240" w:lineRule="auto"/>
        <w:ind w:right="300"/>
        <w:outlineLvl w:val="2"/>
        <w:rPr>
          <w:rFonts w:ascii="Arial" w:eastAsia="Times New Roman" w:hAnsi="Arial" w:cs="Arial"/>
          <w:b/>
          <w:bCs/>
          <w:color w:val="000000"/>
          <w:sz w:val="27"/>
          <w:szCs w:val="27"/>
        </w:rPr>
      </w:pPr>
      <w:bookmarkStart w:id="29" w:name="l24_3734223040040e8c3fecd5faa3ae8a1ed6da"/>
      <w:bookmarkEnd w:id="29"/>
      <w:r w:rsidRPr="00917F5A">
        <w:rPr>
          <w:rFonts w:ascii="Arial" w:eastAsia="Times New Roman" w:hAnsi="Arial" w:cs="Arial"/>
          <w:b/>
          <w:bCs/>
          <w:color w:val="000000"/>
          <w:sz w:val="27"/>
          <w:szCs w:val="27"/>
        </w:rPr>
        <w:t>spring-core-5.2.3.RELEASE.jar</w:t>
      </w:r>
    </w:p>
    <w:p w14:paraId="1E7DD2D1"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Description:</w:t>
      </w:r>
    </w:p>
    <w:p w14:paraId="5C0D5159"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917F5A">
        <w:rPr>
          <w:rFonts w:ascii="Arial" w:eastAsia="Times New Roman" w:hAnsi="Arial" w:cs="Arial"/>
          <w:color w:val="000000"/>
          <w:sz w:val="20"/>
          <w:szCs w:val="20"/>
        </w:rPr>
        <w:t>Spring Core</w:t>
      </w:r>
    </w:p>
    <w:p w14:paraId="05F6B0BB" w14:textId="77777777" w:rsidR="00917F5A" w:rsidRPr="00917F5A" w:rsidRDefault="00917F5A" w:rsidP="00917F5A">
      <w:pPr>
        <w:shd w:val="clear" w:color="auto" w:fill="FFFFFF"/>
        <w:spacing w:before="100" w:beforeAutospacing="1" w:after="100" w:afterAutospacing="1"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lastRenderedPageBreak/>
        <w:t>License:</w:t>
      </w:r>
    </w:p>
    <w:p w14:paraId="63E6B0E6" w14:textId="77777777" w:rsidR="00917F5A" w:rsidRPr="00917F5A" w:rsidRDefault="00917F5A" w:rsidP="00917F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00"/>
        <w:rPr>
          <w:rFonts w:ascii="Arial" w:eastAsia="Times New Roman" w:hAnsi="Arial" w:cs="Arial"/>
          <w:color w:val="000000"/>
          <w:sz w:val="20"/>
          <w:szCs w:val="20"/>
        </w:rPr>
      </w:pPr>
      <w:r w:rsidRPr="00917F5A">
        <w:rPr>
          <w:rFonts w:ascii="Arial" w:eastAsia="Times New Roman" w:hAnsi="Arial" w:cs="Arial"/>
          <w:color w:val="000000"/>
          <w:sz w:val="20"/>
          <w:szCs w:val="20"/>
        </w:rPr>
        <w:t>Apache License, Version 2.0: https://www.apache.org/licenses/LICENSE-2.0</w:t>
      </w:r>
    </w:p>
    <w:p w14:paraId="241D65E3" w14:textId="77777777" w:rsidR="00917F5A" w:rsidRPr="00917F5A" w:rsidRDefault="00917F5A" w:rsidP="00917F5A">
      <w:pPr>
        <w:shd w:val="clear" w:color="auto" w:fill="FFFFFF"/>
        <w:spacing w:after="0" w:line="240" w:lineRule="auto"/>
        <w:rPr>
          <w:rFonts w:ascii="Arial" w:eastAsia="Times New Roman" w:hAnsi="Arial" w:cs="Arial"/>
          <w:color w:val="000000"/>
          <w:sz w:val="20"/>
          <w:szCs w:val="20"/>
        </w:rPr>
      </w:pPr>
      <w:r w:rsidRPr="00917F5A">
        <w:rPr>
          <w:rFonts w:ascii="Arial" w:eastAsia="Times New Roman" w:hAnsi="Arial" w:cs="Arial"/>
          <w:b/>
          <w:bCs/>
          <w:color w:val="000000"/>
          <w:sz w:val="20"/>
          <w:szCs w:val="20"/>
        </w:rPr>
        <w:t>File Path:</w:t>
      </w:r>
      <w:r w:rsidRPr="00917F5A">
        <w:rPr>
          <w:rFonts w:ascii="Arial" w:eastAsia="Times New Roman" w:hAnsi="Arial" w:cs="Arial"/>
          <w:color w:val="000000"/>
          <w:sz w:val="20"/>
          <w:szCs w:val="20"/>
        </w:rPr>
        <w:t> C:\Users\dasj4\.m2\repository\org\springframework\spring-core\5.2.3.RELEASE\spring-core-5.2.3.RELEASE.jar</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MD5:</w:t>
      </w:r>
      <w:r w:rsidRPr="00917F5A">
        <w:rPr>
          <w:rFonts w:ascii="Arial" w:eastAsia="Times New Roman" w:hAnsi="Arial" w:cs="Arial"/>
          <w:color w:val="000000"/>
          <w:sz w:val="20"/>
          <w:szCs w:val="20"/>
        </w:rPr>
        <w:t> ae11e44d9eff630186b9e095e70b59de</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1:</w:t>
      </w:r>
      <w:r w:rsidRPr="00917F5A">
        <w:rPr>
          <w:rFonts w:ascii="Arial" w:eastAsia="Times New Roman" w:hAnsi="Arial" w:cs="Arial"/>
          <w:color w:val="000000"/>
          <w:sz w:val="20"/>
          <w:szCs w:val="20"/>
        </w:rPr>
        <w:t> 3734223040040e8c3fecd5faa3ae8a1ed6da146b</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SHA256:</w:t>
      </w:r>
      <w:r w:rsidRPr="00917F5A">
        <w:rPr>
          <w:rFonts w:ascii="Arial" w:eastAsia="Times New Roman" w:hAnsi="Arial" w:cs="Arial"/>
          <w:color w:val="000000"/>
          <w:sz w:val="20"/>
          <w:szCs w:val="20"/>
        </w:rPr>
        <w:t>6df908f4deaeefd2b03b56a00246cc0dc0d941d9636e811025bc6fc5a2a44851</w:t>
      </w:r>
      <w:r w:rsidRPr="00917F5A">
        <w:rPr>
          <w:rFonts w:ascii="Arial" w:eastAsia="Times New Roman" w:hAnsi="Arial" w:cs="Arial"/>
          <w:color w:val="000000"/>
          <w:sz w:val="20"/>
          <w:szCs w:val="20"/>
        </w:rPr>
        <w:br/>
      </w:r>
      <w:r w:rsidRPr="00917F5A">
        <w:rPr>
          <w:rFonts w:ascii="Arial" w:eastAsia="Times New Roman" w:hAnsi="Arial" w:cs="Arial"/>
          <w:b/>
          <w:bCs/>
          <w:color w:val="000000"/>
          <w:sz w:val="20"/>
          <w:szCs w:val="20"/>
        </w:rPr>
        <w:t>Referenced In Project/Scope:</w:t>
      </w:r>
      <w:r w:rsidRPr="00917F5A">
        <w:rPr>
          <w:rFonts w:ascii="Arial" w:eastAsia="Times New Roman" w:hAnsi="Arial" w:cs="Arial"/>
          <w:color w:val="000000"/>
          <w:sz w:val="20"/>
          <w:szCs w:val="20"/>
        </w:rPr>
        <w:t>rest-service:compile</w:t>
      </w:r>
    </w:p>
    <w:p w14:paraId="16DA7262"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Evidence</w:t>
      </w:r>
    </w:p>
    <w:p w14:paraId="5562E6ED" w14:textId="77777777" w:rsidR="00917F5A" w:rsidRPr="00917F5A" w:rsidRDefault="00917F5A" w:rsidP="00917F5A">
      <w:pPr>
        <w:pBdr>
          <w:top w:val="single" w:sz="6" w:space="8" w:color="CCCCCC"/>
          <w:left w:val="single" w:sz="6" w:space="15" w:color="CCCCCC"/>
          <w:bottom w:val="single" w:sz="6" w:space="8"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Related Dependencies</w:t>
      </w:r>
    </w:p>
    <w:p w14:paraId="4E41FD52" w14:textId="77777777" w:rsidR="00917F5A" w:rsidRPr="00917F5A" w:rsidRDefault="00917F5A" w:rsidP="00917F5A">
      <w:pPr>
        <w:pBdr>
          <w:top w:val="single" w:sz="6" w:space="8" w:color="CCCCCC"/>
          <w:left w:val="single" w:sz="6" w:space="15" w:color="CCCCCC"/>
          <w:right w:val="single" w:sz="6" w:space="15" w:color="CCCCCC"/>
        </w:pBdr>
        <w:shd w:val="clear" w:color="auto" w:fill="FFFFFF"/>
        <w:spacing w:before="300" w:after="0" w:line="240" w:lineRule="auto"/>
        <w:ind w:right="600"/>
        <w:outlineLvl w:val="3"/>
        <w:rPr>
          <w:rFonts w:ascii="Arial" w:eastAsia="Times New Roman" w:hAnsi="Arial" w:cs="Arial"/>
          <w:b/>
          <w:bCs/>
          <w:color w:val="000000"/>
          <w:sz w:val="24"/>
          <w:szCs w:val="24"/>
        </w:rPr>
      </w:pPr>
      <w:r w:rsidRPr="00917F5A">
        <w:rPr>
          <w:rFonts w:ascii="Arial" w:eastAsia="Times New Roman" w:hAnsi="Arial" w:cs="Arial"/>
          <w:b/>
          <w:bCs/>
          <w:color w:val="000000"/>
          <w:sz w:val="24"/>
          <w:szCs w:val="24"/>
        </w:rPr>
        <w:t>Identifiers</w:t>
      </w:r>
    </w:p>
    <w:p w14:paraId="54A009DB" w14:textId="77777777" w:rsidR="00917F5A" w:rsidRPr="00917F5A" w:rsidRDefault="00917F5A" w:rsidP="00917F5A">
      <w:pPr>
        <w:numPr>
          <w:ilvl w:val="0"/>
          <w:numId w:val="347"/>
        </w:numPr>
        <w:shd w:val="clear" w:color="auto" w:fill="FFFFFF"/>
        <w:spacing w:before="100" w:beforeAutospacing="1" w:after="100" w:afterAutospacing="1" w:line="240" w:lineRule="auto"/>
        <w:rPr>
          <w:rFonts w:ascii="Arial" w:eastAsia="Times New Roman" w:hAnsi="Arial" w:cs="Arial"/>
          <w:color w:val="000000"/>
          <w:sz w:val="20"/>
          <w:szCs w:val="20"/>
        </w:rPr>
      </w:pPr>
      <w:hyperlink r:id="rId241" w:tgtFrame="_blank" w:history="1">
        <w:r w:rsidRPr="00917F5A">
          <w:rPr>
            <w:rFonts w:ascii="Arial" w:eastAsia="Times New Roman" w:hAnsi="Arial" w:cs="Arial"/>
            <w:color w:val="0000FF"/>
            <w:sz w:val="20"/>
            <w:szCs w:val="20"/>
            <w:u w:val="single"/>
          </w:rPr>
          <w:t>pkg:maven/org.springframework/spring-core@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w:t>
      </w:r>
    </w:p>
    <w:p w14:paraId="1AA6F2F3" w14:textId="77777777" w:rsidR="00917F5A" w:rsidRPr="00917F5A" w:rsidRDefault="00917F5A" w:rsidP="00917F5A">
      <w:pPr>
        <w:numPr>
          <w:ilvl w:val="0"/>
          <w:numId w:val="347"/>
        </w:numPr>
        <w:shd w:val="clear" w:color="auto" w:fill="FFFFFF"/>
        <w:spacing w:before="100" w:beforeAutospacing="1" w:after="100" w:afterAutospacing="1" w:line="240" w:lineRule="auto"/>
        <w:rPr>
          <w:rFonts w:ascii="Arial" w:eastAsia="Times New Roman" w:hAnsi="Arial" w:cs="Arial"/>
          <w:color w:val="000000"/>
          <w:sz w:val="20"/>
          <w:szCs w:val="20"/>
        </w:rPr>
      </w:pPr>
      <w:hyperlink r:id="rId242" w:tgtFrame="_blank" w:history="1">
        <w:r w:rsidRPr="00917F5A">
          <w:rPr>
            <w:rFonts w:ascii="Arial" w:eastAsia="Times New Roman" w:hAnsi="Arial" w:cs="Arial"/>
            <w:color w:val="0000FF"/>
            <w:sz w:val="20"/>
            <w:szCs w:val="20"/>
            <w:u w:val="single"/>
          </w:rPr>
          <w:t>cpe:2.3:a:pivotal_software:spring_framework: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11C30655" w14:textId="77777777" w:rsidR="00917F5A" w:rsidRPr="00917F5A" w:rsidRDefault="00917F5A" w:rsidP="00917F5A">
      <w:pPr>
        <w:numPr>
          <w:ilvl w:val="0"/>
          <w:numId w:val="347"/>
        </w:numPr>
        <w:shd w:val="clear" w:color="auto" w:fill="FFFFFF"/>
        <w:spacing w:before="100" w:beforeAutospacing="1" w:after="100" w:afterAutospacing="1" w:line="240" w:lineRule="auto"/>
        <w:rPr>
          <w:rFonts w:ascii="Arial" w:eastAsia="Times New Roman" w:hAnsi="Arial" w:cs="Arial"/>
          <w:color w:val="000000"/>
          <w:sz w:val="20"/>
          <w:szCs w:val="20"/>
        </w:rPr>
      </w:pPr>
      <w:hyperlink r:id="rId243" w:tgtFrame="_blank" w:history="1">
        <w:r w:rsidRPr="00917F5A">
          <w:rPr>
            <w:rFonts w:ascii="Arial" w:eastAsia="Times New Roman" w:hAnsi="Arial" w:cs="Arial"/>
            <w:color w:val="0000FF"/>
            <w:sz w:val="20"/>
            <w:szCs w:val="20"/>
            <w:u w:val="single"/>
          </w:rPr>
          <w:t>cpe:2.3:a:springsource:spring_framework:5.2.3:release:*:*:*:*:*:*</w:t>
        </w:r>
      </w:hyperlink>
      <w:r w:rsidRPr="00917F5A">
        <w:rPr>
          <w:rFonts w:ascii="Arial" w:eastAsia="Times New Roman" w:hAnsi="Arial" w:cs="Arial"/>
          <w:color w:val="000000"/>
          <w:sz w:val="20"/>
          <w:szCs w:val="20"/>
        </w:rPr>
        <w:t>  (</w:t>
      </w:r>
      <w:r w:rsidRPr="00917F5A">
        <w:rPr>
          <w:rFonts w:ascii="Arial" w:eastAsia="Times New Roman" w:hAnsi="Arial" w:cs="Arial"/>
          <w:i/>
          <w:iCs/>
          <w:color w:val="000000"/>
          <w:sz w:val="20"/>
          <w:szCs w:val="20"/>
        </w:rPr>
        <w:t>Confidence</w:t>
      </w:r>
      <w:r w:rsidRPr="00917F5A">
        <w:rPr>
          <w:rFonts w:ascii="Arial" w:eastAsia="Times New Roman" w:hAnsi="Arial" w:cs="Arial"/>
          <w:color w:val="000000"/>
          <w:sz w:val="20"/>
          <w:szCs w:val="20"/>
        </w:rPr>
        <w:t>:Highest)  suppress</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58F78D46" w:rsidR="322AA2CB" w:rsidRPr="000743E8" w:rsidRDefault="000743E8" w:rsidP="000743E8">
      <w:pPr>
        <w:suppressAutoHyphens/>
        <w:spacing w:after="0" w:line="240" w:lineRule="auto"/>
        <w:ind w:firstLine="720"/>
        <w:contextualSpacing/>
        <w:rPr>
          <w:rFonts w:cstheme="minorHAnsi"/>
          <w:color w:val="000000" w:themeColor="text1"/>
        </w:rPr>
      </w:pPr>
      <w:r>
        <w:rPr>
          <w:rFonts w:cstheme="minorHAnsi"/>
          <w:color w:val="000000" w:themeColor="text1"/>
        </w:rPr>
        <w:t>For my mitigation plan it’s important to a</w:t>
      </w:r>
      <w:r w:rsidRPr="000743E8">
        <w:rPr>
          <w:rFonts w:cstheme="minorHAnsi"/>
          <w:color w:val="000000" w:themeColor="text1"/>
        </w:rPr>
        <w:t>ddress the vulnerabilities found in the review and testing is essential to ensure their security.</w:t>
      </w:r>
      <w:r>
        <w:rPr>
          <w:rFonts w:cstheme="minorHAnsi"/>
          <w:color w:val="000000" w:themeColor="text1"/>
        </w:rPr>
        <w:t xml:space="preserve"> Firstly, t</w:t>
      </w:r>
      <w:r w:rsidRPr="000743E8">
        <w:rPr>
          <w:rFonts w:cstheme="minorHAnsi"/>
          <w:color w:val="000000" w:themeColor="text1"/>
        </w:rPr>
        <w:t xml:space="preserve">o prevent SQL injection </w:t>
      </w:r>
      <w:r w:rsidRPr="000743E8">
        <w:rPr>
          <w:rFonts w:cstheme="minorHAnsi"/>
          <w:color w:val="000000" w:themeColor="text1"/>
        </w:rPr>
        <w:t>attacks</w:t>
      </w:r>
      <w:r>
        <w:rPr>
          <w:rFonts w:cstheme="minorHAnsi"/>
          <w:color w:val="000000" w:themeColor="text1"/>
        </w:rPr>
        <w:t xml:space="preserve"> as </w:t>
      </w:r>
      <w:r w:rsidRPr="000743E8">
        <w:rPr>
          <w:rFonts w:cstheme="minorHAnsi"/>
          <w:color w:val="000000" w:themeColor="text1"/>
        </w:rPr>
        <w:t xml:space="preserve">the company should use secure coding practices like parameterized queries, which treat user inputs as data rather than executable commands. </w:t>
      </w:r>
      <w:r>
        <w:rPr>
          <w:rFonts w:cstheme="minorHAnsi"/>
          <w:color w:val="000000" w:themeColor="text1"/>
        </w:rPr>
        <w:t>For e</w:t>
      </w:r>
      <w:r w:rsidRPr="000743E8">
        <w:rPr>
          <w:rFonts w:cstheme="minorHAnsi"/>
          <w:color w:val="000000" w:themeColor="text1"/>
        </w:rPr>
        <w:t>ncrypting sensitive information stored in databases with strong encryption</w:t>
      </w:r>
      <w:r>
        <w:rPr>
          <w:rFonts w:cstheme="minorHAnsi"/>
          <w:color w:val="000000" w:themeColor="text1"/>
        </w:rPr>
        <w:t xml:space="preserve"> </w:t>
      </w:r>
      <w:r w:rsidRPr="000743E8">
        <w:rPr>
          <w:rFonts w:cstheme="minorHAnsi"/>
          <w:color w:val="000000" w:themeColor="text1"/>
        </w:rPr>
        <w:t>will protect data from unauthorized access. Using secure key management practices</w:t>
      </w:r>
      <w:r>
        <w:rPr>
          <w:rFonts w:cstheme="minorHAnsi"/>
          <w:color w:val="000000" w:themeColor="text1"/>
        </w:rPr>
        <w:t xml:space="preserve"> </w:t>
      </w:r>
      <w:r w:rsidRPr="000743E8">
        <w:rPr>
          <w:rFonts w:cstheme="minorHAnsi"/>
          <w:color w:val="000000" w:themeColor="text1"/>
        </w:rPr>
        <w:t>will further enhance this protection.</w:t>
      </w:r>
      <w:r>
        <w:rPr>
          <w:rFonts w:cstheme="minorHAnsi"/>
          <w:color w:val="000000" w:themeColor="text1"/>
        </w:rPr>
        <w:t xml:space="preserve"> </w:t>
      </w:r>
      <w:r w:rsidRPr="000743E8">
        <w:rPr>
          <w:rFonts w:cstheme="minorHAnsi"/>
          <w:color w:val="000000" w:themeColor="text1"/>
        </w:rPr>
        <w:t>To avoid XSS attacks, it's important to sanitize user inputs and encode outputs to prevent harmful scripts from being injected.</w:t>
      </w:r>
      <w:r>
        <w:rPr>
          <w:rFonts w:cstheme="minorHAnsi"/>
          <w:color w:val="000000" w:themeColor="text1"/>
        </w:rPr>
        <w:t xml:space="preserve"> </w:t>
      </w:r>
      <w:r w:rsidRPr="000743E8">
        <w:rPr>
          <w:rFonts w:cstheme="minorHAnsi"/>
          <w:color w:val="000000" w:themeColor="text1"/>
        </w:rPr>
        <w:t>API endpoints should be secured with strong authentication methods</w:t>
      </w:r>
      <w:r>
        <w:rPr>
          <w:rFonts w:cstheme="minorHAnsi"/>
          <w:color w:val="000000" w:themeColor="text1"/>
        </w:rPr>
        <w:t xml:space="preserve"> </w:t>
      </w:r>
      <w:r w:rsidRPr="000743E8">
        <w:rPr>
          <w:rFonts w:cstheme="minorHAnsi"/>
          <w:color w:val="000000" w:themeColor="text1"/>
        </w:rPr>
        <w:t>and protected with rate limiting to prevent abuse. Regularly updating open-source libraries and components will also help address vulnerabilities from outdated software.</w:t>
      </w:r>
      <w:r>
        <w:rPr>
          <w:rFonts w:cstheme="minorHAnsi"/>
          <w:color w:val="000000" w:themeColor="text1"/>
        </w:rPr>
        <w:t xml:space="preserve"> Lastly</w:t>
      </w:r>
      <w:r w:rsidRPr="000743E8">
        <w:rPr>
          <w:rFonts w:cstheme="minorHAnsi"/>
          <w:color w:val="000000" w:themeColor="text1"/>
        </w:rPr>
        <w:t>, to handle errors securely</w:t>
      </w:r>
      <w:r>
        <w:rPr>
          <w:rFonts w:cstheme="minorHAnsi"/>
          <w:color w:val="000000" w:themeColor="text1"/>
        </w:rPr>
        <w:t xml:space="preserve"> by</w:t>
      </w:r>
      <w:r w:rsidRPr="000743E8">
        <w:rPr>
          <w:rFonts w:cstheme="minorHAnsi"/>
          <w:color w:val="000000" w:themeColor="text1"/>
        </w:rPr>
        <w:t xml:space="preserve"> </w:t>
      </w:r>
      <w:r>
        <w:rPr>
          <w:rFonts w:cstheme="minorHAnsi"/>
          <w:color w:val="000000" w:themeColor="text1"/>
        </w:rPr>
        <w:t>configuring</w:t>
      </w:r>
      <w:r w:rsidRPr="000743E8">
        <w:rPr>
          <w:rFonts w:cstheme="minorHAnsi"/>
          <w:color w:val="000000" w:themeColor="text1"/>
        </w:rPr>
        <w:t xml:space="preserve"> messages so they don’t reveal sensitive information about the system. Using generic error messages will help protect the system from potential attacks. </w:t>
      </w:r>
      <w:r>
        <w:rPr>
          <w:rFonts w:cstheme="minorHAnsi"/>
          <w:color w:val="000000" w:themeColor="text1"/>
        </w:rPr>
        <w:t xml:space="preserve">With these </w:t>
      </w:r>
      <w:r w:rsidRPr="000743E8">
        <w:rPr>
          <w:rFonts w:cstheme="minorHAnsi"/>
          <w:color w:val="000000" w:themeColor="text1"/>
        </w:rPr>
        <w:t>steps</w:t>
      </w:r>
      <w:r>
        <w:rPr>
          <w:rFonts w:cstheme="minorHAnsi"/>
          <w:color w:val="000000" w:themeColor="text1"/>
        </w:rPr>
        <w:t xml:space="preserve"> in mind</w:t>
      </w:r>
      <w:r w:rsidRPr="000743E8">
        <w:rPr>
          <w:rFonts w:cstheme="minorHAnsi"/>
          <w:color w:val="000000" w:themeColor="text1"/>
        </w:rPr>
        <w:t xml:space="preserve"> Artemis Financial can improve its security, protect against potential threats, and ensure it meets regulatory requirements.</w:t>
      </w:r>
    </w:p>
    <w:sectPr w:rsidR="322AA2CB" w:rsidRPr="000743E8" w:rsidSect="00F20525">
      <w:headerReference w:type="default" r:id="rId244"/>
      <w:footerReference w:type="even" r:id="rId245"/>
      <w:footerReference w:type="default" r:id="rId2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349345" w14:textId="77777777" w:rsidR="008C1A1F" w:rsidRDefault="008C1A1F" w:rsidP="002F3F84">
      <w:r>
        <w:separator/>
      </w:r>
    </w:p>
  </w:endnote>
  <w:endnote w:type="continuationSeparator" w:id="0">
    <w:p w14:paraId="2B2BEC3E" w14:textId="77777777" w:rsidR="008C1A1F" w:rsidRDefault="008C1A1F" w:rsidP="002F3F84">
      <w:r>
        <w:continuationSeparator/>
      </w:r>
    </w:p>
  </w:endnote>
  <w:endnote w:type="continuationNotice" w:id="1">
    <w:p w14:paraId="203C3838" w14:textId="77777777" w:rsidR="008C1A1F" w:rsidRDefault="008C1A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5EE322" w14:textId="77777777" w:rsidR="008C1A1F" w:rsidRDefault="008C1A1F" w:rsidP="002F3F84">
      <w:r>
        <w:separator/>
      </w:r>
    </w:p>
  </w:footnote>
  <w:footnote w:type="continuationSeparator" w:id="0">
    <w:p w14:paraId="475A05F0" w14:textId="77777777" w:rsidR="008C1A1F" w:rsidRDefault="008C1A1F" w:rsidP="002F3F84">
      <w:r>
        <w:continuationSeparator/>
      </w:r>
    </w:p>
  </w:footnote>
  <w:footnote w:type="continuationNotice" w:id="1">
    <w:p w14:paraId="70993EF0" w14:textId="77777777" w:rsidR="008C1A1F" w:rsidRDefault="008C1A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F27FC"/>
    <w:multiLevelType w:val="multilevel"/>
    <w:tmpl w:val="54F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C36713"/>
    <w:multiLevelType w:val="multilevel"/>
    <w:tmpl w:val="40D69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1381C"/>
    <w:multiLevelType w:val="multilevel"/>
    <w:tmpl w:val="8B6E6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07717"/>
    <w:multiLevelType w:val="multilevel"/>
    <w:tmpl w:val="E5688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034B45"/>
    <w:multiLevelType w:val="multilevel"/>
    <w:tmpl w:val="9DDEB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5A5592"/>
    <w:multiLevelType w:val="multilevel"/>
    <w:tmpl w:val="0922A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90641A"/>
    <w:multiLevelType w:val="multilevel"/>
    <w:tmpl w:val="1B249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0F51FA"/>
    <w:multiLevelType w:val="multilevel"/>
    <w:tmpl w:val="32123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04AE2744"/>
    <w:multiLevelType w:val="multilevel"/>
    <w:tmpl w:val="4AFC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B84029"/>
    <w:multiLevelType w:val="multilevel"/>
    <w:tmpl w:val="694C2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5484AB9"/>
    <w:multiLevelType w:val="multilevel"/>
    <w:tmpl w:val="E3FE1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13" w15:restartNumberingAfterBreak="0">
    <w:nsid w:val="059E1DF7"/>
    <w:multiLevelType w:val="multilevel"/>
    <w:tmpl w:val="94B0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5AA7B06"/>
    <w:multiLevelType w:val="multilevel"/>
    <w:tmpl w:val="C0701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16" w15:restartNumberingAfterBreak="0">
    <w:nsid w:val="05C87AE3"/>
    <w:multiLevelType w:val="multilevel"/>
    <w:tmpl w:val="6F28A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5D03DE5"/>
    <w:multiLevelType w:val="multilevel"/>
    <w:tmpl w:val="7806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5E8341F"/>
    <w:multiLevelType w:val="multilevel"/>
    <w:tmpl w:val="8E302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66171E2"/>
    <w:multiLevelType w:val="multilevel"/>
    <w:tmpl w:val="936C1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71C71B0"/>
    <w:multiLevelType w:val="multilevel"/>
    <w:tmpl w:val="5580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7311821"/>
    <w:multiLevelType w:val="multilevel"/>
    <w:tmpl w:val="C4766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82F1838"/>
    <w:multiLevelType w:val="multilevel"/>
    <w:tmpl w:val="84DEA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85425EE"/>
    <w:multiLevelType w:val="multilevel"/>
    <w:tmpl w:val="B1E67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8775FDE"/>
    <w:multiLevelType w:val="multilevel"/>
    <w:tmpl w:val="08A62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8DD3B29"/>
    <w:multiLevelType w:val="multilevel"/>
    <w:tmpl w:val="98F0C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93F634B"/>
    <w:multiLevelType w:val="multilevel"/>
    <w:tmpl w:val="F6965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9913AC7"/>
    <w:multiLevelType w:val="multilevel"/>
    <w:tmpl w:val="5E984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9E00C06"/>
    <w:multiLevelType w:val="multilevel"/>
    <w:tmpl w:val="FF980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A510207"/>
    <w:multiLevelType w:val="multilevel"/>
    <w:tmpl w:val="0F9C4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A5C0B62"/>
    <w:multiLevelType w:val="multilevel"/>
    <w:tmpl w:val="D4767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0BC00517"/>
    <w:multiLevelType w:val="multilevel"/>
    <w:tmpl w:val="EFAEA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C8F02CE"/>
    <w:multiLevelType w:val="multilevel"/>
    <w:tmpl w:val="95D82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CA96DCF"/>
    <w:multiLevelType w:val="multilevel"/>
    <w:tmpl w:val="E9E8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CAB2447"/>
    <w:multiLevelType w:val="multilevel"/>
    <w:tmpl w:val="EC063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CCE7361"/>
    <w:multiLevelType w:val="multilevel"/>
    <w:tmpl w:val="60EE0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40" w15:restartNumberingAfterBreak="0">
    <w:nsid w:val="0D4A1104"/>
    <w:multiLevelType w:val="multilevel"/>
    <w:tmpl w:val="06986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42" w15:restartNumberingAfterBreak="0">
    <w:nsid w:val="0E446896"/>
    <w:multiLevelType w:val="multilevel"/>
    <w:tmpl w:val="04825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E4C1BEA"/>
    <w:multiLevelType w:val="multilevel"/>
    <w:tmpl w:val="0A64D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45" w15:restartNumberingAfterBreak="0">
    <w:nsid w:val="0EBE45AF"/>
    <w:multiLevelType w:val="multilevel"/>
    <w:tmpl w:val="1B002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0F5445D5"/>
    <w:multiLevelType w:val="multilevel"/>
    <w:tmpl w:val="9A4A8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F5E458C"/>
    <w:multiLevelType w:val="multilevel"/>
    <w:tmpl w:val="B582B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0FB71C61"/>
    <w:multiLevelType w:val="multilevel"/>
    <w:tmpl w:val="BE7E9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FC5196C"/>
    <w:multiLevelType w:val="multilevel"/>
    <w:tmpl w:val="D64A5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FE85A55"/>
    <w:multiLevelType w:val="multilevel"/>
    <w:tmpl w:val="9410A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0460DCF"/>
    <w:multiLevelType w:val="multilevel"/>
    <w:tmpl w:val="F190D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05D662C"/>
    <w:multiLevelType w:val="multilevel"/>
    <w:tmpl w:val="FF8A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13552BB"/>
    <w:multiLevelType w:val="multilevel"/>
    <w:tmpl w:val="29143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118E1D42"/>
    <w:multiLevelType w:val="multilevel"/>
    <w:tmpl w:val="2DE06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20E4831"/>
    <w:multiLevelType w:val="multilevel"/>
    <w:tmpl w:val="843C7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281028C"/>
    <w:multiLevelType w:val="multilevel"/>
    <w:tmpl w:val="AAA29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2AE4258"/>
    <w:multiLevelType w:val="multilevel"/>
    <w:tmpl w:val="ED124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2BF54B6"/>
    <w:multiLevelType w:val="multilevel"/>
    <w:tmpl w:val="037AB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302798E"/>
    <w:multiLevelType w:val="multilevel"/>
    <w:tmpl w:val="41666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3" w15:restartNumberingAfterBreak="0">
    <w:nsid w:val="13F00F32"/>
    <w:multiLevelType w:val="multilevel"/>
    <w:tmpl w:val="2A021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42465C9"/>
    <w:multiLevelType w:val="multilevel"/>
    <w:tmpl w:val="4E64D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14292130"/>
    <w:multiLevelType w:val="multilevel"/>
    <w:tmpl w:val="C0CA9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14367EC4"/>
    <w:multiLevelType w:val="multilevel"/>
    <w:tmpl w:val="13761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1517397C"/>
    <w:multiLevelType w:val="multilevel"/>
    <w:tmpl w:val="2D2EB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15324B2E"/>
    <w:multiLevelType w:val="multilevel"/>
    <w:tmpl w:val="C8366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16463B8A"/>
    <w:multiLevelType w:val="multilevel"/>
    <w:tmpl w:val="C3066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164B778D"/>
    <w:multiLevelType w:val="multilevel"/>
    <w:tmpl w:val="7AF6A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177D5646"/>
    <w:multiLevelType w:val="multilevel"/>
    <w:tmpl w:val="FB36F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17DB5CC4"/>
    <w:multiLevelType w:val="multilevel"/>
    <w:tmpl w:val="4D644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17FA04A1"/>
    <w:multiLevelType w:val="multilevel"/>
    <w:tmpl w:val="709ED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182E4B28"/>
    <w:multiLevelType w:val="multilevel"/>
    <w:tmpl w:val="108E7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189949FF"/>
    <w:multiLevelType w:val="multilevel"/>
    <w:tmpl w:val="FB4E7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18E126BD"/>
    <w:multiLevelType w:val="multilevel"/>
    <w:tmpl w:val="D8D03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8F40409"/>
    <w:multiLevelType w:val="multilevel"/>
    <w:tmpl w:val="12A22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19050F23"/>
    <w:multiLevelType w:val="multilevel"/>
    <w:tmpl w:val="BF06C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1958723F"/>
    <w:multiLevelType w:val="multilevel"/>
    <w:tmpl w:val="5B321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1A36453B"/>
    <w:multiLevelType w:val="multilevel"/>
    <w:tmpl w:val="56767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1A8F278F"/>
    <w:multiLevelType w:val="multilevel"/>
    <w:tmpl w:val="946C8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AA270BE"/>
    <w:multiLevelType w:val="multilevel"/>
    <w:tmpl w:val="DB98F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1AAB3907"/>
    <w:multiLevelType w:val="multilevel"/>
    <w:tmpl w:val="04E65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1AB66F5B"/>
    <w:multiLevelType w:val="multilevel"/>
    <w:tmpl w:val="8C0AE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1AFA2135"/>
    <w:multiLevelType w:val="multilevel"/>
    <w:tmpl w:val="68142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1B571134"/>
    <w:multiLevelType w:val="multilevel"/>
    <w:tmpl w:val="4B543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1B943FD1"/>
    <w:multiLevelType w:val="multilevel"/>
    <w:tmpl w:val="C9FC6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1C686C4F"/>
    <w:multiLevelType w:val="multilevel"/>
    <w:tmpl w:val="B04AA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1CFB7A8F"/>
    <w:multiLevelType w:val="multilevel"/>
    <w:tmpl w:val="026EA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1D3535C9"/>
    <w:multiLevelType w:val="multilevel"/>
    <w:tmpl w:val="3C945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E67030E"/>
    <w:multiLevelType w:val="multilevel"/>
    <w:tmpl w:val="AFC80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1F606325"/>
    <w:multiLevelType w:val="multilevel"/>
    <w:tmpl w:val="9356C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1F68104E"/>
    <w:multiLevelType w:val="multilevel"/>
    <w:tmpl w:val="8C9CD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20686FB3"/>
    <w:multiLevelType w:val="multilevel"/>
    <w:tmpl w:val="D2049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206D1B23"/>
    <w:multiLevelType w:val="multilevel"/>
    <w:tmpl w:val="88ACA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20981BEC"/>
    <w:multiLevelType w:val="multilevel"/>
    <w:tmpl w:val="BBEAB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20C13376"/>
    <w:multiLevelType w:val="multilevel"/>
    <w:tmpl w:val="D156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210154EF"/>
    <w:multiLevelType w:val="multilevel"/>
    <w:tmpl w:val="3DB82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2154489F"/>
    <w:multiLevelType w:val="multilevel"/>
    <w:tmpl w:val="7C5C5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2165668B"/>
    <w:multiLevelType w:val="multilevel"/>
    <w:tmpl w:val="6486D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22AE13E2"/>
    <w:multiLevelType w:val="multilevel"/>
    <w:tmpl w:val="08FC1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22D045CA"/>
    <w:multiLevelType w:val="multilevel"/>
    <w:tmpl w:val="41A25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23F23314"/>
    <w:multiLevelType w:val="multilevel"/>
    <w:tmpl w:val="6234F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241C0EE1"/>
    <w:multiLevelType w:val="multilevel"/>
    <w:tmpl w:val="E012B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24B323FA"/>
    <w:multiLevelType w:val="multilevel"/>
    <w:tmpl w:val="AFFAB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26025E79"/>
    <w:multiLevelType w:val="multilevel"/>
    <w:tmpl w:val="28942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26885FEC"/>
    <w:multiLevelType w:val="multilevel"/>
    <w:tmpl w:val="44B2E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26FD6A74"/>
    <w:multiLevelType w:val="multilevel"/>
    <w:tmpl w:val="4314B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27510691"/>
    <w:multiLevelType w:val="multilevel"/>
    <w:tmpl w:val="536A8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276E6EA9"/>
    <w:multiLevelType w:val="multilevel"/>
    <w:tmpl w:val="3F0C1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27935C54"/>
    <w:multiLevelType w:val="multilevel"/>
    <w:tmpl w:val="75584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27C27DAC"/>
    <w:multiLevelType w:val="multilevel"/>
    <w:tmpl w:val="F9105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2826009D"/>
    <w:multiLevelType w:val="multilevel"/>
    <w:tmpl w:val="4650D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283D60A3"/>
    <w:multiLevelType w:val="multilevel"/>
    <w:tmpl w:val="31DAF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284D3A68"/>
    <w:multiLevelType w:val="multilevel"/>
    <w:tmpl w:val="DF5E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28E17EAE"/>
    <w:multiLevelType w:val="multilevel"/>
    <w:tmpl w:val="6A387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28FD35F1"/>
    <w:multiLevelType w:val="multilevel"/>
    <w:tmpl w:val="57D04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29706D50"/>
    <w:multiLevelType w:val="multilevel"/>
    <w:tmpl w:val="E1ECA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2AC21F82"/>
    <w:multiLevelType w:val="multilevel"/>
    <w:tmpl w:val="02FCC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2B145BEB"/>
    <w:multiLevelType w:val="multilevel"/>
    <w:tmpl w:val="2138D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BED4D53"/>
    <w:multiLevelType w:val="multilevel"/>
    <w:tmpl w:val="7E3C6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2D1F3B63"/>
    <w:multiLevelType w:val="multilevel"/>
    <w:tmpl w:val="001EC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2D3B6624"/>
    <w:multiLevelType w:val="multilevel"/>
    <w:tmpl w:val="65E21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2D4853E6"/>
    <w:multiLevelType w:val="multilevel"/>
    <w:tmpl w:val="D004B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2EE65FAD"/>
    <w:multiLevelType w:val="multilevel"/>
    <w:tmpl w:val="83C24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2EF51AE8"/>
    <w:multiLevelType w:val="multilevel"/>
    <w:tmpl w:val="B51A2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2F4C2258"/>
    <w:multiLevelType w:val="multilevel"/>
    <w:tmpl w:val="78980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308806D2"/>
    <w:multiLevelType w:val="multilevel"/>
    <w:tmpl w:val="C29A3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30E2090D"/>
    <w:multiLevelType w:val="multilevel"/>
    <w:tmpl w:val="EF286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33" w15:restartNumberingAfterBreak="0">
    <w:nsid w:val="32147451"/>
    <w:multiLevelType w:val="multilevel"/>
    <w:tmpl w:val="1C5E8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322E47F0"/>
    <w:multiLevelType w:val="multilevel"/>
    <w:tmpl w:val="2272E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323B340C"/>
    <w:multiLevelType w:val="multilevel"/>
    <w:tmpl w:val="D1868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32564BDB"/>
    <w:multiLevelType w:val="multilevel"/>
    <w:tmpl w:val="916C5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32A94291"/>
    <w:multiLevelType w:val="multilevel"/>
    <w:tmpl w:val="C890E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33627DCD"/>
    <w:multiLevelType w:val="multilevel"/>
    <w:tmpl w:val="0C1AB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338E0FC0"/>
    <w:multiLevelType w:val="multilevel"/>
    <w:tmpl w:val="D7961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33E64224"/>
    <w:multiLevelType w:val="multilevel"/>
    <w:tmpl w:val="1CA67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34252AFA"/>
    <w:multiLevelType w:val="multilevel"/>
    <w:tmpl w:val="0C9E7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34EF7BB3"/>
    <w:multiLevelType w:val="multilevel"/>
    <w:tmpl w:val="AEC67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35541A48"/>
    <w:multiLevelType w:val="multilevel"/>
    <w:tmpl w:val="039CD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35AB21BB"/>
    <w:multiLevelType w:val="multilevel"/>
    <w:tmpl w:val="75526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35FF28A8"/>
    <w:multiLevelType w:val="multilevel"/>
    <w:tmpl w:val="D0E46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362A3530"/>
    <w:multiLevelType w:val="multilevel"/>
    <w:tmpl w:val="45789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36464F41"/>
    <w:multiLevelType w:val="multilevel"/>
    <w:tmpl w:val="6C9E7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36801C59"/>
    <w:multiLevelType w:val="multilevel"/>
    <w:tmpl w:val="6E262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37351894"/>
    <w:multiLevelType w:val="multilevel"/>
    <w:tmpl w:val="37B45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377538C8"/>
    <w:multiLevelType w:val="multilevel"/>
    <w:tmpl w:val="2A52E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37E80557"/>
    <w:multiLevelType w:val="multilevel"/>
    <w:tmpl w:val="FA461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388E608D"/>
    <w:multiLevelType w:val="multilevel"/>
    <w:tmpl w:val="8E90C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38A43090"/>
    <w:multiLevelType w:val="multilevel"/>
    <w:tmpl w:val="71845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39022F45"/>
    <w:multiLevelType w:val="multilevel"/>
    <w:tmpl w:val="5D281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3A050B54"/>
    <w:multiLevelType w:val="multilevel"/>
    <w:tmpl w:val="B1580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3A0A545B"/>
    <w:multiLevelType w:val="multilevel"/>
    <w:tmpl w:val="C58C3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3A1E427E"/>
    <w:multiLevelType w:val="multilevel"/>
    <w:tmpl w:val="5CEA1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3A631C81"/>
    <w:multiLevelType w:val="multilevel"/>
    <w:tmpl w:val="6F86E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3AD54513"/>
    <w:multiLevelType w:val="multilevel"/>
    <w:tmpl w:val="4D5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3AFE60E1"/>
    <w:multiLevelType w:val="multilevel"/>
    <w:tmpl w:val="E48C6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3B19751D"/>
    <w:multiLevelType w:val="multilevel"/>
    <w:tmpl w:val="71AA1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3BE166E3"/>
    <w:multiLevelType w:val="multilevel"/>
    <w:tmpl w:val="AAD09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3C46072B"/>
    <w:multiLevelType w:val="multilevel"/>
    <w:tmpl w:val="50E61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3D1F1F2B"/>
    <w:multiLevelType w:val="multilevel"/>
    <w:tmpl w:val="B344E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3D36700D"/>
    <w:multiLevelType w:val="multilevel"/>
    <w:tmpl w:val="FDE03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3D701F69"/>
    <w:multiLevelType w:val="multilevel"/>
    <w:tmpl w:val="7F30D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3DEF3D7A"/>
    <w:multiLevelType w:val="multilevel"/>
    <w:tmpl w:val="6E042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3E3E22C8"/>
    <w:multiLevelType w:val="multilevel"/>
    <w:tmpl w:val="265E6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3E440056"/>
    <w:multiLevelType w:val="multilevel"/>
    <w:tmpl w:val="1F4AB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3E613D51"/>
    <w:multiLevelType w:val="multilevel"/>
    <w:tmpl w:val="0D025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3EDF4049"/>
    <w:multiLevelType w:val="multilevel"/>
    <w:tmpl w:val="C1BE4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3EEE6EA8"/>
    <w:multiLevelType w:val="multilevel"/>
    <w:tmpl w:val="EA008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3F032142"/>
    <w:multiLevelType w:val="multilevel"/>
    <w:tmpl w:val="175ED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3F4D40B2"/>
    <w:multiLevelType w:val="multilevel"/>
    <w:tmpl w:val="65469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3F6C59A7"/>
    <w:multiLevelType w:val="multilevel"/>
    <w:tmpl w:val="29E81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3F876FAB"/>
    <w:multiLevelType w:val="multilevel"/>
    <w:tmpl w:val="911EA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3FF60541"/>
    <w:multiLevelType w:val="multilevel"/>
    <w:tmpl w:val="81B8C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411344BB"/>
    <w:multiLevelType w:val="multilevel"/>
    <w:tmpl w:val="F2289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41D00898"/>
    <w:multiLevelType w:val="multilevel"/>
    <w:tmpl w:val="B8866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420B69E1"/>
    <w:multiLevelType w:val="multilevel"/>
    <w:tmpl w:val="336AF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432516F9"/>
    <w:multiLevelType w:val="multilevel"/>
    <w:tmpl w:val="06960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436674C0"/>
    <w:multiLevelType w:val="multilevel"/>
    <w:tmpl w:val="61C43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43AD17B3"/>
    <w:multiLevelType w:val="multilevel"/>
    <w:tmpl w:val="D57EF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442C1CE2"/>
    <w:multiLevelType w:val="multilevel"/>
    <w:tmpl w:val="9F4A8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44536C5A"/>
    <w:multiLevelType w:val="multilevel"/>
    <w:tmpl w:val="20585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44B4698C"/>
    <w:multiLevelType w:val="multilevel"/>
    <w:tmpl w:val="E8D4A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44F833D0"/>
    <w:multiLevelType w:val="multilevel"/>
    <w:tmpl w:val="FA145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45697EBD"/>
    <w:multiLevelType w:val="multilevel"/>
    <w:tmpl w:val="C46E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457A1C26"/>
    <w:multiLevelType w:val="multilevel"/>
    <w:tmpl w:val="03BA4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459E13BF"/>
    <w:multiLevelType w:val="multilevel"/>
    <w:tmpl w:val="69F2E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45C14354"/>
    <w:multiLevelType w:val="multilevel"/>
    <w:tmpl w:val="541C4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468F0FBC"/>
    <w:multiLevelType w:val="multilevel"/>
    <w:tmpl w:val="9FBE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47A54FEB"/>
    <w:multiLevelType w:val="multilevel"/>
    <w:tmpl w:val="47504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47DC090E"/>
    <w:multiLevelType w:val="multilevel"/>
    <w:tmpl w:val="25989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486F0577"/>
    <w:multiLevelType w:val="multilevel"/>
    <w:tmpl w:val="B42ED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492E3928"/>
    <w:multiLevelType w:val="multilevel"/>
    <w:tmpl w:val="FE9E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49ED4062"/>
    <w:multiLevelType w:val="multilevel"/>
    <w:tmpl w:val="47527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49FB54D0"/>
    <w:multiLevelType w:val="multilevel"/>
    <w:tmpl w:val="D11CA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4A6970E9"/>
    <w:multiLevelType w:val="multilevel"/>
    <w:tmpl w:val="BEF69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1" w15:restartNumberingAfterBreak="0">
    <w:nsid w:val="4B153662"/>
    <w:multiLevelType w:val="multilevel"/>
    <w:tmpl w:val="FEEAE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4B571F56"/>
    <w:multiLevelType w:val="multilevel"/>
    <w:tmpl w:val="D0782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4B9272C3"/>
    <w:multiLevelType w:val="multilevel"/>
    <w:tmpl w:val="F1E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4C551ADD"/>
    <w:multiLevelType w:val="multilevel"/>
    <w:tmpl w:val="71DC8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4C716140"/>
    <w:multiLevelType w:val="multilevel"/>
    <w:tmpl w:val="3CAC0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4C9650CC"/>
    <w:multiLevelType w:val="multilevel"/>
    <w:tmpl w:val="EE7CB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4CC02BD1"/>
    <w:multiLevelType w:val="multilevel"/>
    <w:tmpl w:val="7604F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4CC150E8"/>
    <w:multiLevelType w:val="multilevel"/>
    <w:tmpl w:val="2AF09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4CC450F2"/>
    <w:multiLevelType w:val="multilevel"/>
    <w:tmpl w:val="1C46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4DCB1D6F"/>
    <w:multiLevelType w:val="multilevel"/>
    <w:tmpl w:val="9ED4A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4DEB69FA"/>
    <w:multiLevelType w:val="multilevel"/>
    <w:tmpl w:val="D59C7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4EAE1CBB"/>
    <w:multiLevelType w:val="multilevel"/>
    <w:tmpl w:val="B590D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4F1B07A9"/>
    <w:multiLevelType w:val="multilevel"/>
    <w:tmpl w:val="1F5E9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4F6C3AAA"/>
    <w:multiLevelType w:val="multilevel"/>
    <w:tmpl w:val="74CE9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50587A12"/>
    <w:multiLevelType w:val="multilevel"/>
    <w:tmpl w:val="94B0A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50BF020E"/>
    <w:multiLevelType w:val="multilevel"/>
    <w:tmpl w:val="1A5CA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50E8175A"/>
    <w:multiLevelType w:val="multilevel"/>
    <w:tmpl w:val="1952C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51B26891"/>
    <w:multiLevelType w:val="multilevel"/>
    <w:tmpl w:val="8564B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51B9753F"/>
    <w:multiLevelType w:val="multilevel"/>
    <w:tmpl w:val="7548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51F30C1B"/>
    <w:multiLevelType w:val="multilevel"/>
    <w:tmpl w:val="125C9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52037C29"/>
    <w:multiLevelType w:val="multilevel"/>
    <w:tmpl w:val="E4C01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52722C01"/>
    <w:multiLevelType w:val="multilevel"/>
    <w:tmpl w:val="A07C2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52C04642"/>
    <w:multiLevelType w:val="multilevel"/>
    <w:tmpl w:val="4C327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52DF0F29"/>
    <w:multiLevelType w:val="multilevel"/>
    <w:tmpl w:val="BB900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533F66AE"/>
    <w:multiLevelType w:val="multilevel"/>
    <w:tmpl w:val="E708D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53AC458E"/>
    <w:multiLevelType w:val="multilevel"/>
    <w:tmpl w:val="1D965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53E6708C"/>
    <w:multiLevelType w:val="multilevel"/>
    <w:tmpl w:val="15A22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0" w15:restartNumberingAfterBreak="0">
    <w:nsid w:val="54424231"/>
    <w:multiLevelType w:val="multilevel"/>
    <w:tmpl w:val="49DE5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54E17B0B"/>
    <w:multiLevelType w:val="multilevel"/>
    <w:tmpl w:val="6D745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5559070B"/>
    <w:multiLevelType w:val="multilevel"/>
    <w:tmpl w:val="C7021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557B2985"/>
    <w:multiLevelType w:val="multilevel"/>
    <w:tmpl w:val="1834D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557F2FAC"/>
    <w:multiLevelType w:val="multilevel"/>
    <w:tmpl w:val="4F1AF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559168AA"/>
    <w:multiLevelType w:val="multilevel"/>
    <w:tmpl w:val="40080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559D28A5"/>
    <w:multiLevelType w:val="multilevel"/>
    <w:tmpl w:val="E27EA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55B11DD0"/>
    <w:multiLevelType w:val="multilevel"/>
    <w:tmpl w:val="F2C2B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568F758A"/>
    <w:multiLevelType w:val="multilevel"/>
    <w:tmpl w:val="FE56B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56E97047"/>
    <w:multiLevelType w:val="multilevel"/>
    <w:tmpl w:val="27F8B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57257028"/>
    <w:multiLevelType w:val="multilevel"/>
    <w:tmpl w:val="DB82A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57DD03F1"/>
    <w:multiLevelType w:val="multilevel"/>
    <w:tmpl w:val="AB3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583E0F54"/>
    <w:multiLevelType w:val="multilevel"/>
    <w:tmpl w:val="6C8A7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587C58C2"/>
    <w:multiLevelType w:val="multilevel"/>
    <w:tmpl w:val="A6685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59C10ED4"/>
    <w:multiLevelType w:val="multilevel"/>
    <w:tmpl w:val="1A823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5A390B64"/>
    <w:multiLevelType w:val="multilevel"/>
    <w:tmpl w:val="716E0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5B1453C7"/>
    <w:multiLevelType w:val="multilevel"/>
    <w:tmpl w:val="A15CD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5C817D02"/>
    <w:multiLevelType w:val="multilevel"/>
    <w:tmpl w:val="FF90C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5D18201B"/>
    <w:multiLevelType w:val="multilevel"/>
    <w:tmpl w:val="C98EE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5D2B0DAC"/>
    <w:multiLevelType w:val="multilevel"/>
    <w:tmpl w:val="850EF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5D3742E3"/>
    <w:multiLevelType w:val="multilevel"/>
    <w:tmpl w:val="6CB27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5D9E3116"/>
    <w:multiLevelType w:val="multilevel"/>
    <w:tmpl w:val="90884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5E0002D9"/>
    <w:multiLevelType w:val="multilevel"/>
    <w:tmpl w:val="F34C3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5E146A0F"/>
    <w:multiLevelType w:val="multilevel"/>
    <w:tmpl w:val="23783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5E221183"/>
    <w:multiLevelType w:val="multilevel"/>
    <w:tmpl w:val="197C0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5E454B71"/>
    <w:multiLevelType w:val="multilevel"/>
    <w:tmpl w:val="DE9C8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5F3656FD"/>
    <w:multiLevelType w:val="multilevel"/>
    <w:tmpl w:val="03C87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5F405E27"/>
    <w:multiLevelType w:val="multilevel"/>
    <w:tmpl w:val="6B6EE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5F731472"/>
    <w:multiLevelType w:val="multilevel"/>
    <w:tmpl w:val="1158C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5FCB4A77"/>
    <w:multiLevelType w:val="multilevel"/>
    <w:tmpl w:val="F920C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60D22986"/>
    <w:multiLevelType w:val="multilevel"/>
    <w:tmpl w:val="874E4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60E2046E"/>
    <w:multiLevelType w:val="multilevel"/>
    <w:tmpl w:val="1A965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614A28EB"/>
    <w:multiLevelType w:val="multilevel"/>
    <w:tmpl w:val="D2D60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616F201D"/>
    <w:multiLevelType w:val="multilevel"/>
    <w:tmpl w:val="80CEE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61F406C4"/>
    <w:multiLevelType w:val="multilevel"/>
    <w:tmpl w:val="8960A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622279AE"/>
    <w:multiLevelType w:val="multilevel"/>
    <w:tmpl w:val="8FA67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62BF7AA0"/>
    <w:multiLevelType w:val="multilevel"/>
    <w:tmpl w:val="2CF8B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633C48BB"/>
    <w:multiLevelType w:val="multilevel"/>
    <w:tmpl w:val="E5B02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637674A6"/>
    <w:multiLevelType w:val="multilevel"/>
    <w:tmpl w:val="96908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63987E8E"/>
    <w:multiLevelType w:val="multilevel"/>
    <w:tmpl w:val="D4A07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63B84E4B"/>
    <w:multiLevelType w:val="multilevel"/>
    <w:tmpl w:val="D318D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643F027D"/>
    <w:multiLevelType w:val="multilevel"/>
    <w:tmpl w:val="56B60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64502DAA"/>
    <w:multiLevelType w:val="multilevel"/>
    <w:tmpl w:val="17C2D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64CA72EB"/>
    <w:multiLevelType w:val="multilevel"/>
    <w:tmpl w:val="C75A8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65472E28"/>
    <w:multiLevelType w:val="multilevel"/>
    <w:tmpl w:val="DA4E7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65AD5AD4"/>
    <w:multiLevelType w:val="multilevel"/>
    <w:tmpl w:val="8B466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672E2ED4"/>
    <w:multiLevelType w:val="multilevel"/>
    <w:tmpl w:val="92182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672F4F14"/>
    <w:multiLevelType w:val="multilevel"/>
    <w:tmpl w:val="F11C4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67BA07E4"/>
    <w:multiLevelType w:val="multilevel"/>
    <w:tmpl w:val="A8DEB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67FC02FF"/>
    <w:multiLevelType w:val="multilevel"/>
    <w:tmpl w:val="64884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699C4F6B"/>
    <w:multiLevelType w:val="multilevel"/>
    <w:tmpl w:val="F68C2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69DB36A7"/>
    <w:multiLevelType w:val="multilevel"/>
    <w:tmpl w:val="ADAE7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6A477FAB"/>
    <w:multiLevelType w:val="multilevel"/>
    <w:tmpl w:val="17E85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6AA052EE"/>
    <w:multiLevelType w:val="multilevel"/>
    <w:tmpl w:val="9D068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6B475A89"/>
    <w:multiLevelType w:val="multilevel"/>
    <w:tmpl w:val="24309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6B9929A0"/>
    <w:multiLevelType w:val="multilevel"/>
    <w:tmpl w:val="48648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6C0C5E07"/>
    <w:multiLevelType w:val="multilevel"/>
    <w:tmpl w:val="0A9C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6D134C16"/>
    <w:multiLevelType w:val="multilevel"/>
    <w:tmpl w:val="37F40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6DD979D2"/>
    <w:multiLevelType w:val="multilevel"/>
    <w:tmpl w:val="9BE41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6E48098F"/>
    <w:multiLevelType w:val="multilevel"/>
    <w:tmpl w:val="C2863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6E7E2EBE"/>
    <w:multiLevelType w:val="multilevel"/>
    <w:tmpl w:val="BF246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6E823EA9"/>
    <w:multiLevelType w:val="multilevel"/>
    <w:tmpl w:val="3C9CC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6ED23538"/>
    <w:multiLevelType w:val="multilevel"/>
    <w:tmpl w:val="BA5CE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6ED82DA7"/>
    <w:multiLevelType w:val="multilevel"/>
    <w:tmpl w:val="4D74C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705707C1"/>
    <w:multiLevelType w:val="multilevel"/>
    <w:tmpl w:val="2DAEB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709D7BDC"/>
    <w:multiLevelType w:val="multilevel"/>
    <w:tmpl w:val="ED183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99" w15:restartNumberingAfterBreak="0">
    <w:nsid w:val="718B4173"/>
    <w:multiLevelType w:val="multilevel"/>
    <w:tmpl w:val="1F3CB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719C4C30"/>
    <w:multiLevelType w:val="multilevel"/>
    <w:tmpl w:val="335CA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71E778C8"/>
    <w:multiLevelType w:val="multilevel"/>
    <w:tmpl w:val="AC98C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71E82E14"/>
    <w:multiLevelType w:val="multilevel"/>
    <w:tmpl w:val="CB121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72D65B7E"/>
    <w:multiLevelType w:val="multilevel"/>
    <w:tmpl w:val="7ED6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72EF0BC3"/>
    <w:multiLevelType w:val="multilevel"/>
    <w:tmpl w:val="EC984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739F6E5D"/>
    <w:multiLevelType w:val="multilevel"/>
    <w:tmpl w:val="8F9A8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746C2E88"/>
    <w:multiLevelType w:val="multilevel"/>
    <w:tmpl w:val="C7883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8" w15:restartNumberingAfterBreak="0">
    <w:nsid w:val="74EF367E"/>
    <w:multiLevelType w:val="multilevel"/>
    <w:tmpl w:val="7E82A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756F02E2"/>
    <w:multiLevelType w:val="multilevel"/>
    <w:tmpl w:val="9EFA4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7579657D"/>
    <w:multiLevelType w:val="multilevel"/>
    <w:tmpl w:val="50EAA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761C65F0"/>
    <w:multiLevelType w:val="multilevel"/>
    <w:tmpl w:val="E4C29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76630420"/>
    <w:multiLevelType w:val="multilevel"/>
    <w:tmpl w:val="F9CCA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14" w15:restartNumberingAfterBreak="0">
    <w:nsid w:val="76AE3970"/>
    <w:multiLevelType w:val="multilevel"/>
    <w:tmpl w:val="577C8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76E32F60"/>
    <w:multiLevelType w:val="multilevel"/>
    <w:tmpl w:val="7FD80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76F1544A"/>
    <w:multiLevelType w:val="multilevel"/>
    <w:tmpl w:val="B7D4D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77500125"/>
    <w:multiLevelType w:val="multilevel"/>
    <w:tmpl w:val="175A5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77BB171E"/>
    <w:multiLevelType w:val="multilevel"/>
    <w:tmpl w:val="0B309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9"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20" w15:restartNumberingAfterBreak="0">
    <w:nsid w:val="78756F1C"/>
    <w:multiLevelType w:val="multilevel"/>
    <w:tmpl w:val="A75C2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793008CB"/>
    <w:multiLevelType w:val="multilevel"/>
    <w:tmpl w:val="F2E4C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79952295"/>
    <w:multiLevelType w:val="multilevel"/>
    <w:tmpl w:val="B3368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79E33EEC"/>
    <w:multiLevelType w:val="multilevel"/>
    <w:tmpl w:val="6D8AC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5" w15:restartNumberingAfterBreak="0">
    <w:nsid w:val="7A9F68EE"/>
    <w:multiLevelType w:val="multilevel"/>
    <w:tmpl w:val="609CD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7AC81B7F"/>
    <w:multiLevelType w:val="multilevel"/>
    <w:tmpl w:val="31FA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7" w15:restartNumberingAfterBreak="0">
    <w:nsid w:val="7AD627A6"/>
    <w:multiLevelType w:val="multilevel"/>
    <w:tmpl w:val="6DC6C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7B832029"/>
    <w:multiLevelType w:val="multilevel"/>
    <w:tmpl w:val="EF785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7B983907"/>
    <w:multiLevelType w:val="multilevel"/>
    <w:tmpl w:val="E3B2C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7C284B7C"/>
    <w:multiLevelType w:val="multilevel"/>
    <w:tmpl w:val="4028B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7C483499"/>
    <w:multiLevelType w:val="multilevel"/>
    <w:tmpl w:val="17128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7C646DDC"/>
    <w:multiLevelType w:val="multilevel"/>
    <w:tmpl w:val="AD12F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7CF05152"/>
    <w:multiLevelType w:val="multilevel"/>
    <w:tmpl w:val="18A23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7D00336F"/>
    <w:multiLevelType w:val="multilevel"/>
    <w:tmpl w:val="C58AE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7D1F4FAD"/>
    <w:multiLevelType w:val="multilevel"/>
    <w:tmpl w:val="C324E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7D376AE3"/>
    <w:multiLevelType w:val="multilevel"/>
    <w:tmpl w:val="C994A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7DD65C77"/>
    <w:multiLevelType w:val="multilevel"/>
    <w:tmpl w:val="FCAAC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7EB24766"/>
    <w:multiLevelType w:val="multilevel"/>
    <w:tmpl w:val="D11E2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7F2F0145"/>
    <w:multiLevelType w:val="multilevel"/>
    <w:tmpl w:val="A87C3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0" w15:restartNumberingAfterBreak="0">
    <w:nsid w:val="7F69257C"/>
    <w:multiLevelType w:val="multilevel"/>
    <w:tmpl w:val="97D2C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7F733DB7"/>
    <w:multiLevelType w:val="multilevel"/>
    <w:tmpl w:val="89D89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2" w15:restartNumberingAfterBreak="0">
    <w:nsid w:val="7F9C6128"/>
    <w:multiLevelType w:val="multilevel"/>
    <w:tmpl w:val="F2F09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7FA003EF"/>
    <w:multiLevelType w:val="multilevel"/>
    <w:tmpl w:val="3996A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7FCE4DBB"/>
    <w:multiLevelType w:val="multilevel"/>
    <w:tmpl w:val="AE3C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7FF24D22"/>
    <w:multiLevelType w:val="multilevel"/>
    <w:tmpl w:val="AAD65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7FFA74C9"/>
    <w:multiLevelType w:val="multilevel"/>
    <w:tmpl w:val="440AA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455474">
    <w:abstractNumId w:val="313"/>
  </w:num>
  <w:num w:numId="2" w16cid:durableId="1080641033">
    <w:abstractNumId w:val="44"/>
  </w:num>
  <w:num w:numId="3" w16cid:durableId="48696316">
    <w:abstractNumId w:val="39"/>
  </w:num>
  <w:num w:numId="4" w16cid:durableId="400517338">
    <w:abstractNumId w:val="319"/>
  </w:num>
  <w:num w:numId="5" w16cid:durableId="1327516238">
    <w:abstractNumId w:val="298"/>
  </w:num>
  <w:num w:numId="6" w16cid:durableId="1023173312">
    <w:abstractNumId w:val="12"/>
  </w:num>
  <w:num w:numId="7" w16cid:durableId="667905391">
    <w:abstractNumId w:val="41"/>
  </w:num>
  <w:num w:numId="8" w16cid:durableId="2056158376">
    <w:abstractNumId w:val="200"/>
  </w:num>
  <w:num w:numId="9" w16cid:durableId="2034652499">
    <w:abstractNumId w:val="132"/>
  </w:num>
  <w:num w:numId="10" w16cid:durableId="667711553">
    <w:abstractNumId w:val="129"/>
  </w:num>
  <w:num w:numId="11" w16cid:durableId="1200625610">
    <w:abstractNumId w:val="61"/>
  </w:num>
  <w:num w:numId="12" w16cid:durableId="702367391">
    <w:abstractNumId w:val="258"/>
  </w:num>
  <w:num w:numId="13" w16cid:durableId="1732731064">
    <w:abstractNumId w:val="202"/>
    <w:lvlOverride w:ilvl="0">
      <w:lvl w:ilvl="0">
        <w:numFmt w:val="lowerLetter"/>
        <w:lvlText w:val="%1."/>
        <w:lvlJc w:val="left"/>
      </w:lvl>
    </w:lvlOverride>
  </w:num>
  <w:num w:numId="14" w16cid:durableId="225528553">
    <w:abstractNumId w:val="62"/>
  </w:num>
  <w:num w:numId="15" w16cid:durableId="1081024668">
    <w:abstractNumId w:val="22"/>
    <w:lvlOverride w:ilvl="0">
      <w:lvl w:ilvl="0">
        <w:numFmt w:val="lowerLetter"/>
        <w:lvlText w:val="%1."/>
        <w:lvlJc w:val="left"/>
      </w:lvl>
    </w:lvlOverride>
  </w:num>
  <w:num w:numId="16" w16cid:durableId="83961772">
    <w:abstractNumId w:val="8"/>
  </w:num>
  <w:num w:numId="17" w16cid:durableId="121652772">
    <w:abstractNumId w:val="270"/>
  </w:num>
  <w:num w:numId="18" w16cid:durableId="54864448">
    <w:abstractNumId w:val="77"/>
  </w:num>
  <w:num w:numId="19" w16cid:durableId="189877605">
    <w:abstractNumId w:val="34"/>
  </w:num>
  <w:num w:numId="20" w16cid:durableId="1198857267">
    <w:abstractNumId w:val="307"/>
  </w:num>
  <w:num w:numId="21" w16cid:durableId="1595164647">
    <w:abstractNumId w:val="324"/>
  </w:num>
  <w:num w:numId="22" w16cid:durableId="502403426">
    <w:abstractNumId w:val="60"/>
  </w:num>
  <w:num w:numId="23" w16cid:durableId="1402559692">
    <w:abstractNumId w:val="15"/>
  </w:num>
  <w:num w:numId="24" w16cid:durableId="210264192">
    <w:abstractNumId w:val="229"/>
  </w:num>
  <w:num w:numId="25" w16cid:durableId="318656350">
    <w:abstractNumId w:val="32"/>
  </w:num>
  <w:num w:numId="26" w16cid:durableId="1130704150">
    <w:abstractNumId w:val="162"/>
  </w:num>
  <w:num w:numId="27" w16cid:durableId="864903523">
    <w:abstractNumId w:val="271"/>
  </w:num>
  <w:num w:numId="28" w16cid:durableId="584920848">
    <w:abstractNumId w:val="85"/>
  </w:num>
  <w:num w:numId="29" w16cid:durableId="1674993210">
    <w:abstractNumId w:val="140"/>
  </w:num>
  <w:num w:numId="30" w16cid:durableId="480342146">
    <w:abstractNumId w:val="55"/>
  </w:num>
  <w:num w:numId="31" w16cid:durableId="814681515">
    <w:abstractNumId w:val="288"/>
  </w:num>
  <w:num w:numId="32" w16cid:durableId="587619085">
    <w:abstractNumId w:val="342"/>
  </w:num>
  <w:num w:numId="33" w16cid:durableId="654380707">
    <w:abstractNumId w:val="175"/>
  </w:num>
  <w:num w:numId="34" w16cid:durableId="140272562">
    <w:abstractNumId w:val="155"/>
  </w:num>
  <w:num w:numId="35" w16cid:durableId="1711103262">
    <w:abstractNumId w:val="314"/>
  </w:num>
  <w:num w:numId="36" w16cid:durableId="717168857">
    <w:abstractNumId w:val="93"/>
  </w:num>
  <w:num w:numId="37" w16cid:durableId="67506929">
    <w:abstractNumId w:val="248"/>
  </w:num>
  <w:num w:numId="38" w16cid:durableId="214902317">
    <w:abstractNumId w:val="224"/>
  </w:num>
  <w:num w:numId="39" w16cid:durableId="755051102">
    <w:abstractNumId w:val="178"/>
  </w:num>
  <w:num w:numId="40" w16cid:durableId="821434803">
    <w:abstractNumId w:val="24"/>
  </w:num>
  <w:num w:numId="41" w16cid:durableId="505826051">
    <w:abstractNumId w:val="63"/>
  </w:num>
  <w:num w:numId="42" w16cid:durableId="581721889">
    <w:abstractNumId w:val="27"/>
  </w:num>
  <w:num w:numId="43" w16cid:durableId="1678538556">
    <w:abstractNumId w:val="171"/>
  </w:num>
  <w:num w:numId="44" w16cid:durableId="630133678">
    <w:abstractNumId w:val="45"/>
  </w:num>
  <w:num w:numId="45" w16cid:durableId="806362944">
    <w:abstractNumId w:val="104"/>
  </w:num>
  <w:num w:numId="46" w16cid:durableId="461308597">
    <w:abstractNumId w:val="53"/>
  </w:num>
  <w:num w:numId="47" w16cid:durableId="126361162">
    <w:abstractNumId w:val="72"/>
  </w:num>
  <w:num w:numId="48" w16cid:durableId="1920290322">
    <w:abstractNumId w:val="122"/>
  </w:num>
  <w:num w:numId="49" w16cid:durableId="903560671">
    <w:abstractNumId w:val="250"/>
  </w:num>
  <w:num w:numId="50" w16cid:durableId="1631475548">
    <w:abstractNumId w:val="251"/>
  </w:num>
  <w:num w:numId="51" w16cid:durableId="1783838891">
    <w:abstractNumId w:val="173"/>
  </w:num>
  <w:num w:numId="52" w16cid:durableId="1586260370">
    <w:abstractNumId w:val="174"/>
  </w:num>
  <w:num w:numId="53" w16cid:durableId="240523924">
    <w:abstractNumId w:val="180"/>
  </w:num>
  <w:num w:numId="54" w16cid:durableId="89199399">
    <w:abstractNumId w:val="187"/>
  </w:num>
  <w:num w:numId="55" w16cid:durableId="1030836945">
    <w:abstractNumId w:val="290"/>
  </w:num>
  <w:num w:numId="56" w16cid:durableId="1622540975">
    <w:abstractNumId w:val="234"/>
  </w:num>
  <w:num w:numId="57" w16cid:durableId="1254633060">
    <w:abstractNumId w:val="137"/>
  </w:num>
  <w:num w:numId="58" w16cid:durableId="1879466318">
    <w:abstractNumId w:val="328"/>
  </w:num>
  <w:num w:numId="59" w16cid:durableId="1190146829">
    <w:abstractNumId w:val="158"/>
  </w:num>
  <w:num w:numId="60" w16cid:durableId="1302463829">
    <w:abstractNumId w:val="199"/>
  </w:num>
  <w:num w:numId="61" w16cid:durableId="1639992596">
    <w:abstractNumId w:val="198"/>
  </w:num>
  <w:num w:numId="62" w16cid:durableId="241254487">
    <w:abstractNumId w:val="207"/>
  </w:num>
  <w:num w:numId="63" w16cid:durableId="211036766">
    <w:abstractNumId w:val="79"/>
  </w:num>
  <w:num w:numId="64" w16cid:durableId="1457288143">
    <w:abstractNumId w:val="11"/>
  </w:num>
  <w:num w:numId="65" w16cid:durableId="572469553">
    <w:abstractNumId w:val="73"/>
  </w:num>
  <w:num w:numId="66" w16cid:durableId="1538737289">
    <w:abstractNumId w:val="236"/>
  </w:num>
  <w:num w:numId="67" w16cid:durableId="1827210593">
    <w:abstractNumId w:val="329"/>
  </w:num>
  <w:num w:numId="68" w16cid:durableId="1588150577">
    <w:abstractNumId w:val="6"/>
  </w:num>
  <w:num w:numId="69" w16cid:durableId="1363096436">
    <w:abstractNumId w:val="120"/>
  </w:num>
  <w:num w:numId="70" w16cid:durableId="711922938">
    <w:abstractNumId w:val="153"/>
  </w:num>
  <w:num w:numId="71" w16cid:durableId="418793226">
    <w:abstractNumId w:val="274"/>
  </w:num>
  <w:num w:numId="72" w16cid:durableId="668407681">
    <w:abstractNumId w:val="336"/>
  </w:num>
  <w:num w:numId="73" w16cid:durableId="711921990">
    <w:abstractNumId w:val="243"/>
  </w:num>
  <w:num w:numId="74" w16cid:durableId="1752773295">
    <w:abstractNumId w:val="283"/>
  </w:num>
  <w:num w:numId="75" w16cid:durableId="1415735817">
    <w:abstractNumId w:val="67"/>
  </w:num>
  <w:num w:numId="76" w16cid:durableId="2087992663">
    <w:abstractNumId w:val="83"/>
  </w:num>
  <w:num w:numId="77" w16cid:durableId="411582916">
    <w:abstractNumId w:val="266"/>
  </w:num>
  <w:num w:numId="78" w16cid:durableId="581989314">
    <w:abstractNumId w:val="141"/>
  </w:num>
  <w:num w:numId="79" w16cid:durableId="430053013">
    <w:abstractNumId w:val="89"/>
  </w:num>
  <w:num w:numId="80" w16cid:durableId="394939901">
    <w:abstractNumId w:val="333"/>
  </w:num>
  <w:num w:numId="81" w16cid:durableId="1895580763">
    <w:abstractNumId w:val="98"/>
  </w:num>
  <w:num w:numId="82" w16cid:durableId="456029110">
    <w:abstractNumId w:val="78"/>
  </w:num>
  <w:num w:numId="83" w16cid:durableId="1136072839">
    <w:abstractNumId w:val="227"/>
  </w:num>
  <w:num w:numId="84" w16cid:durableId="802816146">
    <w:abstractNumId w:val="101"/>
  </w:num>
  <w:num w:numId="85" w16cid:durableId="716469440">
    <w:abstractNumId w:val="35"/>
  </w:num>
  <w:num w:numId="86" w16cid:durableId="705637079">
    <w:abstractNumId w:val="160"/>
  </w:num>
  <w:num w:numId="87" w16cid:durableId="1508983627">
    <w:abstractNumId w:val="159"/>
  </w:num>
  <w:num w:numId="88" w16cid:durableId="235866366">
    <w:abstractNumId w:val="280"/>
  </w:num>
  <w:num w:numId="89" w16cid:durableId="1302617877">
    <w:abstractNumId w:val="109"/>
  </w:num>
  <w:num w:numId="90" w16cid:durableId="1945071330">
    <w:abstractNumId w:val="289"/>
  </w:num>
  <w:num w:numId="91" w16cid:durableId="845096287">
    <w:abstractNumId w:val="106"/>
  </w:num>
  <w:num w:numId="92" w16cid:durableId="104349778">
    <w:abstractNumId w:val="318"/>
  </w:num>
  <w:num w:numId="93" w16cid:durableId="1527405128">
    <w:abstractNumId w:val="254"/>
  </w:num>
  <w:num w:numId="94" w16cid:durableId="1628466924">
    <w:abstractNumId w:val="231"/>
  </w:num>
  <w:num w:numId="95" w16cid:durableId="779380569">
    <w:abstractNumId w:val="139"/>
  </w:num>
  <w:num w:numId="96" w16cid:durableId="302656577">
    <w:abstractNumId w:val="68"/>
  </w:num>
  <w:num w:numId="97" w16cid:durableId="1495341455">
    <w:abstractNumId w:val="317"/>
  </w:num>
  <w:num w:numId="98" w16cid:durableId="1412460913">
    <w:abstractNumId w:val="148"/>
  </w:num>
  <w:num w:numId="99" w16cid:durableId="229584663">
    <w:abstractNumId w:val="268"/>
  </w:num>
  <w:num w:numId="100" w16cid:durableId="1660184406">
    <w:abstractNumId w:val="4"/>
  </w:num>
  <w:num w:numId="101" w16cid:durableId="785584049">
    <w:abstractNumId w:val="74"/>
  </w:num>
  <w:num w:numId="102" w16cid:durableId="1000355615">
    <w:abstractNumId w:val="125"/>
  </w:num>
  <w:num w:numId="103" w16cid:durableId="1609966575">
    <w:abstractNumId w:val="257"/>
  </w:num>
  <w:num w:numId="104" w16cid:durableId="1274942864">
    <w:abstractNumId w:val="196"/>
  </w:num>
  <w:num w:numId="105" w16cid:durableId="619608136">
    <w:abstractNumId w:val="321"/>
  </w:num>
  <w:num w:numId="106" w16cid:durableId="1778603160">
    <w:abstractNumId w:val="114"/>
  </w:num>
  <w:num w:numId="107" w16cid:durableId="1774861479">
    <w:abstractNumId w:val="102"/>
  </w:num>
  <w:num w:numId="108" w16cid:durableId="1422876067">
    <w:abstractNumId w:val="66"/>
  </w:num>
  <w:num w:numId="109" w16cid:durableId="925651763">
    <w:abstractNumId w:val="5"/>
  </w:num>
  <w:num w:numId="110" w16cid:durableId="269556281">
    <w:abstractNumId w:val="146"/>
  </w:num>
  <w:num w:numId="111" w16cid:durableId="1131091603">
    <w:abstractNumId w:val="13"/>
  </w:num>
  <w:num w:numId="112" w16cid:durableId="1633559621">
    <w:abstractNumId w:val="145"/>
  </w:num>
  <w:num w:numId="113" w16cid:durableId="1580820835">
    <w:abstractNumId w:val="91"/>
  </w:num>
  <w:num w:numId="114" w16cid:durableId="1945919536">
    <w:abstractNumId w:val="208"/>
  </w:num>
  <w:num w:numId="115" w16cid:durableId="909316366">
    <w:abstractNumId w:val="273"/>
  </w:num>
  <w:num w:numId="116" w16cid:durableId="413741456">
    <w:abstractNumId w:val="14"/>
  </w:num>
  <w:num w:numId="117" w16cid:durableId="940643241">
    <w:abstractNumId w:val="71"/>
  </w:num>
  <w:num w:numId="118" w16cid:durableId="1925996458">
    <w:abstractNumId w:val="287"/>
  </w:num>
  <w:num w:numId="119" w16cid:durableId="575162792">
    <w:abstractNumId w:val="294"/>
  </w:num>
  <w:num w:numId="120" w16cid:durableId="12533596">
    <w:abstractNumId w:val="1"/>
  </w:num>
  <w:num w:numId="121" w16cid:durableId="353922191">
    <w:abstractNumId w:val="301"/>
  </w:num>
  <w:num w:numId="122" w16cid:durableId="2042196528">
    <w:abstractNumId w:val="297"/>
  </w:num>
  <w:num w:numId="123" w16cid:durableId="1628924836">
    <w:abstractNumId w:val="312"/>
  </w:num>
  <w:num w:numId="124" w16cid:durableId="1416903694">
    <w:abstractNumId w:val="217"/>
  </w:num>
  <w:num w:numId="125" w16cid:durableId="307977169">
    <w:abstractNumId w:val="59"/>
  </w:num>
  <w:num w:numId="126" w16cid:durableId="1791775839">
    <w:abstractNumId w:val="165"/>
  </w:num>
  <w:num w:numId="127" w16cid:durableId="1147042787">
    <w:abstractNumId w:val="58"/>
  </w:num>
  <w:num w:numId="128" w16cid:durableId="724526102">
    <w:abstractNumId w:val="310"/>
  </w:num>
  <w:num w:numId="129" w16cid:durableId="1532835254">
    <w:abstractNumId w:val="245"/>
  </w:num>
  <w:num w:numId="130" w16cid:durableId="1997101360">
    <w:abstractNumId w:val="239"/>
  </w:num>
  <w:num w:numId="131" w16cid:durableId="1062758114">
    <w:abstractNumId w:val="190"/>
  </w:num>
  <w:num w:numId="132" w16cid:durableId="384641710">
    <w:abstractNumId w:val="130"/>
  </w:num>
  <w:num w:numId="133" w16cid:durableId="418990670">
    <w:abstractNumId w:val="46"/>
  </w:num>
  <w:num w:numId="134" w16cid:durableId="1853756821">
    <w:abstractNumId w:val="192"/>
  </w:num>
  <w:num w:numId="135" w16cid:durableId="10693092">
    <w:abstractNumId w:val="143"/>
  </w:num>
  <w:num w:numId="136" w16cid:durableId="792556795">
    <w:abstractNumId w:val="216"/>
  </w:num>
  <w:num w:numId="137" w16cid:durableId="654380678">
    <w:abstractNumId w:val="65"/>
  </w:num>
  <w:num w:numId="138" w16cid:durableId="2093238605">
    <w:abstractNumId w:val="221"/>
  </w:num>
  <w:num w:numId="139" w16cid:durableId="1260262723">
    <w:abstractNumId w:val="116"/>
  </w:num>
  <w:num w:numId="140" w16cid:durableId="369964167">
    <w:abstractNumId w:val="185"/>
  </w:num>
  <w:num w:numId="141" w16cid:durableId="2125953639">
    <w:abstractNumId w:val="267"/>
  </w:num>
  <w:num w:numId="142" w16cid:durableId="1821144297">
    <w:abstractNumId w:val="320"/>
  </w:num>
  <w:num w:numId="143" w16cid:durableId="1782452197">
    <w:abstractNumId w:val="253"/>
  </w:num>
  <w:num w:numId="144" w16cid:durableId="1974603226">
    <w:abstractNumId w:val="346"/>
  </w:num>
  <w:num w:numId="145" w16cid:durableId="726073373">
    <w:abstractNumId w:val="111"/>
  </w:num>
  <w:num w:numId="146" w16cid:durableId="106778492">
    <w:abstractNumId w:val="0"/>
  </w:num>
  <w:num w:numId="147" w16cid:durableId="2073428769">
    <w:abstractNumId w:val="36"/>
  </w:num>
  <w:num w:numId="148" w16cid:durableId="1199734413">
    <w:abstractNumId w:val="138"/>
  </w:num>
  <w:num w:numId="149" w16cid:durableId="1486170084">
    <w:abstractNumId w:val="194"/>
  </w:num>
  <w:num w:numId="150" w16cid:durableId="2127499880">
    <w:abstractNumId w:val="31"/>
  </w:num>
  <w:num w:numId="151" w16cid:durableId="1060400407">
    <w:abstractNumId w:val="244"/>
  </w:num>
  <w:num w:numId="152" w16cid:durableId="1638143700">
    <w:abstractNumId w:val="285"/>
  </w:num>
  <w:num w:numId="153" w16cid:durableId="1944680751">
    <w:abstractNumId w:val="325"/>
  </w:num>
  <w:num w:numId="154" w16cid:durableId="216476895">
    <w:abstractNumId w:val="193"/>
  </w:num>
  <w:num w:numId="155" w16cid:durableId="1025398803">
    <w:abstractNumId w:val="121"/>
  </w:num>
  <w:num w:numId="156" w16cid:durableId="1601569645">
    <w:abstractNumId w:val="81"/>
  </w:num>
  <w:num w:numId="157" w16cid:durableId="827090011">
    <w:abstractNumId w:val="112"/>
  </w:num>
  <w:num w:numId="158" w16cid:durableId="344987641">
    <w:abstractNumId w:val="181"/>
  </w:num>
  <w:num w:numId="159" w16cid:durableId="547572490">
    <w:abstractNumId w:val="211"/>
  </w:num>
  <w:num w:numId="160" w16cid:durableId="2035963596">
    <w:abstractNumId w:val="25"/>
  </w:num>
  <w:num w:numId="161" w16cid:durableId="24333044">
    <w:abstractNumId w:val="96"/>
  </w:num>
  <w:num w:numId="162" w16cid:durableId="1617298776">
    <w:abstractNumId w:val="126"/>
  </w:num>
  <w:num w:numId="163" w16cid:durableId="22437570">
    <w:abstractNumId w:val="183"/>
  </w:num>
  <w:num w:numId="164" w16cid:durableId="1549561012">
    <w:abstractNumId w:val="306"/>
  </w:num>
  <w:num w:numId="165" w16cid:durableId="2007248668">
    <w:abstractNumId w:val="302"/>
  </w:num>
  <w:num w:numId="166" w16cid:durableId="1140461087">
    <w:abstractNumId w:val="332"/>
  </w:num>
  <w:num w:numId="167" w16cid:durableId="1350911950">
    <w:abstractNumId w:val="299"/>
  </w:num>
  <w:num w:numId="168" w16cid:durableId="837885767">
    <w:abstractNumId w:val="246"/>
  </w:num>
  <w:num w:numId="169" w16cid:durableId="1955866056">
    <w:abstractNumId w:val="86"/>
  </w:num>
  <w:num w:numId="170" w16cid:durableId="1022627336">
    <w:abstractNumId w:val="97"/>
  </w:num>
  <w:num w:numId="171" w16cid:durableId="55470028">
    <w:abstractNumId w:val="308"/>
  </w:num>
  <w:num w:numId="172" w16cid:durableId="1624967629">
    <w:abstractNumId w:val="237"/>
  </w:num>
  <w:num w:numId="173" w16cid:durableId="220557322">
    <w:abstractNumId w:val="233"/>
  </w:num>
  <w:num w:numId="174" w16cid:durableId="479855148">
    <w:abstractNumId w:val="240"/>
  </w:num>
  <w:num w:numId="175" w16cid:durableId="1420953319">
    <w:abstractNumId w:val="296"/>
  </w:num>
  <w:num w:numId="176" w16cid:durableId="1738287347">
    <w:abstractNumId w:val="323"/>
  </w:num>
  <w:num w:numId="177" w16cid:durableId="2129543117">
    <w:abstractNumId w:val="128"/>
  </w:num>
  <w:num w:numId="178" w16cid:durableId="150293678">
    <w:abstractNumId w:val="238"/>
  </w:num>
  <w:num w:numId="179" w16cid:durableId="1902404710">
    <w:abstractNumId w:val="292"/>
  </w:num>
  <w:num w:numId="180" w16cid:durableId="541358660">
    <w:abstractNumId w:val="281"/>
  </w:num>
  <w:num w:numId="181" w16cid:durableId="916401870">
    <w:abstractNumId w:val="222"/>
  </w:num>
  <w:num w:numId="182" w16cid:durableId="626744083">
    <w:abstractNumId w:val="176"/>
  </w:num>
  <w:num w:numId="183" w16cid:durableId="831720785">
    <w:abstractNumId w:val="123"/>
  </w:num>
  <w:num w:numId="184" w16cid:durableId="1284463377">
    <w:abstractNumId w:val="337"/>
  </w:num>
  <w:num w:numId="185" w16cid:durableId="1006983751">
    <w:abstractNumId w:val="305"/>
  </w:num>
  <w:num w:numId="186" w16cid:durableId="1096368827">
    <w:abstractNumId w:val="82"/>
  </w:num>
  <w:num w:numId="187" w16cid:durableId="429662649">
    <w:abstractNumId w:val="191"/>
  </w:num>
  <w:num w:numId="188" w16cid:durableId="873425023">
    <w:abstractNumId w:val="262"/>
  </w:num>
  <w:num w:numId="189" w16cid:durableId="1835609403">
    <w:abstractNumId w:val="33"/>
  </w:num>
  <w:num w:numId="190" w16cid:durableId="1809740871">
    <w:abstractNumId w:val="303"/>
  </w:num>
  <w:num w:numId="191" w16cid:durableId="1109159868">
    <w:abstractNumId w:val="50"/>
  </w:num>
  <w:num w:numId="192" w16cid:durableId="746462574">
    <w:abstractNumId w:val="223"/>
  </w:num>
  <w:num w:numId="193" w16cid:durableId="1052728351">
    <w:abstractNumId w:val="166"/>
  </w:num>
  <w:num w:numId="194" w16cid:durableId="2140565263">
    <w:abstractNumId w:val="263"/>
  </w:num>
  <w:num w:numId="195" w16cid:durableId="1047491559">
    <w:abstractNumId w:val="64"/>
  </w:num>
  <w:num w:numId="196" w16cid:durableId="978611564">
    <w:abstractNumId w:val="218"/>
  </w:num>
  <w:num w:numId="197" w16cid:durableId="1914123747">
    <w:abstractNumId w:val="168"/>
  </w:num>
  <w:num w:numId="198" w16cid:durableId="2083940956">
    <w:abstractNumId w:val="119"/>
  </w:num>
  <w:num w:numId="199" w16cid:durableId="259342175">
    <w:abstractNumId w:val="43"/>
  </w:num>
  <w:num w:numId="200" w16cid:durableId="768157205">
    <w:abstractNumId w:val="259"/>
  </w:num>
  <w:num w:numId="201" w16cid:durableId="1602183996">
    <w:abstractNumId w:val="127"/>
  </w:num>
  <w:num w:numId="202" w16cid:durableId="2047368740">
    <w:abstractNumId w:val="184"/>
  </w:num>
  <w:num w:numId="203" w16cid:durableId="1225335599">
    <w:abstractNumId w:val="277"/>
  </w:num>
  <w:num w:numId="204" w16cid:durableId="819007978">
    <w:abstractNumId w:val="339"/>
  </w:num>
  <w:num w:numId="205" w16cid:durableId="1355424235">
    <w:abstractNumId w:val="276"/>
  </w:num>
  <w:num w:numId="206" w16cid:durableId="216165514">
    <w:abstractNumId w:val="256"/>
  </w:num>
  <w:num w:numId="207" w16cid:durableId="2126346956">
    <w:abstractNumId w:val="197"/>
  </w:num>
  <w:num w:numId="208" w16cid:durableId="825702927">
    <w:abstractNumId w:val="118"/>
  </w:num>
  <w:num w:numId="209" w16cid:durableId="1313025105">
    <w:abstractNumId w:val="56"/>
  </w:num>
  <w:num w:numId="210" w16cid:durableId="153491908">
    <w:abstractNumId w:val="219"/>
  </w:num>
  <w:num w:numId="211" w16cid:durableId="828130742">
    <w:abstractNumId w:val="88"/>
  </w:num>
  <w:num w:numId="212" w16cid:durableId="764882881">
    <w:abstractNumId w:val="20"/>
  </w:num>
  <w:num w:numId="213" w16cid:durableId="788470805">
    <w:abstractNumId w:val="142"/>
  </w:num>
  <w:num w:numId="214" w16cid:durableId="1270547894">
    <w:abstractNumId w:val="26"/>
  </w:num>
  <w:num w:numId="215" w16cid:durableId="597832671">
    <w:abstractNumId w:val="228"/>
  </w:num>
  <w:num w:numId="216" w16cid:durableId="1717196772">
    <w:abstractNumId w:val="150"/>
  </w:num>
  <w:num w:numId="217" w16cid:durableId="1036540380">
    <w:abstractNumId w:val="19"/>
  </w:num>
  <w:num w:numId="218" w16cid:durableId="1841627189">
    <w:abstractNumId w:val="100"/>
  </w:num>
  <w:num w:numId="219" w16cid:durableId="1271089888">
    <w:abstractNumId w:val="51"/>
  </w:num>
  <w:num w:numId="220" w16cid:durableId="1114905022">
    <w:abstractNumId w:val="154"/>
  </w:num>
  <w:num w:numId="221" w16cid:durableId="2075857447">
    <w:abstractNumId w:val="220"/>
  </w:num>
  <w:num w:numId="222" w16cid:durableId="1606378080">
    <w:abstractNumId w:val="57"/>
  </w:num>
  <w:num w:numId="223" w16cid:durableId="811600252">
    <w:abstractNumId w:val="170"/>
  </w:num>
  <w:num w:numId="224" w16cid:durableId="1907760631">
    <w:abstractNumId w:val="334"/>
  </w:num>
  <w:num w:numId="225" w16cid:durableId="2137135839">
    <w:abstractNumId w:val="135"/>
  </w:num>
  <w:num w:numId="226" w16cid:durableId="1755664606">
    <w:abstractNumId w:val="84"/>
  </w:num>
  <w:num w:numId="227" w16cid:durableId="1097100194">
    <w:abstractNumId w:val="37"/>
  </w:num>
  <w:num w:numId="228" w16cid:durableId="883254501">
    <w:abstractNumId w:val="338"/>
  </w:num>
  <w:num w:numId="229" w16cid:durableId="140315407">
    <w:abstractNumId w:val="278"/>
  </w:num>
  <w:num w:numId="230" w16cid:durableId="1937788412">
    <w:abstractNumId w:val="264"/>
  </w:num>
  <w:num w:numId="231" w16cid:durableId="637150278">
    <w:abstractNumId w:val="304"/>
  </w:num>
  <w:num w:numId="232" w16cid:durableId="1431509872">
    <w:abstractNumId w:val="214"/>
  </w:num>
  <w:num w:numId="233" w16cid:durableId="1182017074">
    <w:abstractNumId w:val="182"/>
  </w:num>
  <w:num w:numId="234" w16cid:durableId="952396487">
    <w:abstractNumId w:val="16"/>
  </w:num>
  <w:num w:numId="235" w16cid:durableId="1364288622">
    <w:abstractNumId w:val="105"/>
  </w:num>
  <w:num w:numId="236" w16cid:durableId="1863546017">
    <w:abstractNumId w:val="52"/>
  </w:num>
  <w:num w:numId="237" w16cid:durableId="1176193361">
    <w:abstractNumId w:val="48"/>
  </w:num>
  <w:num w:numId="238" w16cid:durableId="1534807804">
    <w:abstractNumId w:val="279"/>
  </w:num>
  <w:num w:numId="239" w16cid:durableId="1783381619">
    <w:abstractNumId w:val="206"/>
  </w:num>
  <w:num w:numId="240" w16cid:durableId="143475807">
    <w:abstractNumId w:val="300"/>
  </w:num>
  <w:num w:numId="241" w16cid:durableId="1616280846">
    <w:abstractNumId w:val="133"/>
  </w:num>
  <w:num w:numId="242" w16cid:durableId="2045447022">
    <w:abstractNumId w:val="188"/>
  </w:num>
  <w:num w:numId="243" w16cid:durableId="909927008">
    <w:abstractNumId w:val="117"/>
  </w:num>
  <w:num w:numId="244" w16cid:durableId="1767388615">
    <w:abstractNumId w:val="215"/>
  </w:num>
  <w:num w:numId="245" w16cid:durableId="124394767">
    <w:abstractNumId w:val="225"/>
  </w:num>
  <w:num w:numId="246" w16cid:durableId="1689218344">
    <w:abstractNumId w:val="340"/>
  </w:num>
  <w:num w:numId="247" w16cid:durableId="1438477451">
    <w:abstractNumId w:val="249"/>
  </w:num>
  <w:num w:numId="248" w16cid:durableId="833688250">
    <w:abstractNumId w:val="209"/>
  </w:num>
  <w:num w:numId="249" w16cid:durableId="611978243">
    <w:abstractNumId w:val="92"/>
  </w:num>
  <w:num w:numId="250" w16cid:durableId="823203597">
    <w:abstractNumId w:val="38"/>
  </w:num>
  <w:num w:numId="251" w16cid:durableId="670060532">
    <w:abstractNumId w:val="18"/>
  </w:num>
  <w:num w:numId="252" w16cid:durableId="1843816961">
    <w:abstractNumId w:val="335"/>
  </w:num>
  <w:num w:numId="253" w16cid:durableId="1881475835">
    <w:abstractNumId w:val="322"/>
  </w:num>
  <w:num w:numId="254" w16cid:durableId="642319597">
    <w:abstractNumId w:val="331"/>
  </w:num>
  <w:num w:numId="255" w16cid:durableId="116484723">
    <w:abstractNumId w:val="110"/>
  </w:num>
  <w:num w:numId="256" w16cid:durableId="151532612">
    <w:abstractNumId w:val="70"/>
  </w:num>
  <w:num w:numId="257" w16cid:durableId="261650528">
    <w:abstractNumId w:val="205"/>
  </w:num>
  <w:num w:numId="258" w16cid:durableId="445658519">
    <w:abstractNumId w:val="255"/>
  </w:num>
  <w:num w:numId="259" w16cid:durableId="181625293">
    <w:abstractNumId w:val="54"/>
  </w:num>
  <w:num w:numId="260" w16cid:durableId="235287358">
    <w:abstractNumId w:val="157"/>
  </w:num>
  <w:num w:numId="261" w16cid:durableId="666859060">
    <w:abstractNumId w:val="10"/>
  </w:num>
  <w:num w:numId="262" w16cid:durableId="130484697">
    <w:abstractNumId w:val="3"/>
  </w:num>
  <w:num w:numId="263" w16cid:durableId="155268327">
    <w:abstractNumId w:val="327"/>
  </w:num>
  <w:num w:numId="264" w16cid:durableId="1027759776">
    <w:abstractNumId w:val="167"/>
  </w:num>
  <w:num w:numId="265" w16cid:durableId="2033415921">
    <w:abstractNumId w:val="275"/>
  </w:num>
  <w:num w:numId="266" w16cid:durableId="203637920">
    <w:abstractNumId w:val="203"/>
  </w:num>
  <w:num w:numId="267" w16cid:durableId="1752313104">
    <w:abstractNumId w:val="282"/>
  </w:num>
  <w:num w:numId="268" w16cid:durableId="433286680">
    <w:abstractNumId w:val="341"/>
  </w:num>
  <w:num w:numId="269" w16cid:durableId="751318903">
    <w:abstractNumId w:val="261"/>
  </w:num>
  <w:num w:numId="270" w16cid:durableId="104159464">
    <w:abstractNumId w:val="87"/>
  </w:num>
  <w:num w:numId="271" w16cid:durableId="1850173488">
    <w:abstractNumId w:val="311"/>
  </w:num>
  <w:num w:numId="272" w16cid:durableId="129443558">
    <w:abstractNumId w:val="213"/>
  </w:num>
  <w:num w:numId="273" w16cid:durableId="928392510">
    <w:abstractNumId w:val="49"/>
  </w:num>
  <w:num w:numId="274" w16cid:durableId="459036778">
    <w:abstractNumId w:val="316"/>
  </w:num>
  <w:num w:numId="275" w16cid:durableId="1481337551">
    <w:abstractNumId w:val="94"/>
  </w:num>
  <w:num w:numId="276" w16cid:durableId="1558123357">
    <w:abstractNumId w:val="269"/>
  </w:num>
  <w:num w:numId="277" w16cid:durableId="717825938">
    <w:abstractNumId w:val="80"/>
  </w:num>
  <w:num w:numId="278" w16cid:durableId="2049605429">
    <w:abstractNumId w:val="230"/>
  </w:num>
  <w:num w:numId="279" w16cid:durableId="1146359326">
    <w:abstractNumId w:val="326"/>
  </w:num>
  <w:num w:numId="280" w16cid:durableId="712390614">
    <w:abstractNumId w:val="147"/>
  </w:num>
  <w:num w:numId="281" w16cid:durableId="866022178">
    <w:abstractNumId w:val="189"/>
  </w:num>
  <w:num w:numId="282" w16cid:durableId="314139827">
    <w:abstractNumId w:val="144"/>
  </w:num>
  <w:num w:numId="283" w16cid:durableId="797187776">
    <w:abstractNumId w:val="284"/>
  </w:num>
  <w:num w:numId="284" w16cid:durableId="1050689308">
    <w:abstractNumId w:val="265"/>
  </w:num>
  <w:num w:numId="285" w16cid:durableId="1651471961">
    <w:abstractNumId w:val="204"/>
  </w:num>
  <w:num w:numId="286" w16cid:durableId="1235973327">
    <w:abstractNumId w:val="21"/>
  </w:num>
  <w:num w:numId="287" w16cid:durableId="1845245720">
    <w:abstractNumId w:val="29"/>
  </w:num>
  <w:num w:numId="288" w16cid:durableId="205411269">
    <w:abstractNumId w:val="226"/>
  </w:num>
  <w:num w:numId="289" w16cid:durableId="60566277">
    <w:abstractNumId w:val="315"/>
  </w:num>
  <w:num w:numId="290" w16cid:durableId="1606423137">
    <w:abstractNumId w:val="107"/>
  </w:num>
  <w:num w:numId="291" w16cid:durableId="1255478287">
    <w:abstractNumId w:val="212"/>
  </w:num>
  <w:num w:numId="292" w16cid:durableId="819426732">
    <w:abstractNumId w:val="177"/>
  </w:num>
  <w:num w:numId="293" w16cid:durableId="826241518">
    <w:abstractNumId w:val="40"/>
  </w:num>
  <w:num w:numId="294" w16cid:durableId="1555852957">
    <w:abstractNumId w:val="7"/>
  </w:num>
  <w:num w:numId="295" w16cid:durableId="2134979608">
    <w:abstractNumId w:val="156"/>
  </w:num>
  <w:num w:numId="296" w16cid:durableId="1981809554">
    <w:abstractNumId w:val="186"/>
  </w:num>
  <w:num w:numId="297" w16cid:durableId="739445814">
    <w:abstractNumId w:val="232"/>
  </w:num>
  <w:num w:numId="298" w16cid:durableId="360984128">
    <w:abstractNumId w:val="76"/>
  </w:num>
  <w:num w:numId="299" w16cid:durableId="1866167886">
    <w:abstractNumId w:val="272"/>
  </w:num>
  <w:num w:numId="300" w16cid:durableId="294024528">
    <w:abstractNumId w:val="17"/>
  </w:num>
  <w:num w:numId="301" w16cid:durableId="1889802305">
    <w:abstractNumId w:val="201"/>
  </w:num>
  <w:num w:numId="302" w16cid:durableId="1009410311">
    <w:abstractNumId w:val="124"/>
  </w:num>
  <w:num w:numId="303" w16cid:durableId="308553637">
    <w:abstractNumId w:val="75"/>
  </w:num>
  <w:num w:numId="304" w16cid:durableId="501160350">
    <w:abstractNumId w:val="242"/>
  </w:num>
  <w:num w:numId="305" w16cid:durableId="983389608">
    <w:abstractNumId w:val="152"/>
  </w:num>
  <w:num w:numId="306" w16cid:durableId="1567689107">
    <w:abstractNumId w:val="131"/>
  </w:num>
  <w:num w:numId="307" w16cid:durableId="369650320">
    <w:abstractNumId w:val="136"/>
  </w:num>
  <w:num w:numId="308" w16cid:durableId="280113492">
    <w:abstractNumId w:val="293"/>
  </w:num>
  <w:num w:numId="309" w16cid:durableId="1539927998">
    <w:abstractNumId w:val="99"/>
  </w:num>
  <w:num w:numId="310" w16cid:durableId="2130051168">
    <w:abstractNumId w:val="95"/>
  </w:num>
  <w:num w:numId="311" w16cid:durableId="1649087301">
    <w:abstractNumId w:val="30"/>
  </w:num>
  <w:num w:numId="312" w16cid:durableId="539048703">
    <w:abstractNumId w:val="260"/>
  </w:num>
  <w:num w:numId="313" w16cid:durableId="731778970">
    <w:abstractNumId w:val="2"/>
  </w:num>
  <w:num w:numId="314" w16cid:durableId="2058159261">
    <w:abstractNumId w:val="151"/>
  </w:num>
  <w:num w:numId="315" w16cid:durableId="1220090066">
    <w:abstractNumId w:val="115"/>
  </w:num>
  <w:num w:numId="316" w16cid:durableId="1178697468">
    <w:abstractNumId w:val="247"/>
  </w:num>
  <w:num w:numId="317" w16cid:durableId="1782408476">
    <w:abstractNumId w:val="210"/>
  </w:num>
  <w:num w:numId="318" w16cid:durableId="1121999847">
    <w:abstractNumId w:val="90"/>
  </w:num>
  <w:num w:numId="319" w16cid:durableId="2116632782">
    <w:abstractNumId w:val="9"/>
  </w:num>
  <w:num w:numId="320" w16cid:durableId="1467696347">
    <w:abstractNumId w:val="291"/>
  </w:num>
  <w:num w:numId="321" w16cid:durableId="1624070496">
    <w:abstractNumId w:val="195"/>
  </w:num>
  <w:num w:numId="322" w16cid:durableId="778724746">
    <w:abstractNumId w:val="330"/>
  </w:num>
  <w:num w:numId="323" w16cid:durableId="1598555419">
    <w:abstractNumId w:val="163"/>
  </w:num>
  <w:num w:numId="324" w16cid:durableId="267469744">
    <w:abstractNumId w:val="343"/>
  </w:num>
  <w:num w:numId="325" w16cid:durableId="811993199">
    <w:abstractNumId w:val="295"/>
  </w:num>
  <w:num w:numId="326" w16cid:durableId="673385790">
    <w:abstractNumId w:val="113"/>
  </w:num>
  <w:num w:numId="327" w16cid:durableId="1661500792">
    <w:abstractNumId w:val="103"/>
  </w:num>
  <w:num w:numId="328" w16cid:durableId="1521505112">
    <w:abstractNumId w:val="172"/>
  </w:num>
  <w:num w:numId="329" w16cid:durableId="1772580295">
    <w:abstractNumId w:val="235"/>
  </w:num>
  <w:num w:numId="330" w16cid:durableId="2140565729">
    <w:abstractNumId w:val="309"/>
  </w:num>
  <w:num w:numId="331" w16cid:durableId="150605732">
    <w:abstractNumId w:val="149"/>
  </w:num>
  <w:num w:numId="332" w16cid:durableId="851260427">
    <w:abstractNumId w:val="164"/>
  </w:num>
  <w:num w:numId="333" w16cid:durableId="295185578">
    <w:abstractNumId w:val="286"/>
  </w:num>
  <w:num w:numId="334" w16cid:durableId="27728828">
    <w:abstractNumId w:val="108"/>
  </w:num>
  <w:num w:numId="335" w16cid:durableId="439228016">
    <w:abstractNumId w:val="179"/>
  </w:num>
  <w:num w:numId="336" w16cid:durableId="469634964">
    <w:abstractNumId w:val="23"/>
  </w:num>
  <w:num w:numId="337" w16cid:durableId="774519547">
    <w:abstractNumId w:val="69"/>
  </w:num>
  <w:num w:numId="338" w16cid:durableId="1111241577">
    <w:abstractNumId w:val="252"/>
  </w:num>
  <w:num w:numId="339" w16cid:durableId="2703842">
    <w:abstractNumId w:val="42"/>
  </w:num>
  <w:num w:numId="340" w16cid:durableId="1392457681">
    <w:abstractNumId w:val="169"/>
  </w:num>
  <w:num w:numId="341" w16cid:durableId="1217399180">
    <w:abstractNumId w:val="344"/>
  </w:num>
  <w:num w:numId="342" w16cid:durableId="2032100853">
    <w:abstractNumId w:val="345"/>
  </w:num>
  <w:num w:numId="343" w16cid:durableId="796752227">
    <w:abstractNumId w:val="161"/>
  </w:num>
  <w:num w:numId="344" w16cid:durableId="1537543565">
    <w:abstractNumId w:val="47"/>
  </w:num>
  <w:num w:numId="345" w16cid:durableId="504978616">
    <w:abstractNumId w:val="28"/>
  </w:num>
  <w:num w:numId="346" w16cid:durableId="593366768">
    <w:abstractNumId w:val="241"/>
  </w:num>
  <w:num w:numId="347" w16cid:durableId="147745855">
    <w:abstractNumId w:val="1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743E8"/>
    <w:rsid w:val="000B05B1"/>
    <w:rsid w:val="000D2A1B"/>
    <w:rsid w:val="000D4B1E"/>
    <w:rsid w:val="00113667"/>
    <w:rsid w:val="001240EF"/>
    <w:rsid w:val="00125FEF"/>
    <w:rsid w:val="0013182C"/>
    <w:rsid w:val="00156746"/>
    <w:rsid w:val="0016475A"/>
    <w:rsid w:val="001650C9"/>
    <w:rsid w:val="00173CC0"/>
    <w:rsid w:val="00187548"/>
    <w:rsid w:val="001A381D"/>
    <w:rsid w:val="001C55A7"/>
    <w:rsid w:val="001E2BC4"/>
    <w:rsid w:val="001E3BBB"/>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C5F04"/>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4F3B81"/>
    <w:rsid w:val="00512D0F"/>
    <w:rsid w:val="00522199"/>
    <w:rsid w:val="00523478"/>
    <w:rsid w:val="00531FBF"/>
    <w:rsid w:val="00532A24"/>
    <w:rsid w:val="00544AC4"/>
    <w:rsid w:val="005479D5"/>
    <w:rsid w:val="00552FE2"/>
    <w:rsid w:val="0058064D"/>
    <w:rsid w:val="0058528C"/>
    <w:rsid w:val="00587072"/>
    <w:rsid w:val="005A0DB2"/>
    <w:rsid w:val="005A6070"/>
    <w:rsid w:val="005A7C7F"/>
    <w:rsid w:val="005C593C"/>
    <w:rsid w:val="005D349B"/>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556EE"/>
    <w:rsid w:val="00861EC1"/>
    <w:rsid w:val="008C1A1F"/>
    <w:rsid w:val="008E7E10"/>
    <w:rsid w:val="008F26B4"/>
    <w:rsid w:val="008F3828"/>
    <w:rsid w:val="0090104E"/>
    <w:rsid w:val="00917F5A"/>
    <w:rsid w:val="00921C2E"/>
    <w:rsid w:val="009279EB"/>
    <w:rsid w:val="00940B1A"/>
    <w:rsid w:val="00944D65"/>
    <w:rsid w:val="00966538"/>
    <w:rsid w:val="009714E8"/>
    <w:rsid w:val="00974AE3"/>
    <w:rsid w:val="009774F3"/>
    <w:rsid w:val="00983DCC"/>
    <w:rsid w:val="00985428"/>
    <w:rsid w:val="009B0AA5"/>
    <w:rsid w:val="009B1496"/>
    <w:rsid w:val="009C11B9"/>
    <w:rsid w:val="009C6202"/>
    <w:rsid w:val="00A12BCB"/>
    <w:rsid w:val="00A20C60"/>
    <w:rsid w:val="00A3163D"/>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0CCD"/>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DE0A2F"/>
    <w:rsid w:val="00E02BD0"/>
    <w:rsid w:val="00E2188F"/>
    <w:rsid w:val="00E2280C"/>
    <w:rsid w:val="00E51AA6"/>
    <w:rsid w:val="00E66FC0"/>
    <w:rsid w:val="00E81328"/>
    <w:rsid w:val="00E83958"/>
    <w:rsid w:val="00E9489F"/>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numbering" w:customStyle="1" w:styleId="NoList1">
    <w:name w:val="No List1"/>
    <w:next w:val="NoList"/>
    <w:uiPriority w:val="99"/>
    <w:semiHidden/>
    <w:unhideWhenUsed/>
    <w:rsid w:val="00917F5A"/>
  </w:style>
  <w:style w:type="paragraph" w:customStyle="1" w:styleId="msonormal0">
    <w:name w:val="msonormal"/>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917F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17F5A"/>
    <w:rPr>
      <w:rFonts w:ascii="Courier New" w:eastAsia="Times New Roman" w:hAnsi="Courier New" w:cs="Courier New"/>
      <w:sz w:val="20"/>
      <w:szCs w:val="20"/>
    </w:rPr>
  </w:style>
  <w:style w:type="paragraph" w:customStyle="1" w:styleId="vs1">
    <w:name w:val="vs1"/>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derline">
    <w:name w:val="underline"/>
    <w:basedOn w:val="DefaultParagraphFont"/>
    <w:rsid w:val="00917F5A"/>
  </w:style>
  <w:style w:type="paragraph" w:customStyle="1" w:styleId="vs2">
    <w:name w:val="vs2"/>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
    <w:name w:val="vs3"/>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
    <w:name w:val="vs4"/>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
    <w:name w:val="vs5"/>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
    <w:name w:val="vs6"/>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
    <w:name w:val="vs7"/>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
    <w:name w:val="vs8"/>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
    <w:name w:val="vs9"/>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
    <w:name w:val="vs10"/>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
    <w:name w:val="vs11"/>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
    <w:name w:val="vs12"/>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
    <w:name w:val="vs13"/>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
    <w:name w:val="vs14"/>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5">
    <w:name w:val="vs15"/>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6">
    <w:name w:val="vs16"/>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7">
    <w:name w:val="vs17"/>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8">
    <w:name w:val="vs18"/>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9">
    <w:name w:val="vs19"/>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0">
    <w:name w:val="vs20"/>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1">
    <w:name w:val="vs21"/>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2">
    <w:name w:val="vs22"/>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3">
    <w:name w:val="vs23"/>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4">
    <w:name w:val="vs24"/>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5">
    <w:name w:val="vs25"/>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6">
    <w:name w:val="vs26"/>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7">
    <w:name w:val="vs27"/>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8">
    <w:name w:val="vs28"/>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9">
    <w:name w:val="vs29"/>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0">
    <w:name w:val="vs30"/>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1">
    <w:name w:val="vs31"/>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2">
    <w:name w:val="vs32"/>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3">
    <w:name w:val="vs33"/>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4">
    <w:name w:val="vs34"/>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5">
    <w:name w:val="vs35"/>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6">
    <w:name w:val="vs36"/>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7">
    <w:name w:val="vs37"/>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8">
    <w:name w:val="vs38"/>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9">
    <w:name w:val="vs39"/>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0">
    <w:name w:val="vs40"/>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1">
    <w:name w:val="vs41"/>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2">
    <w:name w:val="vs42"/>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3">
    <w:name w:val="vs43"/>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4">
    <w:name w:val="vs44"/>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5">
    <w:name w:val="vs45"/>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6">
    <w:name w:val="vs46"/>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7">
    <w:name w:val="vs47"/>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8">
    <w:name w:val="vs48"/>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9">
    <w:name w:val="vs49"/>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0">
    <w:name w:val="vs50"/>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1">
    <w:name w:val="vs51"/>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2">
    <w:name w:val="vs52"/>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3">
    <w:name w:val="vs53"/>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4">
    <w:name w:val="vs54"/>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5">
    <w:name w:val="vs55"/>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6">
    <w:name w:val="vs56"/>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7">
    <w:name w:val="vs57"/>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8">
    <w:name w:val="vs58"/>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9">
    <w:name w:val="vs59"/>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0">
    <w:name w:val="vs60"/>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1">
    <w:name w:val="vs61"/>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2">
    <w:name w:val="vs62"/>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3">
    <w:name w:val="vs63"/>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4">
    <w:name w:val="vs64"/>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5">
    <w:name w:val="vs65"/>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6">
    <w:name w:val="vs66"/>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7">
    <w:name w:val="vs67"/>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8">
    <w:name w:val="vs68"/>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9">
    <w:name w:val="vs69"/>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0">
    <w:name w:val="vs70"/>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1">
    <w:name w:val="vs71"/>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2">
    <w:name w:val="vs72"/>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3">
    <w:name w:val="vs73"/>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4">
    <w:name w:val="vs74"/>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5">
    <w:name w:val="vs75"/>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6">
    <w:name w:val="vs76"/>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7">
    <w:name w:val="vs77"/>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8">
    <w:name w:val="vs78"/>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9">
    <w:name w:val="vs79"/>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0">
    <w:name w:val="vs80"/>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1">
    <w:name w:val="vs81"/>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2">
    <w:name w:val="vs82"/>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3">
    <w:name w:val="vs83"/>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4">
    <w:name w:val="vs84"/>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5">
    <w:name w:val="vs85"/>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6">
    <w:name w:val="vs86"/>
    <w:basedOn w:val="Normal"/>
    <w:rsid w:val="00917F5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5554546">
      <w:bodyDiv w:val="1"/>
      <w:marLeft w:val="0"/>
      <w:marRight w:val="0"/>
      <w:marTop w:val="0"/>
      <w:marBottom w:val="0"/>
      <w:divBdr>
        <w:top w:val="none" w:sz="0" w:space="0" w:color="auto"/>
        <w:left w:val="none" w:sz="0" w:space="0" w:color="auto"/>
        <w:bottom w:val="none" w:sz="0" w:space="0" w:color="auto"/>
        <w:right w:val="none" w:sz="0" w:space="0" w:color="auto"/>
      </w:divBdr>
    </w:div>
    <w:div w:id="948203617">
      <w:bodyDiv w:val="1"/>
      <w:marLeft w:val="0"/>
      <w:marRight w:val="0"/>
      <w:marTop w:val="0"/>
      <w:marBottom w:val="0"/>
      <w:divBdr>
        <w:top w:val="none" w:sz="0" w:space="0" w:color="auto"/>
        <w:left w:val="none" w:sz="0" w:space="0" w:color="auto"/>
        <w:bottom w:val="none" w:sz="0" w:space="0" w:color="auto"/>
        <w:right w:val="none" w:sz="0" w:space="0" w:color="auto"/>
      </w:divBdr>
      <w:divsChild>
        <w:div w:id="45496136">
          <w:marLeft w:val="0"/>
          <w:marRight w:val="300"/>
          <w:marTop w:val="0"/>
          <w:marBottom w:val="150"/>
          <w:divBdr>
            <w:top w:val="none" w:sz="0" w:space="8" w:color="auto"/>
            <w:left w:val="single" w:sz="6" w:space="15" w:color="CCCCCC"/>
            <w:bottom w:val="single" w:sz="6" w:space="15" w:color="CCCCCC"/>
            <w:right w:val="single" w:sz="6" w:space="15" w:color="CCCCCC"/>
          </w:divBdr>
          <w:divsChild>
            <w:div w:id="159986642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34883447">
          <w:marLeft w:val="0"/>
          <w:marRight w:val="300"/>
          <w:marTop w:val="0"/>
          <w:marBottom w:val="150"/>
          <w:divBdr>
            <w:top w:val="none" w:sz="0" w:space="8" w:color="auto"/>
            <w:left w:val="single" w:sz="6" w:space="15" w:color="CCCCCC"/>
            <w:bottom w:val="single" w:sz="6" w:space="15" w:color="CCCCCC"/>
            <w:right w:val="single" w:sz="6" w:space="15" w:color="CCCCCC"/>
          </w:divBdr>
          <w:divsChild>
            <w:div w:id="1453983248">
              <w:marLeft w:val="0"/>
              <w:marRight w:val="300"/>
              <w:marTop w:val="0"/>
              <w:marBottom w:val="150"/>
              <w:divBdr>
                <w:top w:val="none" w:sz="0" w:space="8" w:color="auto"/>
                <w:left w:val="single" w:sz="6" w:space="15" w:color="CCCCCC"/>
                <w:bottom w:val="single" w:sz="6" w:space="15" w:color="CCCCCC"/>
                <w:right w:val="single" w:sz="6" w:space="15" w:color="CCCCCC"/>
              </w:divBdr>
            </w:div>
            <w:div w:id="1369794477">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56506783">
          <w:marLeft w:val="0"/>
          <w:marRight w:val="300"/>
          <w:marTop w:val="0"/>
          <w:marBottom w:val="150"/>
          <w:divBdr>
            <w:top w:val="none" w:sz="0" w:space="8" w:color="auto"/>
            <w:left w:val="single" w:sz="6" w:space="15" w:color="CCCCCC"/>
            <w:bottom w:val="single" w:sz="6" w:space="15" w:color="CCCCCC"/>
            <w:right w:val="single" w:sz="6" w:space="15" w:color="CCCCCC"/>
          </w:divBdr>
          <w:divsChild>
            <w:div w:id="798452190">
              <w:marLeft w:val="0"/>
              <w:marRight w:val="300"/>
              <w:marTop w:val="0"/>
              <w:marBottom w:val="150"/>
              <w:divBdr>
                <w:top w:val="none" w:sz="0" w:space="8" w:color="auto"/>
                <w:left w:val="single" w:sz="6" w:space="15" w:color="CCCCCC"/>
                <w:bottom w:val="single" w:sz="6" w:space="15" w:color="CCCCCC"/>
                <w:right w:val="single" w:sz="6" w:space="15" w:color="CCCCCC"/>
              </w:divBdr>
            </w:div>
            <w:div w:id="54232534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66048724">
          <w:marLeft w:val="0"/>
          <w:marRight w:val="300"/>
          <w:marTop w:val="0"/>
          <w:marBottom w:val="150"/>
          <w:divBdr>
            <w:top w:val="none" w:sz="0" w:space="8" w:color="auto"/>
            <w:left w:val="single" w:sz="6" w:space="15" w:color="CCCCCC"/>
            <w:bottom w:val="single" w:sz="6" w:space="15" w:color="CCCCCC"/>
            <w:right w:val="single" w:sz="6" w:space="15" w:color="CCCCCC"/>
          </w:divBdr>
          <w:divsChild>
            <w:div w:id="654381618">
              <w:marLeft w:val="0"/>
              <w:marRight w:val="300"/>
              <w:marTop w:val="0"/>
              <w:marBottom w:val="150"/>
              <w:divBdr>
                <w:top w:val="none" w:sz="0" w:space="8" w:color="auto"/>
                <w:left w:val="single" w:sz="6" w:space="15" w:color="CCCCCC"/>
                <w:bottom w:val="single" w:sz="6" w:space="15" w:color="CCCCCC"/>
                <w:right w:val="single" w:sz="6" w:space="15" w:color="CCCCCC"/>
              </w:divBdr>
            </w:div>
            <w:div w:id="199637643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87380859">
          <w:marLeft w:val="0"/>
          <w:marRight w:val="300"/>
          <w:marTop w:val="0"/>
          <w:marBottom w:val="150"/>
          <w:divBdr>
            <w:top w:val="none" w:sz="0" w:space="8" w:color="auto"/>
            <w:left w:val="single" w:sz="6" w:space="15" w:color="CCCCCC"/>
            <w:bottom w:val="single" w:sz="6" w:space="15" w:color="CCCCCC"/>
            <w:right w:val="single" w:sz="6" w:space="15" w:color="CCCCCC"/>
          </w:divBdr>
          <w:divsChild>
            <w:div w:id="1078793147">
              <w:marLeft w:val="0"/>
              <w:marRight w:val="300"/>
              <w:marTop w:val="0"/>
              <w:marBottom w:val="150"/>
              <w:divBdr>
                <w:top w:val="none" w:sz="0" w:space="8" w:color="auto"/>
                <w:left w:val="single" w:sz="6" w:space="15" w:color="CCCCCC"/>
                <w:bottom w:val="single" w:sz="6" w:space="15" w:color="CCCCCC"/>
                <w:right w:val="single" w:sz="6" w:space="15" w:color="CCCCCC"/>
              </w:divBdr>
            </w:div>
            <w:div w:id="140884187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434863813">
          <w:marLeft w:val="0"/>
          <w:marRight w:val="300"/>
          <w:marTop w:val="0"/>
          <w:marBottom w:val="150"/>
          <w:divBdr>
            <w:top w:val="none" w:sz="0" w:space="8" w:color="auto"/>
            <w:left w:val="single" w:sz="6" w:space="15" w:color="CCCCCC"/>
            <w:bottom w:val="single" w:sz="6" w:space="15" w:color="CCCCCC"/>
            <w:right w:val="single" w:sz="6" w:space="15" w:color="CCCCCC"/>
          </w:divBdr>
          <w:divsChild>
            <w:div w:id="168358210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18280524">
          <w:marLeft w:val="0"/>
          <w:marRight w:val="300"/>
          <w:marTop w:val="0"/>
          <w:marBottom w:val="150"/>
          <w:divBdr>
            <w:top w:val="none" w:sz="0" w:space="8" w:color="auto"/>
            <w:left w:val="single" w:sz="6" w:space="15" w:color="CCCCCC"/>
            <w:bottom w:val="single" w:sz="6" w:space="15" w:color="CCCCCC"/>
            <w:right w:val="single" w:sz="6" w:space="15" w:color="CCCCCC"/>
          </w:divBdr>
          <w:divsChild>
            <w:div w:id="1554273317">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896618201">
          <w:marLeft w:val="0"/>
          <w:marRight w:val="300"/>
          <w:marTop w:val="0"/>
          <w:marBottom w:val="150"/>
          <w:divBdr>
            <w:top w:val="none" w:sz="0" w:space="8" w:color="auto"/>
            <w:left w:val="single" w:sz="6" w:space="15" w:color="CCCCCC"/>
            <w:bottom w:val="single" w:sz="6" w:space="15" w:color="CCCCCC"/>
            <w:right w:val="single" w:sz="6" w:space="15" w:color="CCCCCC"/>
          </w:divBdr>
          <w:divsChild>
            <w:div w:id="567351641">
              <w:marLeft w:val="0"/>
              <w:marRight w:val="300"/>
              <w:marTop w:val="0"/>
              <w:marBottom w:val="150"/>
              <w:divBdr>
                <w:top w:val="none" w:sz="0" w:space="8" w:color="auto"/>
                <w:left w:val="single" w:sz="6" w:space="15" w:color="CCCCCC"/>
                <w:bottom w:val="single" w:sz="6" w:space="15" w:color="CCCCCC"/>
                <w:right w:val="single" w:sz="6" w:space="15" w:color="CCCCCC"/>
              </w:divBdr>
            </w:div>
            <w:div w:id="76129415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798067859">
          <w:marLeft w:val="0"/>
          <w:marRight w:val="300"/>
          <w:marTop w:val="0"/>
          <w:marBottom w:val="150"/>
          <w:divBdr>
            <w:top w:val="none" w:sz="0" w:space="8" w:color="auto"/>
            <w:left w:val="single" w:sz="6" w:space="15" w:color="CCCCCC"/>
            <w:bottom w:val="single" w:sz="6" w:space="15" w:color="CCCCCC"/>
            <w:right w:val="single" w:sz="6" w:space="15" w:color="CCCCCC"/>
          </w:divBdr>
          <w:divsChild>
            <w:div w:id="2001813013">
              <w:marLeft w:val="0"/>
              <w:marRight w:val="300"/>
              <w:marTop w:val="0"/>
              <w:marBottom w:val="150"/>
              <w:divBdr>
                <w:top w:val="none" w:sz="0" w:space="8" w:color="auto"/>
                <w:left w:val="single" w:sz="6" w:space="15" w:color="CCCCCC"/>
                <w:bottom w:val="single" w:sz="6" w:space="15" w:color="CCCCCC"/>
                <w:right w:val="single" w:sz="6" w:space="15" w:color="CCCCCC"/>
              </w:divBdr>
            </w:div>
            <w:div w:id="154929566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146385751">
          <w:marLeft w:val="0"/>
          <w:marRight w:val="300"/>
          <w:marTop w:val="0"/>
          <w:marBottom w:val="150"/>
          <w:divBdr>
            <w:top w:val="none" w:sz="0" w:space="8" w:color="auto"/>
            <w:left w:val="single" w:sz="6" w:space="15" w:color="CCCCCC"/>
            <w:bottom w:val="single" w:sz="6" w:space="15" w:color="CCCCCC"/>
            <w:right w:val="single" w:sz="6" w:space="15" w:color="CCCCCC"/>
          </w:divBdr>
          <w:divsChild>
            <w:div w:id="167379603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48759384">
          <w:marLeft w:val="0"/>
          <w:marRight w:val="300"/>
          <w:marTop w:val="0"/>
          <w:marBottom w:val="150"/>
          <w:divBdr>
            <w:top w:val="none" w:sz="0" w:space="8" w:color="auto"/>
            <w:left w:val="single" w:sz="6" w:space="15" w:color="CCCCCC"/>
            <w:bottom w:val="single" w:sz="6" w:space="15" w:color="CCCCCC"/>
            <w:right w:val="single" w:sz="6" w:space="15" w:color="CCCCCC"/>
          </w:divBdr>
          <w:divsChild>
            <w:div w:id="97197985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247032942">
          <w:marLeft w:val="0"/>
          <w:marRight w:val="300"/>
          <w:marTop w:val="0"/>
          <w:marBottom w:val="150"/>
          <w:divBdr>
            <w:top w:val="none" w:sz="0" w:space="8" w:color="auto"/>
            <w:left w:val="single" w:sz="6" w:space="15" w:color="CCCCCC"/>
            <w:bottom w:val="single" w:sz="6" w:space="15" w:color="CCCCCC"/>
            <w:right w:val="single" w:sz="6" w:space="15" w:color="CCCCCC"/>
          </w:divBdr>
          <w:divsChild>
            <w:div w:id="17492342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80472372">
          <w:marLeft w:val="0"/>
          <w:marRight w:val="300"/>
          <w:marTop w:val="0"/>
          <w:marBottom w:val="150"/>
          <w:divBdr>
            <w:top w:val="none" w:sz="0" w:space="8" w:color="auto"/>
            <w:left w:val="single" w:sz="6" w:space="15" w:color="CCCCCC"/>
            <w:bottom w:val="single" w:sz="6" w:space="15" w:color="CCCCCC"/>
            <w:right w:val="single" w:sz="6" w:space="15" w:color="CCCCCC"/>
          </w:divBdr>
          <w:divsChild>
            <w:div w:id="297616650">
              <w:marLeft w:val="0"/>
              <w:marRight w:val="300"/>
              <w:marTop w:val="0"/>
              <w:marBottom w:val="150"/>
              <w:divBdr>
                <w:top w:val="none" w:sz="0" w:space="8" w:color="auto"/>
                <w:left w:val="single" w:sz="6" w:space="15" w:color="CCCCCC"/>
                <w:bottom w:val="single" w:sz="6" w:space="15" w:color="CCCCCC"/>
                <w:right w:val="single" w:sz="6" w:space="15" w:color="CCCCCC"/>
              </w:divBdr>
            </w:div>
            <w:div w:id="92970508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336857583">
          <w:marLeft w:val="0"/>
          <w:marRight w:val="300"/>
          <w:marTop w:val="0"/>
          <w:marBottom w:val="150"/>
          <w:divBdr>
            <w:top w:val="none" w:sz="0" w:space="8" w:color="auto"/>
            <w:left w:val="single" w:sz="6" w:space="15" w:color="CCCCCC"/>
            <w:bottom w:val="single" w:sz="6" w:space="15" w:color="CCCCCC"/>
            <w:right w:val="single" w:sz="6" w:space="15" w:color="CCCCCC"/>
          </w:divBdr>
          <w:divsChild>
            <w:div w:id="49842930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657882822">
          <w:marLeft w:val="0"/>
          <w:marRight w:val="300"/>
          <w:marTop w:val="0"/>
          <w:marBottom w:val="150"/>
          <w:divBdr>
            <w:top w:val="none" w:sz="0" w:space="8" w:color="auto"/>
            <w:left w:val="single" w:sz="6" w:space="15" w:color="CCCCCC"/>
            <w:bottom w:val="single" w:sz="6" w:space="15" w:color="CCCCCC"/>
            <w:right w:val="single" w:sz="6" w:space="15" w:color="CCCCCC"/>
          </w:divBdr>
          <w:divsChild>
            <w:div w:id="205064183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75833138">
          <w:marLeft w:val="0"/>
          <w:marRight w:val="300"/>
          <w:marTop w:val="0"/>
          <w:marBottom w:val="150"/>
          <w:divBdr>
            <w:top w:val="none" w:sz="0" w:space="8" w:color="auto"/>
            <w:left w:val="single" w:sz="6" w:space="15" w:color="CCCCCC"/>
            <w:bottom w:val="single" w:sz="6" w:space="15" w:color="CCCCCC"/>
            <w:right w:val="single" w:sz="6" w:space="15" w:color="CCCCCC"/>
          </w:divBdr>
          <w:divsChild>
            <w:div w:id="1435128064">
              <w:marLeft w:val="0"/>
              <w:marRight w:val="300"/>
              <w:marTop w:val="0"/>
              <w:marBottom w:val="150"/>
              <w:divBdr>
                <w:top w:val="none" w:sz="0" w:space="8" w:color="auto"/>
                <w:left w:val="single" w:sz="6" w:space="15" w:color="CCCCCC"/>
                <w:bottom w:val="single" w:sz="6" w:space="15" w:color="CCCCCC"/>
                <w:right w:val="single" w:sz="6" w:space="15" w:color="CCCCCC"/>
              </w:divBdr>
            </w:div>
            <w:div w:id="75760460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209995040">
          <w:marLeft w:val="0"/>
          <w:marRight w:val="300"/>
          <w:marTop w:val="0"/>
          <w:marBottom w:val="150"/>
          <w:divBdr>
            <w:top w:val="none" w:sz="0" w:space="8" w:color="auto"/>
            <w:left w:val="single" w:sz="6" w:space="15" w:color="CCCCCC"/>
            <w:bottom w:val="single" w:sz="6" w:space="15" w:color="CCCCCC"/>
            <w:right w:val="single" w:sz="6" w:space="15" w:color="CCCCCC"/>
          </w:divBdr>
          <w:divsChild>
            <w:div w:id="9799570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430468869">
          <w:marLeft w:val="0"/>
          <w:marRight w:val="300"/>
          <w:marTop w:val="0"/>
          <w:marBottom w:val="150"/>
          <w:divBdr>
            <w:top w:val="none" w:sz="0" w:space="8" w:color="auto"/>
            <w:left w:val="single" w:sz="6" w:space="15" w:color="CCCCCC"/>
            <w:bottom w:val="single" w:sz="6" w:space="15" w:color="CCCCCC"/>
            <w:right w:val="single" w:sz="6" w:space="15" w:color="CCCCCC"/>
          </w:divBdr>
          <w:divsChild>
            <w:div w:id="154640262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0024905">
          <w:marLeft w:val="0"/>
          <w:marRight w:val="300"/>
          <w:marTop w:val="0"/>
          <w:marBottom w:val="150"/>
          <w:divBdr>
            <w:top w:val="none" w:sz="0" w:space="8" w:color="auto"/>
            <w:left w:val="single" w:sz="6" w:space="15" w:color="CCCCCC"/>
            <w:bottom w:val="single" w:sz="6" w:space="15" w:color="CCCCCC"/>
            <w:right w:val="single" w:sz="6" w:space="15" w:color="CCCCCC"/>
          </w:divBdr>
          <w:divsChild>
            <w:div w:id="1975525066">
              <w:marLeft w:val="0"/>
              <w:marRight w:val="300"/>
              <w:marTop w:val="0"/>
              <w:marBottom w:val="150"/>
              <w:divBdr>
                <w:top w:val="none" w:sz="0" w:space="8" w:color="auto"/>
                <w:left w:val="single" w:sz="6" w:space="15" w:color="CCCCCC"/>
                <w:bottom w:val="single" w:sz="6" w:space="15" w:color="CCCCCC"/>
                <w:right w:val="single" w:sz="6" w:space="15" w:color="CCCCCC"/>
              </w:divBdr>
            </w:div>
            <w:div w:id="214666098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490366004">
          <w:marLeft w:val="0"/>
          <w:marRight w:val="300"/>
          <w:marTop w:val="0"/>
          <w:marBottom w:val="150"/>
          <w:divBdr>
            <w:top w:val="none" w:sz="0" w:space="8" w:color="auto"/>
            <w:left w:val="single" w:sz="6" w:space="15" w:color="CCCCCC"/>
            <w:bottom w:val="single" w:sz="6" w:space="15" w:color="CCCCCC"/>
            <w:right w:val="single" w:sz="6" w:space="15" w:color="CCCCCC"/>
          </w:divBdr>
          <w:divsChild>
            <w:div w:id="1274169083">
              <w:marLeft w:val="0"/>
              <w:marRight w:val="300"/>
              <w:marTop w:val="0"/>
              <w:marBottom w:val="150"/>
              <w:divBdr>
                <w:top w:val="none" w:sz="0" w:space="8" w:color="auto"/>
                <w:left w:val="single" w:sz="6" w:space="15" w:color="CCCCCC"/>
                <w:bottom w:val="single" w:sz="6" w:space="15" w:color="CCCCCC"/>
                <w:right w:val="single" w:sz="6" w:space="15" w:color="CCCCCC"/>
              </w:divBdr>
            </w:div>
            <w:div w:id="36198330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30754552">
          <w:marLeft w:val="0"/>
          <w:marRight w:val="300"/>
          <w:marTop w:val="0"/>
          <w:marBottom w:val="150"/>
          <w:divBdr>
            <w:top w:val="none" w:sz="0" w:space="8" w:color="auto"/>
            <w:left w:val="single" w:sz="6" w:space="15" w:color="CCCCCC"/>
            <w:bottom w:val="single" w:sz="6" w:space="15" w:color="CCCCCC"/>
            <w:right w:val="single" w:sz="6" w:space="15" w:color="CCCCCC"/>
          </w:divBdr>
          <w:divsChild>
            <w:div w:id="1294991486">
              <w:marLeft w:val="0"/>
              <w:marRight w:val="300"/>
              <w:marTop w:val="0"/>
              <w:marBottom w:val="150"/>
              <w:divBdr>
                <w:top w:val="none" w:sz="0" w:space="8" w:color="auto"/>
                <w:left w:val="single" w:sz="6" w:space="15" w:color="CCCCCC"/>
                <w:bottom w:val="single" w:sz="6" w:space="15" w:color="CCCCCC"/>
                <w:right w:val="single" w:sz="6" w:space="15" w:color="CCCCCC"/>
              </w:divBdr>
            </w:div>
            <w:div w:id="123643477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77117530">
          <w:marLeft w:val="0"/>
          <w:marRight w:val="300"/>
          <w:marTop w:val="0"/>
          <w:marBottom w:val="150"/>
          <w:divBdr>
            <w:top w:val="none" w:sz="0" w:space="8" w:color="auto"/>
            <w:left w:val="single" w:sz="6" w:space="15" w:color="CCCCCC"/>
            <w:bottom w:val="single" w:sz="6" w:space="15" w:color="CCCCCC"/>
            <w:right w:val="single" w:sz="6" w:space="15" w:color="CCCCCC"/>
          </w:divBdr>
          <w:divsChild>
            <w:div w:id="831262472">
              <w:marLeft w:val="0"/>
              <w:marRight w:val="300"/>
              <w:marTop w:val="0"/>
              <w:marBottom w:val="150"/>
              <w:divBdr>
                <w:top w:val="none" w:sz="0" w:space="8" w:color="auto"/>
                <w:left w:val="single" w:sz="6" w:space="15" w:color="CCCCCC"/>
                <w:bottom w:val="single" w:sz="6" w:space="15" w:color="CCCCCC"/>
                <w:right w:val="single" w:sz="6" w:space="15" w:color="CCCCCC"/>
              </w:divBdr>
            </w:div>
            <w:div w:id="122356105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260870757">
          <w:marLeft w:val="0"/>
          <w:marRight w:val="300"/>
          <w:marTop w:val="0"/>
          <w:marBottom w:val="150"/>
          <w:divBdr>
            <w:top w:val="none" w:sz="0" w:space="8" w:color="auto"/>
            <w:left w:val="single" w:sz="6" w:space="15" w:color="CCCCCC"/>
            <w:bottom w:val="single" w:sz="6" w:space="15" w:color="CCCCCC"/>
            <w:right w:val="single" w:sz="6" w:space="15" w:color="CCCCCC"/>
          </w:divBdr>
          <w:divsChild>
            <w:div w:id="1987322488">
              <w:marLeft w:val="0"/>
              <w:marRight w:val="300"/>
              <w:marTop w:val="0"/>
              <w:marBottom w:val="150"/>
              <w:divBdr>
                <w:top w:val="none" w:sz="0" w:space="8" w:color="auto"/>
                <w:left w:val="single" w:sz="6" w:space="15" w:color="CCCCCC"/>
                <w:bottom w:val="single" w:sz="6" w:space="15" w:color="CCCCCC"/>
                <w:right w:val="single" w:sz="6" w:space="15" w:color="CCCCCC"/>
              </w:divBdr>
            </w:div>
            <w:div w:id="963848177">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72384958">
          <w:marLeft w:val="0"/>
          <w:marRight w:val="300"/>
          <w:marTop w:val="0"/>
          <w:marBottom w:val="150"/>
          <w:divBdr>
            <w:top w:val="none" w:sz="0" w:space="8" w:color="auto"/>
            <w:left w:val="single" w:sz="6" w:space="15" w:color="CCCCCC"/>
            <w:bottom w:val="single" w:sz="6" w:space="15" w:color="CCCCCC"/>
            <w:right w:val="single" w:sz="6" w:space="15" w:color="CCCCCC"/>
          </w:divBdr>
          <w:divsChild>
            <w:div w:id="180526726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lists.apache.org/thread.html/rb0e033d5ec8233360203431ad96580cf2ec56f47d9a425d894e279c2%40%3Cpr.cassandra.apache.org%3E" TargetMode="External"/><Relationship Id="rId21" Type="http://schemas.openxmlformats.org/officeDocument/2006/relationships/hyperlink" Target="http://secunia.com/advisories/57716" TargetMode="External"/><Relationship Id="rId42" Type="http://schemas.openxmlformats.org/officeDocument/2006/relationships/hyperlink" Target="https://lists.apache.org/thread.html/r1fc73f0e16ec2fa249d3ad39a5194afb9cc5afb4c023dc0bab5a5881%40%3Cissues.hive.apache.org%3E" TargetMode="External"/><Relationship Id="rId63" Type="http://schemas.openxmlformats.org/officeDocument/2006/relationships/hyperlink" Target="https://lists.apache.org/thread.html/rd8e87c4d69df335d0ba7d815b63be8bd8a6352f429765c52eb07ddac%40%3Cissues.zookeeper.apache.org%3E" TargetMode="External"/><Relationship Id="rId84" Type="http://schemas.openxmlformats.org/officeDocument/2006/relationships/hyperlink" Target="https://web.nvd.nist.gov/view/vuln/search-results?adv_search=true&amp;cves=on&amp;cpe_version=cpe%3A%2Fa%3Aapache%3Alog4j" TargetMode="External"/><Relationship Id="rId138" Type="http://schemas.openxmlformats.org/officeDocument/2006/relationships/hyperlink" Target="https://lists.apache.org/thread.html/r6c91e52b3cc9f4e64afe0f34f20507143fd1f756d12681a56a9b38da%40%3Ccommits.pulsar.apache.org%3E" TargetMode="External"/><Relationship Id="rId159" Type="http://schemas.openxmlformats.org/officeDocument/2006/relationships/hyperlink" Target="https://ossindex.sonatype.org/component/pkg:maven/org.apache.tomcat.embed/tomcat-embed-core@9.0.30?utm_source=dependency-check&amp;utm_medium=integration&amp;utm_content=5.3.0" TargetMode="External"/><Relationship Id="rId170" Type="http://schemas.openxmlformats.org/officeDocument/2006/relationships/hyperlink" Target="https://www.oracle.com/security-alerts/cpuoct2020.html" TargetMode="External"/><Relationship Id="rId191" Type="http://schemas.openxmlformats.org/officeDocument/2006/relationships/hyperlink" Target="https://lists.apache.org/thread.html/r2529016c311ce9485e6f173446d469600fdfbb94dccadfcd9dfdac79%40%3Cusers.tomcat.apache.org%3E" TargetMode="External"/><Relationship Id="rId205" Type="http://schemas.openxmlformats.org/officeDocument/2006/relationships/hyperlink" Target="http://www.apache.org/licenses/LICENSE-2.0.txt" TargetMode="External"/><Relationship Id="rId226" Type="http://schemas.openxmlformats.org/officeDocument/2006/relationships/hyperlink" Target="https://ossindex.sonatype.org/vulnerability/CVE-2022-22965?component-type=maven&amp;component-name=org.springframework%2Fspring-beans&amp;utm_source=dependency-check&amp;utm_medium=integration&amp;utm_content=5.3.0" TargetMode="External"/><Relationship Id="rId247" Type="http://schemas.openxmlformats.org/officeDocument/2006/relationships/fontTable" Target="fontTable.xml"/><Relationship Id="rId107" Type="http://schemas.openxmlformats.org/officeDocument/2006/relationships/hyperlink" Target="https://lists.apache.org/thread.html/rbaa1f513d903c89a08267c91d86811fa5bcc82e0596b6142c5cea7ea%40%3Ccommits.cassandra.apache.org%3E" TargetMode="External"/><Relationship Id="rId11" Type="http://schemas.openxmlformats.org/officeDocument/2006/relationships/image" Target="media/image1.png"/><Relationship Id="rId32"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53" Type="http://schemas.openxmlformats.org/officeDocument/2006/relationships/hyperlink" Target="https://lists.apache.org/thread.html/r0a2699f724156a558afd1abb6c044fb9132caa66dce861b82699722a%40%3Cjira.kafka.apache.org%3E" TargetMode="External"/><Relationship Id="rId74" Type="http://schemas.openxmlformats.org/officeDocument/2006/relationships/hyperlink" Target="https://security.netapp.com/advisory/ntap-20200504-0003/" TargetMode="External"/><Relationship Id="rId128" Type="http://schemas.openxmlformats.org/officeDocument/2006/relationships/hyperlink" Target="https://lists.apache.org/thread.html/raebd2019b3da8c2f90f31e8b203b45353f78770ca93bfe5376f5532e%40%3Ccommon-issues.hadoop.apache.org%3E" TargetMode="External"/><Relationship Id="rId149" Type="http://schemas.openxmlformats.org/officeDocument/2006/relationships/hyperlink" Target="https://www.oracle.com/security-alerts/cpuApr2021.html" TargetMode="External"/><Relationship Id="rId5" Type="http://schemas.openxmlformats.org/officeDocument/2006/relationships/numbering" Target="numbering.xml"/><Relationship Id="rId95" Type="http://schemas.openxmlformats.org/officeDocument/2006/relationships/hyperlink" Target="https://lists.apache.org/thread.html/r6d54c2da792c74cc14b9b7665ea89e144c9e238ed478d37fd56292e6%40%3Cdev.atlas.apache.org%3E" TargetMode="External"/><Relationship Id="rId160"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181" Type="http://schemas.openxmlformats.org/officeDocument/2006/relationships/hyperlink" Target="https://lists.apache.org/thread.html/rea65d6ef2e45dd1c45faae83922042732866c7b88fa109b76c83db52%40%3Cnotifications.ofbiz.apache.org%3E" TargetMode="External"/><Relationship Id="rId216" Type="http://schemas.openxmlformats.org/officeDocument/2006/relationships/hyperlink" Target="https://web.nvd.nist.gov/view/vuln/search-results?adv_search=true&amp;cves=on&amp;cpe_version=cpe%3A%2Fa%3Aredhat%3Ahibernate_validator" TargetMode="External"/><Relationship Id="rId237"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22" Type="http://schemas.openxmlformats.org/officeDocument/2006/relationships/hyperlink" Target="http://secunia.com/advisories/57719" TargetMode="External"/><Relationship Id="rId43" Type="http://schemas.openxmlformats.org/officeDocument/2006/relationships/hyperlink" Target="https://lists.apache.org/thread.html/r65578f3761a89bc164e8964acd5d913b9f8fd997967b195a89a97ca3%40%3Cissues.hive.apache.org%3E" TargetMode="External"/><Relationship Id="rId64" Type="http://schemas.openxmlformats.org/officeDocument/2006/relationships/hyperlink" Target="https://lists.apache.org/thread.html/r4285398e5585a0456d3d9db021a4fce6e6fcf3ec027dfa13a450ec98%40%3Cissues.zookeeper.apache.org%3E" TargetMode="External"/><Relationship Id="rId118" Type="http://schemas.openxmlformats.org/officeDocument/2006/relationships/hyperlink" Target="https://lists.apache.org/thread.html/rcb2a7037366c58bac6aec6ce3df843a11ef97ae4eb049f05f410eaa5%40%3Ccommon-commits.hadoop.apache.org%3E" TargetMode="External"/><Relationship Id="rId139" Type="http://schemas.openxmlformats.org/officeDocument/2006/relationships/hyperlink" Target="https://lists.apache.org/thread.html/r2b05744c0c2867daa5d1a96832965b7d6220328b0ead06c22a6e7854%40%3Ccommits.pulsar.apache.org%3E" TargetMode="External"/><Relationship Id="rId85" Type="http://schemas.openxmlformats.org/officeDocument/2006/relationships/hyperlink" Target="https://ossindex.sonatype.org/component/pkg:maven/org.slf4j/jul-to-slf4j@1.7.30?utm_source=dependency-check&amp;utm_medium=integration&amp;utm_content=5.3.0" TargetMode="External"/><Relationship Id="rId150" Type="http://schemas.openxmlformats.org/officeDocument/2006/relationships/hyperlink" Target="https://ossindex.sonatype.org/vulnerability/CVE-2017-18640?component-type=maven&amp;component-name=org.yaml%2Fsnakeyaml&amp;utm_source=dependency-check&amp;utm_medium=integration&amp;utm_content=5.3.0" TargetMode="External"/><Relationship Id="rId171" Type="http://schemas.openxmlformats.org/officeDocument/2006/relationships/hyperlink" Target="https://lists.debian.org/debian-lts-announce/2020/03/msg00006.html" TargetMode="External"/><Relationship Id="rId192" Type="http://schemas.openxmlformats.org/officeDocument/2006/relationships/hyperlink" Target="https://lists.apache.org/thread.html/r5541ef6b6b68b49f76fc4c45695940116da2bcbe0312ef204a00a2e0%40%3Cannounce.tomcat.apache.org%3E" TargetMode="External"/><Relationship Id="rId206" Type="http://schemas.openxmlformats.org/officeDocument/2006/relationships/hyperlink" Target="https://ossindex.sonatype.org/component/pkg:maven/org.hibernate.validator/hibernate-validator@6.0.18.Final?utm_source=dependency-check&amp;utm_medium=integration&amp;utm_content=5.3.0" TargetMode="External"/><Relationship Id="rId227" Type="http://schemas.openxmlformats.org/officeDocument/2006/relationships/hyperlink" Target="https://ossindex.sonatype.org/component/pkg:maven/org.springframework/spring-webmvc@5.2.3.RELEASE?utm_source=dependency-check&amp;utm_medium=integration&amp;utm_content=5.3.0" TargetMode="External"/><Relationship Id="rId248" Type="http://schemas.openxmlformats.org/officeDocument/2006/relationships/theme" Target="theme/theme1.xml"/><Relationship Id="rId12" Type="http://schemas.openxmlformats.org/officeDocument/2006/relationships/hyperlink" Target="https://ossindex.sonatype.org/component/pkg:maven/org.slf4j/slf4j-api@1.7.30?utm_source=dependency-check&amp;utm_medium=integration&amp;utm_content=5.3.0" TargetMode="External"/><Relationship Id="rId33" Type="http://schemas.openxmlformats.org/officeDocument/2006/relationships/hyperlink" Target="http://web.nvd.nist.gov/view/vuln/detail?vulnId=CVE-2020-9488" TargetMode="External"/><Relationship Id="rId108" Type="http://schemas.openxmlformats.org/officeDocument/2006/relationships/hyperlink" Target="https://lists.apache.org/thread.html/rc3211c71f7e0973a1825d1988a3921288c06cd9d793eae97ecd34948%40%3Ccommits.cassandra.apache.org%3E" TargetMode="External"/><Relationship Id="rId129" Type="http://schemas.openxmlformats.org/officeDocument/2006/relationships/hyperlink" Target="https://lists.apache.org/thread.html/r4d7f37da1bc2df90a5a0f56eb7629b5ea131bfe11eeeb4b4c193f64a%40%3Ccommon-issues.hadoop.apache.org%3E" TargetMode="External"/><Relationship Id="rId54" Type="http://schemas.openxmlformats.org/officeDocument/2006/relationships/hyperlink" Target="https://lists.apache.org/thread.html/r48bcd06049c1779ef709564544c3d8a32ae6ee5c3b7281a606ac4463%40%3Cjira.kafka.apache.org%3E" TargetMode="External"/><Relationship Id="rId75" Type="http://schemas.openxmlformats.org/officeDocument/2006/relationships/hyperlink" Target="https://www.debian.org/security/2021/dsa-5020" TargetMode="External"/><Relationship Id="rId96" Type="http://schemas.openxmlformats.org/officeDocument/2006/relationships/hyperlink" Target="https://lists.apache.org/thread.html/r1dfac8b6a7097bcb4979402bbb6e2f8c36d0d9001e3018717eb22b7e%40%3Cdev.atlas.apache.org%3E" TargetMode="External"/><Relationship Id="rId140" Type="http://schemas.openxmlformats.org/officeDocument/2006/relationships/hyperlink" Target="https://lists.apache.org/thread.html/r666f29a7d0e1f98fa1425ca01efcfa86e6e3856e01d300828aa7c6ea%40%3Ccommits.pulsar.apache.org%3E" TargetMode="External"/><Relationship Id="rId161"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182" Type="http://schemas.openxmlformats.org/officeDocument/2006/relationships/hyperlink" Target="https://lists.apache.org/thread.html/rc80b96b4b96618b2b7461cb90664a428cfd6605eea9f74e51b792542%40%3Cnotifications.ofbiz.apache.org%3E" TargetMode="External"/><Relationship Id="rId217" Type="http://schemas.openxmlformats.org/officeDocument/2006/relationships/hyperlink" Target="https://ossindex.sonatype.org/component/pkg:maven/org.jboss.logging/jboss-logging@3.4.1.Final?utm_source=dependency-check&amp;utm_medium=integration&amp;utm_content=5.3.0" TargetMode="External"/><Relationship Id="rId6" Type="http://schemas.openxmlformats.org/officeDocument/2006/relationships/styles" Target="styles.xml"/><Relationship Id="rId238" Type="http://schemas.openxmlformats.org/officeDocument/2006/relationships/hyperlink" Target="https://ossindex.sonatype.org/vulnerability/CVE-2022-22950?component-type=maven&amp;component-name=org.springframework%2Fspring-expression&amp;utm_source=dependency-check&amp;utm_medium=integration&amp;utm_content=5.3.0" TargetMode="External"/><Relationship Id="rId23" Type="http://schemas.openxmlformats.org/officeDocument/2006/relationships/hyperlink" Target="file:///C:\Users\dasj4\Downloads\CS%20305%20Project%20One%20Code%20Base\rest-service\target\dependency-check-report.html" TargetMode="External"/><Relationship Id="rId119" Type="http://schemas.openxmlformats.org/officeDocument/2006/relationships/hyperlink" Target="https://lists.apache.org/thread.html/r1aab47b48a757c70e40fc0bcb1fcf1a3951afa6a17aee7cd66cf79f8%40%3Ccommon-commits.hadoop.apache.org%3E" TargetMode="External"/><Relationship Id="rId44" Type="http://schemas.openxmlformats.org/officeDocument/2006/relationships/hyperlink" Target="https://lists.apache.org/thread.html/r9776e71e3c67c5d13a91c1eba0dc025b48b802eb7561cc6956d6961c%40%3Cissues.hive.apache.org%3E" TargetMode="External"/><Relationship Id="rId65" Type="http://schemas.openxmlformats.org/officeDocument/2006/relationships/hyperlink" Target="https://lists.apache.org/thread.html/r8c001b9a95c0bbec06f4457721edd94935a55932e64b82cc5582b846%40%3Cissues.zookeeper.apache.org%3E" TargetMode="External"/><Relationship Id="rId86" Type="http://schemas.openxmlformats.org/officeDocument/2006/relationships/hyperlink" Target="https://ossindex.sonatype.org/component/pkg:maven/jakarta.annotation/jakarta.annotation-api@1.3.5?utm_source=dependency-check&amp;utm_medium=integration&amp;utm_content=5.3.0" TargetMode="External"/><Relationship Id="rId130" Type="http://schemas.openxmlformats.org/officeDocument/2006/relationships/hyperlink" Target="https://lists.apache.org/thread.html/r22ac2aa053b7d9c6b75a49db78125c9316499668d0f4a044f3402e2f%40%3Ccommon-issues.hadoop.apache.org%3E" TargetMode="External"/><Relationship Id="rId151" Type="http://schemas.openxmlformats.org/officeDocument/2006/relationships/hyperlink" Target="file:///C:\Users\dasj4\Downloads\CS%20305%20Project%20One%20Code%20Base\rest-service\target\dependency-check-report.html" TargetMode="External"/><Relationship Id="rId172" Type="http://schemas.openxmlformats.org/officeDocument/2006/relationships/hyperlink" Target="https://lists.apache.org/thread.html/r88def002c5c78534674ca67472e035099fbe088813d50062094a1390%40%3Cannounce.tomcat.apache.org%3E" TargetMode="External"/><Relationship Id="rId193" Type="http://schemas.openxmlformats.org/officeDocument/2006/relationships/hyperlink" Target="https://security.netapp.com/advisory/ntap-20200709-0002/" TargetMode="External"/><Relationship Id="rId207"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28"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49" Type="http://schemas.microsoft.com/office/2019/05/relationships/documenttasks" Target="documenttasks/documenttasks1.xml"/><Relationship Id="rId13" Type="http://schemas.openxmlformats.org/officeDocument/2006/relationships/hyperlink" Target="https://ossindex.sonatype.org/component/pkg:maven/org.bouncycastle/bcprov-jdk15on@1.46?utm_source=dependency-check&amp;utm_medium=integration&amp;utm_content=5.3.0" TargetMode="External"/><Relationship Id="rId109" Type="http://schemas.openxmlformats.org/officeDocument/2006/relationships/hyperlink" Target="https://lists.apache.org/thread.html/recfe569f4f260328b0036f1c82b2956e864d519ab941a5e75d0d832d%40%3Ccommits.cassandra.apache.org%3E" TargetMode="External"/><Relationship Id="rId34" Type="http://schemas.openxmlformats.org/officeDocument/2006/relationships/hyperlink" Target="https://lists.apache.org/thread.html/r393943de452406f0f6f4b3def9f8d3c071f96323c1f6ed1a098f7fe4%40%3Ctorque-dev.db.apache.org%3E" TargetMode="External"/><Relationship Id="rId55" Type="http://schemas.openxmlformats.org/officeDocument/2006/relationships/hyperlink" Target="https://lists.apache.org/thread.html/r2721aba31a8562639c4b937150897e24f78f747cdbda8641c0f659fe%40%3Cusers.kafka.apache.org%3E" TargetMode="External"/><Relationship Id="rId76" Type="http://schemas.openxmlformats.org/officeDocument/2006/relationships/hyperlink" Target="https://www.oracle.com/security-alerts/cpuApr2021.html" TargetMode="External"/><Relationship Id="rId97" Type="http://schemas.openxmlformats.org/officeDocument/2006/relationships/hyperlink" Target="https://lists.apache.org/thread.html/r2a5b84fdf59042dc398497e914b5bb1aed77328320b1438144ae1953%40%3Cdev.atlas.apache.org%3E" TargetMode="External"/><Relationship Id="rId120" Type="http://schemas.openxmlformats.org/officeDocument/2006/relationships/hyperlink" Target="https://lists.apache.org/thread.html/rdd34c0479587e32a656d976649409487d51ca0d296b3e26b6b89c3f5%40%3Ccommon-commits.hadoop.apache.org%3E" TargetMode="External"/><Relationship Id="rId141" Type="http://schemas.openxmlformats.org/officeDocument/2006/relationships/hyperlink" Target="https://lists.apache.org/thread.html/r4c682fb8cf69dd14162439656a6ebdf42ea6ad0e4edba95907ea3f14%40%3Ccommits.servicecomb.apache.org%3E" TargetMode="External"/><Relationship Id="rId7" Type="http://schemas.openxmlformats.org/officeDocument/2006/relationships/settings" Target="settings.xml"/><Relationship Id="rId162" Type="http://schemas.openxmlformats.org/officeDocument/2006/relationships/hyperlink" Target="http://web.nvd.nist.gov/view/vuln/detail?vulnId=CVE-2019-17569" TargetMode="External"/><Relationship Id="rId183" Type="http://schemas.openxmlformats.org/officeDocument/2006/relationships/hyperlink" Target="https://lists.apache.org/thread.html/r8f7484589454638af527182ae55ef5b628ba00c05c5b11887c922fb1%40%3Cnotifications.ofbiz.apache.org%3E" TargetMode="External"/><Relationship Id="rId218" Type="http://schemas.openxmlformats.org/officeDocument/2006/relationships/hyperlink" Target="https://ossindex.sonatype.org/component/pkg:maven/com.fasterxml/classmate@1.5.1?utm_source=dependency-check&amp;utm_medium=integration&amp;utm_content=5.3.0" TargetMode="External"/><Relationship Id="rId239" Type="http://schemas.openxmlformats.org/officeDocument/2006/relationships/hyperlink" Target="https://ossindex.sonatype.org/vulnerability/CVE-2023-20861?component-type=maven&amp;component-name=org.springframework%2Fspring-expression&amp;utm_source=dependency-check&amp;utm_medium=integration&amp;utm_content=5.3.0" TargetMode="External"/><Relationship Id="rId24" Type="http://schemas.openxmlformats.org/officeDocument/2006/relationships/hyperlink" Target="https://web.nvd.nist.gov/view/vuln/search-results?adv_search=true&amp;cves=on&amp;cpe_version=cpe%3A%2Fa%3Abouncycastle%3Alegion-of-the-bouncy-castle-java-crytography-api%3A1.46" TargetMode="External"/><Relationship Id="rId45" Type="http://schemas.openxmlformats.org/officeDocument/2006/relationships/hyperlink" Target="https://lists.apache.org/thread.html/r3d1d00441c55144a4013adda74b051ae7864128ebcfb6ee9721a2eb3%40%3Cissues.hive.apache.org%3E" TargetMode="External"/><Relationship Id="rId66" Type="http://schemas.openxmlformats.org/officeDocument/2006/relationships/hyperlink" Target="https://lists.apache.org/thread.html/rd55f65c6822ff235eda435d31488cfbb9aa7055cdf47481ebee777cc%40%3Cissues.zookeeper.apache.org%3E" TargetMode="External"/><Relationship Id="rId87" Type="http://schemas.openxmlformats.org/officeDocument/2006/relationships/hyperlink" Target="https://ossindex.sonatype.org/component/pkg:maven/org.yaml/snakeyaml@1.25?utm_source=dependency-check&amp;utm_medium=integration&amp;utm_content=5.3.0" TargetMode="External"/><Relationship Id="rId110" Type="http://schemas.openxmlformats.org/officeDocument/2006/relationships/hyperlink" Target="https://lists.apache.org/thread.html/r55d807f31e64a080c54455897c20b1667ec792e5915132c7b7750533%40%3Ccommits.cassandra.apache.org%3E" TargetMode="External"/><Relationship Id="rId131" Type="http://schemas.openxmlformats.org/officeDocument/2006/relationships/hyperlink" Target="https://lists.apache.org/thread.html/r16ae4e529401b75a1f5aa462b272b31bf2a108236f882f06fddc14bc%40%3Ccommon-issues.hadoop.apache.org%3E" TargetMode="External"/><Relationship Id="rId152" Type="http://schemas.openxmlformats.org/officeDocument/2006/relationships/hyperlink" Target="https://web.nvd.nist.gov/view/vuln/search-results?adv_search=true&amp;cves=on&amp;cpe_version=cpe%3A%2Fa%3Asnakeyaml_project%3Asnakeyaml" TargetMode="External"/><Relationship Id="rId173" Type="http://schemas.openxmlformats.org/officeDocument/2006/relationships/hyperlink" Target="http://lists.opensuse.org/opensuse-security-announce/2020-03/msg00025.html" TargetMode="External"/><Relationship Id="rId194" Type="http://schemas.openxmlformats.org/officeDocument/2006/relationships/hyperlink" Target="https://www.debian.org/security/2020/dsa-4727" TargetMode="External"/><Relationship Id="rId208" Type="http://schemas.openxmlformats.org/officeDocument/2006/relationships/hyperlink" Target="http://web.nvd.nist.gov/view/vuln/detail?vulnId=CVE-2020-10693" TargetMode="External"/><Relationship Id="rId229"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240" Type="http://schemas.openxmlformats.org/officeDocument/2006/relationships/hyperlink" Target="https://ossindex.sonatype.org/vulnerability/CVE-2023-20863?component-type=maven&amp;component-name=org.springframework%2Fspring-expression&amp;utm_source=dependency-check&amp;utm_medium=integration&amp;utm_content=5.3.0" TargetMode="External"/><Relationship Id="rId14"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35" Type="http://schemas.openxmlformats.org/officeDocument/2006/relationships/hyperlink" Target="https://lists.apache.org/thread.html/rc2dbc4633a6eea1fcbce6831876cfa17b73759a98c65326d1896cb1a%40%3Ctorque-dev.db.apache.org%3E" TargetMode="External"/><Relationship Id="rId56" Type="http://schemas.openxmlformats.org/officeDocument/2006/relationships/hyperlink" Target="https://lists.apache.org/thread.html/rf9fa47ab66495c78bb4120b0754dd9531ca2ff0430f6685ac9b07772%40%3Cdev.mina.apache.org%3E" TargetMode="External"/><Relationship Id="rId77" Type="http://schemas.openxmlformats.org/officeDocument/2006/relationships/hyperlink" Target="https://www.oracle.com/security-alerts/cpuapr2022.html" TargetMode="External"/><Relationship Id="rId100" Type="http://schemas.openxmlformats.org/officeDocument/2006/relationships/hyperlink" Target="https://lists.apache.org/thread.html/re791a854001ec1f79cd4f47328b270e7a1d9d7056debb8f16d962722%40%3Cdev.atlas.apache.org%3E" TargetMode="External"/><Relationship Id="rId8" Type="http://schemas.openxmlformats.org/officeDocument/2006/relationships/webSettings" Target="webSettings.xml"/><Relationship Id="rId98" Type="http://schemas.openxmlformats.org/officeDocument/2006/relationships/hyperlink" Target="https://lists.apache.org/thread.html/r28c9009a48d52cf448f8b02cd823da0f8601d2dff4d66f387a35f1e0%40%3Cdev.atlas.apache.org%3E" TargetMode="External"/><Relationship Id="rId121" Type="http://schemas.openxmlformats.org/officeDocument/2006/relationships/hyperlink" Target="https://lists.apache.org/thread.html/rfe0aab6c3bebbd9cbfdedb65ff3fdf420714bcb8acdfd346077e1263%40%3Ccommon-commits.hadoop.apache.org%3E" TargetMode="External"/><Relationship Id="rId142" Type="http://schemas.openxmlformats.org/officeDocument/2006/relationships/hyperlink" Target="https://lists.apache.org/thread.html/r900e020760c89f082df1c6e0d46320eba721e4e47bb9eb521e68cd95%40%3Ccommits.servicecomb.apache.org%3E" TargetMode="External"/><Relationship Id="rId163" Type="http://schemas.openxmlformats.org/officeDocument/2006/relationships/hyperlink" Target="https://lists.apache.org/thread.html/rc31cbabb46cdc58bbdd8519a8f64b6236b2635a3922bbeba0f0e3743%40%3Ccommits.tomee.apache.org%3E" TargetMode="External"/><Relationship Id="rId184" Type="http://schemas.openxmlformats.org/officeDocument/2006/relationships/hyperlink" Target="https://lists.apache.org/thread.html/rb820f1a2a02bf07414be12c653c2ab5321fd87b9bf6c5e635c53ff4b%40%3Cnotifications.ofbiz.apache.org%3E" TargetMode="External"/><Relationship Id="rId219" Type="http://schemas.openxmlformats.org/officeDocument/2006/relationships/hyperlink" Target="https://ossindex.sonatype.org/component/pkg:maven/org.springframework/spring-web@5.2.3.RELEASE?utm_source=dependency-check&amp;utm_medium=integration&amp;utm_content=5.3.0" TargetMode="External"/><Relationship Id="rId230" Type="http://schemas.openxmlformats.org/officeDocument/2006/relationships/hyperlink" Target="https://ossindex.sonatype.org/vulnerability/CVE-2021-22060?component-type=maven&amp;component-name=org.springframework%2Fspring-webmvc&amp;utm_source=dependency-check&amp;utm_medium=integration&amp;utm_content=5.3.0" TargetMode="External"/><Relationship Id="rId25" Type="http://schemas.openxmlformats.org/officeDocument/2006/relationships/hyperlink" Target="https://ossindex.sonatype.org/component/pkg:maven/org.springframework.boot/spring-boot@2.2.4.RELEASE?utm_source=dependency-check&amp;utm_medium=integration&amp;utm_content=5.3.0" TargetMode="External"/><Relationship Id="rId46" Type="http://schemas.openxmlformats.org/officeDocument/2006/relationships/hyperlink" Target="https://lists.apache.org/thread.html/r33864a0fc171c1c4bf680645ebb6d4f8057899ab294a43e1e4fe9d04%40%3Cissues.hive.apache.org%3E" TargetMode="External"/><Relationship Id="rId67" Type="http://schemas.openxmlformats.org/officeDocument/2006/relationships/hyperlink" Target="https://lists.apache.org/thread.html/r9a79175c393d14d760a0ae3731b4a873230a16ef321aa9ca48a810cd%40%3Cissues.zookeeper.apache.org%3E" TargetMode="External"/><Relationship Id="rId88"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111" Type="http://schemas.openxmlformats.org/officeDocument/2006/relationships/hyperlink" Target="https://lists.apache.org/thread.html/r1703a402f30c8a2ee409f8c6f393e95a63f8c952cc9ee5bf9dd586dc%40%3Ccommits.cassandra.apache.org%3E" TargetMode="External"/><Relationship Id="rId132" Type="http://schemas.openxmlformats.org/officeDocument/2006/relationships/hyperlink" Target="https://lists.apache.org/thread.html/r465d2553a31265b042cf5457ef649b71e0722ab89b6ea94a5d59529b%40%3Ccommon-issues.hadoop.apache.org%3E" TargetMode="External"/><Relationship Id="rId153" Type="http://schemas.openxmlformats.org/officeDocument/2006/relationships/hyperlink" Target="http://www.apache.org/licenses/LICENSE-2.0.txt" TargetMode="External"/><Relationship Id="rId174" Type="http://schemas.openxmlformats.org/officeDocument/2006/relationships/hyperlink" Target="file:///C:\Users\dasj4\Downloads\CS%20305%20Project%20One%20Code%20Base\rest-service\target\dependency-check-report.html" TargetMode="External"/><Relationship Id="rId195" Type="http://schemas.openxmlformats.org/officeDocument/2006/relationships/hyperlink" Target="https://www.oracle.com/security-alerts/cpujan2021.html" TargetMode="External"/><Relationship Id="rId209" Type="http://schemas.openxmlformats.org/officeDocument/2006/relationships/hyperlink" Target="https://lists.apache.org/thread.html/rd418deda6f0ebe658c2015f43a14d03acb8b8c2c093c5bf6b880cd7c%40%3Cpluto-dev.portals.apache.org%3E" TargetMode="External"/><Relationship Id="rId220"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41" Type="http://schemas.openxmlformats.org/officeDocument/2006/relationships/hyperlink" Target="https://ossindex.sonatype.org/component/pkg:maven/org.springframework/spring-core@5.2.3.RELEASE?utm_source=dependency-check&amp;utm_medium=integration&amp;utm_content=5.3.0" TargetMode="External"/><Relationship Id="rId15" Type="http://schemas.openxmlformats.org/officeDocument/2006/relationships/hyperlink" Target="http://web.nvd.nist.gov/view/vuln/detail?vulnId=CVE-2013-1624" TargetMode="External"/><Relationship Id="rId36" Type="http://schemas.openxmlformats.org/officeDocument/2006/relationships/hyperlink" Target="https://lists.apache.org/thread.html/rd5d58088812cf8e677d99b07f73c654014c524c94e7fedbdee047604%40%3Ctorque-dev.db.apache.org%3E" TargetMode="External"/><Relationship Id="rId57" Type="http://schemas.openxmlformats.org/officeDocument/2006/relationships/hyperlink" Target="https://lists.apache.org/thread.html/rd0e44e8ef71eeaaa3cf3d1b8b41eb25894372e2995ec908ce7624d26%40%3Ccommits.pulsar.apache.org%3E" TargetMode="External"/><Relationship Id="rId78" Type="http://schemas.openxmlformats.org/officeDocument/2006/relationships/hyperlink" Target="https://www.oracle.com/security-alerts/cpujan2021.html" TargetMode="External"/><Relationship Id="rId99" Type="http://schemas.openxmlformats.org/officeDocument/2006/relationships/hyperlink" Target="https://lists.apache.org/thread.html/rb7b28ac741e32dd5edb2c22485d635275bead7290b056ee56baf8ce0%40%3Cdev.atlas.apache.org%3E" TargetMode="External"/><Relationship Id="rId101" Type="http://schemas.openxmlformats.org/officeDocument/2006/relationships/hyperlink" Target="https://lists.apache.org/thread.html/r5510f0125ba409fc1cabd098ab8b457741e5fa314cbd0e61e4339422%40%3Cdev.atlas.apache.org%3E" TargetMode="External"/><Relationship Id="rId122" Type="http://schemas.openxmlformats.org/officeDocument/2006/relationships/hyperlink" Target="https://lists.apache.org/thread.html/rb34d8d3269ad47a1400f5a1a2d8310e13a80b6576ebd7f512144198d%40%3Ccommon-dev.hadoop.apache.org%3E" TargetMode="External"/><Relationship Id="rId143" Type="http://schemas.openxmlformats.org/officeDocument/2006/relationships/hyperlink" Target="https://security.gentoo.org/glsa/202305-28" TargetMode="External"/><Relationship Id="rId164" Type="http://schemas.openxmlformats.org/officeDocument/2006/relationships/hyperlink" Target="https://lists.apache.org/thread.html/r7bc994c965a34876bd94d5ff15b4e1e30b6220a15eb9b47c81915b78%40%3Ccommits.tomee.apache.org%3E" TargetMode="External"/><Relationship Id="rId185" Type="http://schemas.openxmlformats.org/officeDocument/2006/relationships/hyperlink" Target="https://lists.apache.org/thread.html/ra7092f7492569b39b04ec0decf52628ba86c51f15efb38f5853e2760%40%3Cnotifications.ofbiz.apache.org%3E"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lists.apache.org/thread.html/rb4ee49ecc4c59620ffd5e66e84a17e526c2c3cfa95d0cd682d90d338%40%3Cnotifications.ofbiz.apache.org%3E" TargetMode="External"/><Relationship Id="rId210" Type="http://schemas.openxmlformats.org/officeDocument/2006/relationships/hyperlink" Target="https://lists.apache.org/thread.html/rf9c17c3efc4a376a96e9e2777eee6acf0bec28e2200e4b35da62de4a%40%3Cpluto-dev.portals.apache.org%3E" TargetMode="External"/><Relationship Id="rId215" Type="http://schemas.openxmlformats.org/officeDocument/2006/relationships/hyperlink" Target="file:///C:\Users\dasj4\Downloads\CS%20305%20Project%20One%20Code%20Base\rest-service\target\dependency-check-report.html" TargetMode="External"/><Relationship Id="rId236"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6"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231" Type="http://schemas.openxmlformats.org/officeDocument/2006/relationships/hyperlink" Target="https://ossindex.sonatype.org/component/pkg:maven/org.springframework/spring-context@5.2.3.RELEASE?utm_source=dependency-check&amp;utm_medium=integration&amp;utm_content=5.3.0" TargetMode="External"/><Relationship Id="rId47" Type="http://schemas.openxmlformats.org/officeDocument/2006/relationships/hyperlink" Target="https://lists.apache.org/thread.html/r5a68258e5ab12532dc179edae3d6e87037fa3b50ab9d63a90c432507%40%3Cissues.hive.apache.org%3E" TargetMode="External"/><Relationship Id="rId68" Type="http://schemas.openxmlformats.org/officeDocument/2006/relationships/hyperlink" Target="https://lists.apache.org/thread.html/r7641ee788e1eb1be4bb206a7d15f8a64ec6ef23e5ec6132d5a567695%40%3Cnotifications.zookeeper.apache.org%3E" TargetMode="External"/><Relationship Id="rId89" Type="http://schemas.openxmlformats.org/officeDocument/2006/relationships/hyperlink" Target="https://nvd.nist.gov/vuln/search/results?form_type=Advanced&amp;results_type=overview&amp;search_type=all&amp;cpe_vendor=cpe%3A%2F%3Ayaml_project&amp;cpe_product=cpe%3A%2F%3Ayaml_project%3Ayaml&amp;cpe_version=cpe%3A%2F%3Ayaml_project%3Ayaml%3A1.25" TargetMode="External"/><Relationship Id="rId112" Type="http://schemas.openxmlformats.org/officeDocument/2006/relationships/hyperlink" Target="https://lists.apache.org/thread.html/rf95bebee6dfcc55067cebe8482bd31e6f481d9f74ba8e03f860c3ec7%40%3Ccommits.cassandra.apache.org%3E" TargetMode="External"/><Relationship Id="rId133" Type="http://schemas.openxmlformats.org/officeDocument/2006/relationships/hyperlink" Target="https://lists.apache.org/thread.html/r182e9cf6f3fb22b9be0cac4ff0685199741d2ab6e9a4e27a3693c224%40%3Ccommon-issues.hadoop.apache.org%3E" TargetMode="External"/><Relationship Id="rId154" Type="http://schemas.openxmlformats.org/officeDocument/2006/relationships/hyperlink" Target="https://ossindex.sonatype.org/component/pkg:maven/com.fasterxml.jackson.core/jackson-annotations@2.10.2?utm_source=dependency-check&amp;utm_medium=integration&amp;utm_content=5.3.0" TargetMode="External"/><Relationship Id="rId175" Type="http://schemas.openxmlformats.org/officeDocument/2006/relationships/hyperlink" Target="https://web.nvd.nist.gov/view/vuln/search-results?adv_search=true&amp;cves=on&amp;cpe_version=cpe%3A%2Fa%3Aapache%3Atomcat" TargetMode="External"/><Relationship Id="rId196" Type="http://schemas.openxmlformats.org/officeDocument/2006/relationships/hyperlink" Target="https://www.oracle.com/security-alerts/cpuoct2020.html" TargetMode="External"/><Relationship Id="rId200" Type="http://schemas.openxmlformats.org/officeDocument/2006/relationships/hyperlink" Target="https://usn.ubuntu.com/4596-1/" TargetMode="External"/><Relationship Id="rId16" Type="http://schemas.openxmlformats.org/officeDocument/2006/relationships/hyperlink" Target="http://www.isg.rhul.ac.uk/tls/TLStiming.pdf" TargetMode="External"/><Relationship Id="rId221"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242"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7" Type="http://schemas.openxmlformats.org/officeDocument/2006/relationships/hyperlink" Target="https://lists.apache.org/thread.html/r45916179811a32cbaa500f972de9098e6ee80ee81c7f134fce83e03a%40%3Cissues.flink.apache.org%3E" TargetMode="External"/><Relationship Id="rId58" Type="http://schemas.openxmlformats.org/officeDocument/2006/relationships/hyperlink" Target="https://lists.apache.org/thread.html/rec34b1cccf907898e7cb36051ffac3ccf1ea89d0b261a2a3b3fb267f%40%3Ccommits.zookeeper.apache.org%3E" TargetMode="External"/><Relationship Id="rId79" Type="http://schemas.openxmlformats.org/officeDocument/2006/relationships/hyperlink" Target="https://www.oracle.com/security-alerts/cpujul2020.html" TargetMode="External"/><Relationship Id="rId102" Type="http://schemas.openxmlformats.org/officeDocument/2006/relationships/hyperlink" Target="https://lists.apache.org/thread.html/r2db207a2431a5e9e95e899858ab1f5eabd9bcc790a6ca7193ae07e94%40%3Cdev.atlas.apache.org%3E" TargetMode="External"/><Relationship Id="rId123" Type="http://schemas.openxmlformats.org/officeDocument/2006/relationships/hyperlink" Target="https://lists.apache.org/thread.html/r643ba53f002ae59068f9352fe1d82e1b6f375387ffb776f13efe8fda%40%3Ccommon-issues.hadoop.apache.org%3E" TargetMode="External"/><Relationship Id="rId144" Type="http://schemas.openxmlformats.org/officeDocument/2006/relationships/hyperlink" Target="https://bitbucket.org/asomov/snakeyaml/issues/377/allow-configuration-for-preventing-billion" TargetMode="External"/><Relationship Id="rId90" Type="http://schemas.openxmlformats.org/officeDocument/2006/relationships/hyperlink" Target="http://web.nvd.nist.gov/view/vuln/detail?vulnId=CVE-2017-18640" TargetMode="External"/><Relationship Id="rId165" Type="http://schemas.openxmlformats.org/officeDocument/2006/relationships/hyperlink" Target="https://security.netapp.com/advisory/ntap-20200327-0005/" TargetMode="External"/><Relationship Id="rId186" Type="http://schemas.openxmlformats.org/officeDocument/2006/relationships/hyperlink" Target="https://lists.apache.org/thread.html/r9ad911fe49450ed9405827af0e7a74104041081ff91864b1f2546bbd%40%3Cnotifications.ofbiz.apache.org%3E" TargetMode="External"/><Relationship Id="rId211" Type="http://schemas.openxmlformats.org/officeDocument/2006/relationships/hyperlink" Target="https://lists.apache.org/thread.html/rb8dca19a4e52b60dab0ab21e2ff9968d78f4b84e4033824db1dd24b4%40%3Cpluto-scm.portals.apache.org%3E" TargetMode="External"/><Relationship Id="rId232"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7" Type="http://schemas.openxmlformats.org/officeDocument/2006/relationships/hyperlink" Target="http://web.nvd.nist.gov/view/vuln/detail?vulnId=CVE-2022-27772" TargetMode="External"/><Relationship Id="rId48" Type="http://schemas.openxmlformats.org/officeDocument/2006/relationships/hyperlink" Target="https://lists.apache.org/thread.html/r22a56beb76dd8cf18e24fda9072f1e05990f49d6439662d3782a392f%40%3Cissues.hive.apache.org%3E" TargetMode="External"/><Relationship Id="rId69" Type="http://schemas.openxmlformats.org/officeDocument/2006/relationships/hyperlink" Target="https://lists.apache.org/thread.html/rc6b81c013618d1de1b5d6b8c1088aaf87b4bacc10c2371f15a566701%40%3Cnotifications.zookeeper.apache.org%3E" TargetMode="External"/><Relationship Id="rId113" Type="http://schemas.openxmlformats.org/officeDocument/2006/relationships/hyperlink" Target="https://lists.apache.org/thread.html/rb5c33d0069c927fae16084f0605895b98d231d7c48527bcb822ac48c%40%3Ccommits.cassandra.apache.org%3E" TargetMode="External"/><Relationship Id="rId134" Type="http://schemas.openxmlformats.org/officeDocument/2006/relationships/hyperlink" Target="https://lists.apache.org/thread.html/r2721aba31a8562639c4b937150897e24f78f747cdbda8641c0f659fe%40%3Cusers.kafka.apache.org%3E" TargetMode="External"/><Relationship Id="rId80" Type="http://schemas.openxmlformats.org/officeDocument/2006/relationships/hyperlink" Target="https://www.oracle.com/security-alerts/cpuoct2020.html" TargetMode="External"/><Relationship Id="rId155" Type="http://schemas.openxmlformats.org/officeDocument/2006/relationships/hyperlink" Target="http://www.apache.org/licenses/LICENSE-2.0.txt" TargetMode="External"/><Relationship Id="rId176" Type="http://schemas.openxmlformats.org/officeDocument/2006/relationships/hyperlink" Target="http://web.nvd.nist.gov/view/vuln/detail?vulnId=CVE-2020-11996" TargetMode="External"/><Relationship Id="rId197" Type="http://schemas.openxmlformats.org/officeDocument/2006/relationships/hyperlink" Target="https://lists.debian.org/debian-lts-announce/2020/07/msg00010.html" TargetMode="External"/><Relationship Id="rId201" Type="http://schemas.openxmlformats.org/officeDocument/2006/relationships/hyperlink" Target="file:///C:\Users\dasj4\Downloads\CS%20305%20Project%20One%20Code%20Base\rest-service\target\dependency-check-report.html" TargetMode="External"/><Relationship Id="rId222" Type="http://schemas.openxmlformats.org/officeDocument/2006/relationships/hyperlink" Target="https://ossindex.sonatype.org/vulnerability/CVE-2016-1000027?component-type=maven&amp;component-name=org.springframework%2Fspring-web&amp;utm_source=dependency-check&amp;utm_medium=integration&amp;utm_content=5.3.0" TargetMode="External"/><Relationship Id="rId243"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17" Type="http://schemas.openxmlformats.org/officeDocument/2006/relationships/hyperlink" Target="http://openwall.com/lists/oss-security/2013/02/05/24" TargetMode="External"/><Relationship Id="rId38" Type="http://schemas.openxmlformats.org/officeDocument/2006/relationships/hyperlink" Target="https://lists.apache.org/thread.html/r4db540cafc5d7232c62e076051ef661d37d345015b2e59b3f81a932f%40%3Cdev.hive.apache.org%3E" TargetMode="External"/><Relationship Id="rId59" Type="http://schemas.openxmlformats.org/officeDocument/2006/relationships/hyperlink" Target="https://lists.apache.org/thread.html/r48efc7cb5aeb4e1f67aaa06fb4b5479a5635d12f07d0b93fc2d08809%40%3Ccommits.zookeeper.apache.org%3E" TargetMode="External"/><Relationship Id="rId103" Type="http://schemas.openxmlformats.org/officeDocument/2006/relationships/hyperlink" Target="https://lists.apache.org/thread.html/re851bbfbedd47c690b6e01942acb98ee08bd00df1a94910b905bc8cd%40%3Cdev.atlas.apache.org%3E" TargetMode="External"/><Relationship Id="rId124" Type="http://schemas.openxmlformats.org/officeDocument/2006/relationships/hyperlink" Target="https://lists.apache.org/thread.html/r8464b6ec951aace8c807bac9ea526d4f9e3116aa16d38be06f7c6524%40%3Ccommon-issues.hadoop.apache.org%3E" TargetMode="External"/><Relationship Id="rId70" Type="http://schemas.openxmlformats.org/officeDocument/2006/relationships/hyperlink" Target="https://lists.apache.org/thread.html/r7e739f2961753af95e2a3a637828fb88bfca68e5d6b0221d483a9ee5%40%3Cnotifications.zookeeper.apache.org%3E" TargetMode="External"/><Relationship Id="rId91" Type="http://schemas.openxmlformats.org/officeDocument/2006/relationships/hyperlink" Target="https://lists.fedoraproject.org/archives/list/package-announce%40lists.fedoraproject.org/message/PTVJC54XGX26UJVVYCXZ7D25X3R5T2G6/" TargetMode="External"/><Relationship Id="rId145" Type="http://schemas.openxmlformats.org/officeDocument/2006/relationships/hyperlink" Target="https://bitbucket.org/asomov/snakeyaml/wiki/Billion%20laughs%20attack" TargetMode="External"/><Relationship Id="rId166" Type="http://schemas.openxmlformats.org/officeDocument/2006/relationships/hyperlink" Target="https://www.debian.org/security/2020/dsa-4673" TargetMode="External"/><Relationship Id="rId187" Type="http://schemas.openxmlformats.org/officeDocument/2006/relationships/hyperlink" Target="https://lists.apache.org/thread.html/r6c29801370a36c1a5159679269777ad0c73276d3015b8bbefea66e5c%40%3Cnotifications.ofbiz.apache.org%3E" TargetMode="External"/><Relationship Id="rId1" Type="http://schemas.openxmlformats.org/officeDocument/2006/relationships/customXml" Target="../customXml/item1.xml"/><Relationship Id="rId212" Type="http://schemas.openxmlformats.org/officeDocument/2006/relationships/hyperlink" Target="https://bugzilla.redhat.com/show_bug.cgi?id=CVE-2020-10693" TargetMode="External"/><Relationship Id="rId233"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28" Type="http://schemas.openxmlformats.org/officeDocument/2006/relationships/hyperlink" Target="https://github.com/JLLeitschuh/security-research/security/advisories/GHSA-cm59-pr5q-cw85" TargetMode="External"/><Relationship Id="rId49" Type="http://schemas.openxmlformats.org/officeDocument/2006/relationships/hyperlink" Target="https://lists.apache.org/thread.html/ra051e07a0eea4943fa104247e69596f094951f51512d42c924e86c75%40%3Cissues.hive.apache.org%3E" TargetMode="External"/><Relationship Id="rId114" Type="http://schemas.openxmlformats.org/officeDocument/2006/relationships/hyperlink" Target="https://lists.apache.org/thread.html/r191ceadb1b883357384981848dfa5235cb02a90070c553afbaf9b3d9%40%3Ccommits.cassandra.apache.org%3E" TargetMode="External"/><Relationship Id="rId60" Type="http://schemas.openxmlformats.org/officeDocument/2006/relationships/hyperlink" Target="https://lists.apache.org/thread.html/rbc45eb0f53fd6242af3e666c2189464f848a851d408289840cecc6e3%40%3Ccommits.zookeeper.apache.org%3E" TargetMode="External"/><Relationship Id="rId81" Type="http://schemas.openxmlformats.org/officeDocument/2006/relationships/hyperlink" Target="https://www.oracle.com/security-alerts/cpuoct2021.html" TargetMode="External"/><Relationship Id="rId135" Type="http://schemas.openxmlformats.org/officeDocument/2006/relationships/hyperlink" Target="https://lists.apache.org/thread.html/r7ce3de03facf7e7f3e24fc25d26d555818519dafdb20f29398a3414b%40%3Cdev.phoenix.apache.org%3E" TargetMode="External"/><Relationship Id="rId156" Type="http://schemas.openxmlformats.org/officeDocument/2006/relationships/hyperlink" Target="https://ossindex.sonatype.org/component/pkg:maven/com.fasterxml.jackson.core/jackson-core@2.10.2?utm_source=dependency-check&amp;utm_medium=integration&amp;utm_content=5.3.0" TargetMode="External"/><Relationship Id="rId177" Type="http://schemas.openxmlformats.org/officeDocument/2006/relationships/hyperlink" Target="https://lists.apache.org/thread.html/r93ca628ef3a4530dfe5ac49fddc795f0920a4b2a408b57a30926a42b%40%3Ccommits.ofbiz.apache.org%3E" TargetMode="External"/><Relationship Id="rId198" Type="http://schemas.openxmlformats.org/officeDocument/2006/relationships/hyperlink" Target="http://lists.opensuse.org/opensuse-security-announce/2020-07/msg00064.html" TargetMode="External"/><Relationship Id="rId202" Type="http://schemas.openxmlformats.org/officeDocument/2006/relationships/hyperlink" Target="https://web.nvd.nist.gov/view/vuln/search-results?adv_search=true&amp;cves=on&amp;cpe_version=cpe%3A%2Fa%3Aapache%3Atomcat" TargetMode="External"/><Relationship Id="rId223" Type="http://schemas.openxmlformats.org/officeDocument/2006/relationships/hyperlink" Target="https://ossindex.sonatype.org/component/pkg:maven/org.springframework/spring-beans@5.2.3.RELEASE?utm_source=dependency-check&amp;utm_medium=integration&amp;utm_content=5.3.0" TargetMode="External"/><Relationship Id="rId244" Type="http://schemas.openxmlformats.org/officeDocument/2006/relationships/header" Target="header1.xml"/><Relationship Id="rId18" Type="http://schemas.openxmlformats.org/officeDocument/2006/relationships/hyperlink" Target="https://ossindex.sonatype.org/vulnerability/CVE-2013-1624?component-type=maven&amp;component-name=org.bouncycastle%2Fbcprov-jdk15on&amp;utm_source=dependency-check&amp;utm_medium=integration&amp;utm_content=5.3.0" TargetMode="External"/><Relationship Id="rId39" Type="http://schemas.openxmlformats.org/officeDocument/2006/relationships/hyperlink" Target="https://lists.apache.org/thread.html/r4d5dc9f3520071338d9ebc26f9f158a43ae28a91923d176b550a807b%40%3Cdev.hive.apache.org%3E" TargetMode="External"/><Relationship Id="rId50" Type="http://schemas.openxmlformats.org/officeDocument/2006/relationships/hyperlink" Target="https://lists.apache.org/thread.html/r7e5c10534ed06bf805473ac85e8412fe3908a8fa4cabf5027bf11220%40%3Cdev.kafka.apache.org%3E" TargetMode="External"/><Relationship Id="rId104" Type="http://schemas.openxmlformats.org/officeDocument/2006/relationships/hyperlink" Target="https://lists.apache.org/thread.html/reb1751562ee5146d3aca654a2df76a2c13d8036645ce69946f9c219e%40%3Ccommits.cassandra.apache.org%3E" TargetMode="External"/><Relationship Id="rId125" Type="http://schemas.openxmlformats.org/officeDocument/2006/relationships/hyperlink" Target="https://lists.apache.org/thread.html/r72a3588d62b2de1361dc9648f5d355385735e47f7ba49d089b0e680d%40%3Ccommon-issues.hadoop.apache.org%3E" TargetMode="External"/><Relationship Id="rId146" Type="http://schemas.openxmlformats.org/officeDocument/2006/relationships/hyperlink" Target="https://bitbucket.org/snakeyaml/snakeyaml/issues/377" TargetMode="External"/><Relationship Id="rId167" Type="http://schemas.openxmlformats.org/officeDocument/2006/relationships/hyperlink" Target="https://www.debian.org/security/2020/dsa-4680" TargetMode="External"/><Relationship Id="rId188" Type="http://schemas.openxmlformats.org/officeDocument/2006/relationships/hyperlink" Target="https://lists.apache.org/thread.html/ref0339792ac6dac1dba83c071a727ad72380899bde60f6aaad4031b9%40%3Cnotifications.ofbiz.apache.org%3E" TargetMode="External"/><Relationship Id="rId71" Type="http://schemas.openxmlformats.org/officeDocument/2006/relationships/hyperlink" Target="https://lists.apache.org/thread.html/rbc7642b9800249553f13457e46b813bea1aec99d2bc9106510e00ff3%40%3Ctorque-dev.db.apache.org%3E" TargetMode="External"/><Relationship Id="rId92" Type="http://schemas.openxmlformats.org/officeDocument/2006/relationships/hyperlink" Target="https://lists.fedoraproject.org/archives/list/package-announce%40lists.fedoraproject.org/message/CKN7VGIKTYBCAKYBRG55QHXAY5UDZ7HA/" TargetMode="External"/><Relationship Id="rId213" Type="http://schemas.openxmlformats.org/officeDocument/2006/relationships/hyperlink" Target="https://www.oracle.com/security-alerts/cpuapr2022.html" TargetMode="External"/><Relationship Id="rId234" Type="http://schemas.openxmlformats.org/officeDocument/2006/relationships/hyperlink" Target="https://ossindex.sonatype.org/vulnerability/CVE-2022-22968?component-type=maven&amp;component-name=org.springframework%2Fspring-context&amp;utm_source=dependency-check&amp;utm_medium=integration&amp;utm_content=5.3.0" TargetMode="External"/><Relationship Id="rId2" Type="http://schemas.openxmlformats.org/officeDocument/2006/relationships/customXml" Target="../customXml/item2.xml"/><Relationship Id="rId29" Type="http://schemas.openxmlformats.org/officeDocument/2006/relationships/hyperlink" Target="https://ossindex.sonatype.org/vulnerability/CVE-2022-27772?component-type=maven&amp;component-name=org.springframework.boot%2Fspring-boot&amp;utm_source=dependency-check&amp;utm_medium=integration&amp;utm_content=5.3.0" TargetMode="External"/><Relationship Id="rId40" Type="http://schemas.openxmlformats.org/officeDocument/2006/relationships/hyperlink" Target="https://lists.apache.org/thread.html/ra632b329b2ae2324fabbad5da204c4ec2e171ff60348ec4ba698fd40%40%3Cissues.hive.apache.org%3E" TargetMode="External"/><Relationship Id="rId115" Type="http://schemas.openxmlformats.org/officeDocument/2006/relationships/hyperlink" Target="https://lists.apache.org/thread.html/r20350031c60a77b45e0eded33e9b3e9cb0cbfc5e24e1c63bf264df12%40%3Ccommits.cassandra.apache.org%3E" TargetMode="External"/><Relationship Id="rId136" Type="http://schemas.openxmlformats.org/officeDocument/2006/relationships/hyperlink" Target="https://lists.apache.org/thread.html/r436988d2cfe8a770ae361c82b181c5b2bf48a249bad84d8a55a3b46e%40%3Cdev.phoenix.apache.org%3E" TargetMode="External"/><Relationship Id="rId157" Type="http://schemas.openxmlformats.org/officeDocument/2006/relationships/hyperlink" Target="http://www.apache.org/licenses/LICENSE-2.0.txt" TargetMode="External"/><Relationship Id="rId178" Type="http://schemas.openxmlformats.org/officeDocument/2006/relationships/hyperlink" Target="https://lists.apache.org/thread.html/r74f5a8204efe574cbfcd95b2a16236fe95beb45c4d9fee3dc789dca9%40%3Ccommits.ofbiz.apache.org%3E" TargetMode="External"/><Relationship Id="rId61" Type="http://schemas.openxmlformats.org/officeDocument/2006/relationships/hyperlink" Target="https://lists.apache.org/thread.html/r2f209d271349bafd91537a558a279c08ebcff8fa3e547357d58833e6%40%3Cdev.zookeeper.apache.org%3E" TargetMode="External"/><Relationship Id="rId82" Type="http://schemas.openxmlformats.org/officeDocument/2006/relationships/hyperlink" Target="https://lists.debian.org/debian-lts-announce/2021/12/msg00017.html" TargetMode="External"/><Relationship Id="rId199" Type="http://schemas.openxmlformats.org/officeDocument/2006/relationships/hyperlink" Target="http://lists.opensuse.org/opensuse-security-announce/2020-07/msg00072.html" TargetMode="External"/><Relationship Id="rId203" Type="http://schemas.openxmlformats.org/officeDocument/2006/relationships/hyperlink" Target="https://ossindex.sonatype.org/component/pkg:maven/org.apache.tomcat.embed/tomcat-embed-el@9.0.30?utm_source=dependency-check&amp;utm_medium=integration&amp;utm_content=5.3.0" TargetMode="External"/><Relationship Id="rId19" Type="http://schemas.openxmlformats.org/officeDocument/2006/relationships/hyperlink" Target="http://rhn.redhat.com/errata/RHSA-2014-0371.html" TargetMode="External"/><Relationship Id="rId224"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45" Type="http://schemas.openxmlformats.org/officeDocument/2006/relationships/footer" Target="footer1.xml"/><Relationship Id="rId30" Type="http://schemas.openxmlformats.org/officeDocument/2006/relationships/hyperlink" Target="https://web.nvd.nist.gov/view/vuln/search-results?adv_search=true&amp;cves=on&amp;cpe_version=cpe%3A%2Fa%3Avmware%3Aspring_boot" TargetMode="External"/><Relationship Id="rId105" Type="http://schemas.openxmlformats.org/officeDocument/2006/relationships/hyperlink" Target="https://lists.apache.org/thread.html/r1ffce2ed3017e9964f03ad2c539d69e49144fc8e9bf772d641612f98%40%3Ccommits.cassandra.apache.org%3E" TargetMode="External"/><Relationship Id="rId126" Type="http://schemas.openxmlformats.org/officeDocument/2006/relationships/hyperlink" Target="https://lists.apache.org/thread.html/r154090b871cf96d985b90864442d84eb027c72c94bc3f0a5727ba2d1%40%3Ccommon-issues.hadoop.apache.org%3E" TargetMode="External"/><Relationship Id="rId147" Type="http://schemas.openxmlformats.org/officeDocument/2006/relationships/hyperlink" Target="https://bitbucket.org/snakeyaml/snakeyaml/wiki/Changes" TargetMode="External"/><Relationship Id="rId168" Type="http://schemas.openxmlformats.org/officeDocument/2006/relationships/hyperlink" Target="https://www.oracle.com/security-alerts/cpujan2021.html" TargetMode="External"/><Relationship Id="rId51" Type="http://schemas.openxmlformats.org/officeDocument/2006/relationships/hyperlink" Target="https://lists.apache.org/thread.html/rf1c2a81a08034c688b8f15cf58a4cfab322d00002ca46d20133bee20%40%3Cdev.kafka.apache.org%3E" TargetMode="External"/><Relationship Id="rId72" Type="http://schemas.openxmlformats.org/officeDocument/2006/relationships/hyperlink" Target="https://lists.apache.org/thread.html/re024d86dffa72ad800f2848d0c77ed93f0b78ee808350b477a6ed987%40%3Cgitbox.hive.apache.org%3E" TargetMode="External"/><Relationship Id="rId93" Type="http://schemas.openxmlformats.org/officeDocument/2006/relationships/hyperlink" Target="https://lists.apache.org/thread.html/rce5c93bba6e815fb62ad38e28ca1943b3019af1eddeb06507ad4e11a%40%3Ccommits.atlas.apache.org%3E" TargetMode="External"/><Relationship Id="rId189" Type="http://schemas.openxmlformats.org/officeDocument/2006/relationships/hyperlink" Target="https://lists.apache.org/thread.html/r3ea96d8f36dd404acce83df8aeb22a9e807d6c13ca9c5dec72f872cd%40%3Cnotifications.ofbiz.apache.org%3E" TargetMode="External"/><Relationship Id="rId3" Type="http://schemas.openxmlformats.org/officeDocument/2006/relationships/customXml" Target="../customXml/item3.xml"/><Relationship Id="rId214" Type="http://schemas.openxmlformats.org/officeDocument/2006/relationships/hyperlink" Target="https://ossindex.sonatype.org/vulnerability/CVE-2020-10693?component-type=maven&amp;component-name=org.hibernate.validator%2Fhibernate-validator&amp;utm_source=dependency-check&amp;utm_medium=integration&amp;utm_content=5.3.0" TargetMode="External"/><Relationship Id="rId235" Type="http://schemas.openxmlformats.org/officeDocument/2006/relationships/hyperlink" Target="https://ossindex.sonatype.org/component/pkg:maven/org.springframework/spring-expression@5.2.3.RELEASE?utm_source=dependency-check&amp;utm_medium=integration&amp;utm_content=5.3.0" TargetMode="External"/><Relationship Id="rId116" Type="http://schemas.openxmlformats.org/officeDocument/2006/relationships/hyperlink" Target="https://lists.apache.org/thread.html/rd582c64f66c354240290072f340505f5d026ca944ec417226bb0272e%40%3Ccommits.cassandra.apache.org%3E" TargetMode="External"/><Relationship Id="rId137" Type="http://schemas.openxmlformats.org/officeDocument/2006/relationships/hyperlink" Target="https://lists.apache.org/thread.html/r8b57c57cffa01e418868a3c7535b987635ff1fb5ab534203bfa2d64a%40%3Ccommits.pulsar.apache.org%3E" TargetMode="External"/><Relationship Id="rId158" Type="http://schemas.openxmlformats.org/officeDocument/2006/relationships/hyperlink" Target="https://ossindex.sonatype.org/component/pkg:maven/com.fasterxml.jackson.datatype/jackson-datatype-jdk8@2.10.2?utm_source=dependency-check&amp;utm_medium=integration&amp;utm_content=5.3.0" TargetMode="External"/><Relationship Id="rId20" Type="http://schemas.openxmlformats.org/officeDocument/2006/relationships/hyperlink" Target="http://rhn.redhat.com/errata/RHSA-2014-0372.html" TargetMode="External"/><Relationship Id="rId41" Type="http://schemas.openxmlformats.org/officeDocument/2006/relationships/hyperlink" Target="https://lists.apache.org/thread.html/r4ed1f49616a8603832d378cb9d13e7a8b9b27972bb46d946ccd8491f%40%3Cissues.hive.apache.org%3E" TargetMode="External"/><Relationship Id="rId62" Type="http://schemas.openxmlformats.org/officeDocument/2006/relationships/hyperlink" Target="https://lists.apache.org/thread.html/r0df3d7a5acb98c57e64ab9266aa21eeee1d9b399addb96f9cf1cbe05%40%3Cdev.zookeeper.apache.org%3E" TargetMode="External"/><Relationship Id="rId83" Type="http://schemas.openxmlformats.org/officeDocument/2006/relationships/hyperlink" Target="file:///C:\Users\dasj4\Downloads\CS%20305%20Project%20One%20Code%20Base\rest-service\target\dependency-check-report.html" TargetMode="External"/><Relationship Id="rId179" Type="http://schemas.openxmlformats.org/officeDocument/2006/relationships/hyperlink" Target="https://lists.apache.org/thread.html/r8f3d416c193bc9384a8a7dd368623d441f5fcaff1057115008100561%40%3Ccommits.ofbiz.apache.org%3E" TargetMode="External"/><Relationship Id="rId190" Type="http://schemas.openxmlformats.org/officeDocument/2006/relationships/hyperlink" Target="https://lists.apache.org/thread.html/r5a4f80a6acc6607d61dae424b643b594c6188dd4e1eff04705c10db2%40%3Cnotifications.ofbiz.apache.org%3E" TargetMode="External"/><Relationship Id="rId204" Type="http://schemas.openxmlformats.org/officeDocument/2006/relationships/hyperlink" Target="https://ossindex.sonatype.org/component/pkg:maven/jakarta.validation/jakarta.validation-api@2.0.2?utm_source=dependency-check&amp;utm_medium=integration&amp;utm_content=5.3.0" TargetMode="External"/><Relationship Id="rId225"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246" Type="http://schemas.openxmlformats.org/officeDocument/2006/relationships/footer" Target="footer2.xml"/><Relationship Id="rId106" Type="http://schemas.openxmlformats.org/officeDocument/2006/relationships/hyperlink" Target="https://lists.apache.org/thread.html/r56805265475919252ba7fc10123f15b91097f3009bae86476624ca25%40%3Ccommits.cassandra.apache.org%3E" TargetMode="External"/><Relationship Id="rId127" Type="http://schemas.openxmlformats.org/officeDocument/2006/relationships/hyperlink" Target="https://lists.apache.org/thread.html/rcb4b61dbe2ed1c7a88781a9aff5a9e7342cc7ed026aec0418ee67596%40%3Ccommon-issues.hadoop.apache.org%3E" TargetMode="External"/><Relationship Id="rId10" Type="http://schemas.openxmlformats.org/officeDocument/2006/relationships/endnotes" Target="endnotes.xml"/><Relationship Id="rId31" Type="http://schemas.openxmlformats.org/officeDocument/2006/relationships/hyperlink" Target="https://ossindex.sonatype.org/component/pkg:maven/org.apache.logging.log4j/log4j-api@2.12.1?utm_source=dependency-check&amp;utm_medium=integration&amp;utm_content=5.3.0" TargetMode="External"/><Relationship Id="rId52" Type="http://schemas.openxmlformats.org/officeDocument/2006/relationships/hyperlink" Target="https://lists.apache.org/thread.html/r8e96c340004b7898cad3204ea51280ef6e4b553a684e1452bf1b18b1%40%3Cjira.kafka.apache.org%3E" TargetMode="External"/><Relationship Id="rId73" Type="http://schemas.openxmlformats.org/officeDocument/2006/relationships/hyperlink" Target="https://issues.apache.org/jira/browse/LOG4J2-2819" TargetMode="External"/><Relationship Id="rId94" Type="http://schemas.openxmlformats.org/officeDocument/2006/relationships/hyperlink" Target="https://lists.apache.org/thread.html/r1058e7646988394de6a3fd0857ea9b1ee0de14d7bb28fee5ff782457%40%3Ccommits.atlas.apache.org%3E" TargetMode="External"/><Relationship Id="rId148" Type="http://schemas.openxmlformats.org/officeDocument/2006/relationships/hyperlink" Target="https://mvnrepository.com/artifact/org.yaml/snakeyaml/1.25/usages" TargetMode="External"/><Relationship Id="rId169" Type="http://schemas.openxmlformats.org/officeDocument/2006/relationships/hyperlink" Target="https://www.oracle.com/security-alerts/cpujul2020.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4791</Words>
  <Characters>44121</Characters>
  <Application>Microsoft Office Word</Application>
  <DocSecurity>0</DocSecurity>
  <Lines>975</Lines>
  <Paragraphs>57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8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ant, Sean</cp:lastModifiedBy>
  <cp:revision>2</cp:revision>
  <dcterms:created xsi:type="dcterms:W3CDTF">2024-07-22T03:31:00Z</dcterms:created>
  <dcterms:modified xsi:type="dcterms:W3CDTF">2024-07-22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0b536ff612edf422c28b527d8ffd047b304a2578260118cf5f6f71a199e4eae4</vt:lpwstr>
  </property>
</Properties>
</file>